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EB83B0" w14:textId="241DA791" w:rsidR="006F7B5F" w:rsidRDefault="0001568E" w:rsidP="0088789C">
      <w:pPr>
        <w:ind w:left="-900" w:firstLine="90"/>
      </w:pPr>
      <w:r>
        <w:rPr>
          <w:noProof/>
          <w:lang w:bidi="ne-NP"/>
        </w:rPr>
        <mc:AlternateContent>
          <mc:Choice Requires="wps">
            <w:drawing>
              <wp:anchor distT="0" distB="0" distL="114300" distR="114300" simplePos="0" relativeHeight="251650560" behindDoc="0" locked="0" layoutInCell="1" allowOverlap="1" wp14:anchorId="7447A2E4" wp14:editId="2BDD71BC">
                <wp:simplePos x="0" y="0"/>
                <wp:positionH relativeFrom="margin">
                  <wp:align>right</wp:align>
                </wp:positionH>
                <wp:positionV relativeFrom="paragraph">
                  <wp:posOffset>-28575</wp:posOffset>
                </wp:positionV>
                <wp:extent cx="844550" cy="723900"/>
                <wp:effectExtent l="0" t="0" r="0" b="12700"/>
                <wp:wrapNone/>
                <wp:docPr id="2" name="Rectangle 2"/>
                <wp:cNvGraphicFramePr/>
                <a:graphic xmlns:a="http://schemas.openxmlformats.org/drawingml/2006/main">
                  <a:graphicData uri="http://schemas.microsoft.com/office/word/2010/wordprocessingShape">
                    <wps:wsp>
                      <wps:cNvSpPr/>
                      <wps:spPr>
                        <a:xfrm>
                          <a:off x="0" y="0"/>
                          <a:ext cx="844550" cy="723900"/>
                        </a:xfrm>
                        <a:prstGeom prst="rect">
                          <a:avLst/>
                        </a:prstGeom>
                        <a:solidFill>
                          <a:srgbClr val="0F4C8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359DCC" w14:textId="77777777" w:rsidR="002B353C" w:rsidRDefault="002B353C" w:rsidP="002B35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47A2E4" id="Rectangle 2" o:spid="_x0000_s1026" style="position:absolute;left:0;text-align:left;margin-left:15.3pt;margin-top:-2.25pt;width:66.5pt;height:57pt;z-index:251650560;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" fillcolor="#0f4c8a" stroked="f" strokeweight="1pt">
                <v:textbox>
                  <w:txbxContent>
                    <w:p w14:paraId="4C359DCC" w14:textId="77777777" w:rsidR="002B353C" w:rsidRDefault="002B353C" w:rsidP="002B353C">
                      <w:pPr>
                        <w:jc w:val="center"/>
                      </w:pPr>
                    </w:p>
                  </w:txbxContent>
                </v:textbox>
                <w10:wrap anchorx="margin"/>
              </v:rect>
            </w:pict>
          </mc:Fallback>
        </mc:AlternateContent>
      </w:r>
      <w:r w:rsidR="00225548">
        <w:rPr>
          <w:noProof/>
          <w:lang w:bidi="ne-NP"/>
        </w:rPr>
        <mc:AlternateContent>
          <mc:Choice Requires="wps">
            <w:drawing>
              <wp:anchor distT="0" distB="0" distL="114300" distR="114300" simplePos="0" relativeHeight="251651584" behindDoc="0" locked="0" layoutInCell="1" allowOverlap="1" wp14:anchorId="04EFBDBF" wp14:editId="696111DC">
                <wp:simplePos x="0" y="0"/>
                <wp:positionH relativeFrom="column">
                  <wp:posOffset>171450</wp:posOffset>
                </wp:positionH>
                <wp:positionV relativeFrom="paragraph">
                  <wp:posOffset>66675</wp:posOffset>
                </wp:positionV>
                <wp:extent cx="3943350" cy="438150"/>
                <wp:effectExtent l="0" t="0" r="0" b="0"/>
                <wp:wrapNone/>
                <wp:docPr id="4" name="Text Box 4"/>
                <wp:cNvGraphicFramePr/>
                <a:graphic xmlns:a="http://schemas.openxmlformats.org/drawingml/2006/main">
                  <a:graphicData uri="http://schemas.microsoft.com/office/word/2010/wordprocessingShape">
                    <wps:wsp>
                      <wps:cNvSpPr txBox="1"/>
                      <wps:spPr>
                        <a:xfrm>
                          <a:off x="0" y="0"/>
                          <a:ext cx="3943350" cy="438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90ACE4" w14:textId="4117CEB0" w:rsidR="00C77853" w:rsidRPr="00D11335" w:rsidRDefault="00D11335">
                            <w:pPr>
                              <w:rPr>
                                <w:rFonts w:ascii="Century Gothic" w:hAnsi="Century Gothic"/>
                                <w:color w:val="FFFFFF" w:themeColor="background1"/>
                                <w:sz w:val="40"/>
                                <w:szCs w:val="40"/>
                                <w:lang w:val="et-EE"/>
                              </w:rPr>
                            </w:pPr>
                            <w:r>
                              <w:rPr>
                                <w:rFonts w:ascii="Century Gothic" w:hAnsi="Century Gothic"/>
                                <w:color w:val="FFFFFF" w:themeColor="background1"/>
                                <w:sz w:val="40"/>
                                <w:szCs w:val="40"/>
                                <w:lang w:val="et-EE"/>
                              </w:rPr>
                              <w:t>Kliimaaktivist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4EFBDBF" id="_x0000_t202" coordsize="21600,21600" o:spt="202" path="m,l,21600r21600,l21600,xe">
                <v:stroke joinstyle="miter"/>
                <v:path gradientshapeok="t" o:connecttype="rect"/>
              </v:shapetype>
              <v:shape id="Text Box 4" o:spid="_x0000_s1027" type="#_x0000_t202" style="position:absolute;left:0;text-align:left;margin-left:13.5pt;margin-top:5.25pt;width:310.5pt;height:34.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" filled="f" stroked="f" strokeweight=".5pt">
                <v:textbox>
                  <w:txbxContent>
                    <w:p w14:paraId="5590ACE4" w14:textId="4117CEB0" w:rsidR="00C77853" w:rsidRPr="00D11335" w:rsidRDefault="00D11335">
                      <w:pPr>
                        <w:rPr>
                          <w:rFonts w:ascii="Century Gothic" w:hAnsi="Century Gothic"/>
                          <w:color w:val="FFFFFF" w:themeColor="background1"/>
                          <w:sz w:val="40"/>
                          <w:szCs w:val="40"/>
                          <w:lang w:val="et-EE"/>
                        </w:rPr>
                      </w:pPr>
                      <w:r>
                        <w:rPr>
                          <w:rFonts w:ascii="Century Gothic" w:hAnsi="Century Gothic"/>
                          <w:color w:val="FFFFFF" w:themeColor="background1"/>
                          <w:sz w:val="40"/>
                          <w:szCs w:val="40"/>
                          <w:lang w:val="et-EE"/>
                        </w:rPr>
                        <w:t>Kliimaaktivistid</w:t>
                      </w:r>
                    </w:p>
                  </w:txbxContent>
                </v:textbox>
              </v:shape>
            </w:pict>
          </mc:Fallback>
        </mc:AlternateContent>
      </w:r>
      <w:r w:rsidR="00225548">
        <w:rPr>
          <w:noProof/>
          <w:lang w:bidi="ne-NP"/>
        </w:rPr>
        <mc:AlternateContent>
          <mc:Choice Requires="wps">
            <w:drawing>
              <wp:anchor distT="0" distB="0" distL="114300" distR="114300" simplePos="0" relativeHeight="251649536" behindDoc="0" locked="0" layoutInCell="1" allowOverlap="1" wp14:anchorId="7FD8BFA8" wp14:editId="4BF71996">
                <wp:simplePos x="0" y="0"/>
                <wp:positionH relativeFrom="column">
                  <wp:posOffset>0</wp:posOffset>
                </wp:positionH>
                <wp:positionV relativeFrom="paragraph">
                  <wp:posOffset>-19050</wp:posOffset>
                </wp:positionV>
                <wp:extent cx="4410075" cy="723900"/>
                <wp:effectExtent l="0" t="0" r="9525" b="12700"/>
                <wp:wrapNone/>
                <wp:docPr id="1" name="Rectangle 1"/>
                <wp:cNvGraphicFramePr/>
                <a:graphic xmlns:a="http://schemas.openxmlformats.org/drawingml/2006/main">
                  <a:graphicData uri="http://schemas.microsoft.com/office/word/2010/wordprocessingShape">
                    <wps:wsp>
                      <wps:cNvSpPr/>
                      <wps:spPr>
                        <a:xfrm>
                          <a:off x="0" y="0"/>
                          <a:ext cx="4410075" cy="723900"/>
                        </a:xfrm>
                        <a:prstGeom prst="rect">
                          <a:avLst/>
                        </a:prstGeom>
                        <a:solidFill>
                          <a:srgbClr val="0F4C8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B5E48D" w14:textId="77777777" w:rsidR="002B353C" w:rsidRDefault="002B353C" w:rsidP="002B35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FD8BFA8" id="Rectangle 1" o:spid="_x0000_s1028" style="position:absolute;left:0;text-align:left;margin-left:0;margin-top:-1.5pt;width:347.25pt;height:57pt;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" fillcolor="#0f4c8a" stroked="f" strokeweight="1pt">
                <v:textbox>
                  <w:txbxContent>
                    <w:p w14:paraId="60B5E48D" w14:textId="77777777" w:rsidR="002B353C" w:rsidRDefault="002B353C" w:rsidP="002B353C">
                      <w:pPr>
                        <w:jc w:val="center"/>
                      </w:pPr>
                    </w:p>
                  </w:txbxContent>
                </v:textbox>
              </v:rect>
            </w:pict>
          </mc:Fallback>
        </mc:AlternateContent>
      </w:r>
      <w:r w:rsidR="00225548">
        <w:rPr>
          <w:noProof/>
          <w:lang w:bidi="ne-NP"/>
        </w:rPr>
        <w:drawing>
          <wp:anchor distT="0" distB="0" distL="114300" distR="114300" simplePos="0" relativeHeight="251652608" behindDoc="0" locked="0" layoutInCell="1" allowOverlap="1" wp14:anchorId="09C7A011" wp14:editId="619D6236">
            <wp:simplePos x="0" y="0"/>
            <wp:positionH relativeFrom="column">
              <wp:posOffset>4505325</wp:posOffset>
            </wp:positionH>
            <wp:positionV relativeFrom="margin">
              <wp:posOffset>-190500</wp:posOffset>
            </wp:positionV>
            <wp:extent cx="1425575" cy="885825"/>
            <wp:effectExtent l="0" t="0" r="3175" b="952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25575" cy="885825"/>
                    </a:xfrm>
                    <a:prstGeom prst="rect">
                      <a:avLst/>
                    </a:prstGeom>
                  </pic:spPr>
                </pic:pic>
              </a:graphicData>
            </a:graphic>
          </wp:anchor>
        </w:drawing>
      </w:r>
      <w:r w:rsidR="00AE70F9">
        <w:t xml:space="preserve"> </w:t>
      </w:r>
    </w:p>
    <w:p w14:paraId="5027F2CB" w14:textId="033FC621" w:rsidR="00AE70F9" w:rsidRDefault="00BA2C42">
      <w:r>
        <w:rPr>
          <w:noProof/>
          <w:lang w:bidi="ne-NP"/>
        </w:rPr>
        <w:drawing>
          <wp:anchor distT="0" distB="0" distL="114300" distR="114300" simplePos="0" relativeHeight="251657728" behindDoc="0" locked="0" layoutInCell="1" allowOverlap="1" wp14:anchorId="1F9915DB" wp14:editId="72E996FB">
            <wp:simplePos x="0" y="0"/>
            <wp:positionH relativeFrom="column">
              <wp:posOffset>3300</wp:posOffset>
            </wp:positionH>
            <wp:positionV relativeFrom="paragraph">
              <wp:posOffset>171450</wp:posOffset>
            </wp:positionV>
            <wp:extent cx="1600122" cy="1064302"/>
            <wp:effectExtent l="0" t="0" r="635" b="254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ctivists.jpg"/>
                    <pic:cNvPicPr/>
                  </pic:nvPicPr>
                  <pic:blipFill>
                    <a:blip r:embed="rId9">
                      <a:extLst>
                        <a:ext uri="{28A0092B-C50C-407E-A947-70E740481C1C}">
                          <a14:useLocalDpi xmlns:a14="http://schemas.microsoft.com/office/drawing/2010/main" val="0"/>
                        </a:ext>
                      </a:extLst>
                    </a:blip>
                    <a:stretch>
                      <a:fillRect/>
                    </a:stretch>
                  </pic:blipFill>
                  <pic:spPr>
                    <a:xfrm>
                      <a:off x="0" y="0"/>
                      <a:ext cx="1600122" cy="1064302"/>
                    </a:xfrm>
                    <a:prstGeom prst="rect">
                      <a:avLst/>
                    </a:prstGeom>
                    <a:ln w="3175">
                      <a:noFill/>
                    </a:ln>
                  </pic:spPr>
                </pic:pic>
              </a:graphicData>
            </a:graphic>
            <wp14:sizeRelH relativeFrom="margin">
              <wp14:pctWidth>0</wp14:pctWidth>
            </wp14:sizeRelH>
            <wp14:sizeRelV relativeFrom="margin">
              <wp14:pctHeight>0</wp14:pctHeight>
            </wp14:sizeRelV>
          </wp:anchor>
        </w:drawing>
      </w:r>
    </w:p>
    <w:p w14:paraId="279A3954" w14:textId="0FFFA095" w:rsidR="00AE70F9" w:rsidRDefault="00AE70F9"/>
    <w:p w14:paraId="62960E5A" w14:textId="7A3B3E4F" w:rsidR="00AE70F9" w:rsidRDefault="00225548">
      <w:r>
        <w:rPr>
          <w:noProof/>
          <w:lang w:bidi="ne-NP"/>
        </w:rPr>
        <mc:AlternateContent>
          <mc:Choice Requires="wps">
            <w:drawing>
              <wp:anchor distT="0" distB="0" distL="114300" distR="114300" simplePos="0" relativeHeight="251638272" behindDoc="0" locked="0" layoutInCell="1" allowOverlap="1" wp14:anchorId="3B16584C" wp14:editId="0479B601">
                <wp:simplePos x="0" y="0"/>
                <wp:positionH relativeFrom="column">
                  <wp:posOffset>1885950</wp:posOffset>
                </wp:positionH>
                <wp:positionV relativeFrom="paragraph">
                  <wp:posOffset>143510</wp:posOffset>
                </wp:positionV>
                <wp:extent cx="4968875" cy="405765"/>
                <wp:effectExtent l="0" t="0" r="3175" b="13335"/>
                <wp:wrapNone/>
                <wp:docPr id="5" name="Text Box 5"/>
                <wp:cNvGraphicFramePr/>
                <a:graphic xmlns:a="http://schemas.openxmlformats.org/drawingml/2006/main">
                  <a:graphicData uri="http://schemas.microsoft.com/office/word/2010/wordprocessingShape">
                    <wps:wsp>
                      <wps:cNvSpPr txBox="1"/>
                      <wps:spPr>
                        <a:xfrm>
                          <a:off x="0" y="0"/>
                          <a:ext cx="4968875" cy="4057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E46C1A" w14:textId="6925906D" w:rsidR="00C444DB" w:rsidRPr="00D11335" w:rsidRDefault="00D11335" w:rsidP="00C444DB">
                            <w:pPr>
                              <w:spacing w:after="0" w:line="240" w:lineRule="auto"/>
                              <w:rPr>
                                <w:rFonts w:ascii="Garamond" w:hAnsi="Garamond" w:cs="Calibri"/>
                                <w:sz w:val="24"/>
                                <w:szCs w:val="24"/>
                              </w:rPr>
                            </w:pPr>
                            <w:proofErr w:type="spellStart"/>
                            <w:r w:rsidRPr="00D11335">
                              <w:rPr>
                                <w:rFonts w:ascii="Century Gothic" w:hAnsi="Century Gothic"/>
                                <w:color w:val="828282"/>
                                <w:sz w:val="24"/>
                                <w:szCs w:val="24"/>
                              </w:rPr>
                              <w:t>Kellele</w:t>
                            </w:r>
                            <w:proofErr w:type="spellEnd"/>
                            <w:r w:rsidR="00C77853" w:rsidRPr="00D11335">
                              <w:rPr>
                                <w:rFonts w:ascii="Century Gothic" w:hAnsi="Century Gothic"/>
                                <w:color w:val="828282"/>
                                <w:sz w:val="24"/>
                                <w:szCs w:val="24"/>
                              </w:rPr>
                              <w:t>:</w:t>
                            </w:r>
                            <w:r w:rsidRPr="00D11335">
                              <w:rPr>
                                <w:sz w:val="24"/>
                                <w:szCs w:val="24"/>
                              </w:rPr>
                              <w:t xml:space="preserve"> </w:t>
                            </w:r>
                            <w:r w:rsidRPr="00E9702B">
                              <w:rPr>
                                <w:rFonts w:ascii="Garamond" w:hAnsi="Garamond"/>
                                <w:lang w:val="et-EE"/>
                              </w:rPr>
                              <w:t xml:space="preserve">ÜRO </w:t>
                            </w:r>
                            <w:r w:rsidR="00E9702B" w:rsidRPr="00E9702B">
                              <w:rPr>
                                <w:rFonts w:ascii="Garamond" w:hAnsi="Garamond"/>
                                <w:lang w:val="et-EE"/>
                              </w:rPr>
                              <w:t>k</w:t>
                            </w:r>
                            <w:r w:rsidRPr="00E9702B">
                              <w:rPr>
                                <w:rFonts w:ascii="Garamond" w:hAnsi="Garamond"/>
                                <w:lang w:val="et-EE"/>
                              </w:rPr>
                              <w:t xml:space="preserve">liimameetmete </w:t>
                            </w:r>
                            <w:r w:rsidR="00E9702B" w:rsidRPr="00E9702B">
                              <w:rPr>
                                <w:rFonts w:ascii="Garamond" w:hAnsi="Garamond"/>
                                <w:lang w:val="et-EE"/>
                              </w:rPr>
                              <w:t>a</w:t>
                            </w:r>
                            <w:r w:rsidRPr="00E9702B">
                              <w:rPr>
                                <w:rFonts w:ascii="Garamond" w:hAnsi="Garamond"/>
                                <w:lang w:val="et-EE"/>
                              </w:rPr>
                              <w:t xml:space="preserve">lasele </w:t>
                            </w:r>
                            <w:r w:rsidR="00E9702B" w:rsidRPr="00E9702B">
                              <w:rPr>
                                <w:rFonts w:ascii="Garamond" w:hAnsi="Garamond"/>
                                <w:lang w:val="et-EE"/>
                              </w:rPr>
                              <w:t>t</w:t>
                            </w:r>
                            <w:r w:rsidRPr="00E9702B">
                              <w:rPr>
                                <w:rFonts w:ascii="Garamond" w:hAnsi="Garamond"/>
                                <w:lang w:val="et-EE"/>
                              </w:rPr>
                              <w:t>ippkohtumisele tulnud kliimaaktivistid</w:t>
                            </w:r>
                          </w:p>
                          <w:p w14:paraId="21140554" w14:textId="6CF29530" w:rsidR="00733D00" w:rsidRPr="00D11335" w:rsidRDefault="00D11335" w:rsidP="00C444DB">
                            <w:pPr>
                              <w:rPr>
                                <w:sz w:val="24"/>
                                <w:szCs w:val="24"/>
                              </w:rPr>
                            </w:pPr>
                            <w:proofErr w:type="spellStart"/>
                            <w:r w:rsidRPr="00D11335">
                              <w:rPr>
                                <w:rFonts w:ascii="Century Gothic" w:hAnsi="Century Gothic"/>
                                <w:color w:val="828282"/>
                                <w:sz w:val="24"/>
                                <w:szCs w:val="24"/>
                              </w:rPr>
                              <w:t>Teema</w:t>
                            </w:r>
                            <w:proofErr w:type="spellEnd"/>
                            <w:r w:rsidR="00733D00" w:rsidRPr="00D11335">
                              <w:rPr>
                                <w:rFonts w:ascii="Century Gothic" w:hAnsi="Century Gothic"/>
                                <w:color w:val="828282"/>
                                <w:sz w:val="24"/>
                                <w:szCs w:val="24"/>
                              </w:rPr>
                              <w:t>:</w:t>
                            </w:r>
                            <w:r>
                              <w:rPr>
                                <w:rFonts w:ascii="Century Gothic" w:hAnsi="Century Gothic"/>
                                <w:color w:val="828282"/>
                                <w:sz w:val="24"/>
                                <w:szCs w:val="24"/>
                              </w:rPr>
                              <w:t xml:space="preserve"> </w:t>
                            </w:r>
                            <w:proofErr w:type="spellStart"/>
                            <w:r w:rsidRPr="00E9702B">
                              <w:rPr>
                                <w:rFonts w:ascii="Garamond" w:hAnsi="Garamond"/>
                              </w:rPr>
                              <w:t>Toetamise</w:t>
                            </w:r>
                            <w:proofErr w:type="spellEnd"/>
                            <w:r w:rsidRPr="00E9702B">
                              <w:rPr>
                                <w:rFonts w:ascii="Garamond" w:hAnsi="Garamond"/>
                              </w:rPr>
                              <w:t xml:space="preserve"> </w:t>
                            </w:r>
                            <w:proofErr w:type="spellStart"/>
                            <w:r w:rsidRPr="00E9702B">
                              <w:rPr>
                                <w:rFonts w:ascii="Garamond" w:hAnsi="Garamond"/>
                              </w:rPr>
                              <w:t>Strateegiline</w:t>
                            </w:r>
                            <w:proofErr w:type="spellEnd"/>
                            <w:r w:rsidRPr="00E9702B">
                              <w:rPr>
                                <w:rFonts w:ascii="Garamond" w:hAnsi="Garamond"/>
                              </w:rPr>
                              <w:t xml:space="preserve"> </w:t>
                            </w:r>
                            <w:proofErr w:type="spellStart"/>
                            <w:r w:rsidRPr="00E9702B">
                              <w:rPr>
                                <w:rFonts w:ascii="Garamond" w:hAnsi="Garamond"/>
                              </w:rPr>
                              <w:t>Dokumen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16584C" id="_x0000_t202" coordsize="21600,21600" o:spt="202" path="m,l,21600r21600,l21600,xe">
                <v:stroke joinstyle="miter"/>
                <v:path gradientshapeok="t" o:connecttype="rect"/>
              </v:shapetype>
              <v:shape id="Text Box 5" o:spid="_x0000_s1029" type="#_x0000_t202" style="position:absolute;margin-left:148.5pt;margin-top:11.3pt;width:391.25pt;height:31.95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" filled="f" stroked="f" strokeweight=".5pt">
                <v:textbox inset="0,0,0,0">
                  <w:txbxContent>
                    <w:p w14:paraId="47E46C1A" w14:textId="6925906D" w:rsidR="00C444DB" w:rsidRPr="00D11335" w:rsidRDefault="00D11335" w:rsidP="00C444DB">
                      <w:pPr>
                        <w:spacing w:after="0" w:line="240" w:lineRule="auto"/>
                        <w:rPr>
                          <w:rFonts w:ascii="Garamond" w:hAnsi="Garamond" w:cs="Calibri"/>
                          <w:sz w:val="24"/>
                          <w:szCs w:val="24"/>
                        </w:rPr>
                      </w:pPr>
                      <w:proofErr w:type="spellStart"/>
                      <w:r w:rsidRPr="00D11335">
                        <w:rPr>
                          <w:rFonts w:ascii="Century Gothic" w:hAnsi="Century Gothic"/>
                          <w:color w:val="828282"/>
                          <w:sz w:val="24"/>
                          <w:szCs w:val="24"/>
                        </w:rPr>
                        <w:t>Kellele</w:t>
                      </w:r>
                      <w:proofErr w:type="spellEnd"/>
                      <w:r w:rsidR="00C77853" w:rsidRPr="00D11335">
                        <w:rPr>
                          <w:rFonts w:ascii="Century Gothic" w:hAnsi="Century Gothic"/>
                          <w:color w:val="828282"/>
                          <w:sz w:val="24"/>
                          <w:szCs w:val="24"/>
                        </w:rPr>
                        <w:t>:</w:t>
                      </w:r>
                      <w:r w:rsidRPr="00D11335">
                        <w:rPr>
                          <w:sz w:val="24"/>
                          <w:szCs w:val="24"/>
                        </w:rPr>
                        <w:t xml:space="preserve"> </w:t>
                      </w:r>
                      <w:r w:rsidRPr="00E9702B">
                        <w:rPr>
                          <w:rFonts w:ascii="Garamond" w:hAnsi="Garamond"/>
                          <w:lang w:val="et-EE"/>
                        </w:rPr>
                        <w:t xml:space="preserve">ÜRO </w:t>
                      </w:r>
                      <w:r w:rsidR="00E9702B" w:rsidRPr="00E9702B">
                        <w:rPr>
                          <w:rFonts w:ascii="Garamond" w:hAnsi="Garamond"/>
                          <w:lang w:val="et-EE"/>
                        </w:rPr>
                        <w:t>k</w:t>
                      </w:r>
                      <w:r w:rsidRPr="00E9702B">
                        <w:rPr>
                          <w:rFonts w:ascii="Garamond" w:hAnsi="Garamond"/>
                          <w:lang w:val="et-EE"/>
                        </w:rPr>
                        <w:t xml:space="preserve">liimameetmete </w:t>
                      </w:r>
                      <w:r w:rsidR="00E9702B" w:rsidRPr="00E9702B">
                        <w:rPr>
                          <w:rFonts w:ascii="Garamond" w:hAnsi="Garamond"/>
                          <w:lang w:val="et-EE"/>
                        </w:rPr>
                        <w:t>a</w:t>
                      </w:r>
                      <w:r w:rsidRPr="00E9702B">
                        <w:rPr>
                          <w:rFonts w:ascii="Garamond" w:hAnsi="Garamond"/>
                          <w:lang w:val="et-EE"/>
                        </w:rPr>
                        <w:t xml:space="preserve">lasele </w:t>
                      </w:r>
                      <w:r w:rsidR="00E9702B" w:rsidRPr="00E9702B">
                        <w:rPr>
                          <w:rFonts w:ascii="Garamond" w:hAnsi="Garamond"/>
                          <w:lang w:val="et-EE"/>
                        </w:rPr>
                        <w:t>t</w:t>
                      </w:r>
                      <w:r w:rsidRPr="00E9702B">
                        <w:rPr>
                          <w:rFonts w:ascii="Garamond" w:hAnsi="Garamond"/>
                          <w:lang w:val="et-EE"/>
                        </w:rPr>
                        <w:t>ippkohtumisele tulnud kliimaaktivistid</w:t>
                      </w:r>
                    </w:p>
                    <w:p w14:paraId="21140554" w14:textId="6CF29530" w:rsidR="00733D00" w:rsidRPr="00D11335" w:rsidRDefault="00D11335" w:rsidP="00C444DB">
                      <w:pPr>
                        <w:rPr>
                          <w:sz w:val="24"/>
                          <w:szCs w:val="24"/>
                        </w:rPr>
                      </w:pPr>
                      <w:proofErr w:type="spellStart"/>
                      <w:r w:rsidRPr="00D11335">
                        <w:rPr>
                          <w:rFonts w:ascii="Century Gothic" w:hAnsi="Century Gothic"/>
                          <w:color w:val="828282"/>
                          <w:sz w:val="24"/>
                          <w:szCs w:val="24"/>
                        </w:rPr>
                        <w:t>Teema</w:t>
                      </w:r>
                      <w:proofErr w:type="spellEnd"/>
                      <w:r w:rsidR="00733D00" w:rsidRPr="00D11335">
                        <w:rPr>
                          <w:rFonts w:ascii="Century Gothic" w:hAnsi="Century Gothic"/>
                          <w:color w:val="828282"/>
                          <w:sz w:val="24"/>
                          <w:szCs w:val="24"/>
                        </w:rPr>
                        <w:t>:</w:t>
                      </w:r>
                      <w:r>
                        <w:rPr>
                          <w:rFonts w:ascii="Century Gothic" w:hAnsi="Century Gothic"/>
                          <w:color w:val="828282"/>
                          <w:sz w:val="24"/>
                          <w:szCs w:val="24"/>
                        </w:rPr>
                        <w:t xml:space="preserve"> </w:t>
                      </w:r>
                      <w:proofErr w:type="spellStart"/>
                      <w:r w:rsidRPr="00E9702B">
                        <w:rPr>
                          <w:rFonts w:ascii="Garamond" w:hAnsi="Garamond"/>
                        </w:rPr>
                        <w:t>Toetamise</w:t>
                      </w:r>
                      <w:proofErr w:type="spellEnd"/>
                      <w:r w:rsidRPr="00E9702B">
                        <w:rPr>
                          <w:rFonts w:ascii="Garamond" w:hAnsi="Garamond"/>
                        </w:rPr>
                        <w:t xml:space="preserve"> </w:t>
                      </w:r>
                      <w:proofErr w:type="spellStart"/>
                      <w:r w:rsidRPr="00E9702B">
                        <w:rPr>
                          <w:rFonts w:ascii="Garamond" w:hAnsi="Garamond"/>
                        </w:rPr>
                        <w:t>Strateegiline</w:t>
                      </w:r>
                      <w:proofErr w:type="spellEnd"/>
                      <w:r w:rsidRPr="00E9702B">
                        <w:rPr>
                          <w:rFonts w:ascii="Garamond" w:hAnsi="Garamond"/>
                        </w:rPr>
                        <w:t xml:space="preserve"> </w:t>
                      </w:r>
                      <w:proofErr w:type="spellStart"/>
                      <w:r w:rsidRPr="00E9702B">
                        <w:rPr>
                          <w:rFonts w:ascii="Garamond" w:hAnsi="Garamond"/>
                        </w:rPr>
                        <w:t>Dokument</w:t>
                      </w:r>
                      <w:proofErr w:type="spellEnd"/>
                    </w:p>
                  </w:txbxContent>
                </v:textbox>
              </v:shape>
            </w:pict>
          </mc:Fallback>
        </mc:AlternateContent>
      </w:r>
    </w:p>
    <w:p w14:paraId="31B16D6F" w14:textId="77777777" w:rsidR="00AE70F9" w:rsidRDefault="00AE70F9"/>
    <w:p w14:paraId="7EC013E3" w14:textId="77777777" w:rsidR="00AE70F9" w:rsidRDefault="00BA2C42">
      <w:r>
        <w:rPr>
          <w:noProof/>
          <w:lang w:bidi="ne-NP"/>
        </w:rPr>
        <mc:AlternateContent>
          <mc:Choice Requires="wps">
            <w:drawing>
              <wp:anchor distT="0" distB="0" distL="114300" distR="114300" simplePos="0" relativeHeight="251639296" behindDoc="0" locked="0" layoutInCell="1" allowOverlap="1" wp14:anchorId="145592CB" wp14:editId="4C47EF26">
                <wp:simplePos x="0" y="0"/>
                <wp:positionH relativeFrom="margin">
                  <wp:posOffset>0</wp:posOffset>
                </wp:positionH>
                <wp:positionV relativeFrom="paragraph">
                  <wp:posOffset>95885</wp:posOffset>
                </wp:positionV>
                <wp:extent cx="6854825" cy="1019175"/>
                <wp:effectExtent l="0" t="0" r="3175" b="9525"/>
                <wp:wrapNone/>
                <wp:docPr id="6" name="Text Box 6"/>
                <wp:cNvGraphicFramePr/>
                <a:graphic xmlns:a="http://schemas.openxmlformats.org/drawingml/2006/main">
                  <a:graphicData uri="http://schemas.microsoft.com/office/word/2010/wordprocessingShape">
                    <wps:wsp>
                      <wps:cNvSpPr txBox="1"/>
                      <wps:spPr>
                        <a:xfrm>
                          <a:off x="0" y="0"/>
                          <a:ext cx="6854825" cy="1019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05C2B8A" w14:textId="090480F1" w:rsidR="00733D00" w:rsidRPr="002B353C" w:rsidRDefault="00D11335" w:rsidP="002B353C">
                            <w:pPr>
                              <w:spacing w:after="120"/>
                              <w:jc w:val="both"/>
                              <w:rPr>
                                <w:rFonts w:ascii="Garamond" w:hAnsi="Garamond"/>
                                <w:color w:val="828282"/>
                                <w:sz w:val="30"/>
                                <w:szCs w:val="30"/>
                              </w:rPr>
                            </w:pPr>
                            <w:proofErr w:type="spellStart"/>
                            <w:r>
                              <w:rPr>
                                <w:rFonts w:ascii="Garamond" w:hAnsi="Garamond"/>
                                <w:color w:val="828282"/>
                                <w:sz w:val="30"/>
                                <w:szCs w:val="30"/>
                              </w:rPr>
                              <w:t>Eesmärgid</w:t>
                            </w:r>
                            <w:proofErr w:type="spellEnd"/>
                          </w:p>
                          <w:p w14:paraId="5AFF2732" w14:textId="359E144B" w:rsidR="00733D00" w:rsidRPr="002B353C" w:rsidRDefault="00D11335" w:rsidP="002B353C">
                            <w:pPr>
                              <w:autoSpaceDE w:val="0"/>
                              <w:autoSpaceDN w:val="0"/>
                              <w:adjustRightInd w:val="0"/>
                              <w:spacing w:after="0" w:line="240" w:lineRule="auto"/>
                              <w:jc w:val="both"/>
                              <w:rPr>
                                <w:rFonts w:ascii="Garamond" w:hAnsi="Garamond"/>
                                <w:color w:val="104C8A"/>
                              </w:rPr>
                            </w:pPr>
                            <w:proofErr w:type="spellStart"/>
                            <w:r>
                              <w:rPr>
                                <w:rFonts w:ascii="Garamond" w:hAnsi="Garamond" w:cs="Calibri"/>
                              </w:rPr>
                              <w:t>Teie</w:t>
                            </w:r>
                            <w:proofErr w:type="spellEnd"/>
                            <w:r>
                              <w:rPr>
                                <w:rFonts w:ascii="Garamond" w:hAnsi="Garamond" w:cs="Calibri"/>
                              </w:rPr>
                              <w:t xml:space="preserve"> </w:t>
                            </w:r>
                            <w:proofErr w:type="spellStart"/>
                            <w:r>
                              <w:rPr>
                                <w:rFonts w:ascii="Garamond" w:hAnsi="Garamond" w:cs="Calibri"/>
                              </w:rPr>
                              <w:t>osalete</w:t>
                            </w:r>
                            <w:proofErr w:type="spellEnd"/>
                            <w:r>
                              <w:rPr>
                                <w:rFonts w:ascii="Garamond" w:hAnsi="Garamond" w:cs="Calibri"/>
                              </w:rPr>
                              <w:t xml:space="preserve"> </w:t>
                            </w:r>
                            <w:proofErr w:type="spellStart"/>
                            <w:r>
                              <w:rPr>
                                <w:rFonts w:ascii="Garamond" w:hAnsi="Garamond" w:cs="Calibri"/>
                              </w:rPr>
                              <w:t>tulevasel</w:t>
                            </w:r>
                            <w:proofErr w:type="spellEnd"/>
                            <w:r>
                              <w:rPr>
                                <w:rFonts w:ascii="Garamond" w:hAnsi="Garamond" w:cs="Calibri"/>
                              </w:rPr>
                              <w:t xml:space="preserve"> ÜRO </w:t>
                            </w:r>
                            <w:proofErr w:type="spellStart"/>
                            <w:r>
                              <w:rPr>
                                <w:rFonts w:ascii="Garamond" w:hAnsi="Garamond" w:cs="Calibri"/>
                              </w:rPr>
                              <w:t>kliimamuutuste</w:t>
                            </w:r>
                            <w:proofErr w:type="spellEnd"/>
                            <w:r>
                              <w:rPr>
                                <w:rFonts w:ascii="Garamond" w:hAnsi="Garamond" w:cs="Calibri"/>
                              </w:rPr>
                              <w:t xml:space="preserve"> </w:t>
                            </w:r>
                            <w:proofErr w:type="spellStart"/>
                            <w:r>
                              <w:rPr>
                                <w:rFonts w:ascii="Garamond" w:hAnsi="Garamond" w:cs="Calibri"/>
                              </w:rPr>
                              <w:t>konverentsil</w:t>
                            </w:r>
                            <w:proofErr w:type="spellEnd"/>
                            <w:r>
                              <w:rPr>
                                <w:rFonts w:ascii="Garamond" w:hAnsi="Garamond" w:cs="Calibri"/>
                              </w:rPr>
                              <w:t xml:space="preserve">, et </w:t>
                            </w:r>
                            <w:proofErr w:type="spellStart"/>
                            <w:r>
                              <w:rPr>
                                <w:rFonts w:ascii="Garamond" w:hAnsi="Garamond" w:cs="Calibri"/>
                              </w:rPr>
                              <w:t>pooldada</w:t>
                            </w:r>
                            <w:proofErr w:type="spellEnd"/>
                            <w:r>
                              <w:rPr>
                                <w:rFonts w:ascii="Garamond" w:hAnsi="Garamond" w:cs="Calibri"/>
                              </w:rPr>
                              <w:t xml:space="preserve"> </w:t>
                            </w:r>
                            <w:proofErr w:type="spellStart"/>
                            <w:r>
                              <w:rPr>
                                <w:rFonts w:ascii="Garamond" w:hAnsi="Garamond" w:cs="Calibri"/>
                              </w:rPr>
                              <w:t>keskkonda</w:t>
                            </w:r>
                            <w:proofErr w:type="spellEnd"/>
                            <w:r>
                              <w:rPr>
                                <w:rFonts w:ascii="Garamond" w:hAnsi="Garamond" w:cs="Calibri"/>
                              </w:rPr>
                              <w:t xml:space="preserve">, </w:t>
                            </w:r>
                            <w:proofErr w:type="spellStart"/>
                            <w:r>
                              <w:rPr>
                                <w:rFonts w:ascii="Garamond" w:hAnsi="Garamond" w:cs="Calibri"/>
                              </w:rPr>
                              <w:t>sotsiaalset</w:t>
                            </w:r>
                            <w:proofErr w:type="spellEnd"/>
                            <w:r>
                              <w:rPr>
                                <w:rFonts w:ascii="Garamond" w:hAnsi="Garamond" w:cs="Calibri"/>
                              </w:rPr>
                              <w:t xml:space="preserve"> </w:t>
                            </w:r>
                            <w:proofErr w:type="spellStart"/>
                            <w:r>
                              <w:rPr>
                                <w:rFonts w:ascii="Garamond" w:hAnsi="Garamond" w:cs="Calibri"/>
                              </w:rPr>
                              <w:t>õiglust</w:t>
                            </w:r>
                            <w:proofErr w:type="spellEnd"/>
                            <w:r>
                              <w:rPr>
                                <w:rFonts w:ascii="Garamond" w:hAnsi="Garamond" w:cs="Calibri"/>
                              </w:rPr>
                              <w:t xml:space="preserve"> ja </w:t>
                            </w:r>
                            <w:proofErr w:type="spellStart"/>
                            <w:r>
                              <w:rPr>
                                <w:rFonts w:ascii="Garamond" w:hAnsi="Garamond" w:cs="Calibri"/>
                              </w:rPr>
                              <w:t>tulevasi</w:t>
                            </w:r>
                            <w:proofErr w:type="spellEnd"/>
                            <w:r>
                              <w:rPr>
                                <w:rFonts w:ascii="Garamond" w:hAnsi="Garamond" w:cs="Calibri"/>
                              </w:rPr>
                              <w:t xml:space="preserve"> </w:t>
                            </w:r>
                            <w:proofErr w:type="spellStart"/>
                            <w:r>
                              <w:rPr>
                                <w:rFonts w:ascii="Garamond" w:hAnsi="Garamond" w:cs="Calibri"/>
                              </w:rPr>
                              <w:t>generatsioone</w:t>
                            </w:r>
                            <w:proofErr w:type="spellEnd"/>
                            <w:r>
                              <w:rPr>
                                <w:rFonts w:ascii="Garamond" w:hAnsi="Garamond" w:cs="Calibri"/>
                              </w:rPr>
                              <w:t xml:space="preserve">. </w:t>
                            </w:r>
                            <w:proofErr w:type="spellStart"/>
                            <w:r w:rsidR="007E29A2">
                              <w:rPr>
                                <w:rFonts w:ascii="Garamond" w:hAnsi="Garamond" w:cs="Calibri"/>
                              </w:rPr>
                              <w:t>Te</w:t>
                            </w:r>
                            <w:proofErr w:type="spellEnd"/>
                            <w:r w:rsidR="007E29A2">
                              <w:rPr>
                                <w:rFonts w:ascii="Garamond" w:hAnsi="Garamond" w:cs="Calibri"/>
                              </w:rPr>
                              <w:t xml:space="preserve"> </w:t>
                            </w:r>
                            <w:proofErr w:type="spellStart"/>
                            <w:r w:rsidR="007E29A2">
                              <w:rPr>
                                <w:rFonts w:ascii="Garamond" w:hAnsi="Garamond" w:cs="Calibri"/>
                              </w:rPr>
                              <w:t>töötate</w:t>
                            </w:r>
                            <w:proofErr w:type="spellEnd"/>
                            <w:r w:rsidR="007E29A2">
                              <w:rPr>
                                <w:rFonts w:ascii="Garamond" w:hAnsi="Garamond" w:cs="Calibri"/>
                              </w:rPr>
                              <w:t xml:space="preserve"> </w:t>
                            </w:r>
                            <w:proofErr w:type="spellStart"/>
                            <w:r w:rsidR="007E29A2">
                              <w:rPr>
                                <w:rFonts w:ascii="Garamond" w:hAnsi="Garamond" w:cs="Calibri"/>
                              </w:rPr>
                              <w:t>kasvavas</w:t>
                            </w:r>
                            <w:proofErr w:type="spellEnd"/>
                            <w:r w:rsidR="007E29A2">
                              <w:rPr>
                                <w:rFonts w:ascii="Garamond" w:hAnsi="Garamond" w:cs="Calibri"/>
                              </w:rPr>
                              <w:t xml:space="preserve"> </w:t>
                            </w:r>
                            <w:proofErr w:type="spellStart"/>
                            <w:r w:rsidR="007E29A2">
                              <w:rPr>
                                <w:rFonts w:ascii="Garamond" w:hAnsi="Garamond" w:cs="Calibri"/>
                              </w:rPr>
                              <w:t>kliimaliikumises</w:t>
                            </w:r>
                            <w:proofErr w:type="spellEnd"/>
                            <w:r w:rsidR="007E29A2">
                              <w:rPr>
                                <w:rFonts w:ascii="Garamond" w:hAnsi="Garamond" w:cs="Calibri"/>
                              </w:rPr>
                              <w:t xml:space="preserve">, mis </w:t>
                            </w:r>
                            <w:proofErr w:type="spellStart"/>
                            <w:r w:rsidR="007E29A2">
                              <w:rPr>
                                <w:rFonts w:ascii="Garamond" w:hAnsi="Garamond" w:cs="Calibri"/>
                              </w:rPr>
                              <w:t>sisaldab</w:t>
                            </w:r>
                            <w:proofErr w:type="spellEnd"/>
                            <w:r w:rsidR="007E29A2">
                              <w:rPr>
                                <w:rFonts w:ascii="Garamond" w:hAnsi="Garamond" w:cs="Calibri"/>
                              </w:rPr>
                              <w:t xml:space="preserve"> </w:t>
                            </w:r>
                            <w:proofErr w:type="spellStart"/>
                            <w:r w:rsidR="007E29A2">
                              <w:rPr>
                                <w:rFonts w:ascii="Garamond" w:hAnsi="Garamond" w:cs="Calibri"/>
                              </w:rPr>
                              <w:t>valitsuseväliseid</w:t>
                            </w:r>
                            <w:proofErr w:type="spellEnd"/>
                            <w:r w:rsidR="007E29A2">
                              <w:rPr>
                                <w:rFonts w:ascii="Garamond" w:hAnsi="Garamond" w:cs="Calibri"/>
                              </w:rPr>
                              <w:t xml:space="preserve"> </w:t>
                            </w:r>
                            <w:proofErr w:type="spellStart"/>
                            <w:r w:rsidR="007E29A2">
                              <w:rPr>
                                <w:rFonts w:ascii="Garamond" w:hAnsi="Garamond" w:cs="Calibri"/>
                              </w:rPr>
                              <w:t>organisatsioone</w:t>
                            </w:r>
                            <w:proofErr w:type="spellEnd"/>
                            <w:r w:rsidR="007E29A2">
                              <w:rPr>
                                <w:rFonts w:ascii="Garamond" w:hAnsi="Garamond" w:cs="Calibri"/>
                              </w:rPr>
                              <w:t xml:space="preserve"> (VVO), </w:t>
                            </w:r>
                            <w:proofErr w:type="spellStart"/>
                            <w:r w:rsidR="007E29A2">
                              <w:rPr>
                                <w:rFonts w:ascii="Garamond" w:hAnsi="Garamond" w:cs="Calibri"/>
                              </w:rPr>
                              <w:t>kes</w:t>
                            </w:r>
                            <w:proofErr w:type="spellEnd"/>
                            <w:r w:rsidR="007E29A2">
                              <w:rPr>
                                <w:rFonts w:ascii="Garamond" w:hAnsi="Garamond" w:cs="Calibri"/>
                              </w:rPr>
                              <w:t xml:space="preserve"> </w:t>
                            </w:r>
                            <w:proofErr w:type="spellStart"/>
                            <w:r w:rsidR="007E29A2">
                              <w:rPr>
                                <w:rFonts w:ascii="Garamond" w:hAnsi="Garamond" w:cs="Calibri"/>
                              </w:rPr>
                              <w:t>aitavad</w:t>
                            </w:r>
                            <w:proofErr w:type="spellEnd"/>
                            <w:r w:rsidR="007E29A2">
                              <w:rPr>
                                <w:rFonts w:ascii="Garamond" w:hAnsi="Garamond" w:cs="Calibri"/>
                              </w:rPr>
                              <w:t xml:space="preserve"> </w:t>
                            </w:r>
                            <w:proofErr w:type="spellStart"/>
                            <w:r w:rsidR="007E29A2">
                              <w:rPr>
                                <w:rFonts w:ascii="Garamond" w:hAnsi="Garamond" w:cs="Calibri"/>
                              </w:rPr>
                              <w:t>kujundada</w:t>
                            </w:r>
                            <w:proofErr w:type="spellEnd"/>
                            <w:r w:rsidR="007E29A2">
                              <w:rPr>
                                <w:rFonts w:ascii="Garamond" w:hAnsi="Garamond" w:cs="Calibri"/>
                              </w:rPr>
                              <w:t xml:space="preserve"> </w:t>
                            </w:r>
                            <w:proofErr w:type="spellStart"/>
                            <w:r w:rsidR="007E29A2">
                              <w:rPr>
                                <w:rFonts w:ascii="Garamond" w:hAnsi="Garamond" w:cs="Calibri"/>
                              </w:rPr>
                              <w:t>globaalset</w:t>
                            </w:r>
                            <w:proofErr w:type="spellEnd"/>
                            <w:r w:rsidR="007E29A2">
                              <w:rPr>
                                <w:rFonts w:ascii="Garamond" w:hAnsi="Garamond" w:cs="Calibri"/>
                              </w:rPr>
                              <w:t xml:space="preserve"> </w:t>
                            </w:r>
                            <w:proofErr w:type="spellStart"/>
                            <w:r w:rsidR="007E29A2">
                              <w:rPr>
                                <w:rFonts w:ascii="Garamond" w:hAnsi="Garamond" w:cs="Calibri"/>
                              </w:rPr>
                              <w:t>poliitikat</w:t>
                            </w:r>
                            <w:proofErr w:type="spellEnd"/>
                            <w:r w:rsidR="007E29A2">
                              <w:rPr>
                                <w:rFonts w:ascii="Garamond" w:hAnsi="Garamond" w:cs="Calibri"/>
                              </w:rPr>
                              <w:t xml:space="preserve"> ja </w:t>
                            </w:r>
                            <w:proofErr w:type="spellStart"/>
                            <w:r w:rsidR="007E29A2">
                              <w:rPr>
                                <w:rFonts w:ascii="Garamond" w:hAnsi="Garamond" w:cs="Calibri"/>
                              </w:rPr>
                              <w:t>toetada</w:t>
                            </w:r>
                            <w:proofErr w:type="spellEnd"/>
                            <w:r w:rsidR="007E29A2">
                              <w:rPr>
                                <w:rFonts w:ascii="Garamond" w:hAnsi="Garamond" w:cs="Calibri"/>
                              </w:rPr>
                              <w:t xml:space="preserve"> </w:t>
                            </w:r>
                            <w:proofErr w:type="spellStart"/>
                            <w:r w:rsidR="007E29A2">
                              <w:rPr>
                                <w:rFonts w:ascii="Garamond" w:hAnsi="Garamond" w:cs="Calibri"/>
                              </w:rPr>
                              <w:t>läbirääkijaid</w:t>
                            </w:r>
                            <w:proofErr w:type="spellEnd"/>
                            <w:r w:rsidR="007E29A2">
                              <w:rPr>
                                <w:rFonts w:ascii="Garamond" w:hAnsi="Garamond" w:cs="Calibri"/>
                              </w:rPr>
                              <w:t xml:space="preserve">, </w:t>
                            </w:r>
                            <w:proofErr w:type="spellStart"/>
                            <w:r w:rsidR="007E29A2">
                              <w:rPr>
                                <w:rFonts w:ascii="Garamond" w:hAnsi="Garamond" w:cs="Calibri"/>
                              </w:rPr>
                              <w:t>aga</w:t>
                            </w:r>
                            <w:proofErr w:type="spellEnd"/>
                            <w:r w:rsidR="007E29A2">
                              <w:rPr>
                                <w:rFonts w:ascii="Garamond" w:hAnsi="Garamond" w:cs="Calibri"/>
                              </w:rPr>
                              <w:t xml:space="preserve"> </w:t>
                            </w:r>
                            <w:proofErr w:type="spellStart"/>
                            <w:r w:rsidR="007E29A2">
                              <w:rPr>
                                <w:rFonts w:ascii="Garamond" w:hAnsi="Garamond" w:cs="Calibri"/>
                              </w:rPr>
                              <w:t>võtavad</w:t>
                            </w:r>
                            <w:proofErr w:type="spellEnd"/>
                            <w:r w:rsidR="007E29A2">
                              <w:rPr>
                                <w:rFonts w:ascii="Garamond" w:hAnsi="Garamond" w:cs="Calibri"/>
                              </w:rPr>
                              <w:t xml:space="preserve"> </w:t>
                            </w:r>
                            <w:proofErr w:type="spellStart"/>
                            <w:r w:rsidR="007E29A2">
                              <w:rPr>
                                <w:rFonts w:ascii="Garamond" w:hAnsi="Garamond" w:cs="Calibri"/>
                              </w:rPr>
                              <w:t>appi</w:t>
                            </w:r>
                            <w:proofErr w:type="spellEnd"/>
                            <w:r w:rsidR="007E29A2">
                              <w:rPr>
                                <w:rFonts w:ascii="Garamond" w:hAnsi="Garamond" w:cs="Calibri"/>
                              </w:rPr>
                              <w:t xml:space="preserve"> ka </w:t>
                            </w:r>
                            <w:proofErr w:type="spellStart"/>
                            <w:r w:rsidR="007E29A2">
                              <w:rPr>
                                <w:rFonts w:ascii="Garamond" w:hAnsi="Garamond" w:cs="Calibri"/>
                              </w:rPr>
                              <w:t>aktiviste</w:t>
                            </w:r>
                            <w:proofErr w:type="spellEnd"/>
                            <w:r w:rsidR="007E29A2">
                              <w:rPr>
                                <w:rFonts w:ascii="Garamond" w:hAnsi="Garamond" w:cs="Calibri"/>
                              </w:rPr>
                              <w:t xml:space="preserve">, </w:t>
                            </w:r>
                            <w:proofErr w:type="spellStart"/>
                            <w:r w:rsidR="007E29A2">
                              <w:rPr>
                                <w:rFonts w:ascii="Garamond" w:hAnsi="Garamond" w:cs="Calibri"/>
                              </w:rPr>
                              <w:t>kellele</w:t>
                            </w:r>
                            <w:proofErr w:type="spellEnd"/>
                            <w:r w:rsidR="007E29A2">
                              <w:rPr>
                                <w:rFonts w:ascii="Garamond" w:hAnsi="Garamond" w:cs="Calibri"/>
                              </w:rPr>
                              <w:t xml:space="preserve"> </w:t>
                            </w:r>
                            <w:proofErr w:type="spellStart"/>
                            <w:r w:rsidR="007E29A2">
                              <w:rPr>
                                <w:rFonts w:ascii="Garamond" w:hAnsi="Garamond" w:cs="Calibri"/>
                              </w:rPr>
                              <w:t>antakse</w:t>
                            </w:r>
                            <w:proofErr w:type="spellEnd"/>
                            <w:r w:rsidR="007E29A2">
                              <w:rPr>
                                <w:rFonts w:ascii="Garamond" w:hAnsi="Garamond" w:cs="Calibri"/>
                              </w:rPr>
                              <w:t xml:space="preserve"> </w:t>
                            </w:r>
                            <w:proofErr w:type="spellStart"/>
                            <w:r w:rsidR="007E29A2">
                              <w:rPr>
                                <w:rFonts w:ascii="Garamond" w:hAnsi="Garamond" w:cs="Calibri"/>
                              </w:rPr>
                              <w:t>võimalus</w:t>
                            </w:r>
                            <w:proofErr w:type="spellEnd"/>
                            <w:r w:rsidR="007E29A2">
                              <w:rPr>
                                <w:rFonts w:ascii="Garamond" w:hAnsi="Garamond" w:cs="Calibri"/>
                              </w:rPr>
                              <w:t xml:space="preserve"> </w:t>
                            </w:r>
                            <w:proofErr w:type="spellStart"/>
                            <w:r w:rsidR="007E29A2">
                              <w:rPr>
                                <w:rFonts w:ascii="Garamond" w:hAnsi="Garamond" w:cs="Calibri"/>
                              </w:rPr>
                              <w:t>sõna</w:t>
                            </w:r>
                            <w:proofErr w:type="spellEnd"/>
                            <w:r w:rsidR="007E29A2">
                              <w:rPr>
                                <w:rFonts w:ascii="Garamond" w:hAnsi="Garamond" w:cs="Calibri"/>
                              </w:rPr>
                              <w:t xml:space="preserve"> </w:t>
                            </w:r>
                            <w:proofErr w:type="spellStart"/>
                            <w:r w:rsidR="007E29A2">
                              <w:rPr>
                                <w:rFonts w:ascii="Garamond" w:hAnsi="Garamond" w:cs="Calibri"/>
                              </w:rPr>
                              <w:t>võtta</w:t>
                            </w:r>
                            <w:proofErr w:type="spellEnd"/>
                            <w:r w:rsidR="007E29A2">
                              <w:rPr>
                                <w:rFonts w:ascii="Garamond" w:hAnsi="Garamond" w:cs="Calibri"/>
                              </w:rPr>
                              <w:t xml:space="preserve"> </w:t>
                            </w:r>
                            <w:proofErr w:type="spellStart"/>
                            <w:r w:rsidR="007E29A2">
                              <w:rPr>
                                <w:rFonts w:ascii="Garamond" w:hAnsi="Garamond" w:cs="Calibri"/>
                              </w:rPr>
                              <w:t>või</w:t>
                            </w:r>
                            <w:proofErr w:type="spellEnd"/>
                            <w:r w:rsidR="007E29A2">
                              <w:rPr>
                                <w:rFonts w:ascii="Garamond" w:hAnsi="Garamond" w:cs="Calibri"/>
                              </w:rPr>
                              <w:t xml:space="preserve"> </w:t>
                            </w:r>
                            <w:proofErr w:type="spellStart"/>
                            <w:r w:rsidR="007E29A2">
                              <w:rPr>
                                <w:rFonts w:ascii="Garamond" w:hAnsi="Garamond" w:cs="Calibri"/>
                              </w:rPr>
                              <w:t>teha</w:t>
                            </w:r>
                            <w:proofErr w:type="spellEnd"/>
                            <w:r w:rsidR="007E29A2">
                              <w:rPr>
                                <w:rFonts w:ascii="Garamond" w:hAnsi="Garamond" w:cs="Calibri"/>
                              </w:rPr>
                              <w:t xml:space="preserve"> </w:t>
                            </w:r>
                            <w:proofErr w:type="spellStart"/>
                            <w:r w:rsidR="007E29A2">
                              <w:rPr>
                                <w:rFonts w:ascii="Garamond" w:hAnsi="Garamond" w:cs="Calibri"/>
                              </w:rPr>
                              <w:t>kõike</w:t>
                            </w:r>
                            <w:proofErr w:type="spellEnd"/>
                            <w:r w:rsidR="007E29A2">
                              <w:rPr>
                                <w:rFonts w:ascii="Garamond" w:hAnsi="Garamond" w:cs="Calibri"/>
                              </w:rPr>
                              <w:t xml:space="preserve">, mis </w:t>
                            </w:r>
                            <w:proofErr w:type="spellStart"/>
                            <w:r w:rsidR="007E29A2">
                              <w:rPr>
                                <w:rFonts w:ascii="Garamond" w:hAnsi="Garamond" w:cs="Calibri"/>
                              </w:rPr>
                              <w:t>ei</w:t>
                            </w:r>
                            <w:proofErr w:type="spellEnd"/>
                            <w:r w:rsidR="007E29A2">
                              <w:rPr>
                                <w:rFonts w:ascii="Garamond" w:hAnsi="Garamond" w:cs="Calibri"/>
                              </w:rPr>
                              <w:t xml:space="preserve"> ole </w:t>
                            </w:r>
                            <w:proofErr w:type="spellStart"/>
                            <w:r w:rsidR="007E29A2">
                              <w:rPr>
                                <w:rFonts w:ascii="Garamond" w:hAnsi="Garamond" w:cs="Calibri"/>
                              </w:rPr>
                              <w:t>vägivaldne</w:t>
                            </w:r>
                            <w:proofErr w:type="spellEnd"/>
                            <w:r w:rsidR="007E29A2">
                              <w:rPr>
                                <w:rFonts w:ascii="Garamond" w:hAnsi="Garamond" w:cs="Calibri"/>
                              </w:rPr>
                              <w:t xml:space="preserve">, et </w:t>
                            </w:r>
                            <w:proofErr w:type="spellStart"/>
                            <w:r w:rsidR="007E29A2">
                              <w:rPr>
                                <w:rFonts w:ascii="Garamond" w:hAnsi="Garamond" w:cs="Calibri"/>
                              </w:rPr>
                              <w:t>oma</w:t>
                            </w:r>
                            <w:proofErr w:type="spellEnd"/>
                            <w:r w:rsidR="007E29A2">
                              <w:rPr>
                                <w:rFonts w:ascii="Garamond" w:hAnsi="Garamond" w:cs="Calibri"/>
                              </w:rPr>
                              <w:t xml:space="preserve"> </w:t>
                            </w:r>
                            <w:proofErr w:type="spellStart"/>
                            <w:r w:rsidR="007E29A2">
                              <w:rPr>
                                <w:rFonts w:ascii="Garamond" w:hAnsi="Garamond" w:cs="Calibri"/>
                              </w:rPr>
                              <w:t>eesmärke</w:t>
                            </w:r>
                            <w:proofErr w:type="spellEnd"/>
                            <w:r w:rsidR="007E29A2">
                              <w:rPr>
                                <w:rFonts w:ascii="Garamond" w:hAnsi="Garamond" w:cs="Calibri"/>
                              </w:rPr>
                              <w:t xml:space="preserve"> </w:t>
                            </w:r>
                            <w:proofErr w:type="spellStart"/>
                            <w:r w:rsidR="007E29A2">
                              <w:rPr>
                                <w:rFonts w:ascii="Garamond" w:hAnsi="Garamond" w:cs="Calibri"/>
                              </w:rPr>
                              <w:t>saavutada</w:t>
                            </w:r>
                            <w:proofErr w:type="spellEnd"/>
                            <w:r w:rsidR="00BA2C42" w:rsidRPr="002B353C">
                              <w:rPr>
                                <w:rFonts w:ascii="Garamond" w:hAnsi="Garamond" w:cs="Calibri"/>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5592CB" id="Text Box 6" o:spid="_x0000_s1030" type="#_x0000_t202" style="position:absolute;margin-left:0;margin-top:7.55pt;width:539.75pt;height:80.25pt;z-index:251639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" filled="f" stroked="f" strokeweight=".5pt">
                <v:textbox inset="0,0,0,0">
                  <w:txbxContent>
                    <w:p w14:paraId="305C2B8A" w14:textId="090480F1" w:rsidR="00733D00" w:rsidRPr="002B353C" w:rsidRDefault="00D11335" w:rsidP="002B353C">
                      <w:pPr>
                        <w:spacing w:after="120"/>
                        <w:jc w:val="both"/>
                        <w:rPr>
                          <w:rFonts w:ascii="Garamond" w:hAnsi="Garamond"/>
                          <w:color w:val="828282"/>
                          <w:sz w:val="30"/>
                          <w:szCs w:val="30"/>
                        </w:rPr>
                      </w:pPr>
                      <w:proofErr w:type="spellStart"/>
                      <w:r>
                        <w:rPr>
                          <w:rFonts w:ascii="Garamond" w:hAnsi="Garamond"/>
                          <w:color w:val="828282"/>
                          <w:sz w:val="30"/>
                          <w:szCs w:val="30"/>
                        </w:rPr>
                        <w:t>Eesmärgid</w:t>
                      </w:r>
                      <w:proofErr w:type="spellEnd"/>
                    </w:p>
                    <w:p w14:paraId="5AFF2732" w14:textId="359E144B" w:rsidR="00733D00" w:rsidRPr="002B353C" w:rsidRDefault="00D11335" w:rsidP="002B353C">
                      <w:pPr>
                        <w:autoSpaceDE w:val="0"/>
                        <w:autoSpaceDN w:val="0"/>
                        <w:adjustRightInd w:val="0"/>
                        <w:spacing w:after="0" w:line="240" w:lineRule="auto"/>
                        <w:jc w:val="both"/>
                        <w:rPr>
                          <w:rFonts w:ascii="Garamond" w:hAnsi="Garamond"/>
                          <w:color w:val="104C8A"/>
                        </w:rPr>
                      </w:pPr>
                      <w:proofErr w:type="spellStart"/>
                      <w:r>
                        <w:rPr>
                          <w:rFonts w:ascii="Garamond" w:hAnsi="Garamond" w:cs="Calibri"/>
                        </w:rPr>
                        <w:t>Teie</w:t>
                      </w:r>
                      <w:proofErr w:type="spellEnd"/>
                      <w:r>
                        <w:rPr>
                          <w:rFonts w:ascii="Garamond" w:hAnsi="Garamond" w:cs="Calibri"/>
                        </w:rPr>
                        <w:t xml:space="preserve"> </w:t>
                      </w:r>
                      <w:proofErr w:type="spellStart"/>
                      <w:r>
                        <w:rPr>
                          <w:rFonts w:ascii="Garamond" w:hAnsi="Garamond" w:cs="Calibri"/>
                        </w:rPr>
                        <w:t>osalete</w:t>
                      </w:r>
                      <w:proofErr w:type="spellEnd"/>
                      <w:r>
                        <w:rPr>
                          <w:rFonts w:ascii="Garamond" w:hAnsi="Garamond" w:cs="Calibri"/>
                        </w:rPr>
                        <w:t xml:space="preserve"> </w:t>
                      </w:r>
                      <w:proofErr w:type="spellStart"/>
                      <w:r>
                        <w:rPr>
                          <w:rFonts w:ascii="Garamond" w:hAnsi="Garamond" w:cs="Calibri"/>
                        </w:rPr>
                        <w:t>tulevasel</w:t>
                      </w:r>
                      <w:proofErr w:type="spellEnd"/>
                      <w:r>
                        <w:rPr>
                          <w:rFonts w:ascii="Garamond" w:hAnsi="Garamond" w:cs="Calibri"/>
                        </w:rPr>
                        <w:t xml:space="preserve"> ÜRO </w:t>
                      </w:r>
                      <w:proofErr w:type="spellStart"/>
                      <w:r>
                        <w:rPr>
                          <w:rFonts w:ascii="Garamond" w:hAnsi="Garamond" w:cs="Calibri"/>
                        </w:rPr>
                        <w:t>kliimamuutuste</w:t>
                      </w:r>
                      <w:proofErr w:type="spellEnd"/>
                      <w:r>
                        <w:rPr>
                          <w:rFonts w:ascii="Garamond" w:hAnsi="Garamond" w:cs="Calibri"/>
                        </w:rPr>
                        <w:t xml:space="preserve"> </w:t>
                      </w:r>
                      <w:proofErr w:type="spellStart"/>
                      <w:r>
                        <w:rPr>
                          <w:rFonts w:ascii="Garamond" w:hAnsi="Garamond" w:cs="Calibri"/>
                        </w:rPr>
                        <w:t>konverentsil</w:t>
                      </w:r>
                      <w:proofErr w:type="spellEnd"/>
                      <w:r>
                        <w:rPr>
                          <w:rFonts w:ascii="Garamond" w:hAnsi="Garamond" w:cs="Calibri"/>
                        </w:rPr>
                        <w:t xml:space="preserve">, et </w:t>
                      </w:r>
                      <w:proofErr w:type="spellStart"/>
                      <w:r>
                        <w:rPr>
                          <w:rFonts w:ascii="Garamond" w:hAnsi="Garamond" w:cs="Calibri"/>
                        </w:rPr>
                        <w:t>pooldada</w:t>
                      </w:r>
                      <w:proofErr w:type="spellEnd"/>
                      <w:r>
                        <w:rPr>
                          <w:rFonts w:ascii="Garamond" w:hAnsi="Garamond" w:cs="Calibri"/>
                        </w:rPr>
                        <w:t xml:space="preserve"> </w:t>
                      </w:r>
                      <w:proofErr w:type="spellStart"/>
                      <w:r>
                        <w:rPr>
                          <w:rFonts w:ascii="Garamond" w:hAnsi="Garamond" w:cs="Calibri"/>
                        </w:rPr>
                        <w:t>keskkonda</w:t>
                      </w:r>
                      <w:proofErr w:type="spellEnd"/>
                      <w:r>
                        <w:rPr>
                          <w:rFonts w:ascii="Garamond" w:hAnsi="Garamond" w:cs="Calibri"/>
                        </w:rPr>
                        <w:t xml:space="preserve">, </w:t>
                      </w:r>
                      <w:proofErr w:type="spellStart"/>
                      <w:r>
                        <w:rPr>
                          <w:rFonts w:ascii="Garamond" w:hAnsi="Garamond" w:cs="Calibri"/>
                        </w:rPr>
                        <w:t>sotsiaalset</w:t>
                      </w:r>
                      <w:proofErr w:type="spellEnd"/>
                      <w:r>
                        <w:rPr>
                          <w:rFonts w:ascii="Garamond" w:hAnsi="Garamond" w:cs="Calibri"/>
                        </w:rPr>
                        <w:t xml:space="preserve"> </w:t>
                      </w:r>
                      <w:proofErr w:type="spellStart"/>
                      <w:r>
                        <w:rPr>
                          <w:rFonts w:ascii="Garamond" w:hAnsi="Garamond" w:cs="Calibri"/>
                        </w:rPr>
                        <w:t>õiglust</w:t>
                      </w:r>
                      <w:proofErr w:type="spellEnd"/>
                      <w:r>
                        <w:rPr>
                          <w:rFonts w:ascii="Garamond" w:hAnsi="Garamond" w:cs="Calibri"/>
                        </w:rPr>
                        <w:t xml:space="preserve"> ja </w:t>
                      </w:r>
                      <w:proofErr w:type="spellStart"/>
                      <w:r>
                        <w:rPr>
                          <w:rFonts w:ascii="Garamond" w:hAnsi="Garamond" w:cs="Calibri"/>
                        </w:rPr>
                        <w:t>tulevasi</w:t>
                      </w:r>
                      <w:proofErr w:type="spellEnd"/>
                      <w:r>
                        <w:rPr>
                          <w:rFonts w:ascii="Garamond" w:hAnsi="Garamond" w:cs="Calibri"/>
                        </w:rPr>
                        <w:t xml:space="preserve"> </w:t>
                      </w:r>
                      <w:proofErr w:type="spellStart"/>
                      <w:r>
                        <w:rPr>
                          <w:rFonts w:ascii="Garamond" w:hAnsi="Garamond" w:cs="Calibri"/>
                        </w:rPr>
                        <w:t>generatsioone.</w:t>
                      </w:r>
                      <w:proofErr w:type="spellEnd"/>
                      <w:r>
                        <w:rPr>
                          <w:rFonts w:ascii="Garamond" w:hAnsi="Garamond" w:cs="Calibri"/>
                        </w:rPr>
                        <w:t xml:space="preserve"> </w:t>
                      </w:r>
                      <w:proofErr w:type="spellStart"/>
                      <w:r w:rsidR="007E29A2">
                        <w:rPr>
                          <w:rFonts w:ascii="Garamond" w:hAnsi="Garamond" w:cs="Calibri"/>
                        </w:rPr>
                        <w:t>Te</w:t>
                      </w:r>
                      <w:proofErr w:type="spellEnd"/>
                      <w:r w:rsidR="007E29A2">
                        <w:rPr>
                          <w:rFonts w:ascii="Garamond" w:hAnsi="Garamond" w:cs="Calibri"/>
                        </w:rPr>
                        <w:t xml:space="preserve"> </w:t>
                      </w:r>
                      <w:proofErr w:type="spellStart"/>
                      <w:r w:rsidR="007E29A2">
                        <w:rPr>
                          <w:rFonts w:ascii="Garamond" w:hAnsi="Garamond" w:cs="Calibri"/>
                        </w:rPr>
                        <w:t>töötate</w:t>
                      </w:r>
                      <w:proofErr w:type="spellEnd"/>
                      <w:r w:rsidR="007E29A2">
                        <w:rPr>
                          <w:rFonts w:ascii="Garamond" w:hAnsi="Garamond" w:cs="Calibri"/>
                        </w:rPr>
                        <w:t xml:space="preserve"> </w:t>
                      </w:r>
                      <w:proofErr w:type="spellStart"/>
                      <w:r w:rsidR="007E29A2">
                        <w:rPr>
                          <w:rFonts w:ascii="Garamond" w:hAnsi="Garamond" w:cs="Calibri"/>
                        </w:rPr>
                        <w:t>kasvavas</w:t>
                      </w:r>
                      <w:proofErr w:type="spellEnd"/>
                      <w:r w:rsidR="007E29A2">
                        <w:rPr>
                          <w:rFonts w:ascii="Garamond" w:hAnsi="Garamond" w:cs="Calibri"/>
                        </w:rPr>
                        <w:t xml:space="preserve"> </w:t>
                      </w:r>
                      <w:proofErr w:type="spellStart"/>
                      <w:r w:rsidR="007E29A2">
                        <w:rPr>
                          <w:rFonts w:ascii="Garamond" w:hAnsi="Garamond" w:cs="Calibri"/>
                        </w:rPr>
                        <w:t>kliimaliikumises</w:t>
                      </w:r>
                      <w:proofErr w:type="spellEnd"/>
                      <w:r w:rsidR="007E29A2">
                        <w:rPr>
                          <w:rFonts w:ascii="Garamond" w:hAnsi="Garamond" w:cs="Calibri"/>
                        </w:rPr>
                        <w:t xml:space="preserve">, mis </w:t>
                      </w:r>
                      <w:proofErr w:type="spellStart"/>
                      <w:r w:rsidR="007E29A2">
                        <w:rPr>
                          <w:rFonts w:ascii="Garamond" w:hAnsi="Garamond" w:cs="Calibri"/>
                        </w:rPr>
                        <w:t>sisaldab</w:t>
                      </w:r>
                      <w:proofErr w:type="spellEnd"/>
                      <w:r w:rsidR="007E29A2">
                        <w:rPr>
                          <w:rFonts w:ascii="Garamond" w:hAnsi="Garamond" w:cs="Calibri"/>
                        </w:rPr>
                        <w:t xml:space="preserve"> </w:t>
                      </w:r>
                      <w:proofErr w:type="spellStart"/>
                      <w:r w:rsidR="007E29A2">
                        <w:rPr>
                          <w:rFonts w:ascii="Garamond" w:hAnsi="Garamond" w:cs="Calibri"/>
                        </w:rPr>
                        <w:t>valitsuseväliseid</w:t>
                      </w:r>
                      <w:proofErr w:type="spellEnd"/>
                      <w:r w:rsidR="007E29A2">
                        <w:rPr>
                          <w:rFonts w:ascii="Garamond" w:hAnsi="Garamond" w:cs="Calibri"/>
                        </w:rPr>
                        <w:t xml:space="preserve"> </w:t>
                      </w:r>
                      <w:proofErr w:type="spellStart"/>
                      <w:r w:rsidR="007E29A2">
                        <w:rPr>
                          <w:rFonts w:ascii="Garamond" w:hAnsi="Garamond" w:cs="Calibri"/>
                        </w:rPr>
                        <w:t>organisatsioone</w:t>
                      </w:r>
                      <w:proofErr w:type="spellEnd"/>
                      <w:r w:rsidR="007E29A2">
                        <w:rPr>
                          <w:rFonts w:ascii="Garamond" w:hAnsi="Garamond" w:cs="Calibri"/>
                        </w:rPr>
                        <w:t xml:space="preserve"> (VVO), </w:t>
                      </w:r>
                      <w:proofErr w:type="spellStart"/>
                      <w:r w:rsidR="007E29A2">
                        <w:rPr>
                          <w:rFonts w:ascii="Garamond" w:hAnsi="Garamond" w:cs="Calibri"/>
                        </w:rPr>
                        <w:t>kes</w:t>
                      </w:r>
                      <w:proofErr w:type="spellEnd"/>
                      <w:r w:rsidR="007E29A2">
                        <w:rPr>
                          <w:rFonts w:ascii="Garamond" w:hAnsi="Garamond" w:cs="Calibri"/>
                        </w:rPr>
                        <w:t xml:space="preserve"> </w:t>
                      </w:r>
                      <w:proofErr w:type="spellStart"/>
                      <w:r w:rsidR="007E29A2">
                        <w:rPr>
                          <w:rFonts w:ascii="Garamond" w:hAnsi="Garamond" w:cs="Calibri"/>
                        </w:rPr>
                        <w:t>aitavad</w:t>
                      </w:r>
                      <w:proofErr w:type="spellEnd"/>
                      <w:r w:rsidR="007E29A2">
                        <w:rPr>
                          <w:rFonts w:ascii="Garamond" w:hAnsi="Garamond" w:cs="Calibri"/>
                        </w:rPr>
                        <w:t xml:space="preserve"> </w:t>
                      </w:r>
                      <w:proofErr w:type="spellStart"/>
                      <w:r w:rsidR="007E29A2">
                        <w:rPr>
                          <w:rFonts w:ascii="Garamond" w:hAnsi="Garamond" w:cs="Calibri"/>
                        </w:rPr>
                        <w:t>kujundada</w:t>
                      </w:r>
                      <w:proofErr w:type="spellEnd"/>
                      <w:r w:rsidR="007E29A2">
                        <w:rPr>
                          <w:rFonts w:ascii="Garamond" w:hAnsi="Garamond" w:cs="Calibri"/>
                        </w:rPr>
                        <w:t xml:space="preserve"> </w:t>
                      </w:r>
                      <w:proofErr w:type="spellStart"/>
                      <w:r w:rsidR="007E29A2">
                        <w:rPr>
                          <w:rFonts w:ascii="Garamond" w:hAnsi="Garamond" w:cs="Calibri"/>
                        </w:rPr>
                        <w:t>globaalset</w:t>
                      </w:r>
                      <w:proofErr w:type="spellEnd"/>
                      <w:r w:rsidR="007E29A2">
                        <w:rPr>
                          <w:rFonts w:ascii="Garamond" w:hAnsi="Garamond" w:cs="Calibri"/>
                        </w:rPr>
                        <w:t xml:space="preserve"> </w:t>
                      </w:r>
                      <w:proofErr w:type="spellStart"/>
                      <w:r w:rsidR="007E29A2">
                        <w:rPr>
                          <w:rFonts w:ascii="Garamond" w:hAnsi="Garamond" w:cs="Calibri"/>
                        </w:rPr>
                        <w:t>poliitikat</w:t>
                      </w:r>
                      <w:proofErr w:type="spellEnd"/>
                      <w:r w:rsidR="007E29A2">
                        <w:rPr>
                          <w:rFonts w:ascii="Garamond" w:hAnsi="Garamond" w:cs="Calibri"/>
                        </w:rPr>
                        <w:t xml:space="preserve"> ja </w:t>
                      </w:r>
                      <w:proofErr w:type="spellStart"/>
                      <w:r w:rsidR="007E29A2">
                        <w:rPr>
                          <w:rFonts w:ascii="Garamond" w:hAnsi="Garamond" w:cs="Calibri"/>
                        </w:rPr>
                        <w:t>toetada</w:t>
                      </w:r>
                      <w:proofErr w:type="spellEnd"/>
                      <w:r w:rsidR="007E29A2">
                        <w:rPr>
                          <w:rFonts w:ascii="Garamond" w:hAnsi="Garamond" w:cs="Calibri"/>
                        </w:rPr>
                        <w:t xml:space="preserve"> </w:t>
                      </w:r>
                      <w:proofErr w:type="spellStart"/>
                      <w:r w:rsidR="007E29A2">
                        <w:rPr>
                          <w:rFonts w:ascii="Garamond" w:hAnsi="Garamond" w:cs="Calibri"/>
                        </w:rPr>
                        <w:t>läbirääkijaid</w:t>
                      </w:r>
                      <w:proofErr w:type="spellEnd"/>
                      <w:r w:rsidR="007E29A2">
                        <w:rPr>
                          <w:rFonts w:ascii="Garamond" w:hAnsi="Garamond" w:cs="Calibri"/>
                        </w:rPr>
                        <w:t xml:space="preserve">, </w:t>
                      </w:r>
                      <w:proofErr w:type="spellStart"/>
                      <w:r w:rsidR="007E29A2">
                        <w:rPr>
                          <w:rFonts w:ascii="Garamond" w:hAnsi="Garamond" w:cs="Calibri"/>
                        </w:rPr>
                        <w:t>aga</w:t>
                      </w:r>
                      <w:proofErr w:type="spellEnd"/>
                      <w:r w:rsidR="007E29A2">
                        <w:rPr>
                          <w:rFonts w:ascii="Garamond" w:hAnsi="Garamond" w:cs="Calibri"/>
                        </w:rPr>
                        <w:t xml:space="preserve"> </w:t>
                      </w:r>
                      <w:proofErr w:type="spellStart"/>
                      <w:r w:rsidR="007E29A2">
                        <w:rPr>
                          <w:rFonts w:ascii="Garamond" w:hAnsi="Garamond" w:cs="Calibri"/>
                        </w:rPr>
                        <w:t>võtavad</w:t>
                      </w:r>
                      <w:proofErr w:type="spellEnd"/>
                      <w:r w:rsidR="007E29A2">
                        <w:rPr>
                          <w:rFonts w:ascii="Garamond" w:hAnsi="Garamond" w:cs="Calibri"/>
                        </w:rPr>
                        <w:t xml:space="preserve"> </w:t>
                      </w:r>
                      <w:proofErr w:type="spellStart"/>
                      <w:r w:rsidR="007E29A2">
                        <w:rPr>
                          <w:rFonts w:ascii="Garamond" w:hAnsi="Garamond" w:cs="Calibri"/>
                        </w:rPr>
                        <w:t>appi</w:t>
                      </w:r>
                      <w:proofErr w:type="spellEnd"/>
                      <w:r w:rsidR="007E29A2">
                        <w:rPr>
                          <w:rFonts w:ascii="Garamond" w:hAnsi="Garamond" w:cs="Calibri"/>
                        </w:rPr>
                        <w:t xml:space="preserve"> ka </w:t>
                      </w:r>
                      <w:proofErr w:type="spellStart"/>
                      <w:r w:rsidR="007E29A2">
                        <w:rPr>
                          <w:rFonts w:ascii="Garamond" w:hAnsi="Garamond" w:cs="Calibri"/>
                        </w:rPr>
                        <w:t>aktiviste</w:t>
                      </w:r>
                      <w:proofErr w:type="spellEnd"/>
                      <w:r w:rsidR="007E29A2">
                        <w:rPr>
                          <w:rFonts w:ascii="Garamond" w:hAnsi="Garamond" w:cs="Calibri"/>
                        </w:rPr>
                        <w:t xml:space="preserve">, </w:t>
                      </w:r>
                      <w:proofErr w:type="spellStart"/>
                      <w:r w:rsidR="007E29A2">
                        <w:rPr>
                          <w:rFonts w:ascii="Garamond" w:hAnsi="Garamond" w:cs="Calibri"/>
                        </w:rPr>
                        <w:t>kellele</w:t>
                      </w:r>
                      <w:proofErr w:type="spellEnd"/>
                      <w:r w:rsidR="007E29A2">
                        <w:rPr>
                          <w:rFonts w:ascii="Garamond" w:hAnsi="Garamond" w:cs="Calibri"/>
                        </w:rPr>
                        <w:t xml:space="preserve"> </w:t>
                      </w:r>
                      <w:proofErr w:type="spellStart"/>
                      <w:r w:rsidR="007E29A2">
                        <w:rPr>
                          <w:rFonts w:ascii="Garamond" w:hAnsi="Garamond" w:cs="Calibri"/>
                        </w:rPr>
                        <w:t>antakse</w:t>
                      </w:r>
                      <w:proofErr w:type="spellEnd"/>
                      <w:r w:rsidR="007E29A2">
                        <w:rPr>
                          <w:rFonts w:ascii="Garamond" w:hAnsi="Garamond" w:cs="Calibri"/>
                        </w:rPr>
                        <w:t xml:space="preserve"> </w:t>
                      </w:r>
                      <w:proofErr w:type="spellStart"/>
                      <w:r w:rsidR="007E29A2">
                        <w:rPr>
                          <w:rFonts w:ascii="Garamond" w:hAnsi="Garamond" w:cs="Calibri"/>
                        </w:rPr>
                        <w:t>võimalus</w:t>
                      </w:r>
                      <w:proofErr w:type="spellEnd"/>
                      <w:r w:rsidR="007E29A2">
                        <w:rPr>
                          <w:rFonts w:ascii="Garamond" w:hAnsi="Garamond" w:cs="Calibri"/>
                        </w:rPr>
                        <w:t xml:space="preserve"> </w:t>
                      </w:r>
                      <w:proofErr w:type="spellStart"/>
                      <w:r w:rsidR="007E29A2">
                        <w:rPr>
                          <w:rFonts w:ascii="Garamond" w:hAnsi="Garamond" w:cs="Calibri"/>
                        </w:rPr>
                        <w:t>sõna</w:t>
                      </w:r>
                      <w:proofErr w:type="spellEnd"/>
                      <w:r w:rsidR="007E29A2">
                        <w:rPr>
                          <w:rFonts w:ascii="Garamond" w:hAnsi="Garamond" w:cs="Calibri"/>
                        </w:rPr>
                        <w:t xml:space="preserve"> </w:t>
                      </w:r>
                      <w:proofErr w:type="spellStart"/>
                      <w:r w:rsidR="007E29A2">
                        <w:rPr>
                          <w:rFonts w:ascii="Garamond" w:hAnsi="Garamond" w:cs="Calibri"/>
                        </w:rPr>
                        <w:t>võtta</w:t>
                      </w:r>
                      <w:proofErr w:type="spellEnd"/>
                      <w:r w:rsidR="007E29A2">
                        <w:rPr>
                          <w:rFonts w:ascii="Garamond" w:hAnsi="Garamond" w:cs="Calibri"/>
                        </w:rPr>
                        <w:t xml:space="preserve"> </w:t>
                      </w:r>
                      <w:proofErr w:type="spellStart"/>
                      <w:r w:rsidR="007E29A2">
                        <w:rPr>
                          <w:rFonts w:ascii="Garamond" w:hAnsi="Garamond" w:cs="Calibri"/>
                        </w:rPr>
                        <w:t>või</w:t>
                      </w:r>
                      <w:proofErr w:type="spellEnd"/>
                      <w:r w:rsidR="007E29A2">
                        <w:rPr>
                          <w:rFonts w:ascii="Garamond" w:hAnsi="Garamond" w:cs="Calibri"/>
                        </w:rPr>
                        <w:t xml:space="preserve"> </w:t>
                      </w:r>
                      <w:proofErr w:type="spellStart"/>
                      <w:r w:rsidR="007E29A2">
                        <w:rPr>
                          <w:rFonts w:ascii="Garamond" w:hAnsi="Garamond" w:cs="Calibri"/>
                        </w:rPr>
                        <w:t>teha</w:t>
                      </w:r>
                      <w:proofErr w:type="spellEnd"/>
                      <w:r w:rsidR="007E29A2">
                        <w:rPr>
                          <w:rFonts w:ascii="Garamond" w:hAnsi="Garamond" w:cs="Calibri"/>
                        </w:rPr>
                        <w:t xml:space="preserve"> </w:t>
                      </w:r>
                      <w:proofErr w:type="spellStart"/>
                      <w:r w:rsidR="007E29A2">
                        <w:rPr>
                          <w:rFonts w:ascii="Garamond" w:hAnsi="Garamond" w:cs="Calibri"/>
                        </w:rPr>
                        <w:t>kõike</w:t>
                      </w:r>
                      <w:proofErr w:type="spellEnd"/>
                      <w:r w:rsidR="007E29A2">
                        <w:rPr>
                          <w:rFonts w:ascii="Garamond" w:hAnsi="Garamond" w:cs="Calibri"/>
                        </w:rPr>
                        <w:t xml:space="preserve">, mis </w:t>
                      </w:r>
                      <w:proofErr w:type="spellStart"/>
                      <w:r w:rsidR="007E29A2">
                        <w:rPr>
                          <w:rFonts w:ascii="Garamond" w:hAnsi="Garamond" w:cs="Calibri"/>
                        </w:rPr>
                        <w:t>ei</w:t>
                      </w:r>
                      <w:proofErr w:type="spellEnd"/>
                      <w:r w:rsidR="007E29A2">
                        <w:rPr>
                          <w:rFonts w:ascii="Garamond" w:hAnsi="Garamond" w:cs="Calibri"/>
                        </w:rPr>
                        <w:t xml:space="preserve"> ole </w:t>
                      </w:r>
                      <w:proofErr w:type="spellStart"/>
                      <w:r w:rsidR="007E29A2">
                        <w:rPr>
                          <w:rFonts w:ascii="Garamond" w:hAnsi="Garamond" w:cs="Calibri"/>
                        </w:rPr>
                        <w:t>vägivaldne</w:t>
                      </w:r>
                      <w:proofErr w:type="spellEnd"/>
                      <w:r w:rsidR="007E29A2">
                        <w:rPr>
                          <w:rFonts w:ascii="Garamond" w:hAnsi="Garamond" w:cs="Calibri"/>
                        </w:rPr>
                        <w:t xml:space="preserve">, et </w:t>
                      </w:r>
                      <w:proofErr w:type="spellStart"/>
                      <w:r w:rsidR="007E29A2">
                        <w:rPr>
                          <w:rFonts w:ascii="Garamond" w:hAnsi="Garamond" w:cs="Calibri"/>
                        </w:rPr>
                        <w:t>oma</w:t>
                      </w:r>
                      <w:proofErr w:type="spellEnd"/>
                      <w:r w:rsidR="007E29A2">
                        <w:rPr>
                          <w:rFonts w:ascii="Garamond" w:hAnsi="Garamond" w:cs="Calibri"/>
                        </w:rPr>
                        <w:t xml:space="preserve"> </w:t>
                      </w:r>
                      <w:proofErr w:type="spellStart"/>
                      <w:r w:rsidR="007E29A2">
                        <w:rPr>
                          <w:rFonts w:ascii="Garamond" w:hAnsi="Garamond" w:cs="Calibri"/>
                        </w:rPr>
                        <w:t>eesmärke</w:t>
                      </w:r>
                      <w:proofErr w:type="spellEnd"/>
                      <w:r w:rsidR="007E29A2">
                        <w:rPr>
                          <w:rFonts w:ascii="Garamond" w:hAnsi="Garamond" w:cs="Calibri"/>
                        </w:rPr>
                        <w:t xml:space="preserve"> </w:t>
                      </w:r>
                      <w:proofErr w:type="spellStart"/>
                      <w:r w:rsidR="007E29A2">
                        <w:rPr>
                          <w:rFonts w:ascii="Garamond" w:hAnsi="Garamond" w:cs="Calibri"/>
                        </w:rPr>
                        <w:t>saavutada</w:t>
                      </w:r>
                      <w:proofErr w:type="spellEnd"/>
                      <w:r w:rsidR="00BA2C42" w:rsidRPr="002B353C">
                        <w:rPr>
                          <w:rFonts w:ascii="Garamond" w:hAnsi="Garamond" w:cs="Calibri"/>
                        </w:rPr>
                        <w:t>.</w:t>
                      </w:r>
                    </w:p>
                  </w:txbxContent>
                </v:textbox>
                <w10:wrap anchorx="margin"/>
              </v:shape>
            </w:pict>
          </mc:Fallback>
        </mc:AlternateContent>
      </w:r>
    </w:p>
    <w:p w14:paraId="29C7E021" w14:textId="77777777" w:rsidR="00AE70F9" w:rsidRDefault="00AE70F9"/>
    <w:p w14:paraId="73EE24C8" w14:textId="1E8FCCFD" w:rsidR="00AE70F9" w:rsidRDefault="00AE70F9"/>
    <w:p w14:paraId="120601D9" w14:textId="77777777" w:rsidR="00AE70F9" w:rsidRDefault="00AE70F9"/>
    <w:p w14:paraId="0B81989C" w14:textId="77777777" w:rsidR="00AE70F9" w:rsidRDefault="003E693F">
      <w:r>
        <w:rPr>
          <w:noProof/>
          <w:lang w:bidi="ne-NP"/>
        </w:rPr>
        <mc:AlternateContent>
          <mc:Choice Requires="wps">
            <w:drawing>
              <wp:anchor distT="0" distB="0" distL="114300" distR="114300" simplePos="0" relativeHeight="251640320" behindDoc="0" locked="0" layoutInCell="1" allowOverlap="1" wp14:anchorId="735315DE" wp14:editId="7EAE53C7">
                <wp:simplePos x="0" y="0"/>
                <wp:positionH relativeFrom="margin">
                  <wp:align>left</wp:align>
                </wp:positionH>
                <wp:positionV relativeFrom="page">
                  <wp:posOffset>3060834</wp:posOffset>
                </wp:positionV>
                <wp:extent cx="6857724" cy="857250"/>
                <wp:effectExtent l="0" t="0" r="635" b="0"/>
                <wp:wrapNone/>
                <wp:docPr id="7" name="Text Box 7"/>
                <wp:cNvGraphicFramePr/>
                <a:graphic xmlns:a="http://schemas.openxmlformats.org/drawingml/2006/main">
                  <a:graphicData uri="http://schemas.microsoft.com/office/word/2010/wordprocessingShape">
                    <wps:wsp>
                      <wps:cNvSpPr txBox="1"/>
                      <wps:spPr>
                        <a:xfrm>
                          <a:off x="0" y="0"/>
                          <a:ext cx="6857724" cy="857250"/>
                        </a:xfrm>
                        <a:prstGeom prst="rect">
                          <a:avLst/>
                        </a:prstGeom>
                        <a:solidFill>
                          <a:srgbClr val="E6E6E6"/>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38A390C" w14:textId="7C8689D7" w:rsidR="00733D00" w:rsidRPr="00595FBE" w:rsidRDefault="007E29A2" w:rsidP="00595FBE">
                            <w:pPr>
                              <w:pStyle w:val="ListParagraph"/>
                              <w:numPr>
                                <w:ilvl w:val="0"/>
                                <w:numId w:val="6"/>
                              </w:numPr>
                              <w:autoSpaceDE w:val="0"/>
                              <w:autoSpaceDN w:val="0"/>
                              <w:adjustRightInd w:val="0"/>
                              <w:spacing w:after="0" w:line="240" w:lineRule="auto"/>
                              <w:jc w:val="both"/>
                              <w:rPr>
                                <w:rFonts w:ascii="Garamond" w:hAnsi="Garamond" w:cs="Calibri"/>
                                <w:sz w:val="24"/>
                              </w:rPr>
                            </w:pPr>
                            <w:proofErr w:type="spellStart"/>
                            <w:r>
                              <w:rPr>
                                <w:rFonts w:ascii="Garamond" w:hAnsi="Garamond" w:cs="Calibri"/>
                                <w:sz w:val="24"/>
                              </w:rPr>
                              <w:t>Teie</w:t>
                            </w:r>
                            <w:proofErr w:type="spellEnd"/>
                            <w:r>
                              <w:rPr>
                                <w:rFonts w:ascii="Garamond" w:hAnsi="Garamond" w:cs="Calibri"/>
                                <w:sz w:val="24"/>
                              </w:rPr>
                              <w:t xml:space="preserve"> </w:t>
                            </w:r>
                            <w:proofErr w:type="spellStart"/>
                            <w:r>
                              <w:rPr>
                                <w:rFonts w:ascii="Garamond" w:hAnsi="Garamond" w:cs="Calibri"/>
                                <w:sz w:val="24"/>
                              </w:rPr>
                              <w:t>eesmärk</w:t>
                            </w:r>
                            <w:proofErr w:type="spellEnd"/>
                            <w:r>
                              <w:rPr>
                                <w:rFonts w:ascii="Garamond" w:hAnsi="Garamond" w:cs="Calibri"/>
                                <w:sz w:val="24"/>
                              </w:rPr>
                              <w:t xml:space="preserve"> on </w:t>
                            </w:r>
                            <w:proofErr w:type="spellStart"/>
                            <w:r>
                              <w:rPr>
                                <w:rFonts w:ascii="Garamond" w:hAnsi="Garamond" w:cs="Calibri"/>
                                <w:sz w:val="24"/>
                              </w:rPr>
                              <w:t>toetada</w:t>
                            </w:r>
                            <w:proofErr w:type="spellEnd"/>
                            <w:r>
                              <w:rPr>
                                <w:rFonts w:ascii="Garamond" w:hAnsi="Garamond" w:cs="Calibri"/>
                                <w:sz w:val="24"/>
                              </w:rPr>
                              <w:t xml:space="preserve"> </w:t>
                            </w:r>
                            <w:proofErr w:type="spellStart"/>
                            <w:r>
                              <w:rPr>
                                <w:rFonts w:ascii="Garamond" w:hAnsi="Garamond" w:cs="Calibri"/>
                                <w:sz w:val="24"/>
                              </w:rPr>
                              <w:t>kõige</w:t>
                            </w:r>
                            <w:proofErr w:type="spellEnd"/>
                            <w:r>
                              <w:rPr>
                                <w:rFonts w:ascii="Garamond" w:hAnsi="Garamond" w:cs="Calibri"/>
                                <w:sz w:val="24"/>
                              </w:rPr>
                              <w:t xml:space="preserve"> </w:t>
                            </w:r>
                            <w:proofErr w:type="spellStart"/>
                            <w:r>
                              <w:rPr>
                                <w:rFonts w:ascii="Garamond" w:hAnsi="Garamond" w:cs="Calibri"/>
                                <w:sz w:val="24"/>
                              </w:rPr>
                              <w:t>tugevamat</w:t>
                            </w:r>
                            <w:proofErr w:type="spellEnd"/>
                            <w:r>
                              <w:rPr>
                                <w:rFonts w:ascii="Garamond" w:hAnsi="Garamond" w:cs="Calibri"/>
                                <w:sz w:val="24"/>
                              </w:rPr>
                              <w:t xml:space="preserve"> </w:t>
                            </w:r>
                            <w:proofErr w:type="spellStart"/>
                            <w:r>
                              <w:rPr>
                                <w:rFonts w:ascii="Garamond" w:hAnsi="Garamond" w:cs="Calibri"/>
                                <w:sz w:val="24"/>
                              </w:rPr>
                              <w:t>kokkulepet</w:t>
                            </w:r>
                            <w:proofErr w:type="spellEnd"/>
                            <w:r>
                              <w:rPr>
                                <w:rFonts w:ascii="Garamond" w:hAnsi="Garamond" w:cs="Calibri"/>
                                <w:sz w:val="24"/>
                              </w:rPr>
                              <w:t xml:space="preserve"> </w:t>
                            </w:r>
                            <w:proofErr w:type="spellStart"/>
                            <w:r>
                              <w:rPr>
                                <w:rFonts w:ascii="Garamond" w:hAnsi="Garamond" w:cs="Calibri"/>
                                <w:sz w:val="24"/>
                              </w:rPr>
                              <w:t>kasvuhoonegaaside</w:t>
                            </w:r>
                            <w:proofErr w:type="spellEnd"/>
                            <w:r>
                              <w:rPr>
                                <w:rFonts w:ascii="Garamond" w:hAnsi="Garamond" w:cs="Calibri"/>
                                <w:sz w:val="24"/>
                              </w:rPr>
                              <w:t xml:space="preserve"> </w:t>
                            </w:r>
                            <w:proofErr w:type="spellStart"/>
                            <w:r>
                              <w:rPr>
                                <w:rFonts w:ascii="Garamond" w:hAnsi="Garamond" w:cs="Calibri"/>
                                <w:sz w:val="24"/>
                              </w:rPr>
                              <w:t>emiteerimise</w:t>
                            </w:r>
                            <w:proofErr w:type="spellEnd"/>
                            <w:r>
                              <w:rPr>
                                <w:rFonts w:ascii="Garamond" w:hAnsi="Garamond" w:cs="Calibri"/>
                                <w:sz w:val="24"/>
                              </w:rPr>
                              <w:t xml:space="preserve"> </w:t>
                            </w:r>
                            <w:proofErr w:type="spellStart"/>
                            <w:r>
                              <w:rPr>
                                <w:rFonts w:ascii="Garamond" w:hAnsi="Garamond" w:cs="Calibri"/>
                                <w:sz w:val="24"/>
                              </w:rPr>
                              <w:t>piiramiseks</w:t>
                            </w:r>
                            <w:proofErr w:type="spellEnd"/>
                            <w:r>
                              <w:rPr>
                                <w:rFonts w:ascii="Garamond" w:hAnsi="Garamond" w:cs="Calibri"/>
                                <w:sz w:val="24"/>
                              </w:rPr>
                              <w:t xml:space="preserve">, mis </w:t>
                            </w:r>
                            <w:proofErr w:type="spellStart"/>
                            <w:r>
                              <w:rPr>
                                <w:rFonts w:ascii="Garamond" w:hAnsi="Garamond" w:cs="Calibri"/>
                                <w:sz w:val="24"/>
                              </w:rPr>
                              <w:t>algaks</w:t>
                            </w:r>
                            <w:proofErr w:type="spellEnd"/>
                            <w:r>
                              <w:rPr>
                                <w:rFonts w:ascii="Garamond" w:hAnsi="Garamond" w:cs="Calibri"/>
                                <w:sz w:val="24"/>
                              </w:rPr>
                              <w:t xml:space="preserve"> </w:t>
                            </w:r>
                            <w:proofErr w:type="spellStart"/>
                            <w:r>
                              <w:rPr>
                                <w:rFonts w:ascii="Garamond" w:hAnsi="Garamond" w:cs="Calibri"/>
                                <w:sz w:val="24"/>
                              </w:rPr>
                              <w:t>otsekohe</w:t>
                            </w:r>
                            <w:proofErr w:type="spellEnd"/>
                            <w:r>
                              <w:rPr>
                                <w:rFonts w:ascii="Garamond" w:hAnsi="Garamond" w:cs="Calibri"/>
                                <w:sz w:val="24"/>
                              </w:rPr>
                              <w:t xml:space="preserve"> ja </w:t>
                            </w:r>
                            <w:proofErr w:type="spellStart"/>
                            <w:r>
                              <w:rPr>
                                <w:rFonts w:ascii="Garamond" w:hAnsi="Garamond" w:cs="Calibri"/>
                                <w:sz w:val="24"/>
                              </w:rPr>
                              <w:t>oleks</w:t>
                            </w:r>
                            <w:proofErr w:type="spellEnd"/>
                            <w:r>
                              <w:rPr>
                                <w:rFonts w:ascii="Garamond" w:hAnsi="Garamond" w:cs="Calibri"/>
                                <w:sz w:val="24"/>
                              </w:rPr>
                              <w:t xml:space="preserve"> </w:t>
                            </w:r>
                            <w:proofErr w:type="spellStart"/>
                            <w:r>
                              <w:rPr>
                                <w:rFonts w:ascii="Garamond" w:hAnsi="Garamond" w:cs="Calibri"/>
                                <w:sz w:val="24"/>
                              </w:rPr>
                              <w:t>õiglane</w:t>
                            </w:r>
                            <w:proofErr w:type="spellEnd"/>
                            <w:r>
                              <w:rPr>
                                <w:rFonts w:ascii="Garamond" w:hAnsi="Garamond" w:cs="Calibri"/>
                                <w:sz w:val="24"/>
                              </w:rPr>
                              <w:t xml:space="preserve"> </w:t>
                            </w:r>
                            <w:proofErr w:type="spellStart"/>
                            <w:r>
                              <w:rPr>
                                <w:rFonts w:ascii="Garamond" w:hAnsi="Garamond" w:cs="Calibri"/>
                                <w:sz w:val="24"/>
                              </w:rPr>
                              <w:t>kõige</w:t>
                            </w:r>
                            <w:proofErr w:type="spellEnd"/>
                            <w:r>
                              <w:rPr>
                                <w:rFonts w:ascii="Garamond" w:hAnsi="Garamond" w:cs="Calibri"/>
                                <w:sz w:val="24"/>
                              </w:rPr>
                              <w:t xml:space="preserve"> </w:t>
                            </w:r>
                            <w:proofErr w:type="spellStart"/>
                            <w:r>
                              <w:rPr>
                                <w:rFonts w:ascii="Garamond" w:hAnsi="Garamond" w:cs="Calibri"/>
                                <w:sz w:val="24"/>
                              </w:rPr>
                              <w:t>haavatavamate</w:t>
                            </w:r>
                            <w:proofErr w:type="spellEnd"/>
                            <w:r>
                              <w:rPr>
                                <w:rFonts w:ascii="Garamond" w:hAnsi="Garamond" w:cs="Calibri"/>
                                <w:sz w:val="24"/>
                              </w:rPr>
                              <w:t xml:space="preserve"> </w:t>
                            </w:r>
                            <w:proofErr w:type="spellStart"/>
                            <w:r>
                              <w:rPr>
                                <w:rFonts w:ascii="Garamond" w:hAnsi="Garamond" w:cs="Calibri"/>
                                <w:sz w:val="24"/>
                              </w:rPr>
                              <w:t>osas</w:t>
                            </w:r>
                            <w:proofErr w:type="spellEnd"/>
                            <w:r>
                              <w:rPr>
                                <w:rFonts w:ascii="Garamond" w:hAnsi="Garamond" w:cs="Calibri"/>
                                <w:sz w:val="24"/>
                              </w:rPr>
                              <w:t xml:space="preserve">. 2015.aasta ÜRO </w:t>
                            </w:r>
                            <w:proofErr w:type="spellStart"/>
                            <w:r>
                              <w:rPr>
                                <w:rFonts w:ascii="Garamond" w:hAnsi="Garamond" w:cs="Calibri"/>
                                <w:sz w:val="24"/>
                              </w:rPr>
                              <w:t>kliimakonverentsil</w:t>
                            </w:r>
                            <w:proofErr w:type="spellEnd"/>
                            <w:r>
                              <w:rPr>
                                <w:rFonts w:ascii="Garamond" w:hAnsi="Garamond" w:cs="Calibri"/>
                                <w:sz w:val="24"/>
                              </w:rPr>
                              <w:t xml:space="preserve"> </w:t>
                            </w:r>
                            <w:proofErr w:type="spellStart"/>
                            <w:r>
                              <w:rPr>
                                <w:rFonts w:ascii="Garamond" w:hAnsi="Garamond" w:cs="Calibri"/>
                                <w:sz w:val="24"/>
                              </w:rPr>
                              <w:t>Pariisis</w:t>
                            </w:r>
                            <w:proofErr w:type="spellEnd"/>
                            <w:r>
                              <w:rPr>
                                <w:rFonts w:ascii="Garamond" w:hAnsi="Garamond" w:cs="Calibri"/>
                                <w:sz w:val="24"/>
                              </w:rPr>
                              <w:t xml:space="preserve"> </w:t>
                            </w:r>
                            <w:r w:rsidR="00595FBE" w:rsidRPr="00595FBE">
                              <w:rPr>
                                <w:rFonts w:ascii="Garamond" w:hAnsi="Garamond" w:cs="Calibri"/>
                                <w:sz w:val="24"/>
                                <w:szCs w:val="24"/>
                                <w:lang w:val="et-EE"/>
                              </w:rPr>
                              <w:t xml:space="preserve">võeti vastu otsus hoida globaalne temperatuur </w:t>
                            </w:r>
                            <w:r w:rsidR="00595FBE">
                              <w:rPr>
                                <w:rFonts w:ascii="Garamond" w:hAnsi="Garamond" w:cs="Calibri"/>
                                <w:sz w:val="24"/>
                                <w:szCs w:val="24"/>
                                <w:lang w:val="et-EE"/>
                              </w:rPr>
                              <w:t>„</w:t>
                            </w:r>
                            <w:r w:rsidR="00595FBE" w:rsidRPr="00595FBE">
                              <w:rPr>
                                <w:rFonts w:ascii="Garamond" w:hAnsi="Garamond" w:cs="Calibri"/>
                                <w:sz w:val="24"/>
                                <w:szCs w:val="24"/>
                                <w:lang w:val="et-EE"/>
                              </w:rPr>
                              <w:t>alla 2˚C võrreldes industriaalühiskonna eelse ajaga</w:t>
                            </w:r>
                            <w:r w:rsidR="00595FBE">
                              <w:rPr>
                                <w:rFonts w:ascii="Garamond" w:hAnsi="Garamond" w:cs="Calibri"/>
                                <w:sz w:val="24"/>
                                <w:szCs w:val="24"/>
                                <w:lang w:val="et-EE"/>
                              </w:rPr>
                              <w:t xml:space="preserve">, aga üritada limiteerida tõus enne </w:t>
                            </w:r>
                            <w:r w:rsidR="00924A99" w:rsidRPr="00595FBE">
                              <w:rPr>
                                <w:rFonts w:ascii="Garamond" w:hAnsi="Garamond" w:cs="Calibri"/>
                                <w:sz w:val="24"/>
                              </w:rPr>
                              <w:t xml:space="preserve">1.5°C </w:t>
                            </w:r>
                            <w:proofErr w:type="spellStart"/>
                            <w:r w:rsidR="00595FBE">
                              <w:rPr>
                                <w:rFonts w:ascii="Garamond" w:hAnsi="Garamond" w:cs="Calibri"/>
                                <w:sz w:val="24"/>
                              </w:rPr>
                              <w:t>saavutamist</w:t>
                            </w:r>
                            <w:proofErr w:type="spellEnd"/>
                            <w:r w:rsidR="00595FBE">
                              <w:rPr>
                                <w:rFonts w:ascii="Garamond" w:hAnsi="Garamond" w:cs="Calibri"/>
                                <w:sz w:val="24"/>
                              </w:rPr>
                              <w:t>”.</w:t>
                            </w:r>
                          </w:p>
                        </w:txbxContent>
                      </wps:txbx>
                      <wps:bodyPr rot="0" spcFirstLastPara="0" vertOverflow="overflow" horzOverflow="overflow" vert="horz" wrap="square" lIns="0" tIns="0" rIns="18288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5315DE" id="Text Box 7" o:spid="_x0000_s1031" type="#_x0000_t202" style="position:absolute;margin-left:0;margin-top:241pt;width:540pt;height:67.5pt;z-index:25164032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" fillcolor="#e6e6e6" stroked="f" strokeweight=".5pt">
                <v:textbox inset="0,0,14.4pt,0">
                  <w:txbxContent>
                    <w:p w14:paraId="638A390C" w14:textId="7C8689D7" w:rsidR="00733D00" w:rsidRPr="00595FBE" w:rsidRDefault="007E29A2" w:rsidP="00595FBE">
                      <w:pPr>
                        <w:pStyle w:val="ListParagraph"/>
                        <w:numPr>
                          <w:ilvl w:val="0"/>
                          <w:numId w:val="6"/>
                        </w:numPr>
                        <w:autoSpaceDE w:val="0"/>
                        <w:autoSpaceDN w:val="0"/>
                        <w:adjustRightInd w:val="0"/>
                        <w:spacing w:after="0" w:line="240" w:lineRule="auto"/>
                        <w:jc w:val="both"/>
                        <w:rPr>
                          <w:rFonts w:ascii="Garamond" w:hAnsi="Garamond" w:cs="Calibri"/>
                          <w:sz w:val="24"/>
                        </w:rPr>
                      </w:pPr>
                      <w:proofErr w:type="spellStart"/>
                      <w:r>
                        <w:rPr>
                          <w:rFonts w:ascii="Garamond" w:hAnsi="Garamond" w:cs="Calibri"/>
                          <w:sz w:val="24"/>
                        </w:rPr>
                        <w:t>Teie</w:t>
                      </w:r>
                      <w:proofErr w:type="spellEnd"/>
                      <w:r>
                        <w:rPr>
                          <w:rFonts w:ascii="Garamond" w:hAnsi="Garamond" w:cs="Calibri"/>
                          <w:sz w:val="24"/>
                        </w:rPr>
                        <w:t xml:space="preserve"> </w:t>
                      </w:r>
                      <w:proofErr w:type="spellStart"/>
                      <w:r>
                        <w:rPr>
                          <w:rFonts w:ascii="Garamond" w:hAnsi="Garamond" w:cs="Calibri"/>
                          <w:sz w:val="24"/>
                        </w:rPr>
                        <w:t>eesmärk</w:t>
                      </w:r>
                      <w:proofErr w:type="spellEnd"/>
                      <w:r>
                        <w:rPr>
                          <w:rFonts w:ascii="Garamond" w:hAnsi="Garamond" w:cs="Calibri"/>
                          <w:sz w:val="24"/>
                        </w:rPr>
                        <w:t xml:space="preserve"> on </w:t>
                      </w:r>
                      <w:proofErr w:type="spellStart"/>
                      <w:r>
                        <w:rPr>
                          <w:rFonts w:ascii="Garamond" w:hAnsi="Garamond" w:cs="Calibri"/>
                          <w:sz w:val="24"/>
                        </w:rPr>
                        <w:t>toetada</w:t>
                      </w:r>
                      <w:proofErr w:type="spellEnd"/>
                      <w:r>
                        <w:rPr>
                          <w:rFonts w:ascii="Garamond" w:hAnsi="Garamond" w:cs="Calibri"/>
                          <w:sz w:val="24"/>
                        </w:rPr>
                        <w:t xml:space="preserve"> </w:t>
                      </w:r>
                      <w:proofErr w:type="spellStart"/>
                      <w:r>
                        <w:rPr>
                          <w:rFonts w:ascii="Garamond" w:hAnsi="Garamond" w:cs="Calibri"/>
                          <w:sz w:val="24"/>
                        </w:rPr>
                        <w:t>kõige</w:t>
                      </w:r>
                      <w:proofErr w:type="spellEnd"/>
                      <w:r>
                        <w:rPr>
                          <w:rFonts w:ascii="Garamond" w:hAnsi="Garamond" w:cs="Calibri"/>
                          <w:sz w:val="24"/>
                        </w:rPr>
                        <w:t xml:space="preserve"> </w:t>
                      </w:r>
                      <w:proofErr w:type="spellStart"/>
                      <w:r>
                        <w:rPr>
                          <w:rFonts w:ascii="Garamond" w:hAnsi="Garamond" w:cs="Calibri"/>
                          <w:sz w:val="24"/>
                        </w:rPr>
                        <w:t>tugevamat</w:t>
                      </w:r>
                      <w:proofErr w:type="spellEnd"/>
                      <w:r>
                        <w:rPr>
                          <w:rFonts w:ascii="Garamond" w:hAnsi="Garamond" w:cs="Calibri"/>
                          <w:sz w:val="24"/>
                        </w:rPr>
                        <w:t xml:space="preserve"> </w:t>
                      </w:r>
                      <w:proofErr w:type="spellStart"/>
                      <w:r>
                        <w:rPr>
                          <w:rFonts w:ascii="Garamond" w:hAnsi="Garamond" w:cs="Calibri"/>
                          <w:sz w:val="24"/>
                        </w:rPr>
                        <w:t>kokkulepet</w:t>
                      </w:r>
                      <w:proofErr w:type="spellEnd"/>
                      <w:r>
                        <w:rPr>
                          <w:rFonts w:ascii="Garamond" w:hAnsi="Garamond" w:cs="Calibri"/>
                          <w:sz w:val="24"/>
                        </w:rPr>
                        <w:t xml:space="preserve"> </w:t>
                      </w:r>
                      <w:proofErr w:type="spellStart"/>
                      <w:r>
                        <w:rPr>
                          <w:rFonts w:ascii="Garamond" w:hAnsi="Garamond" w:cs="Calibri"/>
                          <w:sz w:val="24"/>
                        </w:rPr>
                        <w:t>kasvuhoonegaaside</w:t>
                      </w:r>
                      <w:proofErr w:type="spellEnd"/>
                      <w:r>
                        <w:rPr>
                          <w:rFonts w:ascii="Garamond" w:hAnsi="Garamond" w:cs="Calibri"/>
                          <w:sz w:val="24"/>
                        </w:rPr>
                        <w:t xml:space="preserve"> </w:t>
                      </w:r>
                      <w:proofErr w:type="spellStart"/>
                      <w:r>
                        <w:rPr>
                          <w:rFonts w:ascii="Garamond" w:hAnsi="Garamond" w:cs="Calibri"/>
                          <w:sz w:val="24"/>
                        </w:rPr>
                        <w:t>emiteerimise</w:t>
                      </w:r>
                      <w:proofErr w:type="spellEnd"/>
                      <w:r>
                        <w:rPr>
                          <w:rFonts w:ascii="Garamond" w:hAnsi="Garamond" w:cs="Calibri"/>
                          <w:sz w:val="24"/>
                        </w:rPr>
                        <w:t xml:space="preserve"> </w:t>
                      </w:r>
                      <w:proofErr w:type="spellStart"/>
                      <w:r>
                        <w:rPr>
                          <w:rFonts w:ascii="Garamond" w:hAnsi="Garamond" w:cs="Calibri"/>
                          <w:sz w:val="24"/>
                        </w:rPr>
                        <w:t>piiramiseks</w:t>
                      </w:r>
                      <w:proofErr w:type="spellEnd"/>
                      <w:r>
                        <w:rPr>
                          <w:rFonts w:ascii="Garamond" w:hAnsi="Garamond" w:cs="Calibri"/>
                          <w:sz w:val="24"/>
                        </w:rPr>
                        <w:t xml:space="preserve">, mis </w:t>
                      </w:r>
                      <w:proofErr w:type="spellStart"/>
                      <w:r>
                        <w:rPr>
                          <w:rFonts w:ascii="Garamond" w:hAnsi="Garamond" w:cs="Calibri"/>
                          <w:sz w:val="24"/>
                        </w:rPr>
                        <w:t>algaks</w:t>
                      </w:r>
                      <w:proofErr w:type="spellEnd"/>
                      <w:r>
                        <w:rPr>
                          <w:rFonts w:ascii="Garamond" w:hAnsi="Garamond" w:cs="Calibri"/>
                          <w:sz w:val="24"/>
                        </w:rPr>
                        <w:t xml:space="preserve"> </w:t>
                      </w:r>
                      <w:proofErr w:type="spellStart"/>
                      <w:r>
                        <w:rPr>
                          <w:rFonts w:ascii="Garamond" w:hAnsi="Garamond" w:cs="Calibri"/>
                          <w:sz w:val="24"/>
                        </w:rPr>
                        <w:t>otsekohe</w:t>
                      </w:r>
                      <w:proofErr w:type="spellEnd"/>
                      <w:r>
                        <w:rPr>
                          <w:rFonts w:ascii="Garamond" w:hAnsi="Garamond" w:cs="Calibri"/>
                          <w:sz w:val="24"/>
                        </w:rPr>
                        <w:t xml:space="preserve"> ja </w:t>
                      </w:r>
                      <w:proofErr w:type="spellStart"/>
                      <w:r>
                        <w:rPr>
                          <w:rFonts w:ascii="Garamond" w:hAnsi="Garamond" w:cs="Calibri"/>
                          <w:sz w:val="24"/>
                        </w:rPr>
                        <w:t>oleks</w:t>
                      </w:r>
                      <w:proofErr w:type="spellEnd"/>
                      <w:r>
                        <w:rPr>
                          <w:rFonts w:ascii="Garamond" w:hAnsi="Garamond" w:cs="Calibri"/>
                          <w:sz w:val="24"/>
                        </w:rPr>
                        <w:t xml:space="preserve"> </w:t>
                      </w:r>
                      <w:proofErr w:type="spellStart"/>
                      <w:r>
                        <w:rPr>
                          <w:rFonts w:ascii="Garamond" w:hAnsi="Garamond" w:cs="Calibri"/>
                          <w:sz w:val="24"/>
                        </w:rPr>
                        <w:t>õiglane</w:t>
                      </w:r>
                      <w:proofErr w:type="spellEnd"/>
                      <w:r>
                        <w:rPr>
                          <w:rFonts w:ascii="Garamond" w:hAnsi="Garamond" w:cs="Calibri"/>
                          <w:sz w:val="24"/>
                        </w:rPr>
                        <w:t xml:space="preserve"> </w:t>
                      </w:r>
                      <w:proofErr w:type="spellStart"/>
                      <w:r>
                        <w:rPr>
                          <w:rFonts w:ascii="Garamond" w:hAnsi="Garamond" w:cs="Calibri"/>
                          <w:sz w:val="24"/>
                        </w:rPr>
                        <w:t>kõige</w:t>
                      </w:r>
                      <w:proofErr w:type="spellEnd"/>
                      <w:r>
                        <w:rPr>
                          <w:rFonts w:ascii="Garamond" w:hAnsi="Garamond" w:cs="Calibri"/>
                          <w:sz w:val="24"/>
                        </w:rPr>
                        <w:t xml:space="preserve"> </w:t>
                      </w:r>
                      <w:proofErr w:type="spellStart"/>
                      <w:r>
                        <w:rPr>
                          <w:rFonts w:ascii="Garamond" w:hAnsi="Garamond" w:cs="Calibri"/>
                          <w:sz w:val="24"/>
                        </w:rPr>
                        <w:t>haavatavamate</w:t>
                      </w:r>
                      <w:proofErr w:type="spellEnd"/>
                      <w:r>
                        <w:rPr>
                          <w:rFonts w:ascii="Garamond" w:hAnsi="Garamond" w:cs="Calibri"/>
                          <w:sz w:val="24"/>
                        </w:rPr>
                        <w:t xml:space="preserve"> </w:t>
                      </w:r>
                      <w:proofErr w:type="spellStart"/>
                      <w:r>
                        <w:rPr>
                          <w:rFonts w:ascii="Garamond" w:hAnsi="Garamond" w:cs="Calibri"/>
                          <w:sz w:val="24"/>
                        </w:rPr>
                        <w:t>osas</w:t>
                      </w:r>
                      <w:proofErr w:type="spellEnd"/>
                      <w:r>
                        <w:rPr>
                          <w:rFonts w:ascii="Garamond" w:hAnsi="Garamond" w:cs="Calibri"/>
                          <w:sz w:val="24"/>
                        </w:rPr>
                        <w:t xml:space="preserve">. 2015.aasta ÜRO </w:t>
                      </w:r>
                      <w:proofErr w:type="spellStart"/>
                      <w:r>
                        <w:rPr>
                          <w:rFonts w:ascii="Garamond" w:hAnsi="Garamond" w:cs="Calibri"/>
                          <w:sz w:val="24"/>
                        </w:rPr>
                        <w:t>kliimakonverentsil</w:t>
                      </w:r>
                      <w:proofErr w:type="spellEnd"/>
                      <w:r>
                        <w:rPr>
                          <w:rFonts w:ascii="Garamond" w:hAnsi="Garamond" w:cs="Calibri"/>
                          <w:sz w:val="24"/>
                        </w:rPr>
                        <w:t xml:space="preserve"> </w:t>
                      </w:r>
                      <w:proofErr w:type="spellStart"/>
                      <w:r>
                        <w:rPr>
                          <w:rFonts w:ascii="Garamond" w:hAnsi="Garamond" w:cs="Calibri"/>
                          <w:sz w:val="24"/>
                        </w:rPr>
                        <w:t>Pariisis</w:t>
                      </w:r>
                      <w:proofErr w:type="spellEnd"/>
                      <w:r>
                        <w:rPr>
                          <w:rFonts w:ascii="Garamond" w:hAnsi="Garamond" w:cs="Calibri"/>
                          <w:sz w:val="24"/>
                        </w:rPr>
                        <w:t xml:space="preserve"> </w:t>
                      </w:r>
                      <w:r w:rsidR="00595FBE" w:rsidRPr="00595FBE">
                        <w:rPr>
                          <w:rFonts w:ascii="Garamond" w:hAnsi="Garamond" w:cs="Calibri"/>
                          <w:sz w:val="24"/>
                          <w:szCs w:val="24"/>
                          <w:lang w:val="et-EE"/>
                        </w:rPr>
                        <w:t xml:space="preserve">võeti vastu otsus hoida globaalne temperatuur </w:t>
                      </w:r>
                      <w:r w:rsidR="00595FBE">
                        <w:rPr>
                          <w:rFonts w:ascii="Garamond" w:hAnsi="Garamond" w:cs="Calibri"/>
                          <w:sz w:val="24"/>
                          <w:szCs w:val="24"/>
                          <w:lang w:val="et-EE"/>
                        </w:rPr>
                        <w:t>„</w:t>
                      </w:r>
                      <w:r w:rsidR="00595FBE" w:rsidRPr="00595FBE">
                        <w:rPr>
                          <w:rFonts w:ascii="Garamond" w:hAnsi="Garamond" w:cs="Calibri"/>
                          <w:sz w:val="24"/>
                          <w:szCs w:val="24"/>
                          <w:lang w:val="et-EE"/>
                        </w:rPr>
                        <w:t>alla 2˚C võrreldes industriaalühiskonna eelse ajaga</w:t>
                      </w:r>
                      <w:r w:rsidR="00595FBE">
                        <w:rPr>
                          <w:rFonts w:ascii="Garamond" w:hAnsi="Garamond" w:cs="Calibri"/>
                          <w:sz w:val="24"/>
                          <w:szCs w:val="24"/>
                          <w:lang w:val="et-EE"/>
                        </w:rPr>
                        <w:t xml:space="preserve">, aga üritada limiteerida tõus enne </w:t>
                      </w:r>
                      <w:r w:rsidR="00924A99" w:rsidRPr="00595FBE">
                        <w:rPr>
                          <w:rFonts w:ascii="Garamond" w:hAnsi="Garamond" w:cs="Calibri"/>
                          <w:sz w:val="24"/>
                        </w:rPr>
                        <w:t xml:space="preserve">1.5°C </w:t>
                      </w:r>
                      <w:proofErr w:type="spellStart"/>
                      <w:r w:rsidR="00595FBE">
                        <w:rPr>
                          <w:rFonts w:ascii="Garamond" w:hAnsi="Garamond" w:cs="Calibri"/>
                          <w:sz w:val="24"/>
                        </w:rPr>
                        <w:t>saavutamist</w:t>
                      </w:r>
                      <w:proofErr w:type="spellEnd"/>
                      <w:r w:rsidR="00595FBE">
                        <w:rPr>
                          <w:rFonts w:ascii="Garamond" w:hAnsi="Garamond" w:cs="Calibri"/>
                          <w:sz w:val="24"/>
                        </w:rPr>
                        <w:t>”.</w:t>
                      </w:r>
                    </w:p>
                  </w:txbxContent>
                </v:textbox>
                <w10:wrap anchorx="margin" anchory="page"/>
              </v:shape>
            </w:pict>
          </mc:Fallback>
        </mc:AlternateContent>
      </w:r>
    </w:p>
    <w:p w14:paraId="05C843AF" w14:textId="77777777" w:rsidR="00AE70F9" w:rsidRDefault="00AE70F9"/>
    <w:p w14:paraId="6ED94E16" w14:textId="77777777" w:rsidR="00AE70F9" w:rsidRDefault="00AE70F9"/>
    <w:p w14:paraId="2195A711" w14:textId="77777777" w:rsidR="00AE70F9" w:rsidRDefault="00722B5B">
      <w:r>
        <w:rPr>
          <w:noProof/>
          <w:lang w:bidi="ne-NP"/>
        </w:rPr>
        <mc:AlternateContent>
          <mc:Choice Requires="wps">
            <w:drawing>
              <wp:anchor distT="0" distB="0" distL="114300" distR="114300" simplePos="0" relativeHeight="251655680" behindDoc="0" locked="0" layoutInCell="1" allowOverlap="1" wp14:anchorId="638673E8" wp14:editId="30DF0882">
                <wp:simplePos x="0" y="0"/>
                <wp:positionH relativeFrom="margin">
                  <wp:posOffset>0</wp:posOffset>
                </wp:positionH>
                <wp:positionV relativeFrom="paragraph">
                  <wp:posOffset>82550</wp:posOffset>
                </wp:positionV>
                <wp:extent cx="6854825" cy="2549797"/>
                <wp:effectExtent l="0" t="0" r="3175" b="3175"/>
                <wp:wrapNone/>
                <wp:docPr id="38" name="Text Box 38"/>
                <wp:cNvGraphicFramePr/>
                <a:graphic xmlns:a="http://schemas.openxmlformats.org/drawingml/2006/main">
                  <a:graphicData uri="http://schemas.microsoft.com/office/word/2010/wordprocessingShape">
                    <wps:wsp>
                      <wps:cNvSpPr txBox="1"/>
                      <wps:spPr>
                        <a:xfrm>
                          <a:off x="0" y="0"/>
                          <a:ext cx="6854825" cy="254979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D3D517" w14:textId="4AAC01A4" w:rsidR="00F6378E" w:rsidRPr="00EE5F85" w:rsidRDefault="00595FBE" w:rsidP="002B353C">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Kontekst</w:t>
                            </w:r>
                            <w:proofErr w:type="spellEnd"/>
                          </w:p>
                          <w:p w14:paraId="0BA2AE3F" w14:textId="2CBED6E5" w:rsidR="00EB05AB" w:rsidRPr="00E9702B" w:rsidRDefault="00595FBE" w:rsidP="002B353C">
                            <w:pPr>
                              <w:autoSpaceDE w:val="0"/>
                              <w:autoSpaceDN w:val="0"/>
                              <w:adjustRightInd w:val="0"/>
                              <w:spacing w:after="0" w:line="240" w:lineRule="auto"/>
                              <w:jc w:val="both"/>
                              <w:rPr>
                                <w:rFonts w:ascii="Garamond" w:hAnsi="Garamond" w:cs="Calibri"/>
                                <w:lang w:val="et-EE"/>
                              </w:rPr>
                            </w:pPr>
                            <w:r w:rsidRPr="00E9702B">
                              <w:rPr>
                                <w:rFonts w:ascii="Garamond" w:hAnsi="Garamond"/>
                                <w:lang w:val="et-EE"/>
                              </w:rPr>
                              <w:t>Teaduslik konsensus kliima osas on selge: üle 97% kliimateadlastest nõustub, et kliimamuutused on toimumas, need on peamiselt põhjustatud inimtegevustest, mis toodavad kasvuhoonegaase, nagu fossiilkütuste põletamine, ja et selle tagajärjed võivad olla inimkonnale laastavad</w:t>
                            </w:r>
                            <w:r w:rsidR="00EB05AB" w:rsidRPr="00E9702B">
                              <w:rPr>
                                <w:rFonts w:ascii="Garamond" w:hAnsi="Garamond" w:cs="Calibri"/>
                                <w:lang w:val="et-EE"/>
                              </w:rPr>
                              <w:t>.</w:t>
                            </w:r>
                            <w:r w:rsidR="00AB2B9E" w:rsidRPr="00E9702B">
                              <w:rPr>
                                <w:rFonts w:ascii="Garamond" w:hAnsi="Garamond" w:cs="Calibri"/>
                                <w:sz w:val="14"/>
                                <w:szCs w:val="14"/>
                                <w:lang w:val="et-EE"/>
                              </w:rPr>
                              <w:t>(</w:t>
                            </w:r>
                            <w:r w:rsidR="00EB05AB" w:rsidRPr="00E9702B">
                              <w:rPr>
                                <w:rFonts w:ascii="Garamond" w:hAnsi="Garamond" w:cs="Calibri"/>
                                <w:sz w:val="14"/>
                                <w:szCs w:val="14"/>
                                <w:lang w:val="et-EE"/>
                              </w:rPr>
                              <w:t>1</w:t>
                            </w:r>
                            <w:r w:rsidR="00AB2B9E" w:rsidRPr="00E9702B">
                              <w:rPr>
                                <w:rFonts w:ascii="Garamond" w:hAnsi="Garamond" w:cs="Calibri"/>
                                <w:sz w:val="14"/>
                                <w:szCs w:val="14"/>
                                <w:lang w:val="et-EE"/>
                              </w:rPr>
                              <w:t>)</w:t>
                            </w:r>
                            <w:r w:rsidRPr="00E9702B">
                              <w:rPr>
                                <w:rFonts w:ascii="Garamond" w:hAnsi="Garamond" w:cs="Calibri"/>
                                <w:sz w:val="14"/>
                                <w:szCs w:val="14"/>
                                <w:lang w:val="et-EE"/>
                              </w:rPr>
                              <w:t xml:space="preserve"> </w:t>
                            </w:r>
                            <w:r w:rsidRPr="00E9702B">
                              <w:rPr>
                                <w:rFonts w:ascii="Garamond" w:hAnsi="Garamond" w:cs="Calibri"/>
                                <w:lang w:val="et-EE"/>
                              </w:rPr>
                              <w:t xml:space="preserve">Me näeme juba praegu tagajärgi ja me teame, et ilma kohese tegutsemiseta eesmärgiga alandada fossiilkütustest ja teistest allikatest tulenevaid emissioone, kannatavad ebaloomulikult palju vaesed, tänapäeva noored ja tulevased generatsioonid. </w:t>
                            </w:r>
                            <w:r w:rsidR="00102DE6" w:rsidRPr="00E9702B">
                              <w:rPr>
                                <w:rFonts w:ascii="Garamond" w:hAnsi="Garamond" w:cs="Calibri"/>
                                <w:lang w:val="et-EE"/>
                              </w:rPr>
                              <w:t xml:space="preserve">Vaatamata teiste gruppide poolt tuleva võivale vastupanule teate teie, et ka nende huvides on julgete otsuste vastu võtmine. Aina enam on religioossed- ja tsiviil-liidrid kutsumas moraalsetel kaalutlustel inimesi tegudele ning protestimarsid on kohale toonud üle poole miljoni inimese üle maailma. Iga viivituse ja jätkuva toetusega fossiilkütustele muutub meile antud aja jooksul vajalike üleminekute tegemine aina kallimaks. </w:t>
                            </w:r>
                          </w:p>
                          <w:p w14:paraId="7B036706" w14:textId="05AD65EC" w:rsidR="00D23347" w:rsidRPr="00E9702B" w:rsidRDefault="00102DE6" w:rsidP="002B353C">
                            <w:pPr>
                              <w:autoSpaceDE w:val="0"/>
                              <w:autoSpaceDN w:val="0"/>
                              <w:adjustRightInd w:val="0"/>
                              <w:spacing w:before="240" w:after="120" w:line="240" w:lineRule="auto"/>
                              <w:jc w:val="both"/>
                              <w:rPr>
                                <w:rFonts w:ascii="Century Gothic" w:hAnsi="Century Gothic"/>
                                <w:color w:val="828282"/>
                                <w:sz w:val="30"/>
                                <w:szCs w:val="30"/>
                                <w:lang w:val="et-EE"/>
                              </w:rPr>
                            </w:pPr>
                            <w:r w:rsidRPr="00E9702B">
                              <w:rPr>
                                <w:rFonts w:ascii="Century Gothic" w:hAnsi="Century Gothic"/>
                                <w:color w:val="828282"/>
                                <w:sz w:val="30"/>
                                <w:szCs w:val="30"/>
                                <w:lang w:val="et-EE"/>
                              </w:rPr>
                              <w:t>Võimalused</w:t>
                            </w:r>
                          </w:p>
                          <w:p w14:paraId="4C943D9A" w14:textId="5855B89A" w:rsidR="00D23347" w:rsidRPr="00E9702B" w:rsidRDefault="00102DE6" w:rsidP="00070337">
                            <w:pPr>
                              <w:autoSpaceDE w:val="0"/>
                              <w:autoSpaceDN w:val="0"/>
                              <w:adjustRightInd w:val="0"/>
                              <w:spacing w:after="0" w:line="240" w:lineRule="auto"/>
                              <w:jc w:val="both"/>
                              <w:rPr>
                                <w:rFonts w:ascii="Garamond" w:hAnsi="Garamond"/>
                                <w:lang w:val="et-EE"/>
                              </w:rPr>
                            </w:pPr>
                            <w:r w:rsidRPr="00E9702B">
                              <w:rPr>
                                <w:rFonts w:ascii="Garamond" w:hAnsi="Garamond" w:cs="Calibri"/>
                                <w:lang w:val="et-EE"/>
                              </w:rPr>
                              <w:t>Foss</w:t>
                            </w:r>
                            <w:r w:rsidR="00E9702B">
                              <w:rPr>
                                <w:rFonts w:ascii="Garamond" w:hAnsi="Garamond" w:cs="Calibri"/>
                                <w:lang w:val="et-EE"/>
                              </w:rPr>
                              <w:t>i</w:t>
                            </w:r>
                            <w:r w:rsidRPr="00E9702B">
                              <w:rPr>
                                <w:rFonts w:ascii="Garamond" w:hAnsi="Garamond" w:cs="Calibri"/>
                                <w:lang w:val="et-EE"/>
                              </w:rPr>
                              <w:t>ilkütuste kasutamise vähendamise ja puhaste energia</w:t>
                            </w:r>
                            <w:r w:rsidR="00E9702B">
                              <w:rPr>
                                <w:rFonts w:ascii="Garamond" w:hAnsi="Garamond" w:cs="Calibri"/>
                                <w:lang w:val="et-EE"/>
                              </w:rPr>
                              <w:t>a</w:t>
                            </w:r>
                            <w:r w:rsidRPr="00E9702B">
                              <w:rPr>
                                <w:rFonts w:ascii="Garamond" w:hAnsi="Garamond" w:cs="Calibri"/>
                                <w:lang w:val="et-EE"/>
                              </w:rPr>
                              <w:t>llikate juurde pöördumise nimel töötamine tooks kaasa palju</w:t>
                            </w:r>
                            <w:r w:rsidR="009C3F5F" w:rsidRPr="00E9702B">
                              <w:rPr>
                                <w:rFonts w:ascii="Garamond" w:hAnsi="Garamond" w:cs="Calibri"/>
                                <w:lang w:val="et-EE"/>
                              </w:rPr>
                              <w:t xml:space="preserve"> </w:t>
                            </w:r>
                            <w:r w:rsidRPr="00E9702B">
                              <w:rPr>
                                <w:rFonts w:ascii="Garamond" w:hAnsi="Garamond" w:cs="Calibri"/>
                                <w:lang w:val="et-EE"/>
                              </w:rPr>
                              <w:t>tervise</w:t>
                            </w:r>
                            <w:r w:rsidR="009C3F5F" w:rsidRPr="00E9702B">
                              <w:rPr>
                                <w:rFonts w:ascii="Garamond" w:hAnsi="Garamond" w:cs="Calibri"/>
                                <w:lang w:val="et-EE"/>
                              </w:rPr>
                              <w:t xml:space="preserve"> ja sotsiaalset kasu, mis ei ole seotud kliimamuutustega, kaasa arvatud paranenud õhukvaliteet, rahva tervis, iseseisvus energiavaldkonnas ja turvalisus ning uued töökohad.</w:t>
                            </w:r>
                            <w:r w:rsidR="0016309D" w:rsidRPr="00E9702B">
                              <w:rPr>
                                <w:rFonts w:ascii="Garamond" w:hAnsi="Garamond" w:cs="Calibri"/>
                                <w:lang w:val="et-EE"/>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8673E8" id="Text Box 38" o:spid="_x0000_s1032" type="#_x0000_t202" style="position:absolute;margin-left:0;margin-top:6.5pt;width:539.75pt;height:200.75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" filled="f" stroked="f" strokeweight=".5pt">
                <v:textbox inset="0,0,0,0">
                  <w:txbxContent>
                    <w:p w14:paraId="5AD3D517" w14:textId="4AAC01A4" w:rsidR="00F6378E" w:rsidRPr="00EE5F85" w:rsidRDefault="00595FBE" w:rsidP="002B353C">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Kontekst</w:t>
                      </w:r>
                      <w:proofErr w:type="spellEnd"/>
                    </w:p>
                    <w:p w14:paraId="0BA2AE3F" w14:textId="2CBED6E5" w:rsidR="00EB05AB" w:rsidRPr="00E9702B" w:rsidRDefault="00595FBE" w:rsidP="002B353C">
                      <w:pPr>
                        <w:autoSpaceDE w:val="0"/>
                        <w:autoSpaceDN w:val="0"/>
                        <w:adjustRightInd w:val="0"/>
                        <w:spacing w:after="0" w:line="240" w:lineRule="auto"/>
                        <w:jc w:val="both"/>
                        <w:rPr>
                          <w:rFonts w:ascii="Garamond" w:hAnsi="Garamond" w:cs="Calibri"/>
                          <w:lang w:val="et-EE"/>
                        </w:rPr>
                      </w:pPr>
                      <w:r w:rsidRPr="00E9702B">
                        <w:rPr>
                          <w:rFonts w:ascii="Garamond" w:hAnsi="Garamond"/>
                          <w:lang w:val="et-EE"/>
                        </w:rPr>
                        <w:t>Teaduslik konsensus kliima osas on selge: üle 97% kliimateadlastest nõustub, et kliimamuutused on toimumas, need on peamiselt põhjustatud inimtegevustest, mis toodavad kasvuhoonegaase, nagu fossiilkütuste põletamine, ja et selle tagajärjed võivad olla inimkonnale laastavad</w:t>
                      </w:r>
                      <w:r w:rsidR="00EB05AB" w:rsidRPr="00E9702B">
                        <w:rPr>
                          <w:rFonts w:ascii="Garamond" w:hAnsi="Garamond" w:cs="Calibri"/>
                          <w:lang w:val="et-EE"/>
                        </w:rPr>
                        <w:t>.</w:t>
                      </w:r>
                      <w:r w:rsidR="00AB2B9E" w:rsidRPr="00E9702B">
                        <w:rPr>
                          <w:rFonts w:ascii="Garamond" w:hAnsi="Garamond" w:cs="Calibri"/>
                          <w:sz w:val="14"/>
                          <w:szCs w:val="14"/>
                          <w:lang w:val="et-EE"/>
                        </w:rPr>
                        <w:t>(</w:t>
                      </w:r>
                      <w:r w:rsidR="00EB05AB" w:rsidRPr="00E9702B">
                        <w:rPr>
                          <w:rFonts w:ascii="Garamond" w:hAnsi="Garamond" w:cs="Calibri"/>
                          <w:sz w:val="14"/>
                          <w:szCs w:val="14"/>
                          <w:lang w:val="et-EE"/>
                        </w:rPr>
                        <w:t>1</w:t>
                      </w:r>
                      <w:r w:rsidR="00AB2B9E" w:rsidRPr="00E9702B">
                        <w:rPr>
                          <w:rFonts w:ascii="Garamond" w:hAnsi="Garamond" w:cs="Calibri"/>
                          <w:sz w:val="14"/>
                          <w:szCs w:val="14"/>
                          <w:lang w:val="et-EE"/>
                        </w:rPr>
                        <w:t>)</w:t>
                      </w:r>
                      <w:r w:rsidRPr="00E9702B">
                        <w:rPr>
                          <w:rFonts w:ascii="Garamond" w:hAnsi="Garamond" w:cs="Calibri"/>
                          <w:sz w:val="14"/>
                          <w:szCs w:val="14"/>
                          <w:lang w:val="et-EE"/>
                        </w:rPr>
                        <w:t xml:space="preserve"> </w:t>
                      </w:r>
                      <w:r w:rsidRPr="00E9702B">
                        <w:rPr>
                          <w:rFonts w:ascii="Garamond" w:hAnsi="Garamond" w:cs="Calibri"/>
                          <w:lang w:val="et-EE"/>
                        </w:rPr>
                        <w:t xml:space="preserve">Me näeme juba praegu tagajärgi ja me teame, et ilma kohese tegutsemiseta eesmärgiga alandada fossiilkütustest ja teistest allikatest tulenevaid emissioone, kannatavad ebaloomulikult palju vaesed, tänapäeva noored ja tulevased generatsioonid. </w:t>
                      </w:r>
                      <w:r w:rsidR="00102DE6" w:rsidRPr="00E9702B">
                        <w:rPr>
                          <w:rFonts w:ascii="Garamond" w:hAnsi="Garamond" w:cs="Calibri"/>
                          <w:lang w:val="et-EE"/>
                        </w:rPr>
                        <w:t xml:space="preserve">Vaatamata teiste gruppide poolt tuleva võivale vastupanule teate teie, et ka nende huvides on julgete otsuste vastu võtmine. Aina enam on religioossed- ja tsiviil-liidrid kutsumas moraalsetel kaalutlustel inimesi tegudele ning protestimarsid on kohale toonud üle poole miljoni inimese üle maailma. Iga viivituse ja jätkuva toetusega fossiilkütustele muutub meile antud aja jooksul vajalike üleminekute tegemine aina kallimaks. </w:t>
                      </w:r>
                    </w:p>
                    <w:p w14:paraId="7B036706" w14:textId="05AD65EC" w:rsidR="00D23347" w:rsidRPr="00E9702B" w:rsidRDefault="00102DE6" w:rsidP="002B353C">
                      <w:pPr>
                        <w:autoSpaceDE w:val="0"/>
                        <w:autoSpaceDN w:val="0"/>
                        <w:adjustRightInd w:val="0"/>
                        <w:spacing w:before="240" w:after="120" w:line="240" w:lineRule="auto"/>
                        <w:jc w:val="both"/>
                        <w:rPr>
                          <w:rFonts w:ascii="Century Gothic" w:hAnsi="Century Gothic"/>
                          <w:color w:val="828282"/>
                          <w:sz w:val="30"/>
                          <w:szCs w:val="30"/>
                          <w:lang w:val="et-EE"/>
                        </w:rPr>
                      </w:pPr>
                      <w:r w:rsidRPr="00E9702B">
                        <w:rPr>
                          <w:rFonts w:ascii="Century Gothic" w:hAnsi="Century Gothic"/>
                          <w:color w:val="828282"/>
                          <w:sz w:val="30"/>
                          <w:szCs w:val="30"/>
                          <w:lang w:val="et-EE"/>
                        </w:rPr>
                        <w:t>Võimalused</w:t>
                      </w:r>
                    </w:p>
                    <w:p w14:paraId="4C943D9A" w14:textId="5855B89A" w:rsidR="00D23347" w:rsidRPr="00E9702B" w:rsidRDefault="00102DE6" w:rsidP="00070337">
                      <w:pPr>
                        <w:autoSpaceDE w:val="0"/>
                        <w:autoSpaceDN w:val="0"/>
                        <w:adjustRightInd w:val="0"/>
                        <w:spacing w:after="0" w:line="240" w:lineRule="auto"/>
                        <w:jc w:val="both"/>
                        <w:rPr>
                          <w:rFonts w:ascii="Garamond" w:hAnsi="Garamond"/>
                          <w:lang w:val="et-EE"/>
                        </w:rPr>
                      </w:pPr>
                      <w:r w:rsidRPr="00E9702B">
                        <w:rPr>
                          <w:rFonts w:ascii="Garamond" w:hAnsi="Garamond" w:cs="Calibri"/>
                          <w:lang w:val="et-EE"/>
                        </w:rPr>
                        <w:t>Foss</w:t>
                      </w:r>
                      <w:r w:rsidR="00E9702B">
                        <w:rPr>
                          <w:rFonts w:ascii="Garamond" w:hAnsi="Garamond" w:cs="Calibri"/>
                          <w:lang w:val="et-EE"/>
                        </w:rPr>
                        <w:t>i</w:t>
                      </w:r>
                      <w:r w:rsidRPr="00E9702B">
                        <w:rPr>
                          <w:rFonts w:ascii="Garamond" w:hAnsi="Garamond" w:cs="Calibri"/>
                          <w:lang w:val="et-EE"/>
                        </w:rPr>
                        <w:t>ilkütuste kasutamise vähendamise ja puhaste energia</w:t>
                      </w:r>
                      <w:r w:rsidR="00E9702B">
                        <w:rPr>
                          <w:rFonts w:ascii="Garamond" w:hAnsi="Garamond" w:cs="Calibri"/>
                          <w:lang w:val="et-EE"/>
                        </w:rPr>
                        <w:t>a</w:t>
                      </w:r>
                      <w:r w:rsidRPr="00E9702B">
                        <w:rPr>
                          <w:rFonts w:ascii="Garamond" w:hAnsi="Garamond" w:cs="Calibri"/>
                          <w:lang w:val="et-EE"/>
                        </w:rPr>
                        <w:t>llikate juurde pöördumise nimel töötamine tooks kaasa palju</w:t>
                      </w:r>
                      <w:r w:rsidR="009C3F5F" w:rsidRPr="00E9702B">
                        <w:rPr>
                          <w:rFonts w:ascii="Garamond" w:hAnsi="Garamond" w:cs="Calibri"/>
                          <w:lang w:val="et-EE"/>
                        </w:rPr>
                        <w:t xml:space="preserve"> </w:t>
                      </w:r>
                      <w:r w:rsidRPr="00E9702B">
                        <w:rPr>
                          <w:rFonts w:ascii="Garamond" w:hAnsi="Garamond" w:cs="Calibri"/>
                          <w:lang w:val="et-EE"/>
                        </w:rPr>
                        <w:t>tervise</w:t>
                      </w:r>
                      <w:r w:rsidR="009C3F5F" w:rsidRPr="00E9702B">
                        <w:rPr>
                          <w:rFonts w:ascii="Garamond" w:hAnsi="Garamond" w:cs="Calibri"/>
                          <w:lang w:val="et-EE"/>
                        </w:rPr>
                        <w:t xml:space="preserve"> ja sotsiaalset kasu, mis ei ole seotud kliimamuutustega, kaasa arvatud paranenud õhukvaliteet, rahva tervis, iseseisvus energiavaldkonnas ja turvalisus ning uued töökohad.</w:t>
                      </w:r>
                      <w:r w:rsidR="0016309D" w:rsidRPr="00E9702B">
                        <w:rPr>
                          <w:rFonts w:ascii="Garamond" w:hAnsi="Garamond" w:cs="Calibri"/>
                          <w:lang w:val="et-EE"/>
                        </w:rPr>
                        <w:t xml:space="preserve"> </w:t>
                      </w:r>
                    </w:p>
                  </w:txbxContent>
                </v:textbox>
                <w10:wrap anchorx="margin"/>
              </v:shape>
            </w:pict>
          </mc:Fallback>
        </mc:AlternateContent>
      </w:r>
      <w:r>
        <w:rPr>
          <w:noProof/>
          <w:lang w:bidi="ne-NP"/>
        </w:rPr>
        <mc:AlternateContent>
          <mc:Choice Requires="wps">
            <w:drawing>
              <wp:anchor distT="0" distB="0" distL="114300" distR="114300" simplePos="0" relativeHeight="251641344" behindDoc="0" locked="0" layoutInCell="1" allowOverlap="1" wp14:anchorId="4609113B" wp14:editId="68D5B35A">
                <wp:simplePos x="0" y="0"/>
                <wp:positionH relativeFrom="margin">
                  <wp:posOffset>0</wp:posOffset>
                </wp:positionH>
                <wp:positionV relativeFrom="paragraph">
                  <wp:posOffset>30480</wp:posOffset>
                </wp:positionV>
                <wp:extent cx="6857365" cy="19050"/>
                <wp:effectExtent l="0" t="0" r="19685" b="19050"/>
                <wp:wrapNone/>
                <wp:docPr id="9" name="Straight Connector 9"/>
                <wp:cNvGraphicFramePr/>
                <a:graphic xmlns:a="http://schemas.openxmlformats.org/drawingml/2006/main">
                  <a:graphicData uri="http://schemas.microsoft.com/office/word/2010/wordprocessingShape">
                    <wps:wsp>
                      <wps:cNvCnPr/>
                      <wps:spPr>
                        <a:xfrm>
                          <a:off x="0" y="0"/>
                          <a:ext cx="6857365" cy="19050"/>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B0C90B" id="Straight Connector 9" o:spid="_x0000_s1026" style="position:absolute;z-index:251641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2.4pt" to="539.95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" strokecolor="#828282" strokeweight="1.5pt">
                <v:stroke joinstyle="miter"/>
                <w10:wrap anchorx="margin"/>
              </v:line>
            </w:pict>
          </mc:Fallback>
        </mc:AlternateContent>
      </w:r>
    </w:p>
    <w:p w14:paraId="0537016F" w14:textId="77777777" w:rsidR="00AE70F9" w:rsidRDefault="00495DEA">
      <w:r>
        <w:softHyphen/>
      </w:r>
    </w:p>
    <w:p w14:paraId="2A3EB307" w14:textId="77777777" w:rsidR="00AE70F9" w:rsidRDefault="00AE70F9"/>
    <w:p w14:paraId="4266D3C2" w14:textId="77777777" w:rsidR="00AE70F9" w:rsidRDefault="00AE70F9"/>
    <w:p w14:paraId="7DD68680" w14:textId="77777777" w:rsidR="00AE70F9" w:rsidRDefault="00AE70F9"/>
    <w:p w14:paraId="29F2D237" w14:textId="77777777" w:rsidR="00AE70F9" w:rsidRDefault="00AE70F9"/>
    <w:p w14:paraId="6377493E" w14:textId="77777777" w:rsidR="00AE70F9" w:rsidRDefault="00AE70F9"/>
    <w:p w14:paraId="7241B161" w14:textId="77777777" w:rsidR="00AE70F9" w:rsidRDefault="00AE70F9"/>
    <w:p w14:paraId="5D3EB89E" w14:textId="77777777" w:rsidR="00AE70F9" w:rsidRDefault="00AE70F9"/>
    <w:p w14:paraId="4A3D7245" w14:textId="77777777" w:rsidR="00AE70F9" w:rsidRDefault="00722B5B">
      <w:r>
        <w:rPr>
          <w:noProof/>
          <w:lang w:bidi="ne-NP"/>
        </w:rPr>
        <mc:AlternateContent>
          <mc:Choice Requires="wps">
            <w:drawing>
              <wp:anchor distT="0" distB="0" distL="114300" distR="114300" simplePos="0" relativeHeight="251644416" behindDoc="0" locked="0" layoutInCell="1" allowOverlap="1" wp14:anchorId="0551F2FB" wp14:editId="694E6F4B">
                <wp:simplePos x="0" y="0"/>
                <wp:positionH relativeFrom="margin">
                  <wp:posOffset>2495550</wp:posOffset>
                </wp:positionH>
                <wp:positionV relativeFrom="paragraph">
                  <wp:posOffset>40640</wp:posOffset>
                </wp:positionV>
                <wp:extent cx="0" cy="2752725"/>
                <wp:effectExtent l="0" t="0" r="19050" b="28575"/>
                <wp:wrapNone/>
                <wp:docPr id="13" name="Straight Connector 13"/>
                <wp:cNvGraphicFramePr/>
                <a:graphic xmlns:a="http://schemas.openxmlformats.org/drawingml/2006/main">
                  <a:graphicData uri="http://schemas.microsoft.com/office/word/2010/wordprocessingShape">
                    <wps:wsp>
                      <wps:cNvCnPr/>
                      <wps:spPr>
                        <a:xfrm>
                          <a:off x="0" y="0"/>
                          <a:ext cx="0" cy="2752725"/>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C5C4EB" id="Straight Connector 13" o:spid="_x0000_s1026" style="position:absolute;z-index:251644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96.5pt,3.2pt" to="196.5pt,21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" strokecolor="#828282" strokeweight="1.5pt">
                <v:stroke joinstyle="miter"/>
                <w10:wrap anchorx="margin"/>
              </v:line>
            </w:pict>
          </mc:Fallback>
        </mc:AlternateContent>
      </w:r>
      <w:r>
        <w:rPr>
          <w:noProof/>
          <w:lang w:bidi="ne-NP"/>
        </w:rPr>
        <mc:AlternateContent>
          <mc:Choice Requires="wps">
            <w:drawing>
              <wp:anchor distT="0" distB="0" distL="114300" distR="114300" simplePos="0" relativeHeight="251642368" behindDoc="0" locked="0" layoutInCell="1" allowOverlap="1" wp14:anchorId="2E2BE421" wp14:editId="01106F42">
                <wp:simplePos x="0" y="0"/>
                <wp:positionH relativeFrom="margin">
                  <wp:posOffset>2809875</wp:posOffset>
                </wp:positionH>
                <wp:positionV relativeFrom="paragraph">
                  <wp:posOffset>97789</wp:posOffset>
                </wp:positionV>
                <wp:extent cx="4162425" cy="2771775"/>
                <wp:effectExtent l="0" t="0" r="9525" b="9525"/>
                <wp:wrapNone/>
                <wp:docPr id="11" name="Text Box 11"/>
                <wp:cNvGraphicFramePr/>
                <a:graphic xmlns:a="http://schemas.openxmlformats.org/drawingml/2006/main">
                  <a:graphicData uri="http://schemas.microsoft.com/office/word/2010/wordprocessingShape">
                    <wps:wsp>
                      <wps:cNvSpPr txBox="1"/>
                      <wps:spPr>
                        <a:xfrm>
                          <a:off x="0" y="0"/>
                          <a:ext cx="4162425" cy="27717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E1798E" w14:textId="68F04A8F" w:rsidR="002B1157" w:rsidRPr="00E9702B" w:rsidRDefault="00E26D83" w:rsidP="002B353C">
                            <w:pPr>
                              <w:spacing w:after="120" w:line="240" w:lineRule="auto"/>
                              <w:jc w:val="both"/>
                              <w:rPr>
                                <w:rFonts w:ascii="Century Gothic" w:hAnsi="Century Gothic"/>
                                <w:color w:val="828282"/>
                                <w:sz w:val="30"/>
                                <w:szCs w:val="30"/>
                                <w:lang w:val="et-EE"/>
                              </w:rPr>
                            </w:pPr>
                            <w:r w:rsidRPr="00E9702B">
                              <w:rPr>
                                <w:rFonts w:ascii="Century Gothic" w:hAnsi="Century Gothic"/>
                                <w:color w:val="828282"/>
                                <w:sz w:val="30"/>
                                <w:szCs w:val="30"/>
                                <w:lang w:val="et-EE"/>
                              </w:rPr>
                              <w:t>Tegevused</w:t>
                            </w:r>
                          </w:p>
                          <w:p w14:paraId="68011706" w14:textId="326DDA31" w:rsidR="00F26273" w:rsidRPr="00E9702B" w:rsidRDefault="0007387C" w:rsidP="002B353C">
                            <w:pPr>
                              <w:autoSpaceDE w:val="0"/>
                              <w:autoSpaceDN w:val="0"/>
                              <w:adjustRightInd w:val="0"/>
                              <w:spacing w:after="0" w:line="240" w:lineRule="auto"/>
                              <w:jc w:val="both"/>
                              <w:rPr>
                                <w:rFonts w:ascii="Garamond" w:hAnsi="Garamond" w:cs="Calibri"/>
                                <w:lang w:val="et-EE"/>
                              </w:rPr>
                            </w:pPr>
                            <w:r w:rsidRPr="00E9702B">
                              <w:rPr>
                                <w:rFonts w:ascii="Garamond" w:hAnsi="Garamond" w:cs="Calibri"/>
                                <w:lang w:val="et-EE"/>
                              </w:rPr>
                              <w:t>VVO-</w:t>
                            </w:r>
                            <w:proofErr w:type="spellStart"/>
                            <w:r w:rsidRPr="00E9702B">
                              <w:rPr>
                                <w:rFonts w:ascii="Garamond" w:hAnsi="Garamond" w:cs="Calibri"/>
                                <w:lang w:val="et-EE"/>
                              </w:rPr>
                              <w:t>dena</w:t>
                            </w:r>
                            <w:proofErr w:type="spellEnd"/>
                            <w:r w:rsidRPr="00E9702B">
                              <w:rPr>
                                <w:rFonts w:ascii="Garamond" w:hAnsi="Garamond" w:cs="Calibri"/>
                                <w:lang w:val="et-EE"/>
                              </w:rPr>
                              <w:t xml:space="preserve"> ei ole teil võimu rakendada poliitikaid ega teha suuri rahalisi investeeringuid, mis kontrollivad globaalse majanduse energia infrastruktuuri</w:t>
                            </w:r>
                            <w:r w:rsidR="00F26273" w:rsidRPr="00E9702B">
                              <w:rPr>
                                <w:rFonts w:ascii="Garamond" w:hAnsi="Garamond" w:cs="Calibri"/>
                                <w:lang w:val="et-EE"/>
                              </w:rPr>
                              <w:t>.</w:t>
                            </w:r>
                            <w:r w:rsidRPr="00E9702B">
                              <w:rPr>
                                <w:rFonts w:ascii="Garamond" w:hAnsi="Garamond" w:cs="Calibri"/>
                                <w:lang w:val="et-EE"/>
                              </w:rPr>
                              <w:t xml:space="preserve"> Ometi ei </w:t>
                            </w:r>
                            <w:r w:rsidR="00E027C6" w:rsidRPr="00E9702B">
                              <w:rPr>
                                <w:rFonts w:ascii="Garamond" w:hAnsi="Garamond" w:cs="Calibri"/>
                                <w:lang w:val="et-EE"/>
                              </w:rPr>
                              <w:t>oma teie grupp kohustusi seadusliku õiguse ees ja on vaba kaitsma poliitikaid, mis väledalt ja tõhusalt tegelevad kliimamuutustega</w:t>
                            </w:r>
                            <w:r w:rsidR="00F26273" w:rsidRPr="00E9702B">
                              <w:rPr>
                                <w:rFonts w:ascii="Garamond" w:hAnsi="Garamond" w:cs="Calibri"/>
                                <w:lang w:val="et-EE"/>
                              </w:rPr>
                              <w:t xml:space="preserve">. </w:t>
                            </w:r>
                            <w:r w:rsidR="00E027C6" w:rsidRPr="00E9702B">
                              <w:rPr>
                                <w:rFonts w:ascii="Garamond" w:hAnsi="Garamond" w:cs="Calibri"/>
                                <w:lang w:val="et-EE"/>
                              </w:rPr>
                              <w:t>Läbi ükskõik milliste tegevuste peate te</w:t>
                            </w:r>
                            <w:r w:rsidR="00F26273" w:rsidRPr="00E9702B">
                              <w:rPr>
                                <w:rFonts w:ascii="Garamond" w:hAnsi="Garamond" w:cs="Calibri"/>
                                <w:lang w:val="et-EE"/>
                              </w:rPr>
                              <w:t>:</w:t>
                            </w:r>
                          </w:p>
                          <w:p w14:paraId="0CDD243D" w14:textId="7025D2F2" w:rsidR="003A55BD" w:rsidRPr="00E9702B" w:rsidRDefault="00E027C6" w:rsidP="002B353C">
                            <w:pPr>
                              <w:pStyle w:val="ListParagraph"/>
                              <w:numPr>
                                <w:ilvl w:val="0"/>
                                <w:numId w:val="4"/>
                              </w:numPr>
                              <w:autoSpaceDE w:val="0"/>
                              <w:autoSpaceDN w:val="0"/>
                              <w:adjustRightInd w:val="0"/>
                              <w:spacing w:after="0" w:line="240" w:lineRule="auto"/>
                              <w:jc w:val="both"/>
                              <w:rPr>
                                <w:rFonts w:ascii="Garamond" w:hAnsi="Garamond" w:cs="Calibri"/>
                                <w:lang w:val="et-EE"/>
                              </w:rPr>
                            </w:pPr>
                            <w:r w:rsidRPr="00E9702B">
                              <w:rPr>
                                <w:rFonts w:ascii="Garamond" w:hAnsi="Garamond" w:cs="Calibri"/>
                                <w:lang w:val="et-EE"/>
                              </w:rPr>
                              <w:t>Tegema teistele delegaatidele selgeks teaduslikud, majanduslikud ja moraalsed põhjused, miks selle probleemiga tegeleda.</w:t>
                            </w:r>
                          </w:p>
                          <w:p w14:paraId="1AC3F095" w14:textId="146B2687" w:rsidR="003A55BD" w:rsidRPr="00E9702B" w:rsidRDefault="00E027C6" w:rsidP="002B353C">
                            <w:pPr>
                              <w:pStyle w:val="ListParagraph"/>
                              <w:numPr>
                                <w:ilvl w:val="0"/>
                                <w:numId w:val="4"/>
                              </w:numPr>
                              <w:autoSpaceDE w:val="0"/>
                              <w:autoSpaceDN w:val="0"/>
                              <w:adjustRightInd w:val="0"/>
                              <w:spacing w:after="0" w:line="240" w:lineRule="auto"/>
                              <w:jc w:val="both"/>
                              <w:rPr>
                                <w:rFonts w:ascii="Garamond" w:hAnsi="Garamond" w:cs="Calibri"/>
                                <w:lang w:val="et-EE"/>
                              </w:rPr>
                            </w:pPr>
                            <w:r w:rsidRPr="00E9702B">
                              <w:rPr>
                                <w:rFonts w:ascii="Garamond" w:hAnsi="Garamond" w:cs="Calibri"/>
                                <w:lang w:val="et-EE"/>
                              </w:rPr>
                              <w:t xml:space="preserve">Rõhutama kollektiivset tegutsemist üle iseka tegutsemise: me kõik jagame Maad kui kodu ja peame ühiste kliimaeesmärkide nimel tegutsemises kaasa lööma. </w:t>
                            </w:r>
                          </w:p>
                          <w:p w14:paraId="69F15559" w14:textId="6878BF17" w:rsidR="00D23347" w:rsidRPr="00E9702B" w:rsidRDefault="00E027C6" w:rsidP="002B353C">
                            <w:pPr>
                              <w:pStyle w:val="ListParagraph"/>
                              <w:numPr>
                                <w:ilvl w:val="0"/>
                                <w:numId w:val="4"/>
                              </w:numPr>
                              <w:autoSpaceDE w:val="0"/>
                              <w:autoSpaceDN w:val="0"/>
                              <w:adjustRightInd w:val="0"/>
                              <w:spacing w:after="0" w:line="240" w:lineRule="auto"/>
                              <w:jc w:val="both"/>
                              <w:rPr>
                                <w:rFonts w:ascii="Garamond" w:hAnsi="Garamond" w:cs="Calibri"/>
                                <w:lang w:val="et-EE"/>
                              </w:rPr>
                            </w:pPr>
                            <w:r w:rsidRPr="00E9702B">
                              <w:rPr>
                                <w:rFonts w:ascii="Garamond" w:hAnsi="Garamond" w:cs="Calibri"/>
                                <w:lang w:val="et-EE"/>
                              </w:rPr>
                              <w:t xml:space="preserve">Kindlustage, et kõige haavatavamate inimeste (vaesed, noored, tuleviku generatsioonid) hääled oleks kuulda, sest nemad kannatavad ebaloomulikult palju kuigi pole seda probleemi loojad. Kui võimalik, toeta neid, kes aitavad haavatavatel gruppidel esile tõust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2BE421" id="Text Box 11" o:spid="_x0000_s1033" type="#_x0000_t202" style="position:absolute;margin-left:221.25pt;margin-top:7.7pt;width:327.75pt;height:218.25pt;z-index:251642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" filled="f" stroked="f" strokeweight=".5pt">
                <v:textbox inset="0,0,0,0">
                  <w:txbxContent>
                    <w:p w14:paraId="5FE1798E" w14:textId="68F04A8F" w:rsidR="002B1157" w:rsidRPr="00E9702B" w:rsidRDefault="00E26D83" w:rsidP="002B353C">
                      <w:pPr>
                        <w:spacing w:after="120" w:line="240" w:lineRule="auto"/>
                        <w:jc w:val="both"/>
                        <w:rPr>
                          <w:rFonts w:ascii="Century Gothic" w:hAnsi="Century Gothic"/>
                          <w:color w:val="828282"/>
                          <w:sz w:val="30"/>
                          <w:szCs w:val="30"/>
                          <w:lang w:val="et-EE"/>
                        </w:rPr>
                      </w:pPr>
                      <w:r w:rsidRPr="00E9702B">
                        <w:rPr>
                          <w:rFonts w:ascii="Century Gothic" w:hAnsi="Century Gothic"/>
                          <w:color w:val="828282"/>
                          <w:sz w:val="30"/>
                          <w:szCs w:val="30"/>
                          <w:lang w:val="et-EE"/>
                        </w:rPr>
                        <w:t>Tegevused</w:t>
                      </w:r>
                    </w:p>
                    <w:p w14:paraId="68011706" w14:textId="326DDA31" w:rsidR="00F26273" w:rsidRPr="00E9702B" w:rsidRDefault="0007387C" w:rsidP="002B353C">
                      <w:pPr>
                        <w:autoSpaceDE w:val="0"/>
                        <w:autoSpaceDN w:val="0"/>
                        <w:adjustRightInd w:val="0"/>
                        <w:spacing w:after="0" w:line="240" w:lineRule="auto"/>
                        <w:jc w:val="both"/>
                        <w:rPr>
                          <w:rFonts w:ascii="Garamond" w:hAnsi="Garamond" w:cs="Calibri"/>
                          <w:lang w:val="et-EE"/>
                        </w:rPr>
                      </w:pPr>
                      <w:r w:rsidRPr="00E9702B">
                        <w:rPr>
                          <w:rFonts w:ascii="Garamond" w:hAnsi="Garamond" w:cs="Calibri"/>
                          <w:lang w:val="et-EE"/>
                        </w:rPr>
                        <w:t>VVO-</w:t>
                      </w:r>
                      <w:proofErr w:type="spellStart"/>
                      <w:r w:rsidRPr="00E9702B">
                        <w:rPr>
                          <w:rFonts w:ascii="Garamond" w:hAnsi="Garamond" w:cs="Calibri"/>
                          <w:lang w:val="et-EE"/>
                        </w:rPr>
                        <w:t>dena</w:t>
                      </w:r>
                      <w:proofErr w:type="spellEnd"/>
                      <w:r w:rsidRPr="00E9702B">
                        <w:rPr>
                          <w:rFonts w:ascii="Garamond" w:hAnsi="Garamond" w:cs="Calibri"/>
                          <w:lang w:val="et-EE"/>
                        </w:rPr>
                        <w:t xml:space="preserve"> ei ole teil võimu rakendada poliitikaid ega teha suuri rahalisi investeeringuid, mis kontrollivad globaalse majanduse energia infrastruktuuri</w:t>
                      </w:r>
                      <w:r w:rsidR="00F26273" w:rsidRPr="00E9702B">
                        <w:rPr>
                          <w:rFonts w:ascii="Garamond" w:hAnsi="Garamond" w:cs="Calibri"/>
                          <w:lang w:val="et-EE"/>
                        </w:rPr>
                        <w:t>.</w:t>
                      </w:r>
                      <w:r w:rsidRPr="00E9702B">
                        <w:rPr>
                          <w:rFonts w:ascii="Garamond" w:hAnsi="Garamond" w:cs="Calibri"/>
                          <w:lang w:val="et-EE"/>
                        </w:rPr>
                        <w:t xml:space="preserve"> Ometi ei </w:t>
                      </w:r>
                      <w:r w:rsidR="00E027C6" w:rsidRPr="00E9702B">
                        <w:rPr>
                          <w:rFonts w:ascii="Garamond" w:hAnsi="Garamond" w:cs="Calibri"/>
                          <w:lang w:val="et-EE"/>
                        </w:rPr>
                        <w:t>oma teie grupp kohustusi seadusliku õiguse ees ja on vaba kaitsma poliitikaid, mis väledalt ja tõhusalt tegelevad kliimamuutustega</w:t>
                      </w:r>
                      <w:r w:rsidR="00F26273" w:rsidRPr="00E9702B">
                        <w:rPr>
                          <w:rFonts w:ascii="Garamond" w:hAnsi="Garamond" w:cs="Calibri"/>
                          <w:lang w:val="et-EE"/>
                        </w:rPr>
                        <w:t xml:space="preserve">. </w:t>
                      </w:r>
                      <w:r w:rsidR="00E027C6" w:rsidRPr="00E9702B">
                        <w:rPr>
                          <w:rFonts w:ascii="Garamond" w:hAnsi="Garamond" w:cs="Calibri"/>
                          <w:lang w:val="et-EE"/>
                        </w:rPr>
                        <w:t>Läbi ükskõik milliste tegevuste peate te</w:t>
                      </w:r>
                      <w:r w:rsidR="00F26273" w:rsidRPr="00E9702B">
                        <w:rPr>
                          <w:rFonts w:ascii="Garamond" w:hAnsi="Garamond" w:cs="Calibri"/>
                          <w:lang w:val="et-EE"/>
                        </w:rPr>
                        <w:t>:</w:t>
                      </w:r>
                    </w:p>
                    <w:p w14:paraId="0CDD243D" w14:textId="7025D2F2" w:rsidR="003A55BD" w:rsidRPr="00E9702B" w:rsidRDefault="00E027C6" w:rsidP="002B353C">
                      <w:pPr>
                        <w:pStyle w:val="ListParagraph"/>
                        <w:numPr>
                          <w:ilvl w:val="0"/>
                          <w:numId w:val="4"/>
                        </w:numPr>
                        <w:autoSpaceDE w:val="0"/>
                        <w:autoSpaceDN w:val="0"/>
                        <w:adjustRightInd w:val="0"/>
                        <w:spacing w:after="0" w:line="240" w:lineRule="auto"/>
                        <w:jc w:val="both"/>
                        <w:rPr>
                          <w:rFonts w:ascii="Garamond" w:hAnsi="Garamond" w:cs="Calibri"/>
                          <w:lang w:val="et-EE"/>
                        </w:rPr>
                      </w:pPr>
                      <w:r w:rsidRPr="00E9702B">
                        <w:rPr>
                          <w:rFonts w:ascii="Garamond" w:hAnsi="Garamond" w:cs="Calibri"/>
                          <w:lang w:val="et-EE"/>
                        </w:rPr>
                        <w:t>Tegema teistele delegaatidele selgeks teaduslikud, majanduslikud ja moraalsed põhjused, miks selle probleemiga tegeleda.</w:t>
                      </w:r>
                    </w:p>
                    <w:p w14:paraId="1AC3F095" w14:textId="146B2687" w:rsidR="003A55BD" w:rsidRPr="00E9702B" w:rsidRDefault="00E027C6" w:rsidP="002B353C">
                      <w:pPr>
                        <w:pStyle w:val="ListParagraph"/>
                        <w:numPr>
                          <w:ilvl w:val="0"/>
                          <w:numId w:val="4"/>
                        </w:numPr>
                        <w:autoSpaceDE w:val="0"/>
                        <w:autoSpaceDN w:val="0"/>
                        <w:adjustRightInd w:val="0"/>
                        <w:spacing w:after="0" w:line="240" w:lineRule="auto"/>
                        <w:jc w:val="both"/>
                        <w:rPr>
                          <w:rFonts w:ascii="Garamond" w:hAnsi="Garamond" w:cs="Calibri"/>
                          <w:lang w:val="et-EE"/>
                        </w:rPr>
                      </w:pPr>
                      <w:r w:rsidRPr="00E9702B">
                        <w:rPr>
                          <w:rFonts w:ascii="Garamond" w:hAnsi="Garamond" w:cs="Calibri"/>
                          <w:lang w:val="et-EE"/>
                        </w:rPr>
                        <w:t xml:space="preserve">Rõhutama kollektiivset tegutsemist üle iseka tegutsemise: me kõik jagame Maad kui kodu ja peame ühiste kliimaeesmärkide nimel tegutsemises kaasa lööma. </w:t>
                      </w:r>
                    </w:p>
                    <w:p w14:paraId="69F15559" w14:textId="6878BF17" w:rsidR="00D23347" w:rsidRPr="00E9702B" w:rsidRDefault="00E027C6" w:rsidP="002B353C">
                      <w:pPr>
                        <w:pStyle w:val="ListParagraph"/>
                        <w:numPr>
                          <w:ilvl w:val="0"/>
                          <w:numId w:val="4"/>
                        </w:numPr>
                        <w:autoSpaceDE w:val="0"/>
                        <w:autoSpaceDN w:val="0"/>
                        <w:adjustRightInd w:val="0"/>
                        <w:spacing w:after="0" w:line="240" w:lineRule="auto"/>
                        <w:jc w:val="both"/>
                        <w:rPr>
                          <w:rFonts w:ascii="Garamond" w:hAnsi="Garamond" w:cs="Calibri"/>
                          <w:lang w:val="et-EE"/>
                        </w:rPr>
                      </w:pPr>
                      <w:r w:rsidRPr="00E9702B">
                        <w:rPr>
                          <w:rFonts w:ascii="Garamond" w:hAnsi="Garamond" w:cs="Calibri"/>
                          <w:lang w:val="et-EE"/>
                        </w:rPr>
                        <w:t xml:space="preserve">Kindlustage, et kõige haavatavamate inimeste (vaesed, noored, tuleviku generatsioonid) hääled oleks kuulda, sest nemad kannatavad ebaloomulikult palju kuigi pole seda probleemi loojad. Kui võimalik, toeta neid, kes aitavad haavatavatel gruppidel esile tõusta. </w:t>
                      </w:r>
                    </w:p>
                  </w:txbxContent>
                </v:textbox>
                <w10:wrap anchorx="margin"/>
              </v:shape>
            </w:pict>
          </mc:Fallback>
        </mc:AlternateContent>
      </w:r>
      <w:r>
        <w:rPr>
          <w:noProof/>
          <w:lang w:bidi="ne-NP"/>
        </w:rPr>
        <mc:AlternateContent>
          <mc:Choice Requires="wps">
            <w:drawing>
              <wp:anchor distT="0" distB="0" distL="114300" distR="114300" simplePos="0" relativeHeight="251654656" behindDoc="0" locked="0" layoutInCell="1" allowOverlap="1" wp14:anchorId="57A0C46C" wp14:editId="6E88F6BD">
                <wp:simplePos x="0" y="0"/>
                <wp:positionH relativeFrom="margin">
                  <wp:posOffset>0</wp:posOffset>
                </wp:positionH>
                <wp:positionV relativeFrom="paragraph">
                  <wp:posOffset>102235</wp:posOffset>
                </wp:positionV>
                <wp:extent cx="2238375" cy="2771775"/>
                <wp:effectExtent l="0" t="0" r="9525" b="9525"/>
                <wp:wrapNone/>
                <wp:docPr id="37" name="Text Box 37"/>
                <wp:cNvGraphicFramePr/>
                <a:graphic xmlns:a="http://schemas.openxmlformats.org/drawingml/2006/main">
                  <a:graphicData uri="http://schemas.microsoft.com/office/word/2010/wordprocessingShape">
                    <wps:wsp>
                      <wps:cNvSpPr txBox="1"/>
                      <wps:spPr>
                        <a:xfrm>
                          <a:off x="0" y="0"/>
                          <a:ext cx="2238375" cy="27717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1DDB2B" w14:textId="09BF1808" w:rsidR="00C444DB" w:rsidRPr="00E9702B" w:rsidRDefault="00E26D83" w:rsidP="002B353C">
                            <w:pPr>
                              <w:spacing w:after="120" w:line="240" w:lineRule="auto"/>
                              <w:jc w:val="both"/>
                              <w:rPr>
                                <w:rFonts w:ascii="Century Gothic" w:hAnsi="Century Gothic"/>
                                <w:color w:val="828282"/>
                                <w:sz w:val="30"/>
                                <w:szCs w:val="30"/>
                                <w:lang w:val="et-EE"/>
                              </w:rPr>
                            </w:pPr>
                            <w:r w:rsidRPr="00E9702B">
                              <w:rPr>
                                <w:rFonts w:ascii="Century Gothic" w:hAnsi="Century Gothic"/>
                                <w:color w:val="828282"/>
                                <w:sz w:val="30"/>
                                <w:szCs w:val="30"/>
                                <w:lang w:val="et-EE"/>
                              </w:rPr>
                              <w:t>Avalik arvamus</w:t>
                            </w:r>
                          </w:p>
                          <w:p w14:paraId="116DCA21" w14:textId="7D511B2C" w:rsidR="00F6378E" w:rsidRPr="00E9702B" w:rsidRDefault="003D5F51" w:rsidP="002B353C">
                            <w:pPr>
                              <w:autoSpaceDE w:val="0"/>
                              <w:autoSpaceDN w:val="0"/>
                              <w:adjustRightInd w:val="0"/>
                              <w:spacing w:after="0" w:line="240" w:lineRule="auto"/>
                              <w:jc w:val="both"/>
                              <w:rPr>
                                <w:rFonts w:ascii="Garamond" w:hAnsi="Garamond" w:cs="Calibri"/>
                                <w:lang w:val="et-EE"/>
                              </w:rPr>
                            </w:pPr>
                            <w:r w:rsidRPr="00E9702B">
                              <w:rPr>
                                <w:rFonts w:ascii="Garamond" w:hAnsi="Garamond" w:cs="Calibri"/>
                                <w:lang w:val="et-EE"/>
                              </w:rPr>
                              <w:t>Õnneks usub enamik inimesi, et</w:t>
                            </w:r>
                            <w:r w:rsidR="000567E5" w:rsidRPr="00E9702B">
                              <w:rPr>
                                <w:rFonts w:ascii="Garamond" w:hAnsi="Garamond" w:cs="Calibri"/>
                                <w:lang w:val="et-EE"/>
                              </w:rPr>
                              <w:t xml:space="preserve"> </w:t>
                            </w:r>
                            <w:r w:rsidRPr="00E9702B">
                              <w:rPr>
                                <w:rFonts w:ascii="Garamond" w:hAnsi="Garamond" w:cs="Calibri"/>
                                <w:lang w:val="et-EE"/>
                              </w:rPr>
                              <w:t xml:space="preserve">kliimamuutused on päris ja et inimene panustab </w:t>
                            </w:r>
                            <w:r w:rsidR="0007387C" w:rsidRPr="00E9702B">
                              <w:rPr>
                                <w:rFonts w:ascii="Garamond" w:hAnsi="Garamond" w:cs="Calibri"/>
                                <w:lang w:val="et-EE"/>
                              </w:rPr>
                              <w:t xml:space="preserve">sellesse </w:t>
                            </w:r>
                            <w:r w:rsidRPr="00E9702B">
                              <w:rPr>
                                <w:rFonts w:ascii="Garamond" w:hAnsi="Garamond" w:cs="Calibri"/>
                                <w:lang w:val="et-EE"/>
                              </w:rPr>
                              <w:t>suuresti</w:t>
                            </w:r>
                            <w:r w:rsidR="009258BB" w:rsidRPr="00E9702B">
                              <w:rPr>
                                <w:rFonts w:ascii="Garamond" w:hAnsi="Garamond" w:cs="Calibri"/>
                                <w:lang w:val="et-EE"/>
                              </w:rPr>
                              <w:t xml:space="preserve">. </w:t>
                            </w:r>
                            <w:r w:rsidR="0007387C" w:rsidRPr="00E9702B">
                              <w:rPr>
                                <w:rFonts w:ascii="Garamond" w:hAnsi="Garamond" w:cs="Calibri"/>
                                <w:lang w:val="et-EE"/>
                              </w:rPr>
                              <w:t>Enamik toetab mingil tasemel tegevusi, et kliimamuutusi limiteerida. Siiski ei tea kõik arenenud riikide inimesed kui suur see proble</w:t>
                            </w:r>
                            <w:r w:rsidR="00E9702B">
                              <w:rPr>
                                <w:rFonts w:ascii="Garamond" w:hAnsi="Garamond" w:cs="Calibri"/>
                                <w:lang w:val="et-EE"/>
                              </w:rPr>
                              <w:t>e</w:t>
                            </w:r>
                            <w:r w:rsidR="0007387C" w:rsidRPr="00E9702B">
                              <w:rPr>
                                <w:rFonts w:ascii="Garamond" w:hAnsi="Garamond" w:cs="Calibri"/>
                                <w:lang w:val="et-EE"/>
                              </w:rPr>
                              <w:t xml:space="preserve">m on ja kui kiirelt sellega tegutsema peab, mistõttu on see nende prioriteetide nimekirjas peaaegu lõpus. Samal ajal süüdistavad arengumaade kodanikud rikkamaid riike kliimamuutuste põhjustamises ja alahindavad enda rolli praegustes ja tulevastes emissioonides. </w:t>
                            </w:r>
                          </w:p>
                          <w:p w14:paraId="6B97DDC2" w14:textId="77777777" w:rsidR="00E9702B" w:rsidRDefault="00E9702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0C46C" id="Text Box 37" o:spid="_x0000_s1034" type="#_x0000_t202" style="position:absolute;margin-left:0;margin-top:8.05pt;width:176.25pt;height:218.25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" filled="f" stroked="f" strokeweight=".5pt">
                <v:textbox inset="0,0,0,0">
                  <w:txbxContent>
                    <w:p w14:paraId="211DDB2B" w14:textId="09BF1808" w:rsidR="00C444DB" w:rsidRPr="00E9702B" w:rsidRDefault="00E26D83" w:rsidP="002B353C">
                      <w:pPr>
                        <w:spacing w:after="120" w:line="240" w:lineRule="auto"/>
                        <w:jc w:val="both"/>
                        <w:rPr>
                          <w:rFonts w:ascii="Century Gothic" w:hAnsi="Century Gothic"/>
                          <w:color w:val="828282"/>
                          <w:sz w:val="30"/>
                          <w:szCs w:val="30"/>
                          <w:lang w:val="et-EE"/>
                        </w:rPr>
                      </w:pPr>
                      <w:r w:rsidRPr="00E9702B">
                        <w:rPr>
                          <w:rFonts w:ascii="Century Gothic" w:hAnsi="Century Gothic"/>
                          <w:color w:val="828282"/>
                          <w:sz w:val="30"/>
                          <w:szCs w:val="30"/>
                          <w:lang w:val="et-EE"/>
                        </w:rPr>
                        <w:t>Avalik arvamus</w:t>
                      </w:r>
                    </w:p>
                    <w:p w14:paraId="116DCA21" w14:textId="7D511B2C" w:rsidR="00F6378E" w:rsidRPr="00E9702B" w:rsidRDefault="003D5F51" w:rsidP="002B353C">
                      <w:pPr>
                        <w:autoSpaceDE w:val="0"/>
                        <w:autoSpaceDN w:val="0"/>
                        <w:adjustRightInd w:val="0"/>
                        <w:spacing w:after="0" w:line="240" w:lineRule="auto"/>
                        <w:jc w:val="both"/>
                        <w:rPr>
                          <w:rFonts w:ascii="Garamond" w:hAnsi="Garamond" w:cs="Calibri"/>
                          <w:lang w:val="et-EE"/>
                        </w:rPr>
                      </w:pPr>
                      <w:r w:rsidRPr="00E9702B">
                        <w:rPr>
                          <w:rFonts w:ascii="Garamond" w:hAnsi="Garamond" w:cs="Calibri"/>
                          <w:lang w:val="et-EE"/>
                        </w:rPr>
                        <w:t>Õnneks usub enamik inimesi, et</w:t>
                      </w:r>
                      <w:r w:rsidR="000567E5" w:rsidRPr="00E9702B">
                        <w:rPr>
                          <w:rFonts w:ascii="Garamond" w:hAnsi="Garamond" w:cs="Calibri"/>
                          <w:lang w:val="et-EE"/>
                        </w:rPr>
                        <w:t xml:space="preserve"> </w:t>
                      </w:r>
                      <w:r w:rsidRPr="00E9702B">
                        <w:rPr>
                          <w:rFonts w:ascii="Garamond" w:hAnsi="Garamond" w:cs="Calibri"/>
                          <w:lang w:val="et-EE"/>
                        </w:rPr>
                        <w:t xml:space="preserve">kliimamuutused on päris ja et inimene panustab </w:t>
                      </w:r>
                      <w:r w:rsidR="0007387C" w:rsidRPr="00E9702B">
                        <w:rPr>
                          <w:rFonts w:ascii="Garamond" w:hAnsi="Garamond" w:cs="Calibri"/>
                          <w:lang w:val="et-EE"/>
                        </w:rPr>
                        <w:t xml:space="preserve">sellesse </w:t>
                      </w:r>
                      <w:r w:rsidRPr="00E9702B">
                        <w:rPr>
                          <w:rFonts w:ascii="Garamond" w:hAnsi="Garamond" w:cs="Calibri"/>
                          <w:lang w:val="et-EE"/>
                        </w:rPr>
                        <w:t>suuresti</w:t>
                      </w:r>
                      <w:r w:rsidR="009258BB" w:rsidRPr="00E9702B">
                        <w:rPr>
                          <w:rFonts w:ascii="Garamond" w:hAnsi="Garamond" w:cs="Calibri"/>
                          <w:lang w:val="et-EE"/>
                        </w:rPr>
                        <w:t xml:space="preserve">. </w:t>
                      </w:r>
                      <w:r w:rsidR="0007387C" w:rsidRPr="00E9702B">
                        <w:rPr>
                          <w:rFonts w:ascii="Garamond" w:hAnsi="Garamond" w:cs="Calibri"/>
                          <w:lang w:val="et-EE"/>
                        </w:rPr>
                        <w:t>Enamik toetab mingil tasemel tegevusi, et kliimamuutusi limiteerida. Siiski ei tea kõik arenenud riikide inimesed kui suur see proble</w:t>
                      </w:r>
                      <w:r w:rsidR="00E9702B">
                        <w:rPr>
                          <w:rFonts w:ascii="Garamond" w:hAnsi="Garamond" w:cs="Calibri"/>
                          <w:lang w:val="et-EE"/>
                        </w:rPr>
                        <w:t>e</w:t>
                      </w:r>
                      <w:r w:rsidR="0007387C" w:rsidRPr="00E9702B">
                        <w:rPr>
                          <w:rFonts w:ascii="Garamond" w:hAnsi="Garamond" w:cs="Calibri"/>
                          <w:lang w:val="et-EE"/>
                        </w:rPr>
                        <w:t xml:space="preserve">m on ja kui kiirelt sellega tegutsema peab, mistõttu on see nende prioriteetide nimekirjas peaaegu lõpus. Samal ajal süüdistavad arengumaade kodanikud rikkamaid riike kliimamuutuste põhjustamises ja alahindavad enda rolli praegustes ja tulevastes emissioonides. </w:t>
                      </w:r>
                    </w:p>
                    <w:p w14:paraId="6B97DDC2" w14:textId="77777777" w:rsidR="00E9702B" w:rsidRDefault="00E9702B"/>
                  </w:txbxContent>
                </v:textbox>
                <w10:wrap anchorx="margin"/>
              </v:shape>
            </w:pict>
          </mc:Fallback>
        </mc:AlternateContent>
      </w:r>
      <w:r w:rsidR="00336E74">
        <w:rPr>
          <w:noProof/>
          <w:lang w:bidi="ne-NP"/>
        </w:rPr>
        <mc:AlternateContent>
          <mc:Choice Requires="wps">
            <w:drawing>
              <wp:anchor distT="0" distB="0" distL="114300" distR="114300" simplePos="0" relativeHeight="251653632" behindDoc="0" locked="0" layoutInCell="1" allowOverlap="1" wp14:anchorId="7D52F9E8" wp14:editId="176EA09B">
                <wp:simplePos x="0" y="0"/>
                <wp:positionH relativeFrom="margin">
                  <wp:align>left</wp:align>
                </wp:positionH>
                <wp:positionV relativeFrom="paragraph">
                  <wp:posOffset>17145</wp:posOffset>
                </wp:positionV>
                <wp:extent cx="6857365" cy="19050"/>
                <wp:effectExtent l="0" t="0" r="19685" b="19050"/>
                <wp:wrapNone/>
                <wp:docPr id="12" name="Straight Connector 12"/>
                <wp:cNvGraphicFramePr/>
                <a:graphic xmlns:a="http://schemas.openxmlformats.org/drawingml/2006/main">
                  <a:graphicData uri="http://schemas.microsoft.com/office/word/2010/wordprocessingShape">
                    <wps:wsp>
                      <wps:cNvCnPr/>
                      <wps:spPr>
                        <a:xfrm>
                          <a:off x="0" y="0"/>
                          <a:ext cx="6857365" cy="19050"/>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FF1A25" id="Straight Connector 12" o:spid="_x0000_s1026" style="position:absolute;z-index:2516536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35pt" to="539.9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" strokecolor="#828282" strokeweight="1.5pt">
                <v:stroke joinstyle="miter"/>
                <w10:wrap anchorx="margin"/>
              </v:line>
            </w:pict>
          </mc:Fallback>
        </mc:AlternateContent>
      </w:r>
    </w:p>
    <w:p w14:paraId="325597FC" w14:textId="77777777" w:rsidR="00AE70F9" w:rsidRDefault="00AE70F9"/>
    <w:p w14:paraId="18B46D00" w14:textId="77777777" w:rsidR="00AE70F9" w:rsidRDefault="00AE70F9"/>
    <w:p w14:paraId="5CC6534B" w14:textId="77777777" w:rsidR="00AE70F9" w:rsidRDefault="00AE70F9"/>
    <w:p w14:paraId="3F764A39" w14:textId="77777777" w:rsidR="00AE70F9" w:rsidRDefault="00AE70F9"/>
    <w:p w14:paraId="380A4EB7" w14:textId="77777777" w:rsidR="00AE70F9" w:rsidRDefault="00AE70F9"/>
    <w:p w14:paraId="7E7A8C6E" w14:textId="77777777" w:rsidR="00AE70F9" w:rsidRDefault="00AE70F9"/>
    <w:p w14:paraId="3E6A62E1" w14:textId="77777777" w:rsidR="00AE70F9" w:rsidRDefault="00AE70F9"/>
    <w:p w14:paraId="12602297" w14:textId="77777777" w:rsidR="00AE70F9" w:rsidRDefault="00AE70F9"/>
    <w:p w14:paraId="0D1BADF6" w14:textId="77777777" w:rsidR="00AE70F9" w:rsidRDefault="002B6CF7">
      <w:r>
        <w:softHyphen/>
      </w:r>
    </w:p>
    <w:p w14:paraId="5DF3D64A" w14:textId="77777777" w:rsidR="000F5357" w:rsidRDefault="000F5357" w:rsidP="000F5357">
      <w:pPr>
        <w:autoSpaceDE w:val="0"/>
        <w:autoSpaceDN w:val="0"/>
        <w:adjustRightInd w:val="0"/>
        <w:spacing w:after="0" w:line="240" w:lineRule="auto"/>
        <w:rPr>
          <w:rFonts w:ascii="Garamond" w:hAnsi="Garamond" w:cs="ArialMT"/>
          <w:szCs w:val="20"/>
        </w:rPr>
        <w:sectPr w:rsidR="000F5357" w:rsidSect="00225548">
          <w:pgSz w:w="12240" w:h="15840"/>
          <w:pgMar w:top="720" w:right="720" w:bottom="720" w:left="720" w:header="720" w:footer="720" w:gutter="0"/>
          <w:cols w:space="720"/>
          <w:docGrid w:linePitch="360"/>
        </w:sectPr>
      </w:pPr>
      <w:r>
        <w:rPr>
          <w:rFonts w:ascii="Garamond" w:hAnsi="Garamond" w:cs="ArialMT"/>
          <w:szCs w:val="20"/>
        </w:rPr>
        <w:t>(</w:t>
      </w:r>
      <w:r w:rsidRPr="002B353C">
        <w:rPr>
          <w:rFonts w:ascii="Garamond" w:hAnsi="Garamond" w:cs="ArialMT"/>
          <w:szCs w:val="20"/>
        </w:rPr>
        <w:t>1</w:t>
      </w:r>
      <w:r>
        <w:rPr>
          <w:rFonts w:ascii="Garamond" w:hAnsi="Garamond" w:cs="ArialMT"/>
          <w:szCs w:val="20"/>
        </w:rPr>
        <w:t>)</w:t>
      </w:r>
      <w:r w:rsidRPr="002B353C">
        <w:rPr>
          <w:rFonts w:ascii="Garamond" w:hAnsi="Garamond" w:cs="ArialMT"/>
          <w:szCs w:val="20"/>
        </w:rPr>
        <w:t xml:space="preserve"> Cook J. 2013. The scientific consensus on climate change. </w:t>
      </w:r>
      <w:proofErr w:type="spellStart"/>
      <w:r w:rsidRPr="002B353C">
        <w:rPr>
          <w:rFonts w:ascii="Garamond" w:hAnsi="Garamond" w:cs="ArialMT"/>
          <w:szCs w:val="20"/>
        </w:rPr>
        <w:t>Europhysics</w:t>
      </w:r>
      <w:proofErr w:type="spellEnd"/>
      <w:r w:rsidRPr="002B353C">
        <w:rPr>
          <w:rFonts w:ascii="Garamond" w:hAnsi="Garamond" w:cs="ArialMT"/>
          <w:szCs w:val="20"/>
        </w:rPr>
        <w:t xml:space="preserve"> News 44:29-32.</w:t>
      </w:r>
    </w:p>
    <w:p w14:paraId="74928979" w14:textId="4302D00A" w:rsidR="000F5357" w:rsidRPr="002B353C" w:rsidRDefault="000F5357" w:rsidP="000F5357">
      <w:pPr>
        <w:autoSpaceDE w:val="0"/>
        <w:autoSpaceDN w:val="0"/>
        <w:adjustRightInd w:val="0"/>
        <w:spacing w:after="0" w:line="240" w:lineRule="auto"/>
        <w:rPr>
          <w:rFonts w:ascii="Garamond" w:hAnsi="Garamond"/>
          <w:szCs w:val="20"/>
        </w:rPr>
      </w:pPr>
    </w:p>
    <w:p w14:paraId="79ED6532" w14:textId="6570D9CE" w:rsidR="00AE70F9" w:rsidRDefault="000F5357">
      <w:r>
        <w:rPr>
          <w:noProof/>
          <w:lang w:bidi="ne-NP"/>
        </w:rPr>
        <mc:AlternateContent>
          <mc:Choice Requires="wps">
            <w:drawing>
              <wp:anchor distT="0" distB="0" distL="114300" distR="114300" simplePos="0" relativeHeight="251648512" behindDoc="0" locked="0" layoutInCell="1" allowOverlap="1" wp14:anchorId="6E34850D" wp14:editId="3571F2D6">
                <wp:simplePos x="0" y="0"/>
                <wp:positionH relativeFrom="margin">
                  <wp:align>right</wp:align>
                </wp:positionH>
                <wp:positionV relativeFrom="paragraph">
                  <wp:posOffset>10160</wp:posOffset>
                </wp:positionV>
                <wp:extent cx="6851788" cy="971550"/>
                <wp:effectExtent l="0" t="0" r="6350" b="0"/>
                <wp:wrapNone/>
                <wp:docPr id="15" name="Text Box 15"/>
                <wp:cNvGraphicFramePr/>
                <a:graphic xmlns:a="http://schemas.openxmlformats.org/drawingml/2006/main">
                  <a:graphicData uri="http://schemas.microsoft.com/office/word/2010/wordprocessingShape">
                    <wps:wsp>
                      <wps:cNvSpPr txBox="1"/>
                      <wps:spPr>
                        <a:xfrm>
                          <a:off x="0" y="0"/>
                          <a:ext cx="6851788" cy="971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B1BC99" w14:textId="510789F6" w:rsidR="00331F66" w:rsidRPr="00E9702B" w:rsidRDefault="00E027C6" w:rsidP="007263A6">
                            <w:pPr>
                              <w:spacing w:after="120" w:line="240" w:lineRule="auto"/>
                              <w:rPr>
                                <w:rFonts w:ascii="Century Gothic" w:hAnsi="Century Gothic"/>
                                <w:color w:val="828282"/>
                                <w:sz w:val="30"/>
                                <w:szCs w:val="30"/>
                                <w:lang w:val="et-EE"/>
                              </w:rPr>
                            </w:pPr>
                            <w:r w:rsidRPr="00E9702B">
                              <w:rPr>
                                <w:rFonts w:ascii="Century Gothic" w:hAnsi="Century Gothic"/>
                                <w:color w:val="828282"/>
                                <w:sz w:val="30"/>
                                <w:szCs w:val="30"/>
                                <w:lang w:val="et-EE"/>
                              </w:rPr>
                              <w:t>Ülemaailmne seis</w:t>
                            </w:r>
                          </w:p>
                          <w:p w14:paraId="779CE2A4" w14:textId="2073839A" w:rsidR="00AE70F9" w:rsidRPr="00E9702B" w:rsidRDefault="00E027C6" w:rsidP="002B353C">
                            <w:pPr>
                              <w:autoSpaceDE w:val="0"/>
                              <w:autoSpaceDN w:val="0"/>
                              <w:adjustRightInd w:val="0"/>
                              <w:spacing w:after="0" w:line="240" w:lineRule="auto"/>
                              <w:jc w:val="both"/>
                              <w:rPr>
                                <w:rFonts w:ascii="Garamond" w:hAnsi="Garamond" w:cs="Calibri"/>
                                <w:lang w:val="et-EE"/>
                              </w:rPr>
                            </w:pPr>
                            <w:r w:rsidRPr="00E9702B">
                              <w:rPr>
                                <w:rFonts w:ascii="Garamond" w:hAnsi="Garamond" w:cs="Calibri"/>
                                <w:lang w:val="et-EE"/>
                              </w:rPr>
                              <w:t xml:space="preserve">Fossiilkütuste tootjad saavad palju tulu tegevustest, mis ohustavad inimkonda. </w:t>
                            </w:r>
                            <w:r w:rsidR="00347372" w:rsidRPr="00E9702B">
                              <w:rPr>
                                <w:rFonts w:ascii="Garamond" w:hAnsi="Garamond" w:cs="Calibri"/>
                                <w:lang w:val="et-EE"/>
                              </w:rPr>
                              <w:t xml:space="preserve">Nad omavad võimu ja raha, mida nad saavad kasutada delegaatide mõjutamiseks. Jättes kõrvale nende võimu, siis loominguline, selge ja efektiivne kommunikatsioon, mis rõhub kliimategevuse mitmele majanduslikule ja tervisepoolsele kasule ning moraalsele valikule, mida kliimategevus esindab, võib võita südameid ja mõistuseid. </w:t>
                            </w:r>
                          </w:p>
                          <w:p w14:paraId="7C3EC109" w14:textId="77777777" w:rsidR="009B2F8A" w:rsidRDefault="009B2F8A" w:rsidP="009B2F8A">
                            <w:pPr>
                              <w:pStyle w:val="NoSpacing"/>
                            </w:pPr>
                          </w:p>
                          <w:p w14:paraId="0E806834" w14:textId="77777777" w:rsidR="009B2F8A" w:rsidRPr="009B2F8A" w:rsidRDefault="009B2F8A" w:rsidP="009B2F8A">
                            <w:pPr>
                              <w:pStyle w:val="NoSpacing"/>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34850D" id="Text Box 15" o:spid="_x0000_s1035" type="#_x0000_t202" style="position:absolute;margin-left:488.3pt;margin-top:.8pt;width:539.5pt;height:76.5pt;z-index:2516485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" filled="f" stroked="f" strokeweight=".5pt">
                <v:textbox inset="0,0,0,0">
                  <w:txbxContent>
                    <w:p w14:paraId="02B1BC99" w14:textId="510789F6" w:rsidR="00331F66" w:rsidRPr="00E9702B" w:rsidRDefault="00E027C6" w:rsidP="007263A6">
                      <w:pPr>
                        <w:spacing w:after="120" w:line="240" w:lineRule="auto"/>
                        <w:rPr>
                          <w:rFonts w:ascii="Century Gothic" w:hAnsi="Century Gothic"/>
                          <w:color w:val="828282"/>
                          <w:sz w:val="30"/>
                          <w:szCs w:val="30"/>
                          <w:lang w:val="et-EE"/>
                        </w:rPr>
                      </w:pPr>
                      <w:r w:rsidRPr="00E9702B">
                        <w:rPr>
                          <w:rFonts w:ascii="Century Gothic" w:hAnsi="Century Gothic"/>
                          <w:color w:val="828282"/>
                          <w:sz w:val="30"/>
                          <w:szCs w:val="30"/>
                          <w:lang w:val="et-EE"/>
                        </w:rPr>
                        <w:t>Ülemaailmne seis</w:t>
                      </w:r>
                    </w:p>
                    <w:p w14:paraId="779CE2A4" w14:textId="2073839A" w:rsidR="00AE70F9" w:rsidRPr="00E9702B" w:rsidRDefault="00E027C6" w:rsidP="002B353C">
                      <w:pPr>
                        <w:autoSpaceDE w:val="0"/>
                        <w:autoSpaceDN w:val="0"/>
                        <w:adjustRightInd w:val="0"/>
                        <w:spacing w:after="0" w:line="240" w:lineRule="auto"/>
                        <w:jc w:val="both"/>
                        <w:rPr>
                          <w:rFonts w:ascii="Garamond" w:hAnsi="Garamond" w:cs="Calibri"/>
                          <w:lang w:val="et-EE"/>
                        </w:rPr>
                      </w:pPr>
                      <w:r w:rsidRPr="00E9702B">
                        <w:rPr>
                          <w:rFonts w:ascii="Garamond" w:hAnsi="Garamond" w:cs="Calibri"/>
                          <w:lang w:val="et-EE"/>
                        </w:rPr>
                        <w:t xml:space="preserve">Fossiilkütuste tootjad saavad palju tulu tegevustest, mis ohustavad inimkonda. </w:t>
                      </w:r>
                      <w:r w:rsidR="00347372" w:rsidRPr="00E9702B">
                        <w:rPr>
                          <w:rFonts w:ascii="Garamond" w:hAnsi="Garamond" w:cs="Calibri"/>
                          <w:lang w:val="et-EE"/>
                        </w:rPr>
                        <w:t xml:space="preserve">Nad omavad võimu ja raha, mida nad saavad kasutada delegaatide mõjutamiseks. Jättes kõrvale nende võimu, siis loominguline, selge ja efektiivne kommunikatsioon, mis rõhub kliimategevuse mitmele majanduslikule ja tervisepoolsele kasule ning moraalsele valikule, mida kliimategevus esindab, võib võita südameid ja mõistuseid. </w:t>
                      </w:r>
                    </w:p>
                    <w:p w14:paraId="7C3EC109" w14:textId="77777777" w:rsidR="009B2F8A" w:rsidRDefault="009B2F8A" w:rsidP="009B2F8A">
                      <w:pPr>
                        <w:pStyle w:val="NoSpacing"/>
                      </w:pPr>
                    </w:p>
                    <w:p w14:paraId="0E806834" w14:textId="77777777" w:rsidR="009B2F8A" w:rsidRPr="009B2F8A" w:rsidRDefault="009B2F8A" w:rsidP="009B2F8A">
                      <w:pPr>
                        <w:pStyle w:val="NoSpacing"/>
                      </w:pPr>
                    </w:p>
                  </w:txbxContent>
                </v:textbox>
                <w10:wrap anchorx="margin"/>
              </v:shape>
            </w:pict>
          </mc:Fallback>
        </mc:AlternateContent>
      </w:r>
    </w:p>
    <w:p w14:paraId="23501D29" w14:textId="075F1337" w:rsidR="00AE70F9" w:rsidRDefault="00AE70F9"/>
    <w:p w14:paraId="537B7A3F" w14:textId="77777777" w:rsidR="00AE70F9" w:rsidRDefault="00AE70F9"/>
    <w:p w14:paraId="430DA03F" w14:textId="637484E5" w:rsidR="00AE70F9" w:rsidRDefault="004D0532">
      <w:r>
        <w:rPr>
          <w:noProof/>
          <w:lang w:bidi="ne-NP"/>
        </w:rPr>
        <w:drawing>
          <wp:anchor distT="0" distB="0" distL="114300" distR="114300" simplePos="0" relativeHeight="251659776" behindDoc="0" locked="0" layoutInCell="1" allowOverlap="1" wp14:anchorId="6792DB17" wp14:editId="05FB17C9">
            <wp:simplePos x="0" y="0"/>
            <wp:positionH relativeFrom="column">
              <wp:posOffset>472190</wp:posOffset>
            </wp:positionH>
            <wp:positionV relativeFrom="paragraph">
              <wp:posOffset>267564</wp:posOffset>
            </wp:positionV>
            <wp:extent cx="5740400" cy="3050498"/>
            <wp:effectExtent l="0" t="0" r="0" b="0"/>
            <wp:wrapNone/>
            <wp:docPr id="85" name="Chart 85">
              <a:extLst xmlns:a="http://schemas.openxmlformats.org/drawingml/2006/main">
                <a:ext uri="{FF2B5EF4-FFF2-40B4-BE49-F238E27FC236}">
                  <a16:creationId xmlns:a16="http://schemas.microsoft.com/office/drawing/2014/main" id="{E123536E-8C7B-0746-9578-96CAC5E8B0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V relativeFrom="margin">
              <wp14:pctHeight>0</wp14:pctHeight>
            </wp14:sizeRelV>
          </wp:anchor>
        </w:drawing>
      </w:r>
    </w:p>
    <w:p w14:paraId="7CC97729" w14:textId="2C44B8DB" w:rsidR="00AE70F9" w:rsidRDefault="00AE70F9">
      <w:bookmarkStart w:id="0" w:name="_GoBack"/>
      <w:bookmarkEnd w:id="0"/>
    </w:p>
    <w:p w14:paraId="57ED5DC6" w14:textId="7ACEAD17" w:rsidR="00DA73AA" w:rsidRDefault="00DA73AA">
      <w:pPr>
        <w:rPr>
          <w:rFonts w:ascii="Garamond" w:hAnsi="Garamond"/>
          <w:noProof/>
          <w:sz w:val="21"/>
          <w:szCs w:val="21"/>
        </w:rPr>
      </w:pPr>
    </w:p>
    <w:p w14:paraId="6F2A3A60" w14:textId="77777777" w:rsidR="009B2F8A" w:rsidRDefault="007823EA">
      <w:r>
        <w:rPr>
          <w:noProof/>
          <w:lang w:bidi="ne-NP"/>
        </w:rPr>
        <mc:AlternateContent>
          <mc:Choice Requires="wps">
            <w:drawing>
              <wp:anchor distT="0" distB="0" distL="114300" distR="114300" simplePos="0" relativeHeight="251651072" behindDoc="0" locked="0" layoutInCell="1" allowOverlap="1" wp14:anchorId="7FEE6FF8" wp14:editId="6A8D4E46">
                <wp:simplePos x="0" y="0"/>
                <wp:positionH relativeFrom="column">
                  <wp:posOffset>5693410</wp:posOffset>
                </wp:positionH>
                <wp:positionV relativeFrom="paragraph">
                  <wp:posOffset>4798695</wp:posOffset>
                </wp:positionV>
                <wp:extent cx="290195" cy="271145"/>
                <wp:effectExtent l="0" t="0" r="14605" b="14605"/>
                <wp:wrapNone/>
                <wp:docPr id="67" name="Text Box 67"/>
                <wp:cNvGraphicFramePr/>
                <a:graphic xmlns:a="http://schemas.openxmlformats.org/drawingml/2006/main">
                  <a:graphicData uri="http://schemas.microsoft.com/office/word/2010/wordprocessingShape">
                    <wps:wsp>
                      <wps:cNvSpPr txBox="1"/>
                      <wps:spPr>
                        <a:xfrm>
                          <a:off x="0" y="0"/>
                          <a:ext cx="290195" cy="2711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B3A0BB" w14:textId="77777777" w:rsidR="007823EA" w:rsidRDefault="007823EA" w:rsidP="007823EA">
                            <w:pPr>
                              <w:pStyle w:val="NoSpacing"/>
                              <w:jc w:val="center"/>
                              <w:rPr>
                                <w:color w:val="FFFFFF" w:themeColor="background1"/>
                                <w:sz w:val="16"/>
                                <w:szCs w:val="16"/>
                              </w:rPr>
                            </w:pPr>
                            <w:r>
                              <w:rPr>
                                <w:color w:val="FFFFFF" w:themeColor="background1"/>
                                <w:sz w:val="16"/>
                                <w:szCs w:val="16"/>
                              </w:rPr>
                              <w:t>US</w:t>
                            </w:r>
                          </w:p>
                          <w:p w14:paraId="352A15CD" w14:textId="77777777" w:rsidR="007823EA" w:rsidRPr="00B01E37" w:rsidRDefault="007823EA" w:rsidP="007823EA">
                            <w:pPr>
                              <w:pStyle w:val="NoSpacing"/>
                              <w:jc w:val="center"/>
                              <w:rPr>
                                <w:color w:val="FFFFFF" w:themeColor="background1"/>
                                <w:sz w:val="16"/>
                                <w:szCs w:val="16"/>
                              </w:rPr>
                            </w:pPr>
                            <w:r>
                              <w:rPr>
                                <w:color w:val="FFFFFF" w:themeColor="background1"/>
                                <w:sz w:val="16"/>
                                <w:szCs w:val="16"/>
                              </w:rPr>
                              <w:t>1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E6FF8" id="Text Box 67" o:spid="_x0000_s1037" type="#_x0000_t202" style="position:absolute;margin-left:448.3pt;margin-top:377.85pt;width:22.85pt;height:21.3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" filled="f" stroked="f" strokeweight=".5pt">
                <v:textbox inset="0,0,0,0">
                  <w:txbxContent>
                    <w:p w14:paraId="7BB3A0BB" w14:textId="77777777" w:rsidR="007823EA" w:rsidRDefault="007823EA" w:rsidP="007823EA">
                      <w:pPr>
                        <w:pStyle w:val="NoSpacing"/>
                        <w:jc w:val="center"/>
                        <w:rPr>
                          <w:color w:val="FFFFFF" w:themeColor="background1"/>
                          <w:sz w:val="16"/>
                          <w:szCs w:val="16"/>
                        </w:rPr>
                      </w:pPr>
                      <w:r>
                        <w:rPr>
                          <w:color w:val="FFFFFF" w:themeColor="background1"/>
                          <w:sz w:val="16"/>
                          <w:szCs w:val="16"/>
                        </w:rPr>
                        <w:t>US</w:t>
                      </w:r>
                    </w:p>
                    <w:p w14:paraId="352A15CD" w14:textId="77777777" w:rsidR="007823EA" w:rsidRPr="00B01E37" w:rsidRDefault="007823EA" w:rsidP="007823EA">
                      <w:pPr>
                        <w:pStyle w:val="NoSpacing"/>
                        <w:jc w:val="center"/>
                        <w:rPr>
                          <w:color w:val="FFFFFF" w:themeColor="background1"/>
                          <w:sz w:val="16"/>
                          <w:szCs w:val="16"/>
                        </w:rPr>
                      </w:pPr>
                      <w:r>
                        <w:rPr>
                          <w:color w:val="FFFFFF" w:themeColor="background1"/>
                          <w:sz w:val="16"/>
                          <w:szCs w:val="16"/>
                        </w:rPr>
                        <w:t>17</w:t>
                      </w:r>
                    </w:p>
                  </w:txbxContent>
                </v:textbox>
              </v:shape>
            </w:pict>
          </mc:Fallback>
        </mc:AlternateContent>
      </w:r>
      <w:r>
        <w:rPr>
          <w:noProof/>
          <w:lang w:bidi="ne-NP"/>
        </w:rPr>
        <mc:AlternateContent>
          <mc:Choice Requires="wps">
            <w:drawing>
              <wp:anchor distT="0" distB="0" distL="114300" distR="114300" simplePos="0" relativeHeight="251649024" behindDoc="0" locked="0" layoutInCell="1" allowOverlap="1" wp14:anchorId="7EFFD3E9" wp14:editId="4A00D5BB">
                <wp:simplePos x="0" y="0"/>
                <wp:positionH relativeFrom="column">
                  <wp:posOffset>6298565</wp:posOffset>
                </wp:positionH>
                <wp:positionV relativeFrom="paragraph">
                  <wp:posOffset>4297045</wp:posOffset>
                </wp:positionV>
                <wp:extent cx="609600" cy="404495"/>
                <wp:effectExtent l="0" t="0" r="0" b="14605"/>
                <wp:wrapNone/>
                <wp:docPr id="62" name="Text Box 62"/>
                <wp:cNvGraphicFramePr/>
                <a:graphic xmlns:a="http://schemas.openxmlformats.org/drawingml/2006/main">
                  <a:graphicData uri="http://schemas.microsoft.com/office/word/2010/wordprocessingShape">
                    <wps:wsp>
                      <wps:cNvSpPr txBox="1"/>
                      <wps:spPr>
                        <a:xfrm>
                          <a:off x="0" y="0"/>
                          <a:ext cx="609600" cy="404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4D8119" w14:textId="77777777" w:rsidR="007823EA" w:rsidRDefault="007823EA" w:rsidP="007823EA">
                            <w:pPr>
                              <w:pStyle w:val="NoSpacing"/>
                              <w:jc w:val="center"/>
                              <w:rPr>
                                <w:color w:val="FFFFFF" w:themeColor="background1"/>
                                <w:sz w:val="16"/>
                                <w:szCs w:val="16"/>
                              </w:rPr>
                            </w:pPr>
                            <w:r>
                              <w:rPr>
                                <w:color w:val="FFFFFF" w:themeColor="background1"/>
                                <w:sz w:val="16"/>
                                <w:szCs w:val="16"/>
                              </w:rPr>
                              <w:t>Other</w:t>
                            </w:r>
                          </w:p>
                          <w:p w14:paraId="075E5628" w14:textId="77777777" w:rsidR="007823EA" w:rsidRDefault="007823EA" w:rsidP="007823EA">
                            <w:pPr>
                              <w:pStyle w:val="NoSpacing"/>
                              <w:jc w:val="center"/>
                              <w:rPr>
                                <w:color w:val="FFFFFF" w:themeColor="background1"/>
                                <w:sz w:val="16"/>
                                <w:szCs w:val="16"/>
                              </w:rPr>
                            </w:pPr>
                            <w:r>
                              <w:rPr>
                                <w:color w:val="FFFFFF" w:themeColor="background1"/>
                                <w:sz w:val="16"/>
                                <w:szCs w:val="16"/>
                              </w:rPr>
                              <w:t>Developed</w:t>
                            </w:r>
                          </w:p>
                          <w:p w14:paraId="491BE73D" w14:textId="77777777" w:rsidR="007823EA" w:rsidRPr="00B01E37" w:rsidRDefault="007823EA" w:rsidP="007823EA">
                            <w:pPr>
                              <w:pStyle w:val="NoSpacing"/>
                              <w:jc w:val="center"/>
                              <w:rPr>
                                <w:color w:val="FFFFFF" w:themeColor="background1"/>
                                <w:sz w:val="16"/>
                                <w:szCs w:val="16"/>
                              </w:rPr>
                            </w:pPr>
                            <w:r>
                              <w:rPr>
                                <w:color w:val="FFFFFF" w:themeColor="background1"/>
                                <w:sz w:val="16"/>
                                <w:szCs w:val="16"/>
                              </w:rPr>
                              <w:t>10.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FFD3E9" id="Text Box 62" o:spid="_x0000_s1038" type="#_x0000_t202" style="position:absolute;margin-left:495.95pt;margin-top:338.35pt;width:48pt;height:31.8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" filled="f" stroked="f" strokeweight=".5pt">
                <v:textbox inset="0,0,0,0">
                  <w:txbxContent>
                    <w:p w14:paraId="1B4D8119" w14:textId="77777777" w:rsidR="007823EA" w:rsidRDefault="007823EA" w:rsidP="007823EA">
                      <w:pPr>
                        <w:pStyle w:val="NoSpacing"/>
                        <w:jc w:val="center"/>
                        <w:rPr>
                          <w:color w:val="FFFFFF" w:themeColor="background1"/>
                          <w:sz w:val="16"/>
                          <w:szCs w:val="16"/>
                        </w:rPr>
                      </w:pPr>
                      <w:r>
                        <w:rPr>
                          <w:color w:val="FFFFFF" w:themeColor="background1"/>
                          <w:sz w:val="16"/>
                          <w:szCs w:val="16"/>
                        </w:rPr>
                        <w:t>Other</w:t>
                      </w:r>
                    </w:p>
                    <w:p w14:paraId="075E5628" w14:textId="77777777" w:rsidR="007823EA" w:rsidRDefault="007823EA" w:rsidP="007823EA">
                      <w:pPr>
                        <w:pStyle w:val="NoSpacing"/>
                        <w:jc w:val="center"/>
                        <w:rPr>
                          <w:color w:val="FFFFFF" w:themeColor="background1"/>
                          <w:sz w:val="16"/>
                          <w:szCs w:val="16"/>
                        </w:rPr>
                      </w:pPr>
                      <w:r>
                        <w:rPr>
                          <w:color w:val="FFFFFF" w:themeColor="background1"/>
                          <w:sz w:val="16"/>
                          <w:szCs w:val="16"/>
                        </w:rPr>
                        <w:t>Developed</w:t>
                      </w:r>
                    </w:p>
                    <w:p w14:paraId="491BE73D" w14:textId="77777777" w:rsidR="007823EA" w:rsidRPr="00B01E37" w:rsidRDefault="007823EA" w:rsidP="007823EA">
                      <w:pPr>
                        <w:pStyle w:val="NoSpacing"/>
                        <w:jc w:val="center"/>
                        <w:rPr>
                          <w:color w:val="FFFFFF" w:themeColor="background1"/>
                          <w:sz w:val="16"/>
                          <w:szCs w:val="16"/>
                        </w:rPr>
                      </w:pPr>
                      <w:r>
                        <w:rPr>
                          <w:color w:val="FFFFFF" w:themeColor="background1"/>
                          <w:sz w:val="16"/>
                          <w:szCs w:val="16"/>
                        </w:rPr>
                        <w:t>10.5</w:t>
                      </w:r>
                    </w:p>
                  </w:txbxContent>
                </v:textbox>
              </v:shape>
            </w:pict>
          </mc:Fallback>
        </mc:AlternateContent>
      </w:r>
      <w:r>
        <w:rPr>
          <w:noProof/>
          <w:lang w:bidi="ne-NP"/>
        </w:rPr>
        <mc:AlternateContent>
          <mc:Choice Requires="wps">
            <w:drawing>
              <wp:anchor distT="0" distB="0" distL="114300" distR="114300" simplePos="0" relativeHeight="251646976" behindDoc="0" locked="0" layoutInCell="1" allowOverlap="1" wp14:anchorId="40A12538" wp14:editId="1D143BE8">
                <wp:simplePos x="0" y="0"/>
                <wp:positionH relativeFrom="column">
                  <wp:posOffset>5932170</wp:posOffset>
                </wp:positionH>
                <wp:positionV relativeFrom="paragraph">
                  <wp:posOffset>4027805</wp:posOffset>
                </wp:positionV>
                <wp:extent cx="290195" cy="271145"/>
                <wp:effectExtent l="0" t="0" r="14605" b="14605"/>
                <wp:wrapNone/>
                <wp:docPr id="61" name="Text Box 61"/>
                <wp:cNvGraphicFramePr/>
                <a:graphic xmlns:a="http://schemas.openxmlformats.org/drawingml/2006/main">
                  <a:graphicData uri="http://schemas.microsoft.com/office/word/2010/wordprocessingShape">
                    <wps:wsp>
                      <wps:cNvSpPr txBox="1"/>
                      <wps:spPr>
                        <a:xfrm>
                          <a:off x="0" y="0"/>
                          <a:ext cx="290195" cy="2711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ACFB61" w14:textId="77777777" w:rsidR="007823EA" w:rsidRDefault="007823EA" w:rsidP="007823EA">
                            <w:pPr>
                              <w:pStyle w:val="NoSpacing"/>
                              <w:jc w:val="center"/>
                              <w:rPr>
                                <w:color w:val="FFFFFF" w:themeColor="background1"/>
                                <w:sz w:val="16"/>
                                <w:szCs w:val="16"/>
                              </w:rPr>
                            </w:pPr>
                            <w:r>
                              <w:rPr>
                                <w:color w:val="FFFFFF" w:themeColor="background1"/>
                                <w:sz w:val="16"/>
                                <w:szCs w:val="16"/>
                              </w:rPr>
                              <w:t>China</w:t>
                            </w:r>
                          </w:p>
                          <w:p w14:paraId="6E346E56" w14:textId="77777777" w:rsidR="007823EA" w:rsidRPr="00B01E37" w:rsidRDefault="007823EA" w:rsidP="007823EA">
                            <w:pPr>
                              <w:pStyle w:val="NoSpacing"/>
                              <w:jc w:val="center"/>
                              <w:rPr>
                                <w:color w:val="FFFFFF" w:themeColor="background1"/>
                                <w:sz w:val="16"/>
                                <w:szCs w:val="16"/>
                              </w:rPr>
                            </w:pPr>
                            <w:r>
                              <w:rPr>
                                <w:color w:val="FFFFFF" w:themeColor="background1"/>
                                <w:sz w:val="16"/>
                                <w:szCs w:val="16"/>
                              </w:rPr>
                              <w:t>7.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A12538" id="Text Box 61" o:spid="_x0000_s1039" type="#_x0000_t202" style="position:absolute;margin-left:467.1pt;margin-top:317.15pt;width:22.85pt;height:21.3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" filled="f" stroked="f" strokeweight=".5pt">
                <v:textbox inset="0,0,0,0">
                  <w:txbxContent>
                    <w:p w14:paraId="13ACFB61" w14:textId="77777777" w:rsidR="007823EA" w:rsidRDefault="007823EA" w:rsidP="007823EA">
                      <w:pPr>
                        <w:pStyle w:val="NoSpacing"/>
                        <w:jc w:val="center"/>
                        <w:rPr>
                          <w:color w:val="FFFFFF" w:themeColor="background1"/>
                          <w:sz w:val="16"/>
                          <w:szCs w:val="16"/>
                        </w:rPr>
                      </w:pPr>
                      <w:r>
                        <w:rPr>
                          <w:color w:val="FFFFFF" w:themeColor="background1"/>
                          <w:sz w:val="16"/>
                          <w:szCs w:val="16"/>
                        </w:rPr>
                        <w:t>China</w:t>
                      </w:r>
                    </w:p>
                    <w:p w14:paraId="6E346E56" w14:textId="77777777" w:rsidR="007823EA" w:rsidRPr="00B01E37" w:rsidRDefault="007823EA" w:rsidP="007823EA">
                      <w:pPr>
                        <w:pStyle w:val="NoSpacing"/>
                        <w:jc w:val="center"/>
                        <w:rPr>
                          <w:color w:val="FFFFFF" w:themeColor="background1"/>
                          <w:sz w:val="16"/>
                          <w:szCs w:val="16"/>
                        </w:rPr>
                      </w:pPr>
                      <w:r>
                        <w:rPr>
                          <w:color w:val="FFFFFF" w:themeColor="background1"/>
                          <w:sz w:val="16"/>
                          <w:szCs w:val="16"/>
                        </w:rPr>
                        <w:t>7.4</w:t>
                      </w:r>
                    </w:p>
                  </w:txbxContent>
                </v:textbox>
              </v:shape>
            </w:pict>
          </mc:Fallback>
        </mc:AlternateContent>
      </w:r>
      <w:r>
        <w:rPr>
          <w:noProof/>
          <w:lang w:bidi="ne-NP"/>
        </w:rPr>
        <mc:AlternateContent>
          <mc:Choice Requires="wps">
            <w:drawing>
              <wp:anchor distT="0" distB="0" distL="114300" distR="114300" simplePos="0" relativeHeight="251643904" behindDoc="0" locked="0" layoutInCell="1" allowOverlap="1" wp14:anchorId="79A8831B" wp14:editId="2C4AE602">
                <wp:simplePos x="0" y="0"/>
                <wp:positionH relativeFrom="column">
                  <wp:posOffset>5351310</wp:posOffset>
                </wp:positionH>
                <wp:positionV relativeFrom="paragraph">
                  <wp:posOffset>4038075</wp:posOffset>
                </wp:positionV>
                <wp:extent cx="290513" cy="271463"/>
                <wp:effectExtent l="0" t="0" r="14605" b="14605"/>
                <wp:wrapNone/>
                <wp:docPr id="60" name="Text Box 60"/>
                <wp:cNvGraphicFramePr/>
                <a:graphic xmlns:a="http://schemas.openxmlformats.org/drawingml/2006/main">
                  <a:graphicData uri="http://schemas.microsoft.com/office/word/2010/wordprocessingShape">
                    <wps:wsp>
                      <wps:cNvSpPr txBox="1"/>
                      <wps:spPr>
                        <a:xfrm>
                          <a:off x="0" y="0"/>
                          <a:ext cx="290513" cy="27146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21EA45" w14:textId="77777777" w:rsidR="007823EA" w:rsidRDefault="007823EA" w:rsidP="007823EA">
                            <w:pPr>
                              <w:pStyle w:val="NoSpacing"/>
                              <w:jc w:val="center"/>
                              <w:rPr>
                                <w:color w:val="FFFFFF" w:themeColor="background1"/>
                                <w:sz w:val="16"/>
                                <w:szCs w:val="16"/>
                              </w:rPr>
                            </w:pPr>
                            <w:r w:rsidRPr="00B01E37">
                              <w:rPr>
                                <w:color w:val="FFFFFF" w:themeColor="background1"/>
                                <w:sz w:val="16"/>
                                <w:szCs w:val="16"/>
                              </w:rPr>
                              <w:t>EU</w:t>
                            </w:r>
                          </w:p>
                          <w:p w14:paraId="532547F6" w14:textId="77777777" w:rsidR="007823EA" w:rsidRPr="00B01E37" w:rsidRDefault="007823EA" w:rsidP="007823EA">
                            <w:pPr>
                              <w:pStyle w:val="NoSpacing"/>
                              <w:jc w:val="center"/>
                              <w:rPr>
                                <w:color w:val="FFFFFF" w:themeColor="background1"/>
                                <w:sz w:val="16"/>
                                <w:szCs w:val="16"/>
                              </w:rPr>
                            </w:pPr>
                            <w:r>
                              <w:rPr>
                                <w:color w:val="FFFFFF" w:themeColor="background1"/>
                                <w:sz w:val="16"/>
                                <w:szCs w:val="16"/>
                              </w:rPr>
                              <w:t>7.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A8831B" id="Text Box 60" o:spid="_x0000_s1040" type="#_x0000_t202" style="position:absolute;margin-left:421.35pt;margin-top:317.95pt;width:22.9pt;height:21.4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" filled="f" stroked="f" strokeweight=".5pt">
                <v:textbox inset="0,0,0,0">
                  <w:txbxContent>
                    <w:p w14:paraId="7F21EA45" w14:textId="77777777" w:rsidR="007823EA" w:rsidRDefault="007823EA" w:rsidP="007823EA">
                      <w:pPr>
                        <w:pStyle w:val="NoSpacing"/>
                        <w:jc w:val="center"/>
                        <w:rPr>
                          <w:color w:val="FFFFFF" w:themeColor="background1"/>
                          <w:sz w:val="16"/>
                          <w:szCs w:val="16"/>
                        </w:rPr>
                      </w:pPr>
                      <w:r w:rsidRPr="00B01E37">
                        <w:rPr>
                          <w:color w:val="FFFFFF" w:themeColor="background1"/>
                          <w:sz w:val="16"/>
                          <w:szCs w:val="16"/>
                        </w:rPr>
                        <w:t>EU</w:t>
                      </w:r>
                    </w:p>
                    <w:p w14:paraId="532547F6" w14:textId="77777777" w:rsidR="007823EA" w:rsidRPr="00B01E37" w:rsidRDefault="007823EA" w:rsidP="007823EA">
                      <w:pPr>
                        <w:pStyle w:val="NoSpacing"/>
                        <w:jc w:val="center"/>
                        <w:rPr>
                          <w:color w:val="FFFFFF" w:themeColor="background1"/>
                          <w:sz w:val="16"/>
                          <w:szCs w:val="16"/>
                        </w:rPr>
                      </w:pPr>
                      <w:r>
                        <w:rPr>
                          <w:color w:val="FFFFFF" w:themeColor="background1"/>
                          <w:sz w:val="16"/>
                          <w:szCs w:val="16"/>
                        </w:rPr>
                        <w:t>7.4</w:t>
                      </w:r>
                    </w:p>
                  </w:txbxContent>
                </v:textbox>
              </v:shape>
            </w:pict>
          </mc:Fallback>
        </mc:AlternateContent>
      </w:r>
      <w:r w:rsidR="00DA73AA">
        <w:rPr>
          <w:rFonts w:ascii="Garamond" w:hAnsi="Garamond"/>
          <w:noProof/>
          <w:sz w:val="21"/>
          <w:szCs w:val="21"/>
        </w:rPr>
        <w:softHyphen/>
      </w:r>
      <w:r w:rsidR="001D10C1">
        <w:softHyphen/>
      </w:r>
      <w:r w:rsidR="00303615">
        <w:softHyphen/>
      </w:r>
    </w:p>
    <w:p w14:paraId="3E190453" w14:textId="77777777" w:rsidR="009B2F8A" w:rsidRDefault="009B2F8A"/>
    <w:p w14:paraId="483354C3" w14:textId="5E5FA8BB" w:rsidR="0098490F" w:rsidRDefault="00A35493">
      <w:r>
        <w:rPr>
          <w:noProof/>
          <w:lang w:bidi="ne-NP"/>
        </w:rPr>
        <w:drawing>
          <wp:anchor distT="0" distB="0" distL="114300" distR="114300" simplePos="0" relativeHeight="251665920" behindDoc="0" locked="0" layoutInCell="1" allowOverlap="1" wp14:anchorId="40E87A7A" wp14:editId="58B9A93C">
            <wp:simplePos x="0" y="0"/>
            <wp:positionH relativeFrom="column">
              <wp:posOffset>57150</wp:posOffset>
            </wp:positionH>
            <wp:positionV relativeFrom="paragraph">
              <wp:posOffset>1991360</wp:posOffset>
            </wp:positionV>
            <wp:extent cx="2190312" cy="2518960"/>
            <wp:effectExtent l="0" t="0" r="635" b="0"/>
            <wp:wrapNone/>
            <wp:docPr id="91" name="Chart 91">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r>
        <w:rPr>
          <w:noProof/>
          <w:lang w:bidi="ne-NP"/>
        </w:rPr>
        <mc:AlternateContent>
          <mc:Choice Requires="wpg">
            <w:drawing>
              <wp:anchor distT="0" distB="0" distL="114300" distR="114300" simplePos="0" relativeHeight="251666944" behindDoc="0" locked="0" layoutInCell="1" allowOverlap="1" wp14:anchorId="04C79C05" wp14:editId="5EC47E15">
                <wp:simplePos x="0" y="0"/>
                <wp:positionH relativeFrom="column">
                  <wp:posOffset>4837928</wp:posOffset>
                </wp:positionH>
                <wp:positionV relativeFrom="paragraph">
                  <wp:posOffset>2020622</wp:posOffset>
                </wp:positionV>
                <wp:extent cx="1992576" cy="2297057"/>
                <wp:effectExtent l="0" t="0" r="8255" b="8255"/>
                <wp:wrapNone/>
                <wp:docPr id="92" name="Group 92"/>
                <wp:cNvGraphicFramePr/>
                <a:graphic xmlns:a="http://schemas.openxmlformats.org/drawingml/2006/main">
                  <a:graphicData uri="http://schemas.microsoft.com/office/word/2010/wordprocessingGroup">
                    <wpg:wgp>
                      <wpg:cNvGrpSpPr/>
                      <wpg:grpSpPr>
                        <a:xfrm>
                          <a:off x="0" y="0"/>
                          <a:ext cx="1992576" cy="2297057"/>
                          <a:chOff x="0" y="0"/>
                          <a:chExt cx="2048510" cy="2208530"/>
                        </a:xfrm>
                      </wpg:grpSpPr>
                      <wps:wsp>
                        <wps:cNvPr id="93" name="Text Box 93"/>
                        <wps:cNvSpPr txBox="1"/>
                        <wps:spPr>
                          <a:xfrm>
                            <a:off x="91440" y="0"/>
                            <a:ext cx="1957070" cy="390525"/>
                          </a:xfrm>
                          <a:prstGeom prst="rect">
                            <a:avLst/>
                          </a:prstGeom>
                          <a:noFill/>
                          <a:ln w="6350">
                            <a:noFill/>
                          </a:ln>
                          <a:effectLst/>
                        </wps:spPr>
                        <wps:txbx>
                          <w:txbxContent>
                            <w:p w14:paraId="57F15702" w14:textId="77777777" w:rsidR="003D5F51" w:rsidRPr="000A4782" w:rsidRDefault="003D5F51" w:rsidP="003D5F51">
                              <w:pPr>
                                <w:spacing w:after="0" w:line="240" w:lineRule="auto"/>
                                <w:jc w:val="center"/>
                                <w:rPr>
                                  <w:rFonts w:ascii="Century Gothic" w:hAnsi="Century Gothic"/>
                                  <w:color w:val="104C8A"/>
                                  <w:sz w:val="20"/>
                                  <w:szCs w:val="20"/>
                                </w:rPr>
                              </w:pPr>
                              <w:proofErr w:type="spellStart"/>
                              <w:r w:rsidRPr="000A4782">
                                <w:rPr>
                                  <w:rFonts w:ascii="Century Gothic" w:hAnsi="Century Gothic"/>
                                  <w:color w:val="104C8A"/>
                                  <w:sz w:val="20"/>
                                  <w:szCs w:val="20"/>
                                </w:rPr>
                                <w:t>Emissio</w:t>
                              </w:r>
                              <w:r>
                                <w:rPr>
                                  <w:rFonts w:ascii="Century Gothic" w:hAnsi="Century Gothic"/>
                                  <w:color w:val="104C8A"/>
                                  <w:sz w:val="20"/>
                                  <w:szCs w:val="20"/>
                                </w:rPr>
                                <w:t>onid</w:t>
                              </w:r>
                              <w:proofErr w:type="spellEnd"/>
                              <w:r>
                                <w:rPr>
                                  <w:rFonts w:ascii="Century Gothic" w:hAnsi="Century Gothic"/>
                                  <w:color w:val="104C8A"/>
                                  <w:sz w:val="20"/>
                                  <w:szCs w:val="20"/>
                                </w:rPr>
                                <w:t xml:space="preserve"> </w:t>
                              </w:r>
                              <w:proofErr w:type="spellStart"/>
                              <w:r>
                                <w:rPr>
                                  <w:rFonts w:ascii="Century Gothic" w:hAnsi="Century Gothic"/>
                                  <w:color w:val="104C8A"/>
                                  <w:sz w:val="20"/>
                                  <w:szCs w:val="20"/>
                                </w:rPr>
                                <w:t>inimese</w:t>
                              </w:r>
                              <w:proofErr w:type="spellEnd"/>
                              <w:r>
                                <w:rPr>
                                  <w:rFonts w:ascii="Century Gothic" w:hAnsi="Century Gothic"/>
                                  <w:color w:val="104C8A"/>
                                  <w:sz w:val="20"/>
                                  <w:szCs w:val="20"/>
                                </w:rPr>
                                <w:t xml:space="preserve"> </w:t>
                              </w:r>
                              <w:proofErr w:type="spellStart"/>
                              <w:r>
                                <w:rPr>
                                  <w:rFonts w:ascii="Century Gothic" w:hAnsi="Century Gothic"/>
                                  <w:color w:val="104C8A"/>
                                  <w:sz w:val="20"/>
                                  <w:szCs w:val="20"/>
                                </w:rPr>
                                <w:t>kohta</w:t>
                              </w:r>
                              <w:proofErr w:type="spellEnd"/>
                            </w:p>
                            <w:p w14:paraId="60A3C682" w14:textId="77777777" w:rsidR="003D5F51" w:rsidRPr="00F359A5" w:rsidRDefault="003D5F51" w:rsidP="003D5F51">
                              <w:pPr>
                                <w:spacing w:after="0" w:line="240" w:lineRule="auto"/>
                                <w:jc w:val="center"/>
                                <w:rPr>
                                  <w:rFonts w:ascii="Century Gothic" w:hAnsi="Century Gothic"/>
                                  <w:color w:val="104C8A"/>
                                  <w:sz w:val="14"/>
                                  <w:szCs w:val="14"/>
                                </w:rPr>
                              </w:pPr>
                              <w:r w:rsidRPr="000A4782">
                                <w:rPr>
                                  <w:rFonts w:ascii="Century Gothic" w:hAnsi="Century Gothic"/>
                                  <w:color w:val="104C8A"/>
                                  <w:sz w:val="20"/>
                                  <w:szCs w:val="20"/>
                                </w:rPr>
                                <w:t>2016</w:t>
                              </w:r>
                              <w:r w:rsidRPr="00F359A5">
                                <w:rPr>
                                  <w:rFonts w:ascii="Century Gothic" w:hAnsi="Century Gothic"/>
                                  <w:color w:val="104C8A"/>
                                  <w:sz w:val="14"/>
                                  <w:szCs w:val="14"/>
                                </w:rPr>
                                <w:t xml:space="preserve"> </w:t>
                              </w:r>
                              <w:r w:rsidRPr="008D71EC">
                                <w:rPr>
                                  <w:rFonts w:ascii="Century Gothic" w:hAnsi="Century Gothic"/>
                                  <w:color w:val="2F5496" w:themeColor="accent5" w:themeShade="BF"/>
                                  <w:sz w:val="18"/>
                                  <w:szCs w:val="18"/>
                                </w:rPr>
                                <w:t>(</w:t>
                              </w:r>
                              <w:proofErr w:type="spellStart"/>
                              <w:r w:rsidRPr="008D71EC">
                                <w:rPr>
                                  <w:rFonts w:ascii="Century Gothic" w:hAnsi="Century Gothic"/>
                                  <w:color w:val="2F5496" w:themeColor="accent5" w:themeShade="BF"/>
                                  <w:sz w:val="18"/>
                                  <w:szCs w:val="18"/>
                                </w:rPr>
                                <w:t>ton</w:t>
                              </w:r>
                              <w:r>
                                <w:rPr>
                                  <w:rFonts w:ascii="Century Gothic" w:hAnsi="Century Gothic"/>
                                  <w:color w:val="2F5496" w:themeColor="accent5" w:themeShade="BF"/>
                                  <w:sz w:val="18"/>
                                  <w:szCs w:val="18"/>
                                </w:rPr>
                                <w:t>ni</w:t>
                              </w:r>
                              <w:proofErr w:type="spellEnd"/>
                              <w:r w:rsidRPr="008D71EC">
                                <w:rPr>
                                  <w:rFonts w:ascii="Century Gothic" w:hAnsi="Century Gothic"/>
                                  <w:color w:val="2F5496" w:themeColor="accent5" w:themeShade="BF"/>
                                  <w:sz w:val="18"/>
                                  <w:szCs w:val="18"/>
                                </w:rPr>
                                <w:t xml:space="preserve"> CO</w:t>
                              </w:r>
                              <w:r w:rsidRPr="008D71EC">
                                <w:rPr>
                                  <w:rFonts w:ascii="Century Gothic" w:hAnsi="Century Gothic"/>
                                  <w:color w:val="2F5496" w:themeColor="accent5" w:themeShade="BF"/>
                                  <w:sz w:val="18"/>
                                  <w:szCs w:val="18"/>
                                  <w:vertAlign w:val="subscript"/>
                                </w:rPr>
                                <w:t>2</w:t>
                              </w:r>
                              <w:r>
                                <w:rPr>
                                  <w:rFonts w:ascii="Century Gothic" w:hAnsi="Century Gothic"/>
                                  <w:color w:val="2F5496" w:themeColor="accent5" w:themeShade="BF"/>
                                  <w:sz w:val="18"/>
                                  <w:szCs w:val="18"/>
                                </w:rPr>
                                <w:t xml:space="preserve"> </w:t>
                              </w:r>
                              <w:proofErr w:type="spellStart"/>
                              <w:r>
                                <w:rPr>
                                  <w:rFonts w:ascii="Century Gothic" w:hAnsi="Century Gothic"/>
                                  <w:color w:val="2F5496" w:themeColor="accent5" w:themeShade="BF"/>
                                  <w:sz w:val="18"/>
                                  <w:szCs w:val="18"/>
                                </w:rPr>
                                <w:t>aastas</w:t>
                              </w:r>
                              <w:proofErr w:type="spellEnd"/>
                              <w:r w:rsidRPr="008D71EC">
                                <w:rPr>
                                  <w:rFonts w:ascii="Century Gothic" w:hAnsi="Century Gothic"/>
                                  <w:color w:val="2F5496" w:themeColor="accent5" w:themeShade="BF"/>
                                  <w:sz w:val="18"/>
                                  <w:szCs w:val="18"/>
                                </w:rPr>
                                <w:t>)</w:t>
                              </w:r>
                            </w:p>
                            <w:p w14:paraId="058CCB87" w14:textId="16FD09EF" w:rsidR="009B2F8A" w:rsidRPr="00F359A5" w:rsidRDefault="009B2F8A" w:rsidP="004D0532">
                              <w:pPr>
                                <w:spacing w:after="0" w:line="240" w:lineRule="auto"/>
                                <w:jc w:val="center"/>
                                <w:rPr>
                                  <w:rFonts w:ascii="Century Gothic" w:hAnsi="Century Gothic"/>
                                  <w:color w:val="104C8A"/>
                                  <w:sz w:val="14"/>
                                  <w:szCs w:val="1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94" name="Group 94"/>
                        <wpg:cNvGrpSpPr/>
                        <wpg:grpSpPr>
                          <a:xfrm>
                            <a:off x="0" y="396240"/>
                            <a:ext cx="1859280" cy="1812290"/>
                            <a:chOff x="0" y="0"/>
                            <a:chExt cx="1859280" cy="1812290"/>
                          </a:xfrm>
                        </wpg:grpSpPr>
                        <pic:pic xmlns:pic="http://schemas.openxmlformats.org/drawingml/2006/picture">
                          <pic:nvPicPr>
                            <pic:cNvPr id="95" name="Picture 95"/>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59280" cy="1739900"/>
                            </a:xfrm>
                            <a:prstGeom prst="rect">
                              <a:avLst/>
                            </a:prstGeom>
                          </pic:spPr>
                        </pic:pic>
                        <wps:wsp>
                          <wps:cNvPr id="96" name="Text Box 96"/>
                          <wps:cNvSpPr txBox="1"/>
                          <wps:spPr>
                            <a:xfrm>
                              <a:off x="182880" y="193040"/>
                              <a:ext cx="290513" cy="271463"/>
                            </a:xfrm>
                            <a:prstGeom prst="rect">
                              <a:avLst/>
                            </a:prstGeom>
                            <a:noFill/>
                            <a:ln w="6350">
                              <a:noFill/>
                            </a:ln>
                            <a:effectLst/>
                          </wps:spPr>
                          <wps:txbx>
                            <w:txbxContent>
                              <w:p w14:paraId="0568A0DC" w14:textId="229880DE" w:rsidR="009B2F8A" w:rsidRDefault="009B2F8A" w:rsidP="009B2F8A">
                                <w:pPr>
                                  <w:pStyle w:val="NoSpacing"/>
                                  <w:jc w:val="center"/>
                                  <w:rPr>
                                    <w:color w:val="FFFFFF" w:themeColor="background1"/>
                                    <w:sz w:val="16"/>
                                    <w:szCs w:val="16"/>
                                  </w:rPr>
                                </w:pPr>
                                <w:r w:rsidRPr="00B01E37">
                                  <w:rPr>
                                    <w:color w:val="FFFFFF" w:themeColor="background1"/>
                                    <w:sz w:val="16"/>
                                    <w:szCs w:val="16"/>
                                  </w:rPr>
                                  <w:t>E</w:t>
                                </w:r>
                                <w:r w:rsidR="003D5F51">
                                  <w:rPr>
                                    <w:color w:val="FFFFFF" w:themeColor="background1"/>
                                    <w:sz w:val="16"/>
                                    <w:szCs w:val="16"/>
                                  </w:rPr>
                                  <w:t>L</w:t>
                                </w:r>
                              </w:p>
                              <w:p w14:paraId="19EFCED9" w14:textId="15EEBEA1" w:rsidR="009B2F8A" w:rsidRPr="00B01E37" w:rsidRDefault="008B3466" w:rsidP="009B2F8A">
                                <w:pPr>
                                  <w:pStyle w:val="NoSpacing"/>
                                  <w:jc w:val="center"/>
                                  <w:rPr>
                                    <w:color w:val="FFFFFF" w:themeColor="background1"/>
                                    <w:sz w:val="16"/>
                                    <w:szCs w:val="16"/>
                                  </w:rPr>
                                </w:pPr>
                                <w:r>
                                  <w:rPr>
                                    <w:color w:val="FFFFFF" w:themeColor="background1"/>
                                    <w:sz w:val="16"/>
                                    <w:szCs w:val="16"/>
                                  </w:rPr>
                                  <w:t>7.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7" name="Text Box 97"/>
                          <wps:cNvSpPr txBox="1"/>
                          <wps:spPr>
                            <a:xfrm>
                              <a:off x="762000" y="182880"/>
                              <a:ext cx="290195" cy="271145"/>
                            </a:xfrm>
                            <a:prstGeom prst="rect">
                              <a:avLst/>
                            </a:prstGeom>
                            <a:noFill/>
                            <a:ln w="6350">
                              <a:noFill/>
                            </a:ln>
                            <a:effectLst/>
                          </wps:spPr>
                          <wps:txbx>
                            <w:txbxContent>
                              <w:p w14:paraId="1FDF13C8" w14:textId="02B61747" w:rsidR="009B2F8A" w:rsidRDefault="003D5F51" w:rsidP="009B2F8A">
                                <w:pPr>
                                  <w:pStyle w:val="NoSpacing"/>
                                  <w:jc w:val="center"/>
                                  <w:rPr>
                                    <w:color w:val="FFFFFF" w:themeColor="background1"/>
                                    <w:sz w:val="16"/>
                                    <w:szCs w:val="16"/>
                                  </w:rPr>
                                </w:pPr>
                                <w:proofErr w:type="spellStart"/>
                                <w:r>
                                  <w:rPr>
                                    <w:color w:val="FFFFFF" w:themeColor="background1"/>
                                    <w:sz w:val="16"/>
                                    <w:szCs w:val="16"/>
                                  </w:rPr>
                                  <w:t>Hii</w:t>
                                </w:r>
                                <w:r w:rsidR="009B2F8A">
                                  <w:rPr>
                                    <w:color w:val="FFFFFF" w:themeColor="background1"/>
                                    <w:sz w:val="16"/>
                                    <w:szCs w:val="16"/>
                                  </w:rPr>
                                  <w:t>na</w:t>
                                </w:r>
                                <w:proofErr w:type="spellEnd"/>
                              </w:p>
                              <w:p w14:paraId="4C0694EE" w14:textId="105A1A46" w:rsidR="009B2F8A" w:rsidRPr="00B01E37" w:rsidRDefault="008B3466" w:rsidP="009B2F8A">
                                <w:pPr>
                                  <w:pStyle w:val="NoSpacing"/>
                                  <w:jc w:val="center"/>
                                  <w:rPr>
                                    <w:color w:val="FFFFFF" w:themeColor="background1"/>
                                    <w:sz w:val="16"/>
                                    <w:szCs w:val="16"/>
                                  </w:rPr>
                                </w:pPr>
                                <w:r>
                                  <w:rPr>
                                    <w:color w:val="FFFFFF" w:themeColor="background1"/>
                                    <w:sz w:val="16"/>
                                    <w:szCs w:val="16"/>
                                  </w:rPr>
                                  <w:t>7.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8" name="Text Box 98"/>
                          <wps:cNvSpPr txBox="1"/>
                          <wps:spPr>
                            <a:xfrm>
                              <a:off x="1127760" y="447040"/>
                              <a:ext cx="609600" cy="404495"/>
                            </a:xfrm>
                            <a:prstGeom prst="rect">
                              <a:avLst/>
                            </a:prstGeom>
                            <a:noFill/>
                            <a:ln w="6350">
                              <a:noFill/>
                            </a:ln>
                            <a:effectLst/>
                          </wps:spPr>
                          <wps:txbx>
                            <w:txbxContent>
                              <w:p w14:paraId="289619F2" w14:textId="61A0A118" w:rsidR="009B2F8A" w:rsidRDefault="003D5F51" w:rsidP="009B2F8A">
                                <w:pPr>
                                  <w:pStyle w:val="NoSpacing"/>
                                  <w:jc w:val="center"/>
                                  <w:rPr>
                                    <w:color w:val="FFFFFF" w:themeColor="background1"/>
                                    <w:sz w:val="16"/>
                                    <w:szCs w:val="16"/>
                                  </w:rPr>
                                </w:pPr>
                                <w:proofErr w:type="spellStart"/>
                                <w:r>
                                  <w:rPr>
                                    <w:color w:val="FFFFFF" w:themeColor="background1"/>
                                    <w:sz w:val="16"/>
                                    <w:szCs w:val="16"/>
                                  </w:rPr>
                                  <w:t>Teised</w:t>
                                </w:r>
                                <w:proofErr w:type="spellEnd"/>
                                <w:r>
                                  <w:rPr>
                                    <w:color w:val="FFFFFF" w:themeColor="background1"/>
                                    <w:sz w:val="16"/>
                                    <w:szCs w:val="16"/>
                                  </w:rPr>
                                  <w:t xml:space="preserve"> </w:t>
                                </w:r>
                                <w:proofErr w:type="spellStart"/>
                                <w:r>
                                  <w:rPr>
                                    <w:color w:val="FFFFFF" w:themeColor="background1"/>
                                    <w:sz w:val="16"/>
                                    <w:szCs w:val="16"/>
                                  </w:rPr>
                                  <w:t>arenenud</w:t>
                                </w:r>
                                <w:proofErr w:type="spellEnd"/>
                              </w:p>
                              <w:p w14:paraId="216E3022" w14:textId="6BAEB230" w:rsidR="009B2F8A" w:rsidRPr="00B01E37" w:rsidRDefault="009B2F8A" w:rsidP="009B2F8A">
                                <w:pPr>
                                  <w:pStyle w:val="NoSpacing"/>
                                  <w:jc w:val="center"/>
                                  <w:rPr>
                                    <w:color w:val="FFFFFF" w:themeColor="background1"/>
                                    <w:sz w:val="16"/>
                                    <w:szCs w:val="16"/>
                                  </w:rPr>
                                </w:pPr>
                                <w:r>
                                  <w:rPr>
                                    <w:color w:val="FFFFFF" w:themeColor="background1"/>
                                    <w:sz w:val="16"/>
                                    <w:szCs w:val="16"/>
                                  </w:rPr>
                                  <w:t>1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9" name="Text Box 99"/>
                          <wps:cNvSpPr txBox="1"/>
                          <wps:spPr>
                            <a:xfrm>
                              <a:off x="1178560" y="1229360"/>
                              <a:ext cx="661670" cy="406400"/>
                            </a:xfrm>
                            <a:prstGeom prst="rect">
                              <a:avLst/>
                            </a:prstGeom>
                            <a:noFill/>
                            <a:ln w="6350">
                              <a:noFill/>
                            </a:ln>
                            <a:effectLst/>
                          </wps:spPr>
                          <wps:txbx>
                            <w:txbxContent>
                              <w:p w14:paraId="0031693D" w14:textId="3ACE4A16" w:rsidR="009B2F8A" w:rsidRDefault="003D5F51" w:rsidP="009B2F8A">
                                <w:pPr>
                                  <w:pStyle w:val="NoSpacing"/>
                                  <w:rPr>
                                    <w:color w:val="ED7D31" w:themeColor="accent2"/>
                                    <w:sz w:val="16"/>
                                    <w:szCs w:val="16"/>
                                  </w:rPr>
                                </w:pPr>
                                <w:proofErr w:type="spellStart"/>
                                <w:r>
                                  <w:rPr>
                                    <w:color w:val="ED7D31" w:themeColor="accent2"/>
                                    <w:sz w:val="16"/>
                                    <w:szCs w:val="16"/>
                                  </w:rPr>
                                  <w:t>Teised</w:t>
                                </w:r>
                                <w:proofErr w:type="spellEnd"/>
                                <w:r>
                                  <w:rPr>
                                    <w:color w:val="ED7D31" w:themeColor="accent2"/>
                                    <w:sz w:val="16"/>
                                    <w:szCs w:val="16"/>
                                  </w:rPr>
                                  <w:t xml:space="preserve"> </w:t>
                                </w:r>
                                <w:proofErr w:type="spellStart"/>
                                <w:r>
                                  <w:rPr>
                                    <w:color w:val="ED7D31" w:themeColor="accent2"/>
                                    <w:sz w:val="16"/>
                                    <w:szCs w:val="16"/>
                                  </w:rPr>
                                  <w:t>arenevad</w:t>
                                </w:r>
                                <w:proofErr w:type="spellEnd"/>
                              </w:p>
                              <w:p w14:paraId="029F0A47" w14:textId="436C1EE0" w:rsidR="009B2F8A" w:rsidRPr="00B01E37" w:rsidRDefault="008B3466" w:rsidP="009B2F8A">
                                <w:pPr>
                                  <w:pStyle w:val="NoSpacing"/>
                                  <w:rPr>
                                    <w:color w:val="ED7D31" w:themeColor="accent2"/>
                                    <w:sz w:val="16"/>
                                    <w:szCs w:val="16"/>
                                  </w:rPr>
                                </w:pPr>
                                <w:r>
                                  <w:rPr>
                                    <w:color w:val="ED7D31" w:themeColor="accent2"/>
                                    <w:sz w:val="16"/>
                                    <w:szCs w:val="16"/>
                                  </w:rPr>
                                  <w:t>2.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0" name="Text Box 100"/>
                          <wps:cNvSpPr txBox="1"/>
                          <wps:spPr>
                            <a:xfrm>
                              <a:off x="518160" y="1645920"/>
                              <a:ext cx="433070" cy="166370"/>
                            </a:xfrm>
                            <a:prstGeom prst="rect">
                              <a:avLst/>
                            </a:prstGeom>
                            <a:noFill/>
                            <a:ln w="6350">
                              <a:noFill/>
                            </a:ln>
                            <a:effectLst/>
                          </wps:spPr>
                          <wps:txbx>
                            <w:txbxContent>
                              <w:p w14:paraId="2A59F35A" w14:textId="25E9533D" w:rsidR="009B2F8A" w:rsidRPr="00B01E37" w:rsidRDefault="009B2F8A" w:rsidP="009B2F8A">
                                <w:pPr>
                                  <w:pStyle w:val="NoSpacing"/>
                                  <w:rPr>
                                    <w:color w:val="7030A0"/>
                                    <w:sz w:val="16"/>
                                    <w:szCs w:val="16"/>
                                  </w:rPr>
                                </w:pPr>
                                <w:r>
                                  <w:rPr>
                                    <w:color w:val="7030A0"/>
                                    <w:sz w:val="16"/>
                                    <w:szCs w:val="16"/>
                                  </w:rPr>
                                  <w:t>India 1.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1" name="Text Box 101"/>
                          <wps:cNvSpPr txBox="1"/>
                          <wps:spPr>
                            <a:xfrm>
                              <a:off x="518160" y="944880"/>
                              <a:ext cx="290195" cy="271145"/>
                            </a:xfrm>
                            <a:prstGeom prst="rect">
                              <a:avLst/>
                            </a:prstGeom>
                            <a:noFill/>
                            <a:ln w="6350">
                              <a:noFill/>
                            </a:ln>
                            <a:effectLst/>
                          </wps:spPr>
                          <wps:txbx>
                            <w:txbxContent>
                              <w:p w14:paraId="57D99654" w14:textId="6A510882" w:rsidR="009B2F8A" w:rsidRDefault="009B2F8A" w:rsidP="009B2F8A">
                                <w:pPr>
                                  <w:pStyle w:val="NoSpacing"/>
                                  <w:jc w:val="center"/>
                                  <w:rPr>
                                    <w:color w:val="FFFFFF" w:themeColor="background1"/>
                                    <w:sz w:val="16"/>
                                    <w:szCs w:val="16"/>
                                  </w:rPr>
                                </w:pPr>
                                <w:r>
                                  <w:rPr>
                                    <w:color w:val="FFFFFF" w:themeColor="background1"/>
                                    <w:sz w:val="16"/>
                                    <w:szCs w:val="16"/>
                                  </w:rPr>
                                  <w:t>US</w:t>
                                </w:r>
                                <w:r w:rsidR="003D5F51">
                                  <w:rPr>
                                    <w:color w:val="FFFFFF" w:themeColor="background1"/>
                                    <w:sz w:val="16"/>
                                    <w:szCs w:val="16"/>
                                  </w:rPr>
                                  <w:t>A</w:t>
                                </w:r>
                              </w:p>
                              <w:p w14:paraId="5168FBE1" w14:textId="10D38B92" w:rsidR="009B2F8A" w:rsidRPr="00B01E37" w:rsidRDefault="008B3466" w:rsidP="009B2F8A">
                                <w:pPr>
                                  <w:pStyle w:val="NoSpacing"/>
                                  <w:jc w:val="center"/>
                                  <w:rPr>
                                    <w:color w:val="FFFFFF" w:themeColor="background1"/>
                                    <w:sz w:val="16"/>
                                    <w:szCs w:val="16"/>
                                  </w:rPr>
                                </w:pPr>
                                <w:r>
                                  <w:rPr>
                                    <w:color w:val="FFFFFF" w:themeColor="background1"/>
                                    <w:sz w:val="16"/>
                                    <w:szCs w:val="16"/>
                                  </w:rPr>
                                  <w:t>16.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anchor>
            </w:drawing>
          </mc:Choice>
          <mc:Fallback>
            <w:pict>
              <v:group w14:anchorId="04C79C05" id="Group 92" o:spid="_x0000_s1040" style="position:absolute;margin-left:380.95pt;margin-top:159.1pt;width:156.9pt;height:180.85pt;z-index:251666944" coordsize="20485,22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">
                <v:shape id="Text Box 93" o:spid="_x0000_s1041" type="#_x0000_t202" style="position:absolute;left:914;width:19571;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" filled="f" stroked="f" strokeweight=".5pt">
                  <v:textbox inset="0,0,0,0">
                    <w:txbxContent>
                      <w:p w14:paraId="57F15702" w14:textId="77777777" w:rsidR="003D5F51" w:rsidRPr="000A4782" w:rsidRDefault="003D5F51" w:rsidP="003D5F51">
                        <w:pPr>
                          <w:spacing w:after="0" w:line="240" w:lineRule="auto"/>
                          <w:jc w:val="center"/>
                          <w:rPr>
                            <w:rFonts w:ascii="Century Gothic" w:hAnsi="Century Gothic"/>
                            <w:color w:val="104C8A"/>
                            <w:sz w:val="20"/>
                            <w:szCs w:val="20"/>
                          </w:rPr>
                        </w:pPr>
                        <w:proofErr w:type="spellStart"/>
                        <w:r w:rsidRPr="000A4782">
                          <w:rPr>
                            <w:rFonts w:ascii="Century Gothic" w:hAnsi="Century Gothic"/>
                            <w:color w:val="104C8A"/>
                            <w:sz w:val="20"/>
                            <w:szCs w:val="20"/>
                          </w:rPr>
                          <w:t>Emissio</w:t>
                        </w:r>
                        <w:r>
                          <w:rPr>
                            <w:rFonts w:ascii="Century Gothic" w:hAnsi="Century Gothic"/>
                            <w:color w:val="104C8A"/>
                            <w:sz w:val="20"/>
                            <w:szCs w:val="20"/>
                          </w:rPr>
                          <w:t>onid</w:t>
                        </w:r>
                        <w:proofErr w:type="spellEnd"/>
                        <w:r>
                          <w:rPr>
                            <w:rFonts w:ascii="Century Gothic" w:hAnsi="Century Gothic"/>
                            <w:color w:val="104C8A"/>
                            <w:sz w:val="20"/>
                            <w:szCs w:val="20"/>
                          </w:rPr>
                          <w:t xml:space="preserve"> </w:t>
                        </w:r>
                        <w:proofErr w:type="spellStart"/>
                        <w:r>
                          <w:rPr>
                            <w:rFonts w:ascii="Century Gothic" w:hAnsi="Century Gothic"/>
                            <w:color w:val="104C8A"/>
                            <w:sz w:val="20"/>
                            <w:szCs w:val="20"/>
                          </w:rPr>
                          <w:t>inimese</w:t>
                        </w:r>
                        <w:proofErr w:type="spellEnd"/>
                        <w:r>
                          <w:rPr>
                            <w:rFonts w:ascii="Century Gothic" w:hAnsi="Century Gothic"/>
                            <w:color w:val="104C8A"/>
                            <w:sz w:val="20"/>
                            <w:szCs w:val="20"/>
                          </w:rPr>
                          <w:t xml:space="preserve"> </w:t>
                        </w:r>
                        <w:proofErr w:type="spellStart"/>
                        <w:r>
                          <w:rPr>
                            <w:rFonts w:ascii="Century Gothic" w:hAnsi="Century Gothic"/>
                            <w:color w:val="104C8A"/>
                            <w:sz w:val="20"/>
                            <w:szCs w:val="20"/>
                          </w:rPr>
                          <w:t>kohta</w:t>
                        </w:r>
                        <w:proofErr w:type="spellEnd"/>
                      </w:p>
                      <w:p w14:paraId="60A3C682" w14:textId="77777777" w:rsidR="003D5F51" w:rsidRPr="00F359A5" w:rsidRDefault="003D5F51" w:rsidP="003D5F51">
                        <w:pPr>
                          <w:spacing w:after="0" w:line="240" w:lineRule="auto"/>
                          <w:jc w:val="center"/>
                          <w:rPr>
                            <w:rFonts w:ascii="Century Gothic" w:hAnsi="Century Gothic"/>
                            <w:color w:val="104C8A"/>
                            <w:sz w:val="14"/>
                            <w:szCs w:val="14"/>
                          </w:rPr>
                        </w:pPr>
                        <w:r w:rsidRPr="000A4782">
                          <w:rPr>
                            <w:rFonts w:ascii="Century Gothic" w:hAnsi="Century Gothic"/>
                            <w:color w:val="104C8A"/>
                            <w:sz w:val="20"/>
                            <w:szCs w:val="20"/>
                          </w:rPr>
                          <w:t>2016</w:t>
                        </w:r>
                        <w:r w:rsidRPr="00F359A5">
                          <w:rPr>
                            <w:rFonts w:ascii="Century Gothic" w:hAnsi="Century Gothic"/>
                            <w:color w:val="104C8A"/>
                            <w:sz w:val="14"/>
                            <w:szCs w:val="14"/>
                          </w:rPr>
                          <w:t xml:space="preserve"> </w:t>
                        </w:r>
                        <w:r w:rsidRPr="008D71EC">
                          <w:rPr>
                            <w:rFonts w:ascii="Century Gothic" w:hAnsi="Century Gothic"/>
                            <w:color w:val="2F5496" w:themeColor="accent5" w:themeShade="BF"/>
                            <w:sz w:val="18"/>
                            <w:szCs w:val="18"/>
                          </w:rPr>
                          <w:t>(</w:t>
                        </w:r>
                        <w:proofErr w:type="spellStart"/>
                        <w:r w:rsidRPr="008D71EC">
                          <w:rPr>
                            <w:rFonts w:ascii="Century Gothic" w:hAnsi="Century Gothic"/>
                            <w:color w:val="2F5496" w:themeColor="accent5" w:themeShade="BF"/>
                            <w:sz w:val="18"/>
                            <w:szCs w:val="18"/>
                          </w:rPr>
                          <w:t>ton</w:t>
                        </w:r>
                        <w:r>
                          <w:rPr>
                            <w:rFonts w:ascii="Century Gothic" w:hAnsi="Century Gothic"/>
                            <w:color w:val="2F5496" w:themeColor="accent5" w:themeShade="BF"/>
                            <w:sz w:val="18"/>
                            <w:szCs w:val="18"/>
                          </w:rPr>
                          <w:t>ni</w:t>
                        </w:r>
                        <w:proofErr w:type="spellEnd"/>
                        <w:r w:rsidRPr="008D71EC">
                          <w:rPr>
                            <w:rFonts w:ascii="Century Gothic" w:hAnsi="Century Gothic"/>
                            <w:color w:val="2F5496" w:themeColor="accent5" w:themeShade="BF"/>
                            <w:sz w:val="18"/>
                            <w:szCs w:val="18"/>
                          </w:rPr>
                          <w:t xml:space="preserve"> CO</w:t>
                        </w:r>
                        <w:r w:rsidRPr="008D71EC">
                          <w:rPr>
                            <w:rFonts w:ascii="Century Gothic" w:hAnsi="Century Gothic"/>
                            <w:color w:val="2F5496" w:themeColor="accent5" w:themeShade="BF"/>
                            <w:sz w:val="18"/>
                            <w:szCs w:val="18"/>
                            <w:vertAlign w:val="subscript"/>
                          </w:rPr>
                          <w:t>2</w:t>
                        </w:r>
                        <w:r>
                          <w:rPr>
                            <w:rFonts w:ascii="Century Gothic" w:hAnsi="Century Gothic"/>
                            <w:color w:val="2F5496" w:themeColor="accent5" w:themeShade="BF"/>
                            <w:sz w:val="18"/>
                            <w:szCs w:val="18"/>
                          </w:rPr>
                          <w:t xml:space="preserve"> </w:t>
                        </w:r>
                        <w:proofErr w:type="spellStart"/>
                        <w:r>
                          <w:rPr>
                            <w:rFonts w:ascii="Century Gothic" w:hAnsi="Century Gothic"/>
                            <w:color w:val="2F5496" w:themeColor="accent5" w:themeShade="BF"/>
                            <w:sz w:val="18"/>
                            <w:szCs w:val="18"/>
                          </w:rPr>
                          <w:t>aastas</w:t>
                        </w:r>
                        <w:proofErr w:type="spellEnd"/>
                        <w:r w:rsidRPr="008D71EC">
                          <w:rPr>
                            <w:rFonts w:ascii="Century Gothic" w:hAnsi="Century Gothic"/>
                            <w:color w:val="2F5496" w:themeColor="accent5" w:themeShade="BF"/>
                            <w:sz w:val="18"/>
                            <w:szCs w:val="18"/>
                          </w:rPr>
                          <w:t>)</w:t>
                        </w:r>
                      </w:p>
                      <w:p w14:paraId="058CCB87" w14:textId="16FD09EF" w:rsidR="009B2F8A" w:rsidRPr="00F359A5" w:rsidRDefault="009B2F8A" w:rsidP="004D0532">
                        <w:pPr>
                          <w:spacing w:after="0" w:line="240" w:lineRule="auto"/>
                          <w:jc w:val="center"/>
                          <w:rPr>
                            <w:rFonts w:ascii="Century Gothic" w:hAnsi="Century Gothic"/>
                            <w:color w:val="104C8A"/>
                            <w:sz w:val="14"/>
                            <w:szCs w:val="14"/>
                          </w:rPr>
                        </w:pPr>
                      </w:p>
                    </w:txbxContent>
                  </v:textbox>
                </v:shape>
                <v:group id="Group 94" o:spid="_x0000_s1042" style="position:absolute;top:3962;width:18592;height:18123" coordsize="18592,18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5" o:spid="_x0000_s1043" type="#_x0000_t75" style="position:absolute;width:18592;height:17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">
                    <v:imagedata r:id="rId13" o:title=""/>
                  </v:shape>
                  <v:shape id="Text Box 96" o:spid="_x0000_s1044" type="#_x0000_t202" style="position:absolute;left:1828;top:1930;width:2905;height:2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" filled="f" stroked="f" strokeweight=".5pt">
                    <v:textbox inset="0,0,0,0">
                      <w:txbxContent>
                        <w:p w14:paraId="0568A0DC" w14:textId="229880DE" w:rsidR="009B2F8A" w:rsidRDefault="009B2F8A" w:rsidP="009B2F8A">
                          <w:pPr>
                            <w:pStyle w:val="NoSpacing"/>
                            <w:jc w:val="center"/>
                            <w:rPr>
                              <w:color w:val="FFFFFF" w:themeColor="background1"/>
                              <w:sz w:val="16"/>
                              <w:szCs w:val="16"/>
                            </w:rPr>
                          </w:pPr>
                          <w:r w:rsidRPr="00B01E37">
                            <w:rPr>
                              <w:color w:val="FFFFFF" w:themeColor="background1"/>
                              <w:sz w:val="16"/>
                              <w:szCs w:val="16"/>
                            </w:rPr>
                            <w:t>E</w:t>
                          </w:r>
                          <w:r w:rsidR="003D5F51">
                            <w:rPr>
                              <w:color w:val="FFFFFF" w:themeColor="background1"/>
                              <w:sz w:val="16"/>
                              <w:szCs w:val="16"/>
                            </w:rPr>
                            <w:t>L</w:t>
                          </w:r>
                        </w:p>
                        <w:p w14:paraId="19EFCED9" w14:textId="15EEBEA1" w:rsidR="009B2F8A" w:rsidRPr="00B01E37" w:rsidRDefault="008B3466" w:rsidP="009B2F8A">
                          <w:pPr>
                            <w:pStyle w:val="NoSpacing"/>
                            <w:jc w:val="center"/>
                            <w:rPr>
                              <w:color w:val="FFFFFF" w:themeColor="background1"/>
                              <w:sz w:val="16"/>
                              <w:szCs w:val="16"/>
                            </w:rPr>
                          </w:pPr>
                          <w:r>
                            <w:rPr>
                              <w:color w:val="FFFFFF" w:themeColor="background1"/>
                              <w:sz w:val="16"/>
                              <w:szCs w:val="16"/>
                            </w:rPr>
                            <w:t>7.4</w:t>
                          </w:r>
                        </w:p>
                      </w:txbxContent>
                    </v:textbox>
                  </v:shape>
                  <v:shape id="Text Box 97" o:spid="_x0000_s1045" type="#_x0000_t202" style="position:absolute;left:7620;top:1828;width:2901;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" filled="f" stroked="f" strokeweight=".5pt">
                    <v:textbox inset="0,0,0,0">
                      <w:txbxContent>
                        <w:p w14:paraId="1FDF13C8" w14:textId="02B61747" w:rsidR="009B2F8A" w:rsidRDefault="003D5F51" w:rsidP="009B2F8A">
                          <w:pPr>
                            <w:pStyle w:val="NoSpacing"/>
                            <w:jc w:val="center"/>
                            <w:rPr>
                              <w:color w:val="FFFFFF" w:themeColor="background1"/>
                              <w:sz w:val="16"/>
                              <w:szCs w:val="16"/>
                            </w:rPr>
                          </w:pPr>
                          <w:proofErr w:type="spellStart"/>
                          <w:r>
                            <w:rPr>
                              <w:color w:val="FFFFFF" w:themeColor="background1"/>
                              <w:sz w:val="16"/>
                              <w:szCs w:val="16"/>
                            </w:rPr>
                            <w:t>Hii</w:t>
                          </w:r>
                          <w:r w:rsidR="009B2F8A">
                            <w:rPr>
                              <w:color w:val="FFFFFF" w:themeColor="background1"/>
                              <w:sz w:val="16"/>
                              <w:szCs w:val="16"/>
                            </w:rPr>
                            <w:t>na</w:t>
                          </w:r>
                          <w:proofErr w:type="spellEnd"/>
                        </w:p>
                        <w:p w14:paraId="4C0694EE" w14:textId="105A1A46" w:rsidR="009B2F8A" w:rsidRPr="00B01E37" w:rsidRDefault="008B3466" w:rsidP="009B2F8A">
                          <w:pPr>
                            <w:pStyle w:val="NoSpacing"/>
                            <w:jc w:val="center"/>
                            <w:rPr>
                              <w:color w:val="FFFFFF" w:themeColor="background1"/>
                              <w:sz w:val="16"/>
                              <w:szCs w:val="16"/>
                            </w:rPr>
                          </w:pPr>
                          <w:r>
                            <w:rPr>
                              <w:color w:val="FFFFFF" w:themeColor="background1"/>
                              <w:sz w:val="16"/>
                              <w:szCs w:val="16"/>
                            </w:rPr>
                            <w:t>7.0</w:t>
                          </w:r>
                        </w:p>
                      </w:txbxContent>
                    </v:textbox>
                  </v:shape>
                  <v:shape id="Text Box 98" o:spid="_x0000_s1046" type="#_x0000_t202" style="position:absolute;left:11277;top:4470;width:6096;height:4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" filled="f" stroked="f" strokeweight=".5pt">
                    <v:textbox inset="0,0,0,0">
                      <w:txbxContent>
                        <w:p w14:paraId="289619F2" w14:textId="61A0A118" w:rsidR="009B2F8A" w:rsidRDefault="003D5F51" w:rsidP="009B2F8A">
                          <w:pPr>
                            <w:pStyle w:val="NoSpacing"/>
                            <w:jc w:val="center"/>
                            <w:rPr>
                              <w:color w:val="FFFFFF" w:themeColor="background1"/>
                              <w:sz w:val="16"/>
                              <w:szCs w:val="16"/>
                            </w:rPr>
                          </w:pPr>
                          <w:proofErr w:type="spellStart"/>
                          <w:r>
                            <w:rPr>
                              <w:color w:val="FFFFFF" w:themeColor="background1"/>
                              <w:sz w:val="16"/>
                              <w:szCs w:val="16"/>
                            </w:rPr>
                            <w:t>Teised</w:t>
                          </w:r>
                          <w:proofErr w:type="spellEnd"/>
                          <w:r>
                            <w:rPr>
                              <w:color w:val="FFFFFF" w:themeColor="background1"/>
                              <w:sz w:val="16"/>
                              <w:szCs w:val="16"/>
                            </w:rPr>
                            <w:t xml:space="preserve"> </w:t>
                          </w:r>
                          <w:proofErr w:type="spellStart"/>
                          <w:r>
                            <w:rPr>
                              <w:color w:val="FFFFFF" w:themeColor="background1"/>
                              <w:sz w:val="16"/>
                              <w:szCs w:val="16"/>
                            </w:rPr>
                            <w:t>arenenud</w:t>
                          </w:r>
                          <w:proofErr w:type="spellEnd"/>
                        </w:p>
                        <w:p w14:paraId="216E3022" w14:textId="6BAEB230" w:rsidR="009B2F8A" w:rsidRPr="00B01E37" w:rsidRDefault="009B2F8A" w:rsidP="009B2F8A">
                          <w:pPr>
                            <w:pStyle w:val="NoSpacing"/>
                            <w:jc w:val="center"/>
                            <w:rPr>
                              <w:color w:val="FFFFFF" w:themeColor="background1"/>
                              <w:sz w:val="16"/>
                              <w:szCs w:val="16"/>
                            </w:rPr>
                          </w:pPr>
                          <w:r>
                            <w:rPr>
                              <w:color w:val="FFFFFF" w:themeColor="background1"/>
                              <w:sz w:val="16"/>
                              <w:szCs w:val="16"/>
                            </w:rPr>
                            <w:t>10.0</w:t>
                          </w:r>
                        </w:p>
                      </w:txbxContent>
                    </v:textbox>
                  </v:shape>
                  <v:shape id="Text Box 99" o:spid="_x0000_s1047" type="#_x0000_t202" style="position:absolute;left:11785;top:12293;width:6617;height:4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" filled="f" stroked="f" strokeweight=".5pt">
                    <v:textbox inset="0,0,0,0">
                      <w:txbxContent>
                        <w:p w14:paraId="0031693D" w14:textId="3ACE4A16" w:rsidR="009B2F8A" w:rsidRDefault="003D5F51" w:rsidP="009B2F8A">
                          <w:pPr>
                            <w:pStyle w:val="NoSpacing"/>
                            <w:rPr>
                              <w:color w:val="ED7D31" w:themeColor="accent2"/>
                              <w:sz w:val="16"/>
                              <w:szCs w:val="16"/>
                            </w:rPr>
                          </w:pPr>
                          <w:proofErr w:type="spellStart"/>
                          <w:r>
                            <w:rPr>
                              <w:color w:val="ED7D31" w:themeColor="accent2"/>
                              <w:sz w:val="16"/>
                              <w:szCs w:val="16"/>
                            </w:rPr>
                            <w:t>Teised</w:t>
                          </w:r>
                          <w:proofErr w:type="spellEnd"/>
                          <w:r>
                            <w:rPr>
                              <w:color w:val="ED7D31" w:themeColor="accent2"/>
                              <w:sz w:val="16"/>
                              <w:szCs w:val="16"/>
                            </w:rPr>
                            <w:t xml:space="preserve"> </w:t>
                          </w:r>
                          <w:proofErr w:type="spellStart"/>
                          <w:r>
                            <w:rPr>
                              <w:color w:val="ED7D31" w:themeColor="accent2"/>
                              <w:sz w:val="16"/>
                              <w:szCs w:val="16"/>
                            </w:rPr>
                            <w:t>arenevad</w:t>
                          </w:r>
                          <w:proofErr w:type="spellEnd"/>
                        </w:p>
                        <w:p w14:paraId="029F0A47" w14:textId="436C1EE0" w:rsidR="009B2F8A" w:rsidRPr="00B01E37" w:rsidRDefault="008B3466" w:rsidP="009B2F8A">
                          <w:pPr>
                            <w:pStyle w:val="NoSpacing"/>
                            <w:rPr>
                              <w:color w:val="ED7D31" w:themeColor="accent2"/>
                              <w:sz w:val="16"/>
                              <w:szCs w:val="16"/>
                            </w:rPr>
                          </w:pPr>
                          <w:r>
                            <w:rPr>
                              <w:color w:val="ED7D31" w:themeColor="accent2"/>
                              <w:sz w:val="16"/>
                              <w:szCs w:val="16"/>
                            </w:rPr>
                            <w:t>2.5</w:t>
                          </w:r>
                        </w:p>
                      </w:txbxContent>
                    </v:textbox>
                  </v:shape>
                  <v:shape id="Text Box 100" o:spid="_x0000_s1048" type="#_x0000_t202" style="position:absolute;left:5181;top:16459;width:4331;height:1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" filled="f" stroked="f" strokeweight=".5pt">
                    <v:textbox inset="0,0,0,0">
                      <w:txbxContent>
                        <w:p w14:paraId="2A59F35A" w14:textId="25E9533D" w:rsidR="009B2F8A" w:rsidRPr="00B01E37" w:rsidRDefault="009B2F8A" w:rsidP="009B2F8A">
                          <w:pPr>
                            <w:pStyle w:val="NoSpacing"/>
                            <w:rPr>
                              <w:color w:val="7030A0"/>
                              <w:sz w:val="16"/>
                              <w:szCs w:val="16"/>
                            </w:rPr>
                          </w:pPr>
                          <w:r>
                            <w:rPr>
                              <w:color w:val="7030A0"/>
                              <w:sz w:val="16"/>
                              <w:szCs w:val="16"/>
                            </w:rPr>
                            <w:t>India 1.8</w:t>
                          </w:r>
                        </w:p>
                      </w:txbxContent>
                    </v:textbox>
                  </v:shape>
                  <v:shape id="Text Box 101" o:spid="_x0000_s1049" type="#_x0000_t202" style="position:absolute;left:5181;top:9448;width:2902;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" filled="f" stroked="f" strokeweight=".5pt">
                    <v:textbox inset="0,0,0,0">
                      <w:txbxContent>
                        <w:p w14:paraId="57D99654" w14:textId="6A510882" w:rsidR="009B2F8A" w:rsidRDefault="009B2F8A" w:rsidP="009B2F8A">
                          <w:pPr>
                            <w:pStyle w:val="NoSpacing"/>
                            <w:jc w:val="center"/>
                            <w:rPr>
                              <w:color w:val="FFFFFF" w:themeColor="background1"/>
                              <w:sz w:val="16"/>
                              <w:szCs w:val="16"/>
                            </w:rPr>
                          </w:pPr>
                          <w:r>
                            <w:rPr>
                              <w:color w:val="FFFFFF" w:themeColor="background1"/>
                              <w:sz w:val="16"/>
                              <w:szCs w:val="16"/>
                            </w:rPr>
                            <w:t>US</w:t>
                          </w:r>
                          <w:r w:rsidR="003D5F51">
                            <w:rPr>
                              <w:color w:val="FFFFFF" w:themeColor="background1"/>
                              <w:sz w:val="16"/>
                              <w:szCs w:val="16"/>
                            </w:rPr>
                            <w:t>A</w:t>
                          </w:r>
                        </w:p>
                        <w:p w14:paraId="5168FBE1" w14:textId="10D38B92" w:rsidR="009B2F8A" w:rsidRPr="00B01E37" w:rsidRDefault="008B3466" w:rsidP="009B2F8A">
                          <w:pPr>
                            <w:pStyle w:val="NoSpacing"/>
                            <w:jc w:val="center"/>
                            <w:rPr>
                              <w:color w:val="FFFFFF" w:themeColor="background1"/>
                              <w:sz w:val="16"/>
                              <w:szCs w:val="16"/>
                            </w:rPr>
                          </w:pPr>
                          <w:r>
                            <w:rPr>
                              <w:color w:val="FFFFFF" w:themeColor="background1"/>
                              <w:sz w:val="16"/>
                              <w:szCs w:val="16"/>
                            </w:rPr>
                            <w:t>16.9</w:t>
                          </w:r>
                        </w:p>
                      </w:txbxContent>
                    </v:textbox>
                  </v:shape>
                </v:group>
              </v:group>
            </w:pict>
          </mc:Fallback>
        </mc:AlternateContent>
      </w:r>
      <w:r>
        <w:rPr>
          <w:noProof/>
          <w:lang w:bidi="ne-NP"/>
        </w:rPr>
        <w:drawing>
          <wp:anchor distT="0" distB="0" distL="114300" distR="114300" simplePos="0" relativeHeight="251667968" behindDoc="0" locked="0" layoutInCell="1" allowOverlap="1" wp14:anchorId="39E27F18" wp14:editId="097079FB">
            <wp:simplePos x="0" y="0"/>
            <wp:positionH relativeFrom="column">
              <wp:posOffset>2212361</wp:posOffset>
            </wp:positionH>
            <wp:positionV relativeFrom="paragraph">
              <wp:posOffset>1991360</wp:posOffset>
            </wp:positionV>
            <wp:extent cx="2641947" cy="2428126"/>
            <wp:effectExtent l="0" t="0" r="0" b="0"/>
            <wp:wrapNone/>
            <wp:docPr id="102" name="Chart 102">
              <a:extLst xmlns:a="http://schemas.openxmlformats.org/drawingml/2006/main">
                <a:ext uri="{FF2B5EF4-FFF2-40B4-BE49-F238E27FC236}">
                  <a16:creationId xmlns:a16="http://schemas.microsoft.com/office/drawing/2014/main" id="{00000000-0008-0000-00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rsidR="00C444DB" w:rsidRPr="00C444DB">
        <w:t xml:space="preserve"> </w:t>
      </w:r>
      <w:r w:rsidR="000F5357">
        <w:softHyphen/>
      </w:r>
    </w:p>
    <w:p w14:paraId="78A26C89" w14:textId="77777777" w:rsidR="0098490F" w:rsidRPr="0098490F" w:rsidRDefault="0098490F" w:rsidP="0098490F"/>
    <w:p w14:paraId="24DB22B9" w14:textId="77777777" w:rsidR="0098490F" w:rsidRPr="0098490F" w:rsidRDefault="0098490F" w:rsidP="0098490F"/>
    <w:p w14:paraId="10228C72" w14:textId="77777777" w:rsidR="0098490F" w:rsidRPr="0098490F" w:rsidRDefault="0098490F" w:rsidP="0098490F"/>
    <w:p w14:paraId="0334D919" w14:textId="77777777" w:rsidR="0098490F" w:rsidRPr="0098490F" w:rsidRDefault="0098490F" w:rsidP="0098490F"/>
    <w:p w14:paraId="4E1D48C1" w14:textId="77777777" w:rsidR="0098490F" w:rsidRPr="0098490F" w:rsidRDefault="0098490F" w:rsidP="0098490F"/>
    <w:p w14:paraId="5B4DD272" w14:textId="232B0685" w:rsidR="0098490F" w:rsidRPr="0098490F" w:rsidRDefault="00E26D83" w:rsidP="0098490F">
      <w:r>
        <w:rPr>
          <w:noProof/>
          <w:lang w:bidi="ne-NP"/>
        </w:rPr>
        <w:drawing>
          <wp:anchor distT="0" distB="0" distL="114300" distR="114300" simplePos="0" relativeHeight="251670016" behindDoc="0" locked="0" layoutInCell="1" allowOverlap="1" wp14:anchorId="1F134616" wp14:editId="51CFA089">
            <wp:simplePos x="0" y="0"/>
            <wp:positionH relativeFrom="column">
              <wp:posOffset>57150</wp:posOffset>
            </wp:positionH>
            <wp:positionV relativeFrom="paragraph">
              <wp:posOffset>276225</wp:posOffset>
            </wp:positionV>
            <wp:extent cx="2101850" cy="2657475"/>
            <wp:effectExtent l="0" t="0" r="0" b="0"/>
            <wp:wrapNone/>
            <wp:docPr id="19" name="Chart 19">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38D38171" w14:textId="23D689F4" w:rsidR="0098490F" w:rsidRPr="0098490F" w:rsidRDefault="003D5F51" w:rsidP="0098490F">
      <w:r>
        <w:rPr>
          <w:noProof/>
          <w:lang w:bidi="ne-NP"/>
        </w:rPr>
        <w:drawing>
          <wp:anchor distT="0" distB="0" distL="114300" distR="114300" simplePos="0" relativeHeight="251672064" behindDoc="0" locked="0" layoutInCell="1" allowOverlap="1" wp14:anchorId="68A3F6C6" wp14:editId="7CEF5987">
            <wp:simplePos x="0" y="0"/>
            <wp:positionH relativeFrom="column">
              <wp:posOffset>2190750</wp:posOffset>
            </wp:positionH>
            <wp:positionV relativeFrom="paragraph">
              <wp:posOffset>9525</wp:posOffset>
            </wp:positionV>
            <wp:extent cx="2533650" cy="2695575"/>
            <wp:effectExtent l="0" t="0" r="0" b="0"/>
            <wp:wrapNone/>
            <wp:docPr id="41" name="Chart 41">
              <a:extLst xmlns:a="http://schemas.openxmlformats.org/drawingml/2006/main">
                <a:ext uri="{FF2B5EF4-FFF2-40B4-BE49-F238E27FC236}">
                  <a16:creationId xmlns:a16="http://schemas.microsoft.com/office/drawing/2014/main" id="{00000000-0008-0000-00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61D60654" w14:textId="77777777" w:rsidR="0098490F" w:rsidRPr="0098490F" w:rsidRDefault="0098490F" w:rsidP="0098490F"/>
    <w:p w14:paraId="0AF77220" w14:textId="67B3FC36" w:rsidR="0098490F" w:rsidRPr="0098490F" w:rsidRDefault="0098490F" w:rsidP="0098490F"/>
    <w:p w14:paraId="6433CB0B" w14:textId="6501E7E2" w:rsidR="0098490F" w:rsidRPr="0098490F" w:rsidRDefault="0098490F" w:rsidP="0098490F"/>
    <w:p w14:paraId="797A73DF" w14:textId="19D43F7D" w:rsidR="0098490F" w:rsidRPr="0098490F" w:rsidRDefault="0098490F" w:rsidP="0098490F"/>
    <w:p w14:paraId="711659CC" w14:textId="3FD53949" w:rsidR="0098490F" w:rsidRPr="0098490F" w:rsidRDefault="0098490F" w:rsidP="0098490F"/>
    <w:p w14:paraId="21C2E66E" w14:textId="77777777" w:rsidR="0098490F" w:rsidRPr="0098490F" w:rsidRDefault="0098490F" w:rsidP="0098490F"/>
    <w:p w14:paraId="4DF5BBC7" w14:textId="77777777" w:rsidR="0098490F" w:rsidRPr="0098490F" w:rsidRDefault="0098490F" w:rsidP="0098490F"/>
    <w:p w14:paraId="74C01D08" w14:textId="4777E5F5" w:rsidR="0098490F" w:rsidRPr="0098490F" w:rsidRDefault="0098490F" w:rsidP="0098490F"/>
    <w:p w14:paraId="2A201D21" w14:textId="002B2929" w:rsidR="0098490F" w:rsidRPr="0098490F" w:rsidRDefault="00E26D83" w:rsidP="0098490F">
      <w:r>
        <w:rPr>
          <w:noProof/>
          <w:lang w:bidi="ne-NP"/>
        </w:rPr>
        <mc:AlternateContent>
          <mc:Choice Requires="wps">
            <w:drawing>
              <wp:anchor distT="0" distB="0" distL="114300" distR="114300" simplePos="0" relativeHeight="251662848" behindDoc="0" locked="0" layoutInCell="1" allowOverlap="1" wp14:anchorId="5AEE8416" wp14:editId="7BAD3BAA">
                <wp:simplePos x="0" y="0"/>
                <wp:positionH relativeFrom="column">
                  <wp:posOffset>4610100</wp:posOffset>
                </wp:positionH>
                <wp:positionV relativeFrom="paragraph">
                  <wp:posOffset>144145</wp:posOffset>
                </wp:positionV>
                <wp:extent cx="2023110" cy="1171575"/>
                <wp:effectExtent l="0" t="0" r="0" b="9525"/>
                <wp:wrapNone/>
                <wp:docPr id="88" name="Rectangle 88"/>
                <wp:cNvGraphicFramePr/>
                <a:graphic xmlns:a="http://schemas.openxmlformats.org/drawingml/2006/main">
                  <a:graphicData uri="http://schemas.microsoft.com/office/word/2010/wordprocessingShape">
                    <wps:wsp>
                      <wps:cNvSpPr/>
                      <wps:spPr>
                        <a:xfrm>
                          <a:off x="0" y="0"/>
                          <a:ext cx="2023110" cy="1171575"/>
                        </a:xfrm>
                        <a:prstGeom prst="rect">
                          <a:avLst/>
                        </a:prstGeom>
                        <a:solidFill>
                          <a:srgbClr val="E6E6E6"/>
                        </a:solidFill>
                        <a:ln w="12700" cap="flat" cmpd="sng" algn="ctr">
                          <a:noFill/>
                          <a:prstDash val="solid"/>
                          <a:miter lim="800000"/>
                        </a:ln>
                        <a:effectLst/>
                      </wps:spPr>
                      <wps:txbx>
                        <w:txbxContent>
                          <w:p w14:paraId="529DC721" w14:textId="77777777" w:rsidR="00E26D83" w:rsidRPr="005E41BB" w:rsidRDefault="00E26D83" w:rsidP="00E26D83">
                            <w:pPr>
                              <w:spacing w:line="240" w:lineRule="auto"/>
                              <w:rPr>
                                <w:rFonts w:ascii="Garamond" w:hAnsi="Garamond"/>
                                <w:color w:val="000000" w:themeColor="text1"/>
                                <w:lang w:val="et-EE"/>
                              </w:rPr>
                            </w:pPr>
                            <w:bookmarkStart w:id="1" w:name="_Hlk36752804"/>
                            <w:r w:rsidRPr="005E41BB">
                              <w:rPr>
                                <w:rFonts w:ascii="Garamond" w:hAnsi="Garamond"/>
                                <w:color w:val="000000" w:themeColor="text1"/>
                                <w:lang w:val="et-EE"/>
                              </w:rPr>
                              <w:t xml:space="preserve">Alates 1980.aastast on </w:t>
                            </w:r>
                            <w:r w:rsidRPr="005E41BB">
                              <w:rPr>
                                <w:rFonts w:ascii="Century Gothic" w:hAnsi="Century Gothic"/>
                                <w:b/>
                                <w:color w:val="A9C36B"/>
                                <w:lang w:val="et-EE"/>
                              </w:rPr>
                              <w:t>Hiinas</w:t>
                            </w:r>
                            <w:r w:rsidRPr="005E41BB">
                              <w:rPr>
                                <w:rFonts w:ascii="Garamond" w:hAnsi="Garamond"/>
                                <w:color w:val="000000" w:themeColor="text1"/>
                                <w:lang w:val="et-EE"/>
                              </w:rPr>
                              <w:t xml:space="preserve"> ja </w:t>
                            </w:r>
                            <w:r w:rsidRPr="005E41BB">
                              <w:rPr>
                                <w:rFonts w:ascii="Century Gothic" w:hAnsi="Century Gothic"/>
                                <w:b/>
                                <w:color w:val="927BB2"/>
                                <w:lang w:val="et-EE"/>
                              </w:rPr>
                              <w:t>Indias</w:t>
                            </w:r>
                            <w:r w:rsidRPr="005E41BB">
                              <w:rPr>
                                <w:rFonts w:ascii="Garamond" w:hAnsi="Garamond"/>
                                <w:color w:val="000000" w:themeColor="text1"/>
                                <w:lang w:val="et-EE"/>
                              </w:rPr>
                              <w:t xml:space="preserve"> emissioonid inimese kohta tõusnud drastiliselt (vastavalt 391% ja 285%), aga langenud </w:t>
                            </w:r>
                            <w:r w:rsidRPr="005E41BB">
                              <w:rPr>
                                <w:rFonts w:ascii="Century Gothic" w:hAnsi="Century Gothic"/>
                                <w:b/>
                                <w:color w:val="6094C8"/>
                                <w:lang w:val="et-EE"/>
                              </w:rPr>
                              <w:t>USAs</w:t>
                            </w:r>
                            <w:r w:rsidRPr="005E41BB">
                              <w:rPr>
                                <w:rFonts w:ascii="Garamond" w:hAnsi="Garamond"/>
                                <w:lang w:val="et-EE"/>
                              </w:rPr>
                              <w:t xml:space="preserve"> </w:t>
                            </w:r>
                            <w:r w:rsidRPr="005E41BB">
                              <w:rPr>
                                <w:rFonts w:ascii="Garamond" w:hAnsi="Garamond"/>
                                <w:color w:val="000000" w:themeColor="text1"/>
                                <w:lang w:val="et-EE"/>
                              </w:rPr>
                              <w:t xml:space="preserve">ja </w:t>
                            </w:r>
                            <w:r w:rsidRPr="005E41BB">
                              <w:rPr>
                                <w:rFonts w:ascii="Century Gothic" w:hAnsi="Century Gothic"/>
                                <w:b/>
                                <w:color w:val="CC665E"/>
                                <w:lang w:val="et-EE"/>
                              </w:rPr>
                              <w:t>Euroopas</w:t>
                            </w:r>
                            <w:r w:rsidRPr="005E41BB">
                              <w:rPr>
                                <w:rFonts w:ascii="Garamond" w:hAnsi="Garamond"/>
                                <w:lang w:val="et-EE"/>
                              </w:rPr>
                              <w:t xml:space="preserve"> </w:t>
                            </w:r>
                            <w:r w:rsidRPr="005E41BB">
                              <w:rPr>
                                <w:rFonts w:ascii="Garamond" w:hAnsi="Garamond"/>
                                <w:color w:val="000000" w:themeColor="text1"/>
                                <w:lang w:val="et-EE"/>
                              </w:rPr>
                              <w:t>(vastavalt 20% ja 26%).</w:t>
                            </w:r>
                          </w:p>
                          <w:bookmarkEnd w:id="1"/>
                          <w:p w14:paraId="4D4F60C9" w14:textId="77777777" w:rsidR="009B2F8A" w:rsidRPr="009D6C2F" w:rsidRDefault="009B2F8A" w:rsidP="009B2F8A">
                            <w:pPr>
                              <w:jc w:val="center"/>
                              <w:rPr>
                                <w:color w:val="000000" w:themeColor="text1"/>
                              </w:rPr>
                            </w:pPr>
                          </w:p>
                        </w:txbxContent>
                      </wps:txbx>
                      <wps:bodyPr rot="0" spcFirstLastPara="0" vertOverflow="overflow" horzOverflow="overflow" vert="horz" wrap="square" lIns="91440" tIns="9144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AEE8416" id="Rectangle 88" o:spid="_x0000_s1050" style="position:absolute;margin-left:363pt;margin-top:11.35pt;width:159.3pt;height:92.25pt;z-index:251662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" fillcolor="#e6e6e6" stroked="f" strokeweight="1pt">
                <v:textbox inset=",7.2pt">
                  <w:txbxContent>
                    <w:p w14:paraId="529DC721" w14:textId="77777777" w:rsidR="00E26D83" w:rsidRPr="005E41BB" w:rsidRDefault="00E26D83" w:rsidP="00E26D83">
                      <w:pPr>
                        <w:spacing w:line="240" w:lineRule="auto"/>
                        <w:rPr>
                          <w:rFonts w:ascii="Garamond" w:hAnsi="Garamond"/>
                          <w:color w:val="000000" w:themeColor="text1"/>
                          <w:lang w:val="et-EE"/>
                        </w:rPr>
                      </w:pPr>
                      <w:bookmarkStart w:id="1" w:name="_Hlk36752804"/>
                      <w:r w:rsidRPr="005E41BB">
                        <w:rPr>
                          <w:rFonts w:ascii="Garamond" w:hAnsi="Garamond"/>
                          <w:color w:val="000000" w:themeColor="text1"/>
                          <w:lang w:val="et-EE"/>
                        </w:rPr>
                        <w:t xml:space="preserve">Alates 1980.aastast on </w:t>
                      </w:r>
                      <w:r w:rsidRPr="005E41BB">
                        <w:rPr>
                          <w:rFonts w:ascii="Century Gothic" w:hAnsi="Century Gothic"/>
                          <w:b/>
                          <w:color w:val="A9C36B"/>
                          <w:lang w:val="et-EE"/>
                        </w:rPr>
                        <w:t>Hiinas</w:t>
                      </w:r>
                      <w:r w:rsidRPr="005E41BB">
                        <w:rPr>
                          <w:rFonts w:ascii="Garamond" w:hAnsi="Garamond"/>
                          <w:color w:val="000000" w:themeColor="text1"/>
                          <w:lang w:val="et-EE"/>
                        </w:rPr>
                        <w:t xml:space="preserve"> ja </w:t>
                      </w:r>
                      <w:r w:rsidRPr="005E41BB">
                        <w:rPr>
                          <w:rFonts w:ascii="Century Gothic" w:hAnsi="Century Gothic"/>
                          <w:b/>
                          <w:color w:val="927BB2"/>
                          <w:lang w:val="et-EE"/>
                        </w:rPr>
                        <w:t>Indias</w:t>
                      </w:r>
                      <w:r w:rsidRPr="005E41BB">
                        <w:rPr>
                          <w:rFonts w:ascii="Garamond" w:hAnsi="Garamond"/>
                          <w:color w:val="000000" w:themeColor="text1"/>
                          <w:lang w:val="et-EE"/>
                        </w:rPr>
                        <w:t xml:space="preserve"> emissioonid inimese kohta tõusnud drastiliselt (vastavalt 391% ja 285%), aga langenud </w:t>
                      </w:r>
                      <w:r w:rsidRPr="005E41BB">
                        <w:rPr>
                          <w:rFonts w:ascii="Century Gothic" w:hAnsi="Century Gothic"/>
                          <w:b/>
                          <w:color w:val="6094C8"/>
                          <w:lang w:val="et-EE"/>
                        </w:rPr>
                        <w:t>USAs</w:t>
                      </w:r>
                      <w:r w:rsidRPr="005E41BB">
                        <w:rPr>
                          <w:rFonts w:ascii="Garamond" w:hAnsi="Garamond"/>
                          <w:lang w:val="et-EE"/>
                        </w:rPr>
                        <w:t xml:space="preserve"> </w:t>
                      </w:r>
                      <w:r w:rsidRPr="005E41BB">
                        <w:rPr>
                          <w:rFonts w:ascii="Garamond" w:hAnsi="Garamond"/>
                          <w:color w:val="000000" w:themeColor="text1"/>
                          <w:lang w:val="et-EE"/>
                        </w:rPr>
                        <w:t xml:space="preserve">ja </w:t>
                      </w:r>
                      <w:r w:rsidRPr="005E41BB">
                        <w:rPr>
                          <w:rFonts w:ascii="Century Gothic" w:hAnsi="Century Gothic"/>
                          <w:b/>
                          <w:color w:val="CC665E"/>
                          <w:lang w:val="et-EE"/>
                        </w:rPr>
                        <w:t>Euroopas</w:t>
                      </w:r>
                      <w:r w:rsidRPr="005E41BB">
                        <w:rPr>
                          <w:rFonts w:ascii="Garamond" w:hAnsi="Garamond"/>
                          <w:lang w:val="et-EE"/>
                        </w:rPr>
                        <w:t xml:space="preserve"> </w:t>
                      </w:r>
                      <w:r w:rsidRPr="005E41BB">
                        <w:rPr>
                          <w:rFonts w:ascii="Garamond" w:hAnsi="Garamond"/>
                          <w:color w:val="000000" w:themeColor="text1"/>
                          <w:lang w:val="et-EE"/>
                        </w:rPr>
                        <w:t>(vastavalt 20% ja 26%).</w:t>
                      </w:r>
                    </w:p>
                    <w:bookmarkEnd w:id="1"/>
                    <w:p w14:paraId="4D4F60C9" w14:textId="77777777" w:rsidR="009B2F8A" w:rsidRPr="009D6C2F" w:rsidRDefault="009B2F8A" w:rsidP="009B2F8A">
                      <w:pPr>
                        <w:jc w:val="center"/>
                        <w:rPr>
                          <w:color w:val="000000" w:themeColor="text1"/>
                        </w:rPr>
                      </w:pPr>
                    </w:p>
                  </w:txbxContent>
                </v:textbox>
              </v:rect>
            </w:pict>
          </mc:Fallback>
        </mc:AlternateContent>
      </w:r>
      <w:r>
        <w:rPr>
          <w:noProof/>
          <w:lang w:bidi="ne-NP"/>
        </w:rPr>
        <mc:AlternateContent>
          <mc:Choice Requires="wps">
            <w:drawing>
              <wp:anchor distT="0" distB="0" distL="114300" distR="114300" simplePos="0" relativeHeight="251661824" behindDoc="0" locked="0" layoutInCell="1" allowOverlap="1" wp14:anchorId="2EE5FF45" wp14:editId="1FA50682">
                <wp:simplePos x="0" y="0"/>
                <wp:positionH relativeFrom="column">
                  <wp:posOffset>190500</wp:posOffset>
                </wp:positionH>
                <wp:positionV relativeFrom="paragraph">
                  <wp:posOffset>144144</wp:posOffset>
                </wp:positionV>
                <wp:extent cx="4184015" cy="1171575"/>
                <wp:effectExtent l="0" t="0" r="6985" b="9525"/>
                <wp:wrapNone/>
                <wp:docPr id="87" name="Rectangle 87"/>
                <wp:cNvGraphicFramePr/>
                <a:graphic xmlns:a="http://schemas.openxmlformats.org/drawingml/2006/main">
                  <a:graphicData uri="http://schemas.microsoft.com/office/word/2010/wordprocessingShape">
                    <wps:wsp>
                      <wps:cNvSpPr/>
                      <wps:spPr>
                        <a:xfrm>
                          <a:off x="0" y="0"/>
                          <a:ext cx="4184015" cy="1171575"/>
                        </a:xfrm>
                        <a:prstGeom prst="rect">
                          <a:avLst/>
                        </a:prstGeom>
                        <a:solidFill>
                          <a:srgbClr val="E6E6E6"/>
                        </a:solidFill>
                        <a:ln w="12700" cap="flat" cmpd="sng" algn="ctr">
                          <a:noFill/>
                          <a:prstDash val="solid"/>
                          <a:miter lim="800000"/>
                        </a:ln>
                        <a:effectLst/>
                      </wps:spPr>
                      <wps:txbx>
                        <w:txbxContent>
                          <w:p w14:paraId="7DF8BBBD" w14:textId="77777777" w:rsidR="00E26D83" w:rsidRPr="005E41BB" w:rsidRDefault="00E26D83" w:rsidP="00E26D83">
                            <w:pPr>
                              <w:spacing w:line="240" w:lineRule="auto"/>
                              <w:rPr>
                                <w:rFonts w:ascii="Garamond" w:hAnsi="Garamond"/>
                                <w:color w:val="000000" w:themeColor="text1"/>
                                <w:lang w:val="et-EE"/>
                              </w:rPr>
                            </w:pPr>
                            <w:bookmarkStart w:id="2" w:name="_Hlk36752786"/>
                            <w:r w:rsidRPr="005E41BB">
                              <w:rPr>
                                <w:rFonts w:ascii="Garamond" w:hAnsi="Garamond"/>
                                <w:color w:val="000000" w:themeColor="text1"/>
                                <w:lang w:val="et-EE"/>
                              </w:rPr>
                              <w:t xml:space="preserve">Kuigi kumulatiivsed emissioonid on senimaani olnud kõrgemad arenenud riikides (ehk </w:t>
                            </w:r>
                            <w:r w:rsidRPr="005E41BB">
                              <w:rPr>
                                <w:rFonts w:ascii="Century Gothic" w:hAnsi="Century Gothic"/>
                                <w:b/>
                                <w:color w:val="6094C8"/>
                                <w:lang w:val="et-EE"/>
                              </w:rPr>
                              <w:t>USA</w:t>
                            </w:r>
                            <w:r w:rsidRPr="005E41BB">
                              <w:rPr>
                                <w:rFonts w:ascii="Garamond" w:hAnsi="Garamond"/>
                                <w:color w:val="000000" w:themeColor="text1"/>
                                <w:lang w:val="et-EE"/>
                              </w:rPr>
                              <w:t>,</w:t>
                            </w:r>
                            <w:r w:rsidRPr="005E41BB">
                              <w:rPr>
                                <w:rFonts w:ascii="Garamond" w:hAnsi="Garamond"/>
                                <w:lang w:val="et-EE"/>
                              </w:rPr>
                              <w:t xml:space="preserve"> </w:t>
                            </w:r>
                            <w:r w:rsidRPr="005E41BB">
                              <w:rPr>
                                <w:rFonts w:ascii="Century Gothic" w:hAnsi="Century Gothic"/>
                                <w:b/>
                                <w:color w:val="CC665E"/>
                                <w:lang w:val="et-EE"/>
                              </w:rPr>
                              <w:t>EL</w:t>
                            </w:r>
                            <w:r w:rsidRPr="005E41BB">
                              <w:rPr>
                                <w:rFonts w:ascii="Garamond" w:hAnsi="Garamond"/>
                                <w:color w:val="000000" w:themeColor="text1"/>
                                <w:lang w:val="et-EE"/>
                              </w:rPr>
                              <w:t xml:space="preserve"> ja </w:t>
                            </w:r>
                            <w:r w:rsidRPr="005E41BB">
                              <w:rPr>
                                <w:rFonts w:ascii="Century Gothic" w:hAnsi="Century Gothic"/>
                                <w:b/>
                                <w:color w:val="59B9D1"/>
                                <w:lang w:val="et-EE"/>
                              </w:rPr>
                              <w:t>teised arenenud riigid</w:t>
                            </w:r>
                            <w:r w:rsidRPr="005E41BB">
                              <w:rPr>
                                <w:rFonts w:ascii="Garamond" w:hAnsi="Garamond"/>
                                <w:color w:val="000000" w:themeColor="text1"/>
                                <w:lang w:val="et-EE"/>
                              </w:rPr>
                              <w:t xml:space="preserve">), siis populatsiooni, SKT inimese kohta ja emissioonide kasv arengumaades ületavad arenenud riikide omad. Eeldades, et kõik jätkub nii nagu praegu (Business As </w:t>
                            </w:r>
                            <w:proofErr w:type="spellStart"/>
                            <w:r w:rsidRPr="005E41BB">
                              <w:rPr>
                                <w:rFonts w:ascii="Garamond" w:hAnsi="Garamond"/>
                                <w:color w:val="000000" w:themeColor="text1"/>
                                <w:lang w:val="et-EE"/>
                              </w:rPr>
                              <w:t>Usual</w:t>
                            </w:r>
                            <w:proofErr w:type="spellEnd"/>
                            <w:r w:rsidRPr="005E41BB">
                              <w:rPr>
                                <w:rFonts w:ascii="Garamond" w:hAnsi="Garamond"/>
                                <w:color w:val="000000" w:themeColor="text1"/>
                                <w:lang w:val="et-EE"/>
                              </w:rPr>
                              <w:t xml:space="preserve">), siis langevad arenenud riikide (ehk </w:t>
                            </w:r>
                            <w:r w:rsidRPr="005E41BB">
                              <w:rPr>
                                <w:rFonts w:ascii="Century Gothic" w:hAnsi="Century Gothic"/>
                                <w:b/>
                                <w:color w:val="6094C8"/>
                                <w:lang w:val="et-EE"/>
                              </w:rPr>
                              <w:t>USA</w:t>
                            </w:r>
                            <w:r w:rsidRPr="005E41BB">
                              <w:rPr>
                                <w:rFonts w:ascii="Garamond" w:hAnsi="Garamond"/>
                                <w:color w:val="000000" w:themeColor="text1"/>
                                <w:lang w:val="et-EE"/>
                              </w:rPr>
                              <w:t>,</w:t>
                            </w:r>
                            <w:r w:rsidRPr="005E41BB">
                              <w:rPr>
                                <w:rFonts w:ascii="Garamond" w:hAnsi="Garamond"/>
                                <w:lang w:val="et-EE"/>
                              </w:rPr>
                              <w:t xml:space="preserve"> </w:t>
                            </w:r>
                            <w:r w:rsidRPr="005E41BB">
                              <w:rPr>
                                <w:rFonts w:ascii="Century Gothic" w:hAnsi="Century Gothic"/>
                                <w:b/>
                                <w:color w:val="CC665E"/>
                                <w:lang w:val="et-EE"/>
                              </w:rPr>
                              <w:t>EL</w:t>
                            </w:r>
                            <w:r w:rsidRPr="005E41BB">
                              <w:rPr>
                                <w:rFonts w:ascii="Garamond" w:hAnsi="Garamond"/>
                                <w:color w:val="000000" w:themeColor="text1"/>
                                <w:lang w:val="et-EE"/>
                              </w:rPr>
                              <w:t xml:space="preserve"> ja </w:t>
                            </w:r>
                            <w:r w:rsidRPr="005E41BB">
                              <w:rPr>
                                <w:rFonts w:ascii="Century Gothic" w:hAnsi="Century Gothic"/>
                                <w:b/>
                                <w:color w:val="59B9D1"/>
                                <w:lang w:val="et-EE"/>
                              </w:rPr>
                              <w:t>teised arenenud riigid</w:t>
                            </w:r>
                            <w:r w:rsidRPr="005E41BB">
                              <w:rPr>
                                <w:rFonts w:ascii="Garamond" w:hAnsi="Garamond"/>
                                <w:color w:val="000000" w:themeColor="text1"/>
                                <w:lang w:val="et-EE"/>
                              </w:rPr>
                              <w:t>) kumulatiivsed emissioonid 2100.aastaks 37%-</w:t>
                            </w:r>
                            <w:proofErr w:type="spellStart"/>
                            <w:r w:rsidRPr="005E41BB">
                              <w:rPr>
                                <w:rFonts w:ascii="Garamond" w:hAnsi="Garamond"/>
                                <w:color w:val="000000" w:themeColor="text1"/>
                                <w:lang w:val="et-EE"/>
                              </w:rPr>
                              <w:t>ni</w:t>
                            </w:r>
                            <w:proofErr w:type="spellEnd"/>
                            <w:r w:rsidRPr="005E41BB">
                              <w:rPr>
                                <w:rFonts w:ascii="Garamond" w:hAnsi="Garamond"/>
                                <w:color w:val="000000" w:themeColor="text1"/>
                                <w:lang w:val="et-EE"/>
                              </w:rPr>
                              <w:t xml:space="preserve">. </w:t>
                            </w:r>
                          </w:p>
                          <w:bookmarkEnd w:id="2"/>
                          <w:p w14:paraId="5BE73B03" w14:textId="77777777" w:rsidR="009B2F8A" w:rsidRPr="009D6C2F" w:rsidRDefault="009B2F8A" w:rsidP="009B2F8A">
                            <w:pPr>
                              <w:jc w:val="center"/>
                              <w:rPr>
                                <w:color w:val="000000" w:themeColor="text1"/>
                              </w:rPr>
                            </w:pPr>
                          </w:p>
                        </w:txbxContent>
                      </wps:txbx>
                      <wps:bodyPr rot="0" spcFirstLastPara="0" vertOverflow="overflow" horzOverflow="overflow" vert="horz" wrap="square" lIns="91440" tIns="9144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EE5FF45" id="Rectangle 87" o:spid="_x0000_s1051" style="position:absolute;margin-left:15pt;margin-top:11.35pt;width:329.45pt;height:92.25pt;z-index:251661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" fillcolor="#e6e6e6" stroked="f" strokeweight="1pt">
                <v:textbox inset=",7.2pt">
                  <w:txbxContent>
                    <w:p w14:paraId="7DF8BBBD" w14:textId="77777777" w:rsidR="00E26D83" w:rsidRPr="005E41BB" w:rsidRDefault="00E26D83" w:rsidP="00E26D83">
                      <w:pPr>
                        <w:spacing w:line="240" w:lineRule="auto"/>
                        <w:rPr>
                          <w:rFonts w:ascii="Garamond" w:hAnsi="Garamond"/>
                          <w:color w:val="000000" w:themeColor="text1"/>
                          <w:lang w:val="et-EE"/>
                        </w:rPr>
                      </w:pPr>
                      <w:bookmarkStart w:id="3" w:name="_Hlk36752786"/>
                      <w:r w:rsidRPr="005E41BB">
                        <w:rPr>
                          <w:rFonts w:ascii="Garamond" w:hAnsi="Garamond"/>
                          <w:color w:val="000000" w:themeColor="text1"/>
                          <w:lang w:val="et-EE"/>
                        </w:rPr>
                        <w:t xml:space="preserve">Kuigi kumulatiivsed emissioonid on senimaani olnud kõrgemad arenenud riikides (ehk </w:t>
                      </w:r>
                      <w:r w:rsidRPr="005E41BB">
                        <w:rPr>
                          <w:rFonts w:ascii="Century Gothic" w:hAnsi="Century Gothic"/>
                          <w:b/>
                          <w:color w:val="6094C8"/>
                          <w:lang w:val="et-EE"/>
                        </w:rPr>
                        <w:t>USA</w:t>
                      </w:r>
                      <w:r w:rsidRPr="005E41BB">
                        <w:rPr>
                          <w:rFonts w:ascii="Garamond" w:hAnsi="Garamond"/>
                          <w:color w:val="000000" w:themeColor="text1"/>
                          <w:lang w:val="et-EE"/>
                        </w:rPr>
                        <w:t>,</w:t>
                      </w:r>
                      <w:r w:rsidRPr="005E41BB">
                        <w:rPr>
                          <w:rFonts w:ascii="Garamond" w:hAnsi="Garamond"/>
                          <w:lang w:val="et-EE"/>
                        </w:rPr>
                        <w:t xml:space="preserve"> </w:t>
                      </w:r>
                      <w:r w:rsidRPr="005E41BB">
                        <w:rPr>
                          <w:rFonts w:ascii="Century Gothic" w:hAnsi="Century Gothic"/>
                          <w:b/>
                          <w:color w:val="CC665E"/>
                          <w:lang w:val="et-EE"/>
                        </w:rPr>
                        <w:t>EL</w:t>
                      </w:r>
                      <w:r w:rsidRPr="005E41BB">
                        <w:rPr>
                          <w:rFonts w:ascii="Garamond" w:hAnsi="Garamond"/>
                          <w:color w:val="000000" w:themeColor="text1"/>
                          <w:lang w:val="et-EE"/>
                        </w:rPr>
                        <w:t xml:space="preserve"> ja </w:t>
                      </w:r>
                      <w:r w:rsidRPr="005E41BB">
                        <w:rPr>
                          <w:rFonts w:ascii="Century Gothic" w:hAnsi="Century Gothic"/>
                          <w:b/>
                          <w:color w:val="59B9D1"/>
                          <w:lang w:val="et-EE"/>
                        </w:rPr>
                        <w:t>teised arenenud riigid</w:t>
                      </w:r>
                      <w:r w:rsidRPr="005E41BB">
                        <w:rPr>
                          <w:rFonts w:ascii="Garamond" w:hAnsi="Garamond"/>
                          <w:color w:val="000000" w:themeColor="text1"/>
                          <w:lang w:val="et-EE"/>
                        </w:rPr>
                        <w:t xml:space="preserve">), siis populatsiooni, SKT inimese kohta ja emissioonide kasv arengumaades ületavad arenenud riikide omad. Eeldades, et kõik jätkub nii nagu praegu (Business As </w:t>
                      </w:r>
                      <w:proofErr w:type="spellStart"/>
                      <w:r w:rsidRPr="005E41BB">
                        <w:rPr>
                          <w:rFonts w:ascii="Garamond" w:hAnsi="Garamond"/>
                          <w:color w:val="000000" w:themeColor="text1"/>
                          <w:lang w:val="et-EE"/>
                        </w:rPr>
                        <w:t>Usual</w:t>
                      </w:r>
                      <w:proofErr w:type="spellEnd"/>
                      <w:r w:rsidRPr="005E41BB">
                        <w:rPr>
                          <w:rFonts w:ascii="Garamond" w:hAnsi="Garamond"/>
                          <w:color w:val="000000" w:themeColor="text1"/>
                          <w:lang w:val="et-EE"/>
                        </w:rPr>
                        <w:t xml:space="preserve">), siis langevad arenenud riikide (ehk </w:t>
                      </w:r>
                      <w:r w:rsidRPr="005E41BB">
                        <w:rPr>
                          <w:rFonts w:ascii="Century Gothic" w:hAnsi="Century Gothic"/>
                          <w:b/>
                          <w:color w:val="6094C8"/>
                          <w:lang w:val="et-EE"/>
                        </w:rPr>
                        <w:t>USA</w:t>
                      </w:r>
                      <w:r w:rsidRPr="005E41BB">
                        <w:rPr>
                          <w:rFonts w:ascii="Garamond" w:hAnsi="Garamond"/>
                          <w:color w:val="000000" w:themeColor="text1"/>
                          <w:lang w:val="et-EE"/>
                        </w:rPr>
                        <w:t>,</w:t>
                      </w:r>
                      <w:r w:rsidRPr="005E41BB">
                        <w:rPr>
                          <w:rFonts w:ascii="Garamond" w:hAnsi="Garamond"/>
                          <w:lang w:val="et-EE"/>
                        </w:rPr>
                        <w:t xml:space="preserve"> </w:t>
                      </w:r>
                      <w:r w:rsidRPr="005E41BB">
                        <w:rPr>
                          <w:rFonts w:ascii="Century Gothic" w:hAnsi="Century Gothic"/>
                          <w:b/>
                          <w:color w:val="CC665E"/>
                          <w:lang w:val="et-EE"/>
                        </w:rPr>
                        <w:t>EL</w:t>
                      </w:r>
                      <w:r w:rsidRPr="005E41BB">
                        <w:rPr>
                          <w:rFonts w:ascii="Garamond" w:hAnsi="Garamond"/>
                          <w:color w:val="000000" w:themeColor="text1"/>
                          <w:lang w:val="et-EE"/>
                        </w:rPr>
                        <w:t xml:space="preserve"> ja </w:t>
                      </w:r>
                      <w:r w:rsidRPr="005E41BB">
                        <w:rPr>
                          <w:rFonts w:ascii="Century Gothic" w:hAnsi="Century Gothic"/>
                          <w:b/>
                          <w:color w:val="59B9D1"/>
                          <w:lang w:val="et-EE"/>
                        </w:rPr>
                        <w:t>teised arenenud riigid</w:t>
                      </w:r>
                      <w:r w:rsidRPr="005E41BB">
                        <w:rPr>
                          <w:rFonts w:ascii="Garamond" w:hAnsi="Garamond"/>
                          <w:color w:val="000000" w:themeColor="text1"/>
                          <w:lang w:val="et-EE"/>
                        </w:rPr>
                        <w:t>) kumulatiivsed emissioonid 2100.aastaks 37%-</w:t>
                      </w:r>
                      <w:proofErr w:type="spellStart"/>
                      <w:r w:rsidRPr="005E41BB">
                        <w:rPr>
                          <w:rFonts w:ascii="Garamond" w:hAnsi="Garamond"/>
                          <w:color w:val="000000" w:themeColor="text1"/>
                          <w:lang w:val="et-EE"/>
                        </w:rPr>
                        <w:t>ni</w:t>
                      </w:r>
                      <w:proofErr w:type="spellEnd"/>
                      <w:r w:rsidRPr="005E41BB">
                        <w:rPr>
                          <w:rFonts w:ascii="Garamond" w:hAnsi="Garamond"/>
                          <w:color w:val="000000" w:themeColor="text1"/>
                          <w:lang w:val="et-EE"/>
                        </w:rPr>
                        <w:t xml:space="preserve">. </w:t>
                      </w:r>
                    </w:p>
                    <w:bookmarkEnd w:id="3"/>
                    <w:p w14:paraId="5BE73B03" w14:textId="77777777" w:rsidR="009B2F8A" w:rsidRPr="009D6C2F" w:rsidRDefault="009B2F8A" w:rsidP="009B2F8A">
                      <w:pPr>
                        <w:jc w:val="center"/>
                        <w:rPr>
                          <w:color w:val="000000" w:themeColor="text1"/>
                        </w:rPr>
                      </w:pPr>
                    </w:p>
                  </w:txbxContent>
                </v:textbox>
              </v:rect>
            </w:pict>
          </mc:Fallback>
        </mc:AlternateContent>
      </w:r>
    </w:p>
    <w:p w14:paraId="7F7C4529" w14:textId="77777777" w:rsidR="0098490F" w:rsidRPr="0098490F" w:rsidRDefault="0098490F" w:rsidP="0098490F"/>
    <w:p w14:paraId="193D2352" w14:textId="77777777" w:rsidR="0098490F" w:rsidRPr="0098490F" w:rsidRDefault="0098490F" w:rsidP="0098490F"/>
    <w:p w14:paraId="39F501D9" w14:textId="77777777" w:rsidR="0098490F" w:rsidRPr="0098490F" w:rsidRDefault="0098490F" w:rsidP="0098490F"/>
    <w:p w14:paraId="5A00D806" w14:textId="77777777" w:rsidR="0098490F" w:rsidRPr="0098490F" w:rsidRDefault="0098490F" w:rsidP="0098490F"/>
    <w:p w14:paraId="6E17EDAE" w14:textId="4D930AD7" w:rsidR="0098490F" w:rsidRPr="0098490F" w:rsidRDefault="0098490F" w:rsidP="0098490F"/>
    <w:p w14:paraId="6AA6BF39" w14:textId="1D13C687" w:rsidR="00AE70F9" w:rsidRPr="0098490F" w:rsidRDefault="004D0532" w:rsidP="0098490F">
      <w:pPr>
        <w:tabs>
          <w:tab w:val="left" w:pos="9120"/>
        </w:tabs>
      </w:pPr>
      <w:r>
        <w:rPr>
          <w:noProof/>
          <w:lang w:bidi="ne-NP"/>
        </w:rPr>
        <mc:AlternateContent>
          <mc:Choice Requires="wps">
            <w:drawing>
              <wp:anchor distT="0" distB="0" distL="114300" distR="114300" simplePos="0" relativeHeight="251663872" behindDoc="0" locked="0" layoutInCell="1" allowOverlap="1" wp14:anchorId="7F078D7D" wp14:editId="74EE868F">
                <wp:simplePos x="0" y="0"/>
                <wp:positionH relativeFrom="margin">
                  <wp:posOffset>89941</wp:posOffset>
                </wp:positionH>
                <wp:positionV relativeFrom="paragraph">
                  <wp:posOffset>35321</wp:posOffset>
                </wp:positionV>
                <wp:extent cx="6832600" cy="277255"/>
                <wp:effectExtent l="0" t="0" r="0" b="0"/>
                <wp:wrapNone/>
                <wp:docPr id="89" name="Text Box 89"/>
                <wp:cNvGraphicFramePr/>
                <a:graphic xmlns:a="http://schemas.openxmlformats.org/drawingml/2006/main">
                  <a:graphicData uri="http://schemas.microsoft.com/office/word/2010/wordprocessingShape">
                    <wps:wsp>
                      <wps:cNvSpPr txBox="1"/>
                      <wps:spPr>
                        <a:xfrm>
                          <a:off x="0" y="0"/>
                          <a:ext cx="6832600" cy="277255"/>
                        </a:xfrm>
                        <a:prstGeom prst="rect">
                          <a:avLst/>
                        </a:prstGeom>
                        <a:noFill/>
                        <a:ln>
                          <a:noFill/>
                        </a:ln>
                        <a:effectLst/>
                      </wps:spPr>
                      <wps:txbx>
                        <w:txbxContent>
                          <w:p w14:paraId="411482BE" w14:textId="77777777" w:rsidR="00E26D83" w:rsidRPr="0049559E" w:rsidRDefault="00E26D83" w:rsidP="00E26D83">
                            <w:pPr>
                              <w:rPr>
                                <w:rFonts w:ascii="Century Gothic" w:hAnsi="Century Gothic"/>
                                <w:i/>
                                <w:sz w:val="20"/>
                                <w:szCs w:val="20"/>
                              </w:rPr>
                            </w:pPr>
                            <w:bookmarkStart w:id="3" w:name="_Hlk36752835"/>
                            <w:bookmarkStart w:id="4" w:name="_Hlk36752836"/>
                            <w:proofErr w:type="spellStart"/>
                            <w:r>
                              <w:rPr>
                                <w:rFonts w:ascii="Century Gothic" w:hAnsi="Century Gothic"/>
                                <w:i/>
                                <w:sz w:val="20"/>
                                <w:szCs w:val="20"/>
                              </w:rPr>
                              <w:t>Arendatud</w:t>
                            </w:r>
                            <w:proofErr w:type="spellEnd"/>
                            <w:r w:rsidRPr="00191BDA">
                              <w:rPr>
                                <w:rFonts w:ascii="Century Gothic" w:hAnsi="Century Gothic"/>
                                <w:i/>
                                <w:sz w:val="20"/>
                                <w:szCs w:val="20"/>
                              </w:rPr>
                              <w:t xml:space="preserve"> Climate Interactive, MIT Sloan</w:t>
                            </w:r>
                            <w:r>
                              <w:rPr>
                                <w:rFonts w:ascii="Century Gothic" w:hAnsi="Century Gothic"/>
                                <w:i/>
                                <w:sz w:val="20"/>
                                <w:szCs w:val="20"/>
                              </w:rPr>
                              <w:t xml:space="preserve"> ja</w:t>
                            </w:r>
                            <w:r w:rsidRPr="00191BDA">
                              <w:rPr>
                                <w:rFonts w:ascii="Century Gothic" w:hAnsi="Century Gothic"/>
                                <w:i/>
                                <w:sz w:val="20"/>
                                <w:szCs w:val="20"/>
                              </w:rPr>
                              <w:t xml:space="preserve"> UML Climate </w:t>
                            </w:r>
                            <w:r>
                              <w:rPr>
                                <w:rFonts w:ascii="Century Gothic" w:hAnsi="Century Gothic"/>
                                <w:i/>
                                <w:sz w:val="20"/>
                                <w:szCs w:val="20"/>
                              </w:rPr>
                              <w:t xml:space="preserve">Change Initiative </w:t>
                            </w:r>
                            <w:proofErr w:type="spellStart"/>
                            <w:r>
                              <w:rPr>
                                <w:rFonts w:ascii="Century Gothic" w:hAnsi="Century Gothic"/>
                                <w:i/>
                                <w:sz w:val="20"/>
                                <w:szCs w:val="20"/>
                              </w:rPr>
                              <w:t>poolt</w:t>
                            </w:r>
                            <w:proofErr w:type="spellEnd"/>
                            <w:r>
                              <w:rPr>
                                <w:rFonts w:ascii="Century Gothic" w:hAnsi="Century Gothic"/>
                                <w:i/>
                                <w:sz w:val="20"/>
                                <w:szCs w:val="20"/>
                              </w:rPr>
                              <w:t xml:space="preserve">. </w:t>
                            </w:r>
                            <w:proofErr w:type="spellStart"/>
                            <w:r>
                              <w:rPr>
                                <w:rFonts w:ascii="Century Gothic" w:hAnsi="Century Gothic"/>
                                <w:i/>
                                <w:sz w:val="20"/>
                                <w:szCs w:val="20"/>
                              </w:rPr>
                              <w:t>Uuendatud</w:t>
                            </w:r>
                            <w:proofErr w:type="spellEnd"/>
                            <w:r>
                              <w:rPr>
                                <w:rFonts w:ascii="Century Gothic" w:hAnsi="Century Gothic"/>
                                <w:i/>
                                <w:sz w:val="20"/>
                                <w:szCs w:val="20"/>
                              </w:rPr>
                              <w:t xml:space="preserve">: </w:t>
                            </w:r>
                            <w:proofErr w:type="spellStart"/>
                            <w:r>
                              <w:rPr>
                                <w:rFonts w:ascii="Century Gothic" w:hAnsi="Century Gothic"/>
                                <w:i/>
                                <w:sz w:val="20"/>
                                <w:szCs w:val="20"/>
                              </w:rPr>
                              <w:t>Juuli</w:t>
                            </w:r>
                            <w:proofErr w:type="spellEnd"/>
                            <w:r>
                              <w:rPr>
                                <w:rFonts w:ascii="Century Gothic" w:hAnsi="Century Gothic"/>
                                <w:i/>
                                <w:sz w:val="20"/>
                                <w:szCs w:val="20"/>
                              </w:rPr>
                              <w:t xml:space="preserve"> 2019</w:t>
                            </w:r>
                          </w:p>
                          <w:bookmarkEnd w:id="3"/>
                          <w:bookmarkEnd w:id="4"/>
                          <w:p w14:paraId="7940E7FE" w14:textId="54B86556" w:rsidR="009B2F8A" w:rsidRPr="0049559E" w:rsidRDefault="009B2F8A" w:rsidP="009B2F8A">
                            <w:pPr>
                              <w:rPr>
                                <w:rFonts w:ascii="Century Gothic" w:hAnsi="Century Gothic"/>
                                <w: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078D7D" id="Text Box 89" o:spid="_x0000_s1052" type="#_x0000_t202" style="position:absolute;margin-left:7.1pt;margin-top:2.8pt;width:538pt;height:21.85pt;z-index:2516638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" filled="f" stroked="f">
                <v:textbox>
                  <w:txbxContent>
                    <w:p w14:paraId="411482BE" w14:textId="77777777" w:rsidR="00E26D83" w:rsidRPr="0049559E" w:rsidRDefault="00E26D83" w:rsidP="00E26D83">
                      <w:pPr>
                        <w:rPr>
                          <w:rFonts w:ascii="Century Gothic" w:hAnsi="Century Gothic"/>
                          <w:i/>
                          <w:sz w:val="20"/>
                          <w:szCs w:val="20"/>
                        </w:rPr>
                      </w:pPr>
                      <w:bookmarkStart w:id="7" w:name="_Hlk36752835"/>
                      <w:bookmarkStart w:id="8" w:name="_Hlk36752836"/>
                      <w:bookmarkStart w:id="9" w:name="_GoBack"/>
                      <w:proofErr w:type="spellStart"/>
                      <w:r>
                        <w:rPr>
                          <w:rFonts w:ascii="Century Gothic" w:hAnsi="Century Gothic"/>
                          <w:i/>
                          <w:sz w:val="20"/>
                          <w:szCs w:val="20"/>
                        </w:rPr>
                        <w:t>Arendatud</w:t>
                      </w:r>
                      <w:proofErr w:type="spellEnd"/>
                      <w:r w:rsidRPr="00191BDA">
                        <w:rPr>
                          <w:rFonts w:ascii="Century Gothic" w:hAnsi="Century Gothic"/>
                          <w:i/>
                          <w:sz w:val="20"/>
                          <w:szCs w:val="20"/>
                        </w:rPr>
                        <w:t xml:space="preserve"> Climate Interactive, MIT Sloan</w:t>
                      </w:r>
                      <w:r>
                        <w:rPr>
                          <w:rFonts w:ascii="Century Gothic" w:hAnsi="Century Gothic"/>
                          <w:i/>
                          <w:sz w:val="20"/>
                          <w:szCs w:val="20"/>
                        </w:rPr>
                        <w:t xml:space="preserve"> ja</w:t>
                      </w:r>
                      <w:r w:rsidRPr="00191BDA">
                        <w:rPr>
                          <w:rFonts w:ascii="Century Gothic" w:hAnsi="Century Gothic"/>
                          <w:i/>
                          <w:sz w:val="20"/>
                          <w:szCs w:val="20"/>
                        </w:rPr>
                        <w:t xml:space="preserve"> UML Climate </w:t>
                      </w:r>
                      <w:r>
                        <w:rPr>
                          <w:rFonts w:ascii="Century Gothic" w:hAnsi="Century Gothic"/>
                          <w:i/>
                          <w:sz w:val="20"/>
                          <w:szCs w:val="20"/>
                        </w:rPr>
                        <w:t xml:space="preserve">Change Initiative </w:t>
                      </w:r>
                      <w:proofErr w:type="spellStart"/>
                      <w:r>
                        <w:rPr>
                          <w:rFonts w:ascii="Century Gothic" w:hAnsi="Century Gothic"/>
                          <w:i/>
                          <w:sz w:val="20"/>
                          <w:szCs w:val="20"/>
                        </w:rPr>
                        <w:t>poolt</w:t>
                      </w:r>
                      <w:proofErr w:type="spellEnd"/>
                      <w:r>
                        <w:rPr>
                          <w:rFonts w:ascii="Century Gothic" w:hAnsi="Century Gothic"/>
                          <w:i/>
                          <w:sz w:val="20"/>
                          <w:szCs w:val="20"/>
                        </w:rPr>
                        <w:t xml:space="preserve">. </w:t>
                      </w:r>
                      <w:proofErr w:type="spellStart"/>
                      <w:r>
                        <w:rPr>
                          <w:rFonts w:ascii="Century Gothic" w:hAnsi="Century Gothic"/>
                          <w:i/>
                          <w:sz w:val="20"/>
                          <w:szCs w:val="20"/>
                        </w:rPr>
                        <w:t>Uuendatud</w:t>
                      </w:r>
                      <w:proofErr w:type="spellEnd"/>
                      <w:r>
                        <w:rPr>
                          <w:rFonts w:ascii="Century Gothic" w:hAnsi="Century Gothic"/>
                          <w:i/>
                          <w:sz w:val="20"/>
                          <w:szCs w:val="20"/>
                        </w:rPr>
                        <w:t xml:space="preserve">: </w:t>
                      </w:r>
                      <w:proofErr w:type="spellStart"/>
                      <w:r>
                        <w:rPr>
                          <w:rFonts w:ascii="Century Gothic" w:hAnsi="Century Gothic"/>
                          <w:i/>
                          <w:sz w:val="20"/>
                          <w:szCs w:val="20"/>
                        </w:rPr>
                        <w:t>Juuli</w:t>
                      </w:r>
                      <w:proofErr w:type="spellEnd"/>
                      <w:r>
                        <w:rPr>
                          <w:rFonts w:ascii="Century Gothic" w:hAnsi="Century Gothic"/>
                          <w:i/>
                          <w:sz w:val="20"/>
                          <w:szCs w:val="20"/>
                        </w:rPr>
                        <w:t xml:space="preserve"> 2019</w:t>
                      </w:r>
                    </w:p>
                    <w:bookmarkEnd w:id="7"/>
                    <w:bookmarkEnd w:id="8"/>
                    <w:bookmarkEnd w:id="9"/>
                    <w:p w14:paraId="7940E7FE" w14:textId="54B86556" w:rsidR="009B2F8A" w:rsidRPr="0049559E" w:rsidRDefault="009B2F8A" w:rsidP="009B2F8A">
                      <w:pPr>
                        <w:rPr>
                          <w:rFonts w:ascii="Century Gothic" w:hAnsi="Century Gothic"/>
                          <w:i/>
                          <w:sz w:val="20"/>
                          <w:szCs w:val="20"/>
                        </w:rPr>
                      </w:pPr>
                    </w:p>
                  </w:txbxContent>
                </v:textbox>
                <w10:wrap anchorx="margin"/>
              </v:shape>
            </w:pict>
          </mc:Fallback>
        </mc:AlternateContent>
      </w:r>
      <w:r w:rsidR="0098490F">
        <w:tab/>
      </w:r>
    </w:p>
    <w:sectPr w:rsidR="00AE70F9" w:rsidRPr="0098490F" w:rsidSect="00225548">
      <w:footerReference w:type="defaul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87D671" w14:textId="77777777" w:rsidR="0018780E" w:rsidRDefault="0018780E" w:rsidP="00B9031C">
      <w:pPr>
        <w:spacing w:after="0" w:line="240" w:lineRule="auto"/>
      </w:pPr>
      <w:r>
        <w:separator/>
      </w:r>
    </w:p>
  </w:endnote>
  <w:endnote w:type="continuationSeparator" w:id="0">
    <w:p w14:paraId="3694BC25" w14:textId="77777777" w:rsidR="0018780E" w:rsidRDefault="0018780E" w:rsidP="00B90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BA"/>
    <w:family w:val="swiss"/>
    <w:pitch w:val="variable"/>
    <w:sig w:usb0="00000287" w:usb1="00000000" w:usb2="00000000" w:usb3="00000000" w:csb0="0000009F" w:csb1="00000000"/>
  </w:font>
  <w:font w:name="Calibri">
    <w:panose1 w:val="020F0502020204030204"/>
    <w:charset w:val="BA"/>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Garamond">
    <w:panose1 w:val="02020404030301010803"/>
    <w:charset w:val="BA"/>
    <w:family w:val="roman"/>
    <w:pitch w:val="variable"/>
    <w:sig w:usb0="00000287" w:usb1="00000000" w:usb2="00000000" w:usb3="00000000" w:csb0="0000009F" w:csb1="00000000"/>
  </w:font>
  <w:font w:name="ArialMT">
    <w:panose1 w:val="00000000000000000000"/>
    <w:charset w:val="00"/>
    <w:family w:val="auto"/>
    <w:notTrueType/>
    <w:pitch w:val="default"/>
    <w:sig w:usb0="00000003" w:usb1="00000000" w:usb2="00000000" w:usb3="00000000" w:csb0="00000001"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49008E" w14:textId="39DCD30E" w:rsidR="0098490F" w:rsidRPr="0098490F" w:rsidRDefault="0098490F" w:rsidP="00F15F35">
    <w:pPr>
      <w:pStyle w:val="Footer"/>
      <w:ind w:firstLine="270"/>
      <w:rPr>
        <w:rFonts w:ascii="Century Gothic" w:hAnsi="Century Gothic"/>
        <w:sz w:val="16"/>
        <w:szCs w:val="16"/>
      </w:rPr>
    </w:pPr>
    <w:r>
      <w:rPr>
        <w:rFonts w:ascii="Century Gothic" w:hAnsi="Century Gothic"/>
        <w:sz w:val="16"/>
        <w:szCs w:val="16"/>
      </w:rPr>
      <w:t>*</w:t>
    </w:r>
    <w:r w:rsidRPr="0098490F">
      <w:rPr>
        <w:rFonts w:ascii="Century Gothic" w:hAnsi="Century Gothic"/>
        <w:sz w:val="16"/>
        <w:szCs w:val="16"/>
      </w:rPr>
      <w:t>GDP in 2011 US$ P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99D19A" w14:textId="77777777" w:rsidR="0018780E" w:rsidRDefault="0018780E" w:rsidP="00B9031C">
      <w:pPr>
        <w:spacing w:after="0" w:line="240" w:lineRule="auto"/>
      </w:pPr>
      <w:r>
        <w:separator/>
      </w:r>
    </w:p>
  </w:footnote>
  <w:footnote w:type="continuationSeparator" w:id="0">
    <w:p w14:paraId="7E668C85" w14:textId="77777777" w:rsidR="0018780E" w:rsidRDefault="0018780E" w:rsidP="00B903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013F5"/>
    <w:multiLevelType w:val="hybridMultilevel"/>
    <w:tmpl w:val="995CE16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F763A9E"/>
    <w:multiLevelType w:val="hybridMultilevel"/>
    <w:tmpl w:val="B8BC9502"/>
    <w:lvl w:ilvl="0" w:tplc="D71CC5AC">
      <w:start w:val="1"/>
      <w:numFmt w:val="decimal"/>
      <w:lvlText w:val="%1."/>
      <w:lvlJc w:val="left"/>
      <w:pPr>
        <w:ind w:left="720" w:hanging="360"/>
      </w:pPr>
      <w:rPr>
        <w:rFonts w:ascii="Century Gothic" w:hAnsi="Century Gothic" w:hint="default"/>
        <w:sz w:val="30"/>
        <w:szCs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8B332A"/>
    <w:multiLevelType w:val="hybridMultilevel"/>
    <w:tmpl w:val="04800E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B1E5C2B"/>
    <w:multiLevelType w:val="hybridMultilevel"/>
    <w:tmpl w:val="44D40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0442A0E"/>
    <w:multiLevelType w:val="hybridMultilevel"/>
    <w:tmpl w:val="175C7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F03CA7"/>
    <w:multiLevelType w:val="hybridMultilevel"/>
    <w:tmpl w:val="06AA1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5"/>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MTM3Mre0NLEwNbVQ0lEKTi0uzszPAykwrgUAyDuNrywAAAA="/>
  </w:docVars>
  <w:rsids>
    <w:rsidRoot w:val="007A6A2C"/>
    <w:rsid w:val="0001568E"/>
    <w:rsid w:val="0002606E"/>
    <w:rsid w:val="00040DBA"/>
    <w:rsid w:val="000567E5"/>
    <w:rsid w:val="00062E93"/>
    <w:rsid w:val="00070337"/>
    <w:rsid w:val="0007387C"/>
    <w:rsid w:val="000B2CAF"/>
    <w:rsid w:val="000F5357"/>
    <w:rsid w:val="00102DE6"/>
    <w:rsid w:val="00133957"/>
    <w:rsid w:val="00137AF0"/>
    <w:rsid w:val="00147704"/>
    <w:rsid w:val="0016309D"/>
    <w:rsid w:val="00172A66"/>
    <w:rsid w:val="0018780E"/>
    <w:rsid w:val="001B1A09"/>
    <w:rsid w:val="001D10C1"/>
    <w:rsid w:val="001D4595"/>
    <w:rsid w:val="00225548"/>
    <w:rsid w:val="002A3F18"/>
    <w:rsid w:val="002B1157"/>
    <w:rsid w:val="002B353C"/>
    <w:rsid w:val="002B6578"/>
    <w:rsid w:val="002B6CF7"/>
    <w:rsid w:val="002D0BCD"/>
    <w:rsid w:val="002D22E6"/>
    <w:rsid w:val="00303615"/>
    <w:rsid w:val="003056EC"/>
    <w:rsid w:val="00331F66"/>
    <w:rsid w:val="00335734"/>
    <w:rsid w:val="00336E74"/>
    <w:rsid w:val="00347372"/>
    <w:rsid w:val="00371F5E"/>
    <w:rsid w:val="003A55BD"/>
    <w:rsid w:val="003C7771"/>
    <w:rsid w:val="003D5F51"/>
    <w:rsid w:val="003E693F"/>
    <w:rsid w:val="003E7970"/>
    <w:rsid w:val="004369AD"/>
    <w:rsid w:val="00442070"/>
    <w:rsid w:val="0044647A"/>
    <w:rsid w:val="00446577"/>
    <w:rsid w:val="0045067C"/>
    <w:rsid w:val="004738D5"/>
    <w:rsid w:val="004917D6"/>
    <w:rsid w:val="00492977"/>
    <w:rsid w:val="0049559E"/>
    <w:rsid w:val="00495DEA"/>
    <w:rsid w:val="004A58AD"/>
    <w:rsid w:val="004B3C00"/>
    <w:rsid w:val="004D0532"/>
    <w:rsid w:val="004E0B18"/>
    <w:rsid w:val="004E23FF"/>
    <w:rsid w:val="004E3CBA"/>
    <w:rsid w:val="00503BE0"/>
    <w:rsid w:val="0052061B"/>
    <w:rsid w:val="00543155"/>
    <w:rsid w:val="00557745"/>
    <w:rsid w:val="00595FBE"/>
    <w:rsid w:val="005A45C1"/>
    <w:rsid w:val="005C65A2"/>
    <w:rsid w:val="005E6DCD"/>
    <w:rsid w:val="00657EB7"/>
    <w:rsid w:val="006B7955"/>
    <w:rsid w:val="006E5E2D"/>
    <w:rsid w:val="006F2E63"/>
    <w:rsid w:val="00715269"/>
    <w:rsid w:val="00722B5B"/>
    <w:rsid w:val="007263A6"/>
    <w:rsid w:val="00733D00"/>
    <w:rsid w:val="007619DE"/>
    <w:rsid w:val="007823EA"/>
    <w:rsid w:val="007A6A2C"/>
    <w:rsid w:val="007B78DD"/>
    <w:rsid w:val="007C2F06"/>
    <w:rsid w:val="007D4AB4"/>
    <w:rsid w:val="007D638C"/>
    <w:rsid w:val="007E29A2"/>
    <w:rsid w:val="00815A6F"/>
    <w:rsid w:val="00815AD7"/>
    <w:rsid w:val="00821407"/>
    <w:rsid w:val="008303F6"/>
    <w:rsid w:val="0088789C"/>
    <w:rsid w:val="008B3466"/>
    <w:rsid w:val="008D35A0"/>
    <w:rsid w:val="008E6BB4"/>
    <w:rsid w:val="00910397"/>
    <w:rsid w:val="00924A99"/>
    <w:rsid w:val="009258BB"/>
    <w:rsid w:val="00951623"/>
    <w:rsid w:val="009640BC"/>
    <w:rsid w:val="0098490F"/>
    <w:rsid w:val="00992C07"/>
    <w:rsid w:val="00995935"/>
    <w:rsid w:val="00996FD3"/>
    <w:rsid w:val="009B2F8A"/>
    <w:rsid w:val="009B3FDB"/>
    <w:rsid w:val="009C3F5F"/>
    <w:rsid w:val="009C55BC"/>
    <w:rsid w:val="009D6C2F"/>
    <w:rsid w:val="009E3FF0"/>
    <w:rsid w:val="00A0629C"/>
    <w:rsid w:val="00A35493"/>
    <w:rsid w:val="00A3689F"/>
    <w:rsid w:val="00A67C66"/>
    <w:rsid w:val="00A94001"/>
    <w:rsid w:val="00AB2B9E"/>
    <w:rsid w:val="00AE70F9"/>
    <w:rsid w:val="00B00A5E"/>
    <w:rsid w:val="00B32942"/>
    <w:rsid w:val="00B473FB"/>
    <w:rsid w:val="00B55D14"/>
    <w:rsid w:val="00B9031C"/>
    <w:rsid w:val="00BA2C42"/>
    <w:rsid w:val="00BC19E5"/>
    <w:rsid w:val="00BD1DC1"/>
    <w:rsid w:val="00BD4986"/>
    <w:rsid w:val="00C4070D"/>
    <w:rsid w:val="00C444DB"/>
    <w:rsid w:val="00C55279"/>
    <w:rsid w:val="00C77853"/>
    <w:rsid w:val="00C96484"/>
    <w:rsid w:val="00CA6B8F"/>
    <w:rsid w:val="00CD6460"/>
    <w:rsid w:val="00D075E7"/>
    <w:rsid w:val="00D11335"/>
    <w:rsid w:val="00D23347"/>
    <w:rsid w:val="00D91FC1"/>
    <w:rsid w:val="00DA2471"/>
    <w:rsid w:val="00DA73AA"/>
    <w:rsid w:val="00E027C6"/>
    <w:rsid w:val="00E26D83"/>
    <w:rsid w:val="00E34539"/>
    <w:rsid w:val="00E55712"/>
    <w:rsid w:val="00E9702B"/>
    <w:rsid w:val="00EB05AB"/>
    <w:rsid w:val="00EE0096"/>
    <w:rsid w:val="00EE5F85"/>
    <w:rsid w:val="00EF76B3"/>
    <w:rsid w:val="00F15F35"/>
    <w:rsid w:val="00F26273"/>
    <w:rsid w:val="00F44466"/>
    <w:rsid w:val="00F6378E"/>
    <w:rsid w:val="00F710D1"/>
    <w:rsid w:val="00F8523C"/>
    <w:rsid w:val="00FA21C8"/>
    <w:rsid w:val="00FE03A3"/>
    <w:rsid w:val="00FE1A71"/>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429FE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next w:val="NoSpacing"/>
    <w:qFormat/>
    <w:rsid w:val="002B11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10D1"/>
    <w:pPr>
      <w:ind w:left="720"/>
      <w:contextualSpacing/>
    </w:pPr>
  </w:style>
  <w:style w:type="paragraph" w:styleId="Header">
    <w:name w:val="header"/>
    <w:basedOn w:val="Normal"/>
    <w:link w:val="HeaderChar"/>
    <w:uiPriority w:val="99"/>
    <w:unhideWhenUsed/>
    <w:rsid w:val="00B903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31C"/>
  </w:style>
  <w:style w:type="paragraph" w:styleId="Footer">
    <w:name w:val="footer"/>
    <w:basedOn w:val="Normal"/>
    <w:link w:val="FooterChar"/>
    <w:uiPriority w:val="99"/>
    <w:unhideWhenUsed/>
    <w:rsid w:val="00B903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31C"/>
  </w:style>
  <w:style w:type="paragraph" w:styleId="BalloonText">
    <w:name w:val="Balloon Text"/>
    <w:basedOn w:val="Normal"/>
    <w:link w:val="BalloonTextChar"/>
    <w:uiPriority w:val="99"/>
    <w:semiHidden/>
    <w:unhideWhenUsed/>
    <w:rsid w:val="00225548"/>
    <w:pPr>
      <w:spacing w:after="0" w:line="240" w:lineRule="auto"/>
    </w:pPr>
    <w:rPr>
      <w:rFonts w:ascii="Segoe UI" w:hAnsi="Segoe UI" w:cs="Segoe UI"/>
      <w:sz w:val="18"/>
      <w:szCs w:val="18"/>
    </w:rPr>
  </w:style>
  <w:style w:type="paragraph" w:styleId="NoSpacing">
    <w:name w:val="No Spacing"/>
    <w:uiPriority w:val="1"/>
    <w:qFormat/>
    <w:rsid w:val="00331F66"/>
    <w:pPr>
      <w:spacing w:after="0" w:line="240" w:lineRule="auto"/>
    </w:pPr>
  </w:style>
  <w:style w:type="character" w:customStyle="1" w:styleId="BalloonTextChar">
    <w:name w:val="Balloon Text Char"/>
    <w:basedOn w:val="DefaultParagraphFont"/>
    <w:link w:val="BalloonText"/>
    <w:uiPriority w:val="99"/>
    <w:semiHidden/>
    <w:rsid w:val="00225548"/>
    <w:rPr>
      <w:rFonts w:ascii="Segoe UI" w:hAnsi="Segoe UI" w:cs="Segoe UI"/>
      <w:sz w:val="18"/>
      <w:szCs w:val="18"/>
    </w:rPr>
  </w:style>
  <w:style w:type="paragraph" w:styleId="FootnoteText">
    <w:name w:val="footnote text"/>
    <w:basedOn w:val="Normal"/>
    <w:link w:val="FootnoteTextChar"/>
    <w:uiPriority w:val="99"/>
    <w:semiHidden/>
    <w:unhideWhenUsed/>
    <w:rsid w:val="004369A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69AD"/>
    <w:rPr>
      <w:sz w:val="20"/>
      <w:szCs w:val="20"/>
    </w:rPr>
  </w:style>
  <w:style w:type="character" w:styleId="FootnoteReference">
    <w:name w:val="footnote reference"/>
    <w:basedOn w:val="DefaultParagraphFont"/>
    <w:uiPriority w:val="99"/>
    <w:semiHidden/>
    <w:unhideWhenUsed/>
    <w:rsid w:val="004369A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604237">
      <w:bodyDiv w:val="1"/>
      <w:marLeft w:val="0"/>
      <w:marRight w:val="0"/>
      <w:marTop w:val="0"/>
      <w:marBottom w:val="0"/>
      <w:divBdr>
        <w:top w:val="none" w:sz="0" w:space="0" w:color="auto"/>
        <w:left w:val="none" w:sz="0" w:space="0" w:color="auto"/>
        <w:bottom w:val="none" w:sz="0" w:space="0" w:color="auto"/>
        <w:right w:val="none" w:sz="0" w:space="0" w:color="auto"/>
      </w:divBdr>
    </w:div>
    <w:div w:id="1999334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Users\yasmeen\Downloads\RS%20CO2%20FF%20Emissions%20and%20Population%20and%20GDP%20Data%20061319.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r5\Desktop\Climate%20Interactive\WC%20briefing%20sheets\RS%20CO2%20FF%20Emissions%20and%20Population%20and%20GDP%20Data%20061319.xlsx" TargetMode="External"/></Relationships>
</file>

<file path=word/charts/_rels/chart3.xml.rels><?xml version="1.0" encoding="UTF-8" standalone="yes"?>
<Relationships xmlns="http://schemas.openxmlformats.org/package/2006/relationships"><Relationship Id="rId2" Type="http://schemas.openxmlformats.org/officeDocument/2006/relationships/oleObject" Target="file:///C:\Users\r5\Desktop\Climate%20Interactive\WC%20briefing%20sheets\RS%20CO2%20FF%20Emissions%20and%20Population%20and%20GDP%20Data%20061319.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r5\Desktop\Climate%20Interactive\WC%20briefing%20sheets\RS%20CO2%20FF%20Emissions%20and%20Population%20and%20GDP%20Data%20061319.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1" Type="http://schemas.openxmlformats.org/officeDocument/2006/relationships/oleObject" Target="file:///C:\Users\r5\Desktop\Climate%20Interactive\WC%20briefing%20sheets\RS%20CO2%20FF%20Emissions%20and%20Population%20and%20GDP%20Data%20061319.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0" i="0" u="none" strike="noStrike" kern="1200" spc="0" baseline="0">
                <a:solidFill>
                  <a:schemeClr val="tx1">
                    <a:lumMod val="65000"/>
                    <a:lumOff val="35000"/>
                  </a:schemeClr>
                </a:solidFill>
                <a:latin typeface="Century Gothic" panose="020B0502020202020204" pitchFamily="34" charset="0"/>
                <a:ea typeface="+mn-ea"/>
                <a:cs typeface="+mn-cs"/>
              </a:defRPr>
            </a:pPr>
            <a:r>
              <a:rPr lang="et-EE" sz="1400" b="0" i="0" baseline="0">
                <a:effectLst/>
              </a:rPr>
              <a:t>Ajaloolised fossiilkütustest tulenevad CO2 emissioonid</a:t>
            </a:r>
            <a:endParaRPr lang="en-GB" sz="1400">
              <a:effectLst/>
            </a:endParaRPr>
          </a:p>
        </c:rich>
      </c:tx>
      <c:layout>
        <c:manualLayout>
          <c:xMode val="edge"/>
          <c:yMode val="edge"/>
          <c:x val="0.18157166747961814"/>
          <c:y val="4.1640641265875498E-3"/>
        </c:manualLayout>
      </c:layout>
      <c:overlay val="0"/>
      <c:spPr>
        <a:noFill/>
        <a:ln>
          <a:noFill/>
        </a:ln>
        <a:effectLst/>
      </c:spPr>
      <c:txPr>
        <a:bodyPr rot="0" spcFirstLastPara="1" vertOverflow="ellipsis" vert="horz" wrap="square" anchor="ctr" anchorCtr="1"/>
        <a:lstStyle/>
        <a:p>
          <a:pPr>
            <a:defRPr sz="1600" b="0" i="0" u="none" strike="noStrike" kern="1200" spc="0" baseline="0">
              <a:solidFill>
                <a:schemeClr val="tx1">
                  <a:lumMod val="65000"/>
                  <a:lumOff val="35000"/>
                </a:schemeClr>
              </a:solidFill>
              <a:latin typeface="Century Gothic" panose="020B0502020202020204" pitchFamily="34" charset="0"/>
              <a:ea typeface="+mn-ea"/>
              <a:cs typeface="+mn-cs"/>
            </a:defRPr>
          </a:pPr>
          <a:endParaRPr lang="en-US"/>
        </a:p>
      </c:txPr>
    </c:title>
    <c:autoTitleDeleted val="0"/>
    <c:plotArea>
      <c:layout>
        <c:manualLayout>
          <c:layoutTarget val="inner"/>
          <c:xMode val="edge"/>
          <c:yMode val="edge"/>
          <c:x val="9.3493683567884039E-2"/>
          <c:y val="0.12558161258682918"/>
          <c:w val="0.82761700640223712"/>
          <c:h val="0.70419308142384773"/>
        </c:manualLayout>
      </c:layout>
      <c:lineChart>
        <c:grouping val="standard"/>
        <c:varyColors val="0"/>
        <c:ser>
          <c:idx val="0"/>
          <c:order val="0"/>
          <c:tx>
            <c:v>US</c:v>
          </c:tx>
          <c:spPr>
            <a:ln w="38100" cap="rnd">
              <a:solidFill>
                <a:schemeClr val="accent1"/>
              </a:solidFill>
              <a:round/>
            </a:ln>
            <a:effectLst/>
          </c:spPr>
          <c:marker>
            <c:symbol val="none"/>
          </c:marker>
          <c:cat>
            <c:numRef>
              <c:f>'CO2 FF Historical Graph'!$A$2:$A$122</c:f>
              <c:numCache>
                <c:formatCode>General</c:formatCode>
                <c:ptCount val="121"/>
                <c:pt idx="0">
                  <c:v>1900</c:v>
                </c:pt>
                <c:pt idx="1">
                  <c:v>1901</c:v>
                </c:pt>
                <c:pt idx="2">
                  <c:v>1902</c:v>
                </c:pt>
                <c:pt idx="3">
                  <c:v>1903</c:v>
                </c:pt>
                <c:pt idx="4">
                  <c:v>1904</c:v>
                </c:pt>
                <c:pt idx="5">
                  <c:v>1905</c:v>
                </c:pt>
                <c:pt idx="6">
                  <c:v>1906</c:v>
                </c:pt>
                <c:pt idx="7">
                  <c:v>1907</c:v>
                </c:pt>
                <c:pt idx="8">
                  <c:v>1908</c:v>
                </c:pt>
                <c:pt idx="9">
                  <c:v>1909</c:v>
                </c:pt>
                <c:pt idx="10">
                  <c:v>1910</c:v>
                </c:pt>
                <c:pt idx="11">
                  <c:v>1911</c:v>
                </c:pt>
                <c:pt idx="12">
                  <c:v>1912</c:v>
                </c:pt>
                <c:pt idx="13">
                  <c:v>1913</c:v>
                </c:pt>
                <c:pt idx="14">
                  <c:v>1914</c:v>
                </c:pt>
                <c:pt idx="15">
                  <c:v>1915</c:v>
                </c:pt>
                <c:pt idx="16">
                  <c:v>1916</c:v>
                </c:pt>
                <c:pt idx="17">
                  <c:v>1917</c:v>
                </c:pt>
                <c:pt idx="18">
                  <c:v>1918</c:v>
                </c:pt>
                <c:pt idx="19">
                  <c:v>1919</c:v>
                </c:pt>
                <c:pt idx="20">
                  <c:v>1920</c:v>
                </c:pt>
                <c:pt idx="21">
                  <c:v>1921</c:v>
                </c:pt>
                <c:pt idx="22">
                  <c:v>1922</c:v>
                </c:pt>
                <c:pt idx="23">
                  <c:v>1923</c:v>
                </c:pt>
                <c:pt idx="24">
                  <c:v>1924</c:v>
                </c:pt>
                <c:pt idx="25">
                  <c:v>1925</c:v>
                </c:pt>
                <c:pt idx="26">
                  <c:v>1926</c:v>
                </c:pt>
                <c:pt idx="27">
                  <c:v>1927</c:v>
                </c:pt>
                <c:pt idx="28">
                  <c:v>1928</c:v>
                </c:pt>
                <c:pt idx="29">
                  <c:v>1929</c:v>
                </c:pt>
                <c:pt idx="30">
                  <c:v>1930</c:v>
                </c:pt>
                <c:pt idx="31">
                  <c:v>1931</c:v>
                </c:pt>
                <c:pt idx="32">
                  <c:v>1932</c:v>
                </c:pt>
                <c:pt idx="33">
                  <c:v>1933</c:v>
                </c:pt>
                <c:pt idx="34">
                  <c:v>1934</c:v>
                </c:pt>
                <c:pt idx="35">
                  <c:v>1935</c:v>
                </c:pt>
                <c:pt idx="36">
                  <c:v>1936</c:v>
                </c:pt>
                <c:pt idx="37">
                  <c:v>1937</c:v>
                </c:pt>
                <c:pt idx="38">
                  <c:v>1938</c:v>
                </c:pt>
                <c:pt idx="39">
                  <c:v>1939</c:v>
                </c:pt>
                <c:pt idx="40">
                  <c:v>1940</c:v>
                </c:pt>
                <c:pt idx="41">
                  <c:v>1941</c:v>
                </c:pt>
                <c:pt idx="42">
                  <c:v>1942</c:v>
                </c:pt>
                <c:pt idx="43">
                  <c:v>1943</c:v>
                </c:pt>
                <c:pt idx="44">
                  <c:v>1944</c:v>
                </c:pt>
                <c:pt idx="45">
                  <c:v>1945</c:v>
                </c:pt>
                <c:pt idx="46">
                  <c:v>1946</c:v>
                </c:pt>
                <c:pt idx="47">
                  <c:v>1947</c:v>
                </c:pt>
                <c:pt idx="48">
                  <c:v>1948</c:v>
                </c:pt>
                <c:pt idx="49">
                  <c:v>1949</c:v>
                </c:pt>
                <c:pt idx="50">
                  <c:v>1950</c:v>
                </c:pt>
                <c:pt idx="51">
                  <c:v>1951</c:v>
                </c:pt>
                <c:pt idx="52">
                  <c:v>1952</c:v>
                </c:pt>
                <c:pt idx="53">
                  <c:v>1953</c:v>
                </c:pt>
                <c:pt idx="54">
                  <c:v>1954</c:v>
                </c:pt>
                <c:pt idx="55">
                  <c:v>1955</c:v>
                </c:pt>
                <c:pt idx="56">
                  <c:v>1956</c:v>
                </c:pt>
                <c:pt idx="57">
                  <c:v>1957</c:v>
                </c:pt>
                <c:pt idx="58">
                  <c:v>1958</c:v>
                </c:pt>
                <c:pt idx="59">
                  <c:v>1959</c:v>
                </c:pt>
                <c:pt idx="60">
                  <c:v>1960</c:v>
                </c:pt>
                <c:pt idx="61">
                  <c:v>1961</c:v>
                </c:pt>
                <c:pt idx="62">
                  <c:v>1962</c:v>
                </c:pt>
                <c:pt idx="63">
                  <c:v>1963</c:v>
                </c:pt>
                <c:pt idx="64">
                  <c:v>1964</c:v>
                </c:pt>
                <c:pt idx="65">
                  <c:v>1965</c:v>
                </c:pt>
                <c:pt idx="66">
                  <c:v>1966</c:v>
                </c:pt>
                <c:pt idx="67">
                  <c:v>1967</c:v>
                </c:pt>
                <c:pt idx="68">
                  <c:v>1968</c:v>
                </c:pt>
                <c:pt idx="69">
                  <c:v>1969</c:v>
                </c:pt>
                <c:pt idx="70">
                  <c:v>1970</c:v>
                </c:pt>
                <c:pt idx="71">
                  <c:v>1971</c:v>
                </c:pt>
                <c:pt idx="72">
                  <c:v>1972</c:v>
                </c:pt>
                <c:pt idx="73">
                  <c:v>1973</c:v>
                </c:pt>
                <c:pt idx="74">
                  <c:v>1974</c:v>
                </c:pt>
                <c:pt idx="75">
                  <c:v>1975</c:v>
                </c:pt>
                <c:pt idx="76">
                  <c:v>1976</c:v>
                </c:pt>
                <c:pt idx="77">
                  <c:v>1977</c:v>
                </c:pt>
                <c:pt idx="78">
                  <c:v>1978</c:v>
                </c:pt>
                <c:pt idx="79">
                  <c:v>1979</c:v>
                </c:pt>
                <c:pt idx="80">
                  <c:v>1980</c:v>
                </c:pt>
                <c:pt idx="81">
                  <c:v>1981</c:v>
                </c:pt>
                <c:pt idx="82">
                  <c:v>1982</c:v>
                </c:pt>
                <c:pt idx="83">
                  <c:v>1983</c:v>
                </c:pt>
                <c:pt idx="84">
                  <c:v>1984</c:v>
                </c:pt>
                <c:pt idx="85">
                  <c:v>1985</c:v>
                </c:pt>
                <c:pt idx="86">
                  <c:v>1986</c:v>
                </c:pt>
                <c:pt idx="87">
                  <c:v>1987</c:v>
                </c:pt>
                <c:pt idx="88">
                  <c:v>1988</c:v>
                </c:pt>
                <c:pt idx="89">
                  <c:v>1989</c:v>
                </c:pt>
                <c:pt idx="90">
                  <c:v>1990</c:v>
                </c:pt>
                <c:pt idx="91">
                  <c:v>1991</c:v>
                </c:pt>
                <c:pt idx="92">
                  <c:v>1992</c:v>
                </c:pt>
                <c:pt idx="93">
                  <c:v>1993</c:v>
                </c:pt>
                <c:pt idx="94">
                  <c:v>1994</c:v>
                </c:pt>
                <c:pt idx="95">
                  <c:v>1995</c:v>
                </c:pt>
                <c:pt idx="96">
                  <c:v>1996</c:v>
                </c:pt>
                <c:pt idx="97">
                  <c:v>1997</c:v>
                </c:pt>
                <c:pt idx="98">
                  <c:v>1998</c:v>
                </c:pt>
                <c:pt idx="99">
                  <c:v>1999</c:v>
                </c:pt>
                <c:pt idx="100">
                  <c:v>2000</c:v>
                </c:pt>
                <c:pt idx="101">
                  <c:v>2001</c:v>
                </c:pt>
                <c:pt idx="102">
                  <c:v>2002</c:v>
                </c:pt>
                <c:pt idx="103">
                  <c:v>2003</c:v>
                </c:pt>
                <c:pt idx="104">
                  <c:v>2004</c:v>
                </c:pt>
                <c:pt idx="105">
                  <c:v>2005</c:v>
                </c:pt>
                <c:pt idx="106">
                  <c:v>2006</c:v>
                </c:pt>
                <c:pt idx="107">
                  <c:v>2007</c:v>
                </c:pt>
                <c:pt idx="108">
                  <c:v>2008</c:v>
                </c:pt>
                <c:pt idx="109">
                  <c:v>2009</c:v>
                </c:pt>
                <c:pt idx="110">
                  <c:v>2010</c:v>
                </c:pt>
                <c:pt idx="111">
                  <c:v>2011</c:v>
                </c:pt>
                <c:pt idx="112">
                  <c:v>2012</c:v>
                </c:pt>
                <c:pt idx="113">
                  <c:v>2013</c:v>
                </c:pt>
                <c:pt idx="114">
                  <c:v>2014</c:v>
                </c:pt>
                <c:pt idx="115">
                  <c:v>2015</c:v>
                </c:pt>
                <c:pt idx="116">
                  <c:v>2016</c:v>
                </c:pt>
                <c:pt idx="117">
                  <c:v>2017</c:v>
                </c:pt>
                <c:pt idx="118">
                  <c:v>2018</c:v>
                </c:pt>
                <c:pt idx="119">
                  <c:v>2019</c:v>
                </c:pt>
                <c:pt idx="120">
                  <c:v>2020</c:v>
                </c:pt>
              </c:numCache>
            </c:numRef>
          </c:cat>
          <c:val>
            <c:numRef>
              <c:f>'CO2 FF Historical Graph'!$B$2:$B$122</c:f>
              <c:numCache>
                <c:formatCode>0.0000</c:formatCode>
                <c:ptCount val="121"/>
                <c:pt idx="0">
                  <c:v>0.6633</c:v>
                </c:pt>
                <c:pt idx="1">
                  <c:v>0.72209999999999996</c:v>
                </c:pt>
                <c:pt idx="2">
                  <c:v>0.7651</c:v>
                </c:pt>
                <c:pt idx="3">
                  <c:v>0.89510000000000001</c:v>
                </c:pt>
                <c:pt idx="4">
                  <c:v>0.88090000000000002</c:v>
                </c:pt>
                <c:pt idx="5">
                  <c:v>0.98529999999999995</c:v>
                </c:pt>
                <c:pt idx="6">
                  <c:v>1.034</c:v>
                </c:pt>
                <c:pt idx="7">
                  <c:v>1.2030000000000001</c:v>
                </c:pt>
                <c:pt idx="8">
                  <c:v>1.052</c:v>
                </c:pt>
                <c:pt idx="9">
                  <c:v>1.1639999999999999</c:v>
                </c:pt>
                <c:pt idx="10">
                  <c:v>1.27</c:v>
                </c:pt>
                <c:pt idx="11">
                  <c:v>1.2569999999999999</c:v>
                </c:pt>
                <c:pt idx="12">
                  <c:v>1.3420000000000001</c:v>
                </c:pt>
                <c:pt idx="13">
                  <c:v>1.4410000000000001</c:v>
                </c:pt>
                <c:pt idx="14">
                  <c:v>1.3169999999999999</c:v>
                </c:pt>
                <c:pt idx="15">
                  <c:v>1.3660000000000001</c:v>
                </c:pt>
                <c:pt idx="16">
                  <c:v>1.518</c:v>
                </c:pt>
                <c:pt idx="17">
                  <c:v>1.67</c:v>
                </c:pt>
                <c:pt idx="18">
                  <c:v>1.7470000000000001</c:v>
                </c:pt>
                <c:pt idx="19">
                  <c:v>1.478</c:v>
                </c:pt>
                <c:pt idx="20">
                  <c:v>1.7370000000000001</c:v>
                </c:pt>
                <c:pt idx="21">
                  <c:v>1.423</c:v>
                </c:pt>
                <c:pt idx="22">
                  <c:v>1.4350000000000001</c:v>
                </c:pt>
                <c:pt idx="23">
                  <c:v>1.8959999999999999</c:v>
                </c:pt>
                <c:pt idx="24">
                  <c:v>1.6970000000000001</c:v>
                </c:pt>
                <c:pt idx="25">
                  <c:v>1.742</c:v>
                </c:pt>
                <c:pt idx="26">
                  <c:v>1.89</c:v>
                </c:pt>
                <c:pt idx="27">
                  <c:v>1.8460000000000001</c:v>
                </c:pt>
                <c:pt idx="28">
                  <c:v>1.829</c:v>
                </c:pt>
                <c:pt idx="29">
                  <c:v>1.962</c:v>
                </c:pt>
                <c:pt idx="30">
                  <c:v>1.744</c:v>
                </c:pt>
                <c:pt idx="31">
                  <c:v>1.484</c:v>
                </c:pt>
                <c:pt idx="32">
                  <c:v>1.2569999999999999</c:v>
                </c:pt>
                <c:pt idx="33">
                  <c:v>1.3480000000000001</c:v>
                </c:pt>
                <c:pt idx="34">
                  <c:v>1.4359999999999999</c:v>
                </c:pt>
                <c:pt idx="35">
                  <c:v>1.4910000000000001</c:v>
                </c:pt>
                <c:pt idx="36">
                  <c:v>1.712</c:v>
                </c:pt>
                <c:pt idx="37">
                  <c:v>1.7909999999999999</c:v>
                </c:pt>
                <c:pt idx="38">
                  <c:v>1.5149999999999999</c:v>
                </c:pt>
                <c:pt idx="39">
                  <c:v>1.669</c:v>
                </c:pt>
                <c:pt idx="40">
                  <c:v>1.873</c:v>
                </c:pt>
                <c:pt idx="41">
                  <c:v>2.0409999999999999</c:v>
                </c:pt>
                <c:pt idx="42">
                  <c:v>2.1960000000000002</c:v>
                </c:pt>
                <c:pt idx="43">
                  <c:v>2.2690000000000001</c:v>
                </c:pt>
                <c:pt idx="44">
                  <c:v>2.4420000000000002</c:v>
                </c:pt>
                <c:pt idx="45">
                  <c:v>2.3570000000000002</c:v>
                </c:pt>
                <c:pt idx="46">
                  <c:v>2.2549999999999999</c:v>
                </c:pt>
                <c:pt idx="47">
                  <c:v>2.4830000000000001</c:v>
                </c:pt>
                <c:pt idx="48">
                  <c:v>2.5790000000000002</c:v>
                </c:pt>
                <c:pt idx="49">
                  <c:v>2.1619999999999999</c:v>
                </c:pt>
                <c:pt idx="50">
                  <c:v>2.5680000000000001</c:v>
                </c:pt>
                <c:pt idx="51">
                  <c:v>2.6520000000000001</c:v>
                </c:pt>
                <c:pt idx="52">
                  <c:v>2.5870000000000002</c:v>
                </c:pt>
                <c:pt idx="53">
                  <c:v>2.6480000000000001</c:v>
                </c:pt>
                <c:pt idx="54">
                  <c:v>2.5219999999999998</c:v>
                </c:pt>
                <c:pt idx="55">
                  <c:v>2.7639999999999998</c:v>
                </c:pt>
                <c:pt idx="56">
                  <c:v>2.8969999999999998</c:v>
                </c:pt>
                <c:pt idx="57">
                  <c:v>2.8780000000000001</c:v>
                </c:pt>
                <c:pt idx="58">
                  <c:v>2.786</c:v>
                </c:pt>
                <c:pt idx="59">
                  <c:v>2.8679999999999999</c:v>
                </c:pt>
                <c:pt idx="60">
                  <c:v>2.9329999999999998</c:v>
                </c:pt>
                <c:pt idx="61">
                  <c:v>2.923</c:v>
                </c:pt>
                <c:pt idx="62">
                  <c:v>3.028</c:v>
                </c:pt>
                <c:pt idx="63">
                  <c:v>3.157</c:v>
                </c:pt>
                <c:pt idx="64">
                  <c:v>3.2949999999999999</c:v>
                </c:pt>
                <c:pt idx="65">
                  <c:v>3.43</c:v>
                </c:pt>
                <c:pt idx="66">
                  <c:v>3.605</c:v>
                </c:pt>
                <c:pt idx="67">
                  <c:v>3.7450000000000001</c:v>
                </c:pt>
                <c:pt idx="68">
                  <c:v>3.8839999999999999</c:v>
                </c:pt>
                <c:pt idx="69">
                  <c:v>4.07</c:v>
                </c:pt>
                <c:pt idx="70">
                  <c:v>4.3780000000000001</c:v>
                </c:pt>
                <c:pt idx="71">
                  <c:v>4.4020000000000001</c:v>
                </c:pt>
                <c:pt idx="72">
                  <c:v>4.6079999999999997</c:v>
                </c:pt>
                <c:pt idx="73">
                  <c:v>4.82</c:v>
                </c:pt>
                <c:pt idx="74">
                  <c:v>4.6500000000000004</c:v>
                </c:pt>
                <c:pt idx="75">
                  <c:v>4.4569999999999999</c:v>
                </c:pt>
                <c:pt idx="76">
                  <c:v>4.6719999999999997</c:v>
                </c:pt>
                <c:pt idx="77">
                  <c:v>4.8150000000000004</c:v>
                </c:pt>
                <c:pt idx="78">
                  <c:v>4.9740000000000002</c:v>
                </c:pt>
                <c:pt idx="79">
                  <c:v>4.9969999999999999</c:v>
                </c:pt>
                <c:pt idx="80">
                  <c:v>4.8310000000000004</c:v>
                </c:pt>
                <c:pt idx="81">
                  <c:v>4.6360000000000001</c:v>
                </c:pt>
                <c:pt idx="82">
                  <c:v>4.391</c:v>
                </c:pt>
                <c:pt idx="83">
                  <c:v>4.4180000000000001</c:v>
                </c:pt>
                <c:pt idx="84">
                  <c:v>4.5519999999999996</c:v>
                </c:pt>
                <c:pt idx="85">
                  <c:v>4.5650000000000004</c:v>
                </c:pt>
                <c:pt idx="86">
                  <c:v>4.5679999999999996</c:v>
                </c:pt>
                <c:pt idx="87">
                  <c:v>4.7640000000000002</c:v>
                </c:pt>
                <c:pt idx="88">
                  <c:v>4.9740000000000002</c:v>
                </c:pt>
                <c:pt idx="89">
                  <c:v>5.0439999999999996</c:v>
                </c:pt>
                <c:pt idx="90">
                  <c:v>5.2560000000000002</c:v>
                </c:pt>
                <c:pt idx="91">
                  <c:v>5.2119999999999997</c:v>
                </c:pt>
                <c:pt idx="92">
                  <c:v>5.3220000000000001</c:v>
                </c:pt>
                <c:pt idx="93">
                  <c:v>5.4210000000000003</c:v>
                </c:pt>
                <c:pt idx="94">
                  <c:v>5.5119999999999996</c:v>
                </c:pt>
                <c:pt idx="95">
                  <c:v>5.5810000000000004</c:v>
                </c:pt>
                <c:pt idx="96">
                  <c:v>5.7649999999999997</c:v>
                </c:pt>
                <c:pt idx="97">
                  <c:v>5.835</c:v>
                </c:pt>
                <c:pt idx="98">
                  <c:v>5.883</c:v>
                </c:pt>
                <c:pt idx="99">
                  <c:v>5.9770000000000003</c:v>
                </c:pt>
                <c:pt idx="100">
                  <c:v>6.1520000000000001</c:v>
                </c:pt>
                <c:pt idx="101">
                  <c:v>6.0209999999999999</c:v>
                </c:pt>
                <c:pt idx="102">
                  <c:v>6.0869999999999997</c:v>
                </c:pt>
                <c:pt idx="103">
                  <c:v>6.1180000000000003</c:v>
                </c:pt>
                <c:pt idx="104">
                  <c:v>6.2519999999999998</c:v>
                </c:pt>
                <c:pt idx="105">
                  <c:v>6.2880000000000003</c:v>
                </c:pt>
                <c:pt idx="106">
                  <c:v>6.2149999999999999</c:v>
                </c:pt>
                <c:pt idx="107">
                  <c:v>6.3029999999999999</c:v>
                </c:pt>
                <c:pt idx="108">
                  <c:v>6.0910000000000002</c:v>
                </c:pt>
                <c:pt idx="109">
                  <c:v>5.64</c:v>
                </c:pt>
                <c:pt idx="110">
                  <c:v>5.8540000000000001</c:v>
                </c:pt>
                <c:pt idx="111">
                  <c:v>5.7240000000000002</c:v>
                </c:pt>
                <c:pt idx="112">
                  <c:v>5.4809999999999999</c:v>
                </c:pt>
                <c:pt idx="113">
                  <c:v>5.64</c:v>
                </c:pt>
                <c:pt idx="114">
                  <c:v>5.6859999999999999</c:v>
                </c:pt>
                <c:pt idx="115">
                  <c:v>5.5380000000000003</c:v>
                </c:pt>
                <c:pt idx="116">
                  <c:v>5.4279999999999999</c:v>
                </c:pt>
                <c:pt idx="117">
                  <c:v>5.45</c:v>
                </c:pt>
                <c:pt idx="118">
                  <c:v>5.4710000000000001</c:v>
                </c:pt>
                <c:pt idx="119">
                  <c:v>5.4980000000000002</c:v>
                </c:pt>
                <c:pt idx="120">
                  <c:v>5.5289999999999999</c:v>
                </c:pt>
              </c:numCache>
            </c:numRef>
          </c:val>
          <c:smooth val="1"/>
          <c:extLst>
            <c:ext xmlns:c16="http://schemas.microsoft.com/office/drawing/2014/chart" uri="{C3380CC4-5D6E-409C-BE32-E72D297353CC}">
              <c16:uniqueId val="{00000000-3A31-C847-A35C-93D9111E9EB4}"/>
            </c:ext>
          </c:extLst>
        </c:ser>
        <c:ser>
          <c:idx val="1"/>
          <c:order val="1"/>
          <c:tx>
            <c:v>EU</c:v>
          </c:tx>
          <c:spPr>
            <a:ln w="38100" cap="rnd">
              <a:solidFill>
                <a:schemeClr val="accent2"/>
              </a:solidFill>
              <a:round/>
            </a:ln>
            <a:effectLst/>
          </c:spPr>
          <c:marker>
            <c:symbol val="none"/>
          </c:marker>
          <c:val>
            <c:numRef>
              <c:f>'CO2 FF Historical Graph'!$C$2:$C$122</c:f>
              <c:numCache>
                <c:formatCode>0.0000</c:formatCode>
                <c:ptCount val="121"/>
                <c:pt idx="0">
                  <c:v>0.95250000000000001</c:v>
                </c:pt>
                <c:pt idx="1">
                  <c:v>0.94279999999999997</c:v>
                </c:pt>
                <c:pt idx="2">
                  <c:v>0.95120000000000005</c:v>
                </c:pt>
                <c:pt idx="3">
                  <c:v>0.98870000000000002</c:v>
                </c:pt>
                <c:pt idx="4">
                  <c:v>1.0069999999999999</c:v>
                </c:pt>
                <c:pt idx="5">
                  <c:v>1.0469999999999999</c:v>
                </c:pt>
                <c:pt idx="6">
                  <c:v>1.0649999999999999</c:v>
                </c:pt>
                <c:pt idx="7">
                  <c:v>1.1879999999999999</c:v>
                </c:pt>
                <c:pt idx="8">
                  <c:v>1.2090000000000001</c:v>
                </c:pt>
                <c:pt idx="9">
                  <c:v>1.2</c:v>
                </c:pt>
                <c:pt idx="10">
                  <c:v>1.222</c:v>
                </c:pt>
                <c:pt idx="11">
                  <c:v>1.246</c:v>
                </c:pt>
                <c:pt idx="12">
                  <c:v>1.286</c:v>
                </c:pt>
                <c:pt idx="13">
                  <c:v>1.393</c:v>
                </c:pt>
                <c:pt idx="14">
                  <c:v>1.2749999999999999</c:v>
                </c:pt>
                <c:pt idx="15">
                  <c:v>1.2210000000000001</c:v>
                </c:pt>
                <c:pt idx="16">
                  <c:v>1.2729999999999999</c:v>
                </c:pt>
                <c:pt idx="17">
                  <c:v>1.2529999999999999</c:v>
                </c:pt>
                <c:pt idx="18">
                  <c:v>1.1850000000000001</c:v>
                </c:pt>
                <c:pt idx="19">
                  <c:v>0.97170000000000001</c:v>
                </c:pt>
                <c:pt idx="20">
                  <c:v>1.1279999999999999</c:v>
                </c:pt>
                <c:pt idx="21">
                  <c:v>1.0169999999999999</c:v>
                </c:pt>
                <c:pt idx="22">
                  <c:v>1.129</c:v>
                </c:pt>
                <c:pt idx="23">
                  <c:v>1.038</c:v>
                </c:pt>
                <c:pt idx="24">
                  <c:v>1.2</c:v>
                </c:pt>
                <c:pt idx="25">
                  <c:v>1.1819999999999999</c:v>
                </c:pt>
                <c:pt idx="26">
                  <c:v>0.93710000000000004</c:v>
                </c:pt>
                <c:pt idx="27">
                  <c:v>1.274</c:v>
                </c:pt>
                <c:pt idx="28">
                  <c:v>1.272</c:v>
                </c:pt>
                <c:pt idx="29">
                  <c:v>1.3720000000000001</c:v>
                </c:pt>
                <c:pt idx="30">
                  <c:v>1.246</c:v>
                </c:pt>
                <c:pt idx="31">
                  <c:v>1.1339999999999999</c:v>
                </c:pt>
                <c:pt idx="32">
                  <c:v>1.038</c:v>
                </c:pt>
                <c:pt idx="33">
                  <c:v>1.0549999999999999</c:v>
                </c:pt>
                <c:pt idx="34">
                  <c:v>1.1459999999999999</c:v>
                </c:pt>
                <c:pt idx="35">
                  <c:v>1.1970000000000001</c:v>
                </c:pt>
                <c:pt idx="36">
                  <c:v>1.2729999999999999</c:v>
                </c:pt>
                <c:pt idx="37">
                  <c:v>1.3819999999999999</c:v>
                </c:pt>
                <c:pt idx="38">
                  <c:v>1.3819999999999999</c:v>
                </c:pt>
                <c:pt idx="39">
                  <c:v>1.425</c:v>
                </c:pt>
                <c:pt idx="40">
                  <c:v>1.5329999999999999</c:v>
                </c:pt>
                <c:pt idx="41">
                  <c:v>1.5329999999999999</c:v>
                </c:pt>
                <c:pt idx="42">
                  <c:v>1.548</c:v>
                </c:pt>
                <c:pt idx="43">
                  <c:v>1.569</c:v>
                </c:pt>
                <c:pt idx="44">
                  <c:v>1.4139999999999999</c:v>
                </c:pt>
                <c:pt idx="45">
                  <c:v>0.63319999999999999</c:v>
                </c:pt>
                <c:pt idx="46">
                  <c:v>0.76780000000000004</c:v>
                </c:pt>
                <c:pt idx="47">
                  <c:v>0.85189999999999999</c:v>
                </c:pt>
                <c:pt idx="48">
                  <c:v>0.89359999999999995</c:v>
                </c:pt>
                <c:pt idx="49">
                  <c:v>0.91930000000000001</c:v>
                </c:pt>
                <c:pt idx="50">
                  <c:v>0.97909999999999997</c:v>
                </c:pt>
                <c:pt idx="51">
                  <c:v>1.0760000000000001</c:v>
                </c:pt>
                <c:pt idx="52">
                  <c:v>1.0760000000000001</c:v>
                </c:pt>
                <c:pt idx="53">
                  <c:v>1.105</c:v>
                </c:pt>
                <c:pt idx="54">
                  <c:v>1.153</c:v>
                </c:pt>
                <c:pt idx="55">
                  <c:v>1.2230000000000001</c:v>
                </c:pt>
                <c:pt idx="56">
                  <c:v>1.2549999999999999</c:v>
                </c:pt>
                <c:pt idx="57">
                  <c:v>1.2769999999999999</c:v>
                </c:pt>
                <c:pt idx="58">
                  <c:v>1.2629999999999999</c:v>
                </c:pt>
                <c:pt idx="59">
                  <c:v>2.5379999999999998</c:v>
                </c:pt>
                <c:pt idx="60">
                  <c:v>2.718</c:v>
                </c:pt>
                <c:pt idx="61">
                  <c:v>2.8180000000000001</c:v>
                </c:pt>
                <c:pt idx="62">
                  <c:v>2.9809999999999999</c:v>
                </c:pt>
                <c:pt idx="63">
                  <c:v>3.1859999999999999</c:v>
                </c:pt>
                <c:pt idx="64">
                  <c:v>3.3039999999999998</c:v>
                </c:pt>
                <c:pt idx="65">
                  <c:v>3.3690000000000002</c:v>
                </c:pt>
                <c:pt idx="66">
                  <c:v>3.4289999999999998</c:v>
                </c:pt>
                <c:pt idx="67">
                  <c:v>3.4689999999999999</c:v>
                </c:pt>
                <c:pt idx="68">
                  <c:v>3.6680000000000001</c:v>
                </c:pt>
                <c:pt idx="69">
                  <c:v>3.9039999999999999</c:v>
                </c:pt>
                <c:pt idx="70">
                  <c:v>4.0839999999999996</c:v>
                </c:pt>
                <c:pt idx="71">
                  <c:v>4.1779999999999999</c:v>
                </c:pt>
                <c:pt idx="72">
                  <c:v>4.3079999999999998</c:v>
                </c:pt>
                <c:pt idx="73">
                  <c:v>4.5069999999999997</c:v>
                </c:pt>
                <c:pt idx="74">
                  <c:v>4.4219999999999997</c:v>
                </c:pt>
                <c:pt idx="75">
                  <c:v>4.3170000000000002</c:v>
                </c:pt>
                <c:pt idx="76">
                  <c:v>4.609</c:v>
                </c:pt>
                <c:pt idx="77">
                  <c:v>4.5679999999999996</c:v>
                </c:pt>
                <c:pt idx="78">
                  <c:v>4.7050000000000001</c:v>
                </c:pt>
                <c:pt idx="79">
                  <c:v>4.8659999999999997</c:v>
                </c:pt>
                <c:pt idx="80">
                  <c:v>4.7610000000000001</c:v>
                </c:pt>
                <c:pt idx="81">
                  <c:v>4.5250000000000004</c:v>
                </c:pt>
                <c:pt idx="82">
                  <c:v>4.423</c:v>
                </c:pt>
                <c:pt idx="83">
                  <c:v>4.375</c:v>
                </c:pt>
                <c:pt idx="84">
                  <c:v>4.3899999999999997</c:v>
                </c:pt>
                <c:pt idx="85">
                  <c:v>4.4829999999999997</c:v>
                </c:pt>
                <c:pt idx="86">
                  <c:v>4.5010000000000003</c:v>
                </c:pt>
                <c:pt idx="87">
                  <c:v>4.54</c:v>
                </c:pt>
                <c:pt idx="88">
                  <c:v>4.508</c:v>
                </c:pt>
                <c:pt idx="89">
                  <c:v>4.5759999999999996</c:v>
                </c:pt>
                <c:pt idx="90">
                  <c:v>4.67</c:v>
                </c:pt>
                <c:pt idx="91">
                  <c:v>4.6399999999999997</c:v>
                </c:pt>
                <c:pt idx="92">
                  <c:v>4.5060000000000002</c:v>
                </c:pt>
                <c:pt idx="93">
                  <c:v>4.4269999999999996</c:v>
                </c:pt>
                <c:pt idx="94">
                  <c:v>4.41</c:v>
                </c:pt>
                <c:pt idx="95">
                  <c:v>4.4589999999999996</c:v>
                </c:pt>
                <c:pt idx="96">
                  <c:v>4.5759999999999996</c:v>
                </c:pt>
                <c:pt idx="97">
                  <c:v>4.5</c:v>
                </c:pt>
                <c:pt idx="98">
                  <c:v>4.5049999999999999</c:v>
                </c:pt>
                <c:pt idx="99">
                  <c:v>4.4429999999999996</c:v>
                </c:pt>
                <c:pt idx="100">
                  <c:v>4.4779999999999998</c:v>
                </c:pt>
                <c:pt idx="101">
                  <c:v>4.5549999999999997</c:v>
                </c:pt>
                <c:pt idx="102">
                  <c:v>4.53</c:v>
                </c:pt>
                <c:pt idx="103">
                  <c:v>4.6289999999999996</c:v>
                </c:pt>
                <c:pt idx="104">
                  <c:v>4.6539999999999999</c:v>
                </c:pt>
                <c:pt idx="105">
                  <c:v>4.6399999999999997</c:v>
                </c:pt>
                <c:pt idx="106">
                  <c:v>4.6589999999999998</c:v>
                </c:pt>
                <c:pt idx="107">
                  <c:v>4.6230000000000002</c:v>
                </c:pt>
                <c:pt idx="108">
                  <c:v>4.5259999999999998</c:v>
                </c:pt>
                <c:pt idx="109">
                  <c:v>4.1589999999999998</c:v>
                </c:pt>
                <c:pt idx="110">
                  <c:v>4.2789999999999999</c:v>
                </c:pt>
                <c:pt idx="111">
                  <c:v>4.1340000000000003</c:v>
                </c:pt>
                <c:pt idx="112">
                  <c:v>4.0650000000000004</c:v>
                </c:pt>
                <c:pt idx="113">
                  <c:v>3.9729999999999999</c:v>
                </c:pt>
                <c:pt idx="114">
                  <c:v>3.7959999999999998</c:v>
                </c:pt>
                <c:pt idx="115">
                  <c:v>3.83</c:v>
                </c:pt>
                <c:pt idx="116">
                  <c:v>3.8079999999999998</c:v>
                </c:pt>
                <c:pt idx="117">
                  <c:v>3.8</c:v>
                </c:pt>
                <c:pt idx="118">
                  <c:v>3.794</c:v>
                </c:pt>
                <c:pt idx="119">
                  <c:v>3.7930000000000001</c:v>
                </c:pt>
                <c:pt idx="120">
                  <c:v>3.7959999999999998</c:v>
                </c:pt>
              </c:numCache>
            </c:numRef>
          </c:val>
          <c:smooth val="1"/>
          <c:extLst>
            <c:ext xmlns:c16="http://schemas.microsoft.com/office/drawing/2014/chart" uri="{C3380CC4-5D6E-409C-BE32-E72D297353CC}">
              <c16:uniqueId val="{00000001-3A31-C847-A35C-93D9111E9EB4}"/>
            </c:ext>
          </c:extLst>
        </c:ser>
        <c:ser>
          <c:idx val="2"/>
          <c:order val="2"/>
          <c:tx>
            <c:v>China</c:v>
          </c:tx>
          <c:spPr>
            <a:ln w="38100" cap="rnd">
              <a:solidFill>
                <a:schemeClr val="accent3"/>
              </a:solidFill>
              <a:round/>
            </a:ln>
            <a:effectLst/>
          </c:spPr>
          <c:marker>
            <c:symbol val="none"/>
          </c:marker>
          <c:val>
            <c:numRef>
              <c:f>'CO2 FF Historical Graph'!$D$2:$D$122</c:f>
              <c:numCache>
                <c:formatCode>0.0000</c:formatCode>
                <c:ptCount val="121"/>
                <c:pt idx="0">
                  <c:v>9.9999999999999995E-7</c:v>
                </c:pt>
                <c:pt idx="1">
                  <c:v>9.9999999999999995E-7</c:v>
                </c:pt>
                <c:pt idx="2">
                  <c:v>9.5340000000000005E-5</c:v>
                </c:pt>
                <c:pt idx="3">
                  <c:v>1.9659999999999999E-3</c:v>
                </c:pt>
                <c:pt idx="4">
                  <c:v>2.0899999999999998E-3</c:v>
                </c:pt>
                <c:pt idx="5">
                  <c:v>2.2989999999999998E-3</c:v>
                </c:pt>
                <c:pt idx="6">
                  <c:v>1.712E-2</c:v>
                </c:pt>
                <c:pt idx="7">
                  <c:v>1.685E-2</c:v>
                </c:pt>
                <c:pt idx="8">
                  <c:v>2.2749999999999999E-2</c:v>
                </c:pt>
                <c:pt idx="9">
                  <c:v>2.085E-2</c:v>
                </c:pt>
                <c:pt idx="10">
                  <c:v>1.8759999999999999E-2</c:v>
                </c:pt>
                <c:pt idx="11">
                  <c:v>2.7869999999999999E-2</c:v>
                </c:pt>
                <c:pt idx="12">
                  <c:v>9.7949999999999999E-3</c:v>
                </c:pt>
                <c:pt idx="13">
                  <c:v>1.077E-2</c:v>
                </c:pt>
                <c:pt idx="14">
                  <c:v>1.512E-2</c:v>
                </c:pt>
                <c:pt idx="15">
                  <c:v>1.61E-2</c:v>
                </c:pt>
                <c:pt idx="16">
                  <c:v>1.7979999999999999E-2</c:v>
                </c:pt>
                <c:pt idx="17">
                  <c:v>1.9869999999999999E-2</c:v>
                </c:pt>
                <c:pt idx="18">
                  <c:v>2.1059999999999999E-2</c:v>
                </c:pt>
                <c:pt idx="19">
                  <c:v>2.4279999999999999E-2</c:v>
                </c:pt>
                <c:pt idx="20">
                  <c:v>2.6790000000000001E-2</c:v>
                </c:pt>
                <c:pt idx="21">
                  <c:v>2.5309999999999999E-2</c:v>
                </c:pt>
                <c:pt idx="22">
                  <c:v>2.666E-2</c:v>
                </c:pt>
                <c:pt idx="23">
                  <c:v>3.218E-2</c:v>
                </c:pt>
                <c:pt idx="24">
                  <c:v>3.5119999999999998E-2</c:v>
                </c:pt>
                <c:pt idx="25">
                  <c:v>3.3250000000000002E-2</c:v>
                </c:pt>
                <c:pt idx="26">
                  <c:v>2.9610000000000001E-2</c:v>
                </c:pt>
                <c:pt idx="27">
                  <c:v>3.3550000000000003E-2</c:v>
                </c:pt>
                <c:pt idx="28">
                  <c:v>3.4139999999999997E-2</c:v>
                </c:pt>
                <c:pt idx="29">
                  <c:v>3.585E-2</c:v>
                </c:pt>
                <c:pt idx="30">
                  <c:v>3.7949999999999998E-2</c:v>
                </c:pt>
                <c:pt idx="31">
                  <c:v>4.0289999999999999E-2</c:v>
                </c:pt>
                <c:pt idx="32">
                  <c:v>3.8629999999999998E-2</c:v>
                </c:pt>
                <c:pt idx="33">
                  <c:v>4.2250000000000003E-2</c:v>
                </c:pt>
                <c:pt idx="34">
                  <c:v>4.931E-2</c:v>
                </c:pt>
                <c:pt idx="35">
                  <c:v>5.7669999999999999E-2</c:v>
                </c:pt>
                <c:pt idx="36">
                  <c:v>6.5089999999999995E-2</c:v>
                </c:pt>
                <c:pt idx="37">
                  <c:v>6.0630000000000003E-2</c:v>
                </c:pt>
                <c:pt idx="38">
                  <c:v>5.5350000000000003E-2</c:v>
                </c:pt>
                <c:pt idx="39">
                  <c:v>6.7210000000000006E-2</c:v>
                </c:pt>
                <c:pt idx="40">
                  <c:v>8.6169999999999997E-2</c:v>
                </c:pt>
                <c:pt idx="41">
                  <c:v>0.1077</c:v>
                </c:pt>
                <c:pt idx="42">
                  <c:v>0.114</c:v>
                </c:pt>
                <c:pt idx="43">
                  <c:v>9.7379999999999994E-2</c:v>
                </c:pt>
                <c:pt idx="44">
                  <c:v>9.7949999999999995E-2</c:v>
                </c:pt>
                <c:pt idx="45">
                  <c:v>5.0389999999999997E-2</c:v>
                </c:pt>
                <c:pt idx="46">
                  <c:v>3.1300000000000001E-2</c:v>
                </c:pt>
                <c:pt idx="47">
                  <c:v>3.3619999999999997E-2</c:v>
                </c:pt>
                <c:pt idx="48">
                  <c:v>2.3869999999999999E-2</c:v>
                </c:pt>
                <c:pt idx="49">
                  <c:v>5.9360000000000003E-2</c:v>
                </c:pt>
                <c:pt idx="50">
                  <c:v>7.8710000000000002E-2</c:v>
                </c:pt>
                <c:pt idx="51">
                  <c:v>0.1018</c:v>
                </c:pt>
                <c:pt idx="52">
                  <c:v>0.1283</c:v>
                </c:pt>
                <c:pt idx="53">
                  <c:v>0.13420000000000001</c:v>
                </c:pt>
                <c:pt idx="54">
                  <c:v>0.16139999999999999</c:v>
                </c:pt>
                <c:pt idx="55">
                  <c:v>0.191</c:v>
                </c:pt>
                <c:pt idx="56">
                  <c:v>0.2165</c:v>
                </c:pt>
                <c:pt idx="57">
                  <c:v>0.25659999999999999</c:v>
                </c:pt>
                <c:pt idx="58">
                  <c:v>0.52580000000000005</c:v>
                </c:pt>
                <c:pt idx="59">
                  <c:v>0.72070000000000001</c:v>
                </c:pt>
                <c:pt idx="60">
                  <c:v>0.77959999999999996</c:v>
                </c:pt>
                <c:pt idx="61">
                  <c:v>0.5514</c:v>
                </c:pt>
                <c:pt idx="62">
                  <c:v>0.43969999999999998</c:v>
                </c:pt>
                <c:pt idx="63">
                  <c:v>0.43590000000000001</c:v>
                </c:pt>
                <c:pt idx="64">
                  <c:v>0.43609999999999999</c:v>
                </c:pt>
                <c:pt idx="65">
                  <c:v>0.47510000000000002</c:v>
                </c:pt>
                <c:pt idx="66">
                  <c:v>0.52190000000000003</c:v>
                </c:pt>
                <c:pt idx="67">
                  <c:v>0.43259999999999998</c:v>
                </c:pt>
                <c:pt idx="68">
                  <c:v>0.46820000000000001</c:v>
                </c:pt>
                <c:pt idx="69">
                  <c:v>0.57640000000000002</c:v>
                </c:pt>
                <c:pt idx="70">
                  <c:v>0.77080000000000004</c:v>
                </c:pt>
                <c:pt idx="71">
                  <c:v>0.87470000000000003</c:v>
                </c:pt>
                <c:pt idx="72">
                  <c:v>0.92969999999999997</c:v>
                </c:pt>
                <c:pt idx="73">
                  <c:v>0.96640000000000004</c:v>
                </c:pt>
                <c:pt idx="74">
                  <c:v>0.9859</c:v>
                </c:pt>
                <c:pt idx="75">
                  <c:v>1.143</c:v>
                </c:pt>
                <c:pt idx="76">
                  <c:v>1.1919999999999999</c:v>
                </c:pt>
                <c:pt idx="77">
                  <c:v>1.3049999999999999</c:v>
                </c:pt>
                <c:pt idx="78">
                  <c:v>1.456</c:v>
                </c:pt>
                <c:pt idx="79">
                  <c:v>1.488</c:v>
                </c:pt>
                <c:pt idx="80">
                  <c:v>1.46</c:v>
                </c:pt>
                <c:pt idx="81">
                  <c:v>1.444</c:v>
                </c:pt>
                <c:pt idx="82">
                  <c:v>1.5720000000000001</c:v>
                </c:pt>
                <c:pt idx="83">
                  <c:v>1.657</c:v>
                </c:pt>
                <c:pt idx="84">
                  <c:v>1.804</c:v>
                </c:pt>
                <c:pt idx="85">
                  <c:v>1.9530000000000001</c:v>
                </c:pt>
                <c:pt idx="86">
                  <c:v>2.0539999999999998</c:v>
                </c:pt>
                <c:pt idx="87">
                  <c:v>2.1930000000000001</c:v>
                </c:pt>
                <c:pt idx="88">
                  <c:v>2.35</c:v>
                </c:pt>
                <c:pt idx="89">
                  <c:v>2.3889999999999998</c:v>
                </c:pt>
                <c:pt idx="90">
                  <c:v>2.427</c:v>
                </c:pt>
                <c:pt idx="91">
                  <c:v>2.5459999999999998</c:v>
                </c:pt>
                <c:pt idx="92">
                  <c:v>2.665</c:v>
                </c:pt>
                <c:pt idx="93">
                  <c:v>2.8460000000000001</c:v>
                </c:pt>
                <c:pt idx="94">
                  <c:v>3.0219999999999998</c:v>
                </c:pt>
                <c:pt idx="95">
                  <c:v>3.2709999999999999</c:v>
                </c:pt>
                <c:pt idx="96">
                  <c:v>3.4140000000000001</c:v>
                </c:pt>
                <c:pt idx="97">
                  <c:v>3.42</c:v>
                </c:pt>
                <c:pt idx="98">
                  <c:v>3.2759999999999998</c:v>
                </c:pt>
                <c:pt idx="99">
                  <c:v>3.2730000000000001</c:v>
                </c:pt>
                <c:pt idx="100">
                  <c:v>3.3650000000000002</c:v>
                </c:pt>
                <c:pt idx="101">
                  <c:v>3.4420000000000002</c:v>
                </c:pt>
                <c:pt idx="102">
                  <c:v>3.802</c:v>
                </c:pt>
                <c:pt idx="103">
                  <c:v>4.4729999999999999</c:v>
                </c:pt>
                <c:pt idx="104">
                  <c:v>5.1520000000000001</c:v>
                </c:pt>
                <c:pt idx="105">
                  <c:v>5.8019999999999996</c:v>
                </c:pt>
                <c:pt idx="106">
                  <c:v>6.4130000000000003</c:v>
                </c:pt>
                <c:pt idx="107">
                  <c:v>6.9009999999999998</c:v>
                </c:pt>
                <c:pt idx="108">
                  <c:v>7.4139999999999997</c:v>
                </c:pt>
                <c:pt idx="109">
                  <c:v>7.8010000000000002</c:v>
                </c:pt>
                <c:pt idx="110">
                  <c:v>8.5500000000000007</c:v>
                </c:pt>
                <c:pt idx="111">
                  <c:v>9.4420000000000002</c:v>
                </c:pt>
                <c:pt idx="112">
                  <c:v>9.6880000000000006</c:v>
                </c:pt>
                <c:pt idx="113">
                  <c:v>9.8490000000000002</c:v>
                </c:pt>
                <c:pt idx="114">
                  <c:v>9.8729999999999993</c:v>
                </c:pt>
                <c:pt idx="115">
                  <c:v>9.7690000000000001</c:v>
                </c:pt>
                <c:pt idx="116">
                  <c:v>9.7569999999999997</c:v>
                </c:pt>
                <c:pt idx="117">
                  <c:v>10.09</c:v>
                </c:pt>
                <c:pt idx="118">
                  <c:v>10.53</c:v>
                </c:pt>
                <c:pt idx="119">
                  <c:v>10.95</c:v>
                </c:pt>
                <c:pt idx="120">
                  <c:v>11.38</c:v>
                </c:pt>
              </c:numCache>
            </c:numRef>
          </c:val>
          <c:smooth val="1"/>
          <c:extLst>
            <c:ext xmlns:c16="http://schemas.microsoft.com/office/drawing/2014/chart" uri="{C3380CC4-5D6E-409C-BE32-E72D297353CC}">
              <c16:uniqueId val="{00000002-3A31-C847-A35C-93D9111E9EB4}"/>
            </c:ext>
          </c:extLst>
        </c:ser>
        <c:ser>
          <c:idx val="3"/>
          <c:order val="3"/>
          <c:tx>
            <c:v>India</c:v>
          </c:tx>
          <c:spPr>
            <a:ln w="38100" cap="rnd">
              <a:solidFill>
                <a:schemeClr val="accent4"/>
              </a:solidFill>
              <a:round/>
            </a:ln>
            <a:effectLst/>
          </c:spPr>
          <c:marker>
            <c:symbol val="none"/>
          </c:marker>
          <c:val>
            <c:numRef>
              <c:f>'CO2 FF Historical Graph'!$E$2:$E$122</c:f>
              <c:numCache>
                <c:formatCode>0.0000</c:formatCode>
                <c:ptCount val="121"/>
                <c:pt idx="0">
                  <c:v>1.306E-2</c:v>
                </c:pt>
                <c:pt idx="1">
                  <c:v>1.4409999999999999E-2</c:v>
                </c:pt>
                <c:pt idx="2">
                  <c:v>1.5890000000000001E-2</c:v>
                </c:pt>
                <c:pt idx="3">
                  <c:v>1.618E-2</c:v>
                </c:pt>
                <c:pt idx="4">
                  <c:v>1.8079999999999999E-2</c:v>
                </c:pt>
                <c:pt idx="5">
                  <c:v>1.8489999999999999E-2</c:v>
                </c:pt>
                <c:pt idx="6">
                  <c:v>2.1360000000000001E-2</c:v>
                </c:pt>
                <c:pt idx="7">
                  <c:v>2.384E-2</c:v>
                </c:pt>
                <c:pt idx="8">
                  <c:v>2.7269999999999999E-2</c:v>
                </c:pt>
                <c:pt idx="9">
                  <c:v>2.6339999999999999E-2</c:v>
                </c:pt>
                <c:pt idx="10">
                  <c:v>2.572E-2</c:v>
                </c:pt>
                <c:pt idx="11">
                  <c:v>2.7140000000000001E-2</c:v>
                </c:pt>
                <c:pt idx="12">
                  <c:v>3.124E-2</c:v>
                </c:pt>
                <c:pt idx="13">
                  <c:v>3.4470000000000001E-2</c:v>
                </c:pt>
                <c:pt idx="14">
                  <c:v>3.474E-2</c:v>
                </c:pt>
                <c:pt idx="15">
                  <c:v>3.6310000000000002E-2</c:v>
                </c:pt>
                <c:pt idx="16">
                  <c:v>3.671E-2</c:v>
                </c:pt>
                <c:pt idx="17">
                  <c:v>3.8390000000000001E-2</c:v>
                </c:pt>
                <c:pt idx="18">
                  <c:v>4.3189999999999999E-2</c:v>
                </c:pt>
                <c:pt idx="19">
                  <c:v>4.7160000000000001E-2</c:v>
                </c:pt>
                <c:pt idx="20">
                  <c:v>3.8190000000000002E-2</c:v>
                </c:pt>
                <c:pt idx="21">
                  <c:v>4.1079999999999998E-2</c:v>
                </c:pt>
                <c:pt idx="22">
                  <c:v>4.0419999999999998E-2</c:v>
                </c:pt>
                <c:pt idx="23">
                  <c:v>4.1610000000000001E-2</c:v>
                </c:pt>
                <c:pt idx="24">
                  <c:v>4.4549999999999999E-2</c:v>
                </c:pt>
                <c:pt idx="25">
                  <c:v>4.3950000000000003E-2</c:v>
                </c:pt>
                <c:pt idx="26">
                  <c:v>4.3830000000000001E-2</c:v>
                </c:pt>
                <c:pt idx="27">
                  <c:v>4.5969999999999997E-2</c:v>
                </c:pt>
                <c:pt idx="28">
                  <c:v>4.4240000000000002E-2</c:v>
                </c:pt>
                <c:pt idx="29">
                  <c:v>4.6030000000000001E-2</c:v>
                </c:pt>
                <c:pt idx="30">
                  <c:v>4.6789999999999998E-2</c:v>
                </c:pt>
                <c:pt idx="31">
                  <c:v>4.2860000000000002E-2</c:v>
                </c:pt>
                <c:pt idx="32">
                  <c:v>3.9849999999999997E-2</c:v>
                </c:pt>
                <c:pt idx="33">
                  <c:v>3.9120000000000002E-2</c:v>
                </c:pt>
                <c:pt idx="34">
                  <c:v>4.3679999999999997E-2</c:v>
                </c:pt>
                <c:pt idx="35">
                  <c:v>4.564E-2</c:v>
                </c:pt>
                <c:pt idx="36">
                  <c:v>4.4850000000000001E-2</c:v>
                </c:pt>
                <c:pt idx="37">
                  <c:v>4.9680000000000002E-2</c:v>
                </c:pt>
                <c:pt idx="38">
                  <c:v>5.5620000000000003E-2</c:v>
                </c:pt>
                <c:pt idx="39">
                  <c:v>5.4449999999999998E-2</c:v>
                </c:pt>
                <c:pt idx="40">
                  <c:v>5.774E-2</c:v>
                </c:pt>
                <c:pt idx="41">
                  <c:v>5.901E-2</c:v>
                </c:pt>
                <c:pt idx="42">
                  <c:v>5.8950000000000002E-2</c:v>
                </c:pt>
                <c:pt idx="43">
                  <c:v>5.1339999999999997E-2</c:v>
                </c:pt>
                <c:pt idx="44">
                  <c:v>5.2499999999999998E-2</c:v>
                </c:pt>
                <c:pt idx="45">
                  <c:v>5.824E-2</c:v>
                </c:pt>
                <c:pt idx="46">
                  <c:v>5.7549999999999997E-2</c:v>
                </c:pt>
                <c:pt idx="47">
                  <c:v>5.8650000000000001E-2</c:v>
                </c:pt>
                <c:pt idx="48">
                  <c:v>5.867E-2</c:v>
                </c:pt>
                <c:pt idx="49">
                  <c:v>6.1929999999999999E-2</c:v>
                </c:pt>
                <c:pt idx="50">
                  <c:v>6.7229999999999998E-2</c:v>
                </c:pt>
                <c:pt idx="51">
                  <c:v>7.0559999999999998E-2</c:v>
                </c:pt>
                <c:pt idx="52">
                  <c:v>7.4539999999999995E-2</c:v>
                </c:pt>
                <c:pt idx="53">
                  <c:v>7.5850000000000001E-2</c:v>
                </c:pt>
                <c:pt idx="54">
                  <c:v>0.08</c:v>
                </c:pt>
                <c:pt idx="55">
                  <c:v>8.6580000000000004E-2</c:v>
                </c:pt>
                <c:pt idx="56">
                  <c:v>8.9609999999999995E-2</c:v>
                </c:pt>
                <c:pt idx="57">
                  <c:v>0.10100000000000001</c:v>
                </c:pt>
                <c:pt idx="58">
                  <c:v>0.1052</c:v>
                </c:pt>
                <c:pt idx="59">
                  <c:v>0.1113</c:v>
                </c:pt>
                <c:pt idx="60">
                  <c:v>0.1222</c:v>
                </c:pt>
                <c:pt idx="61">
                  <c:v>0.13200000000000001</c:v>
                </c:pt>
                <c:pt idx="62">
                  <c:v>0.14510000000000001</c:v>
                </c:pt>
                <c:pt idx="63">
                  <c:v>0.15570000000000001</c:v>
                </c:pt>
                <c:pt idx="64">
                  <c:v>0.15260000000000001</c:v>
                </c:pt>
                <c:pt idx="65">
                  <c:v>0.1678</c:v>
                </c:pt>
                <c:pt idx="66">
                  <c:v>0.17369999999999999</c:v>
                </c:pt>
                <c:pt idx="67">
                  <c:v>0.1744</c:v>
                </c:pt>
                <c:pt idx="68">
                  <c:v>0.1893</c:v>
                </c:pt>
                <c:pt idx="69">
                  <c:v>0.1923</c:v>
                </c:pt>
                <c:pt idx="70">
                  <c:v>0.1966</c:v>
                </c:pt>
                <c:pt idx="71">
                  <c:v>0.20730000000000001</c:v>
                </c:pt>
                <c:pt idx="72">
                  <c:v>0.219</c:v>
                </c:pt>
                <c:pt idx="73">
                  <c:v>0.22570000000000001</c:v>
                </c:pt>
                <c:pt idx="74">
                  <c:v>0.2329</c:v>
                </c:pt>
                <c:pt idx="75">
                  <c:v>0.25319999999999998</c:v>
                </c:pt>
                <c:pt idx="76">
                  <c:v>0.26469999999999999</c:v>
                </c:pt>
                <c:pt idx="77">
                  <c:v>0.28010000000000002</c:v>
                </c:pt>
                <c:pt idx="78">
                  <c:v>0.28389999999999999</c:v>
                </c:pt>
                <c:pt idx="79">
                  <c:v>0.29780000000000001</c:v>
                </c:pt>
                <c:pt idx="80">
                  <c:v>0.31519999999999998</c:v>
                </c:pt>
                <c:pt idx="81">
                  <c:v>0.33910000000000001</c:v>
                </c:pt>
                <c:pt idx="82">
                  <c:v>0.34970000000000001</c:v>
                </c:pt>
                <c:pt idx="83">
                  <c:v>0.37880000000000003</c:v>
                </c:pt>
                <c:pt idx="84">
                  <c:v>0.38829999999999998</c:v>
                </c:pt>
                <c:pt idx="85">
                  <c:v>0.42659999999999998</c:v>
                </c:pt>
                <c:pt idx="86">
                  <c:v>0.45760000000000001</c:v>
                </c:pt>
                <c:pt idx="87">
                  <c:v>0.48909999999999998</c:v>
                </c:pt>
                <c:pt idx="88">
                  <c:v>0.52880000000000005</c:v>
                </c:pt>
                <c:pt idx="89">
                  <c:v>0.57969999999999999</c:v>
                </c:pt>
                <c:pt idx="90">
                  <c:v>0.61980000000000002</c:v>
                </c:pt>
                <c:pt idx="91">
                  <c:v>0.65990000000000004</c:v>
                </c:pt>
                <c:pt idx="92">
                  <c:v>0.70199999999999996</c:v>
                </c:pt>
                <c:pt idx="93">
                  <c:v>0.72599999999999998</c:v>
                </c:pt>
                <c:pt idx="94">
                  <c:v>0.76690000000000003</c:v>
                </c:pt>
                <c:pt idx="95">
                  <c:v>0.81410000000000005</c:v>
                </c:pt>
                <c:pt idx="96">
                  <c:v>0.88160000000000005</c:v>
                </c:pt>
                <c:pt idx="97">
                  <c:v>0.91790000000000005</c:v>
                </c:pt>
                <c:pt idx="98">
                  <c:v>0.93640000000000001</c:v>
                </c:pt>
                <c:pt idx="99">
                  <c:v>1.0009999999999999</c:v>
                </c:pt>
                <c:pt idx="100">
                  <c:v>1.036</c:v>
                </c:pt>
                <c:pt idx="101">
                  <c:v>1.044</c:v>
                </c:pt>
                <c:pt idx="102">
                  <c:v>1.056</c:v>
                </c:pt>
                <c:pt idx="103">
                  <c:v>1.1000000000000001</c:v>
                </c:pt>
                <c:pt idx="104">
                  <c:v>1.155</c:v>
                </c:pt>
                <c:pt idx="105">
                  <c:v>1.2210000000000001</c:v>
                </c:pt>
                <c:pt idx="106">
                  <c:v>1.3009999999999999</c:v>
                </c:pt>
                <c:pt idx="107">
                  <c:v>1.4059999999999999</c:v>
                </c:pt>
                <c:pt idx="108">
                  <c:v>1.5629999999999999</c:v>
                </c:pt>
                <c:pt idx="109">
                  <c:v>1.736</c:v>
                </c:pt>
                <c:pt idx="110">
                  <c:v>1.716</c:v>
                </c:pt>
                <c:pt idx="111">
                  <c:v>1.833</c:v>
                </c:pt>
                <c:pt idx="112">
                  <c:v>2</c:v>
                </c:pt>
                <c:pt idx="113">
                  <c:v>2.016</c:v>
                </c:pt>
                <c:pt idx="114">
                  <c:v>2.2250000000000001</c:v>
                </c:pt>
                <c:pt idx="115">
                  <c:v>2.294</c:v>
                </c:pt>
                <c:pt idx="116">
                  <c:v>2.3959999999999999</c:v>
                </c:pt>
                <c:pt idx="117">
                  <c:v>2.4950000000000001</c:v>
                </c:pt>
                <c:pt idx="118">
                  <c:v>2.621</c:v>
                </c:pt>
                <c:pt idx="119">
                  <c:v>2.7480000000000002</c:v>
                </c:pt>
                <c:pt idx="120">
                  <c:v>2.8780000000000001</c:v>
                </c:pt>
              </c:numCache>
            </c:numRef>
          </c:val>
          <c:smooth val="1"/>
          <c:extLst>
            <c:ext xmlns:c16="http://schemas.microsoft.com/office/drawing/2014/chart" uri="{C3380CC4-5D6E-409C-BE32-E72D297353CC}">
              <c16:uniqueId val="{00000003-3A31-C847-A35C-93D9111E9EB4}"/>
            </c:ext>
          </c:extLst>
        </c:ser>
        <c:ser>
          <c:idx val="4"/>
          <c:order val="4"/>
          <c:tx>
            <c:v>Other Developed</c:v>
          </c:tx>
          <c:spPr>
            <a:ln w="38100" cap="rnd">
              <a:solidFill>
                <a:schemeClr val="accent5"/>
              </a:solidFill>
              <a:round/>
            </a:ln>
            <a:effectLst/>
          </c:spPr>
          <c:marker>
            <c:symbol val="none"/>
          </c:marker>
          <c:val>
            <c:numRef>
              <c:f>'CO2 FF Historical Graph'!$F$2:$F$122</c:f>
              <c:numCache>
                <c:formatCode>0.0000</c:formatCode>
                <c:ptCount val="121"/>
                <c:pt idx="0">
                  <c:v>3.329E-2</c:v>
                </c:pt>
                <c:pt idx="1">
                  <c:v>3.8089999999999999E-2</c:v>
                </c:pt>
                <c:pt idx="2">
                  <c:v>4.0149999999999998E-2</c:v>
                </c:pt>
                <c:pt idx="3">
                  <c:v>4.2410000000000003E-2</c:v>
                </c:pt>
                <c:pt idx="4">
                  <c:v>4.8149999999999998E-2</c:v>
                </c:pt>
                <c:pt idx="5">
                  <c:v>5.1049999999999998E-2</c:v>
                </c:pt>
                <c:pt idx="6">
                  <c:v>5.5690000000000003E-2</c:v>
                </c:pt>
                <c:pt idx="7">
                  <c:v>6.6640000000000005E-2</c:v>
                </c:pt>
                <c:pt idx="8">
                  <c:v>6.8409999999999999E-2</c:v>
                </c:pt>
                <c:pt idx="9">
                  <c:v>6.4299999999999996E-2</c:v>
                </c:pt>
                <c:pt idx="10">
                  <c:v>7.4060000000000001E-2</c:v>
                </c:pt>
                <c:pt idx="11">
                  <c:v>8.4229999999999999E-2</c:v>
                </c:pt>
                <c:pt idx="12">
                  <c:v>9.3039999999999998E-2</c:v>
                </c:pt>
                <c:pt idx="13">
                  <c:v>0.106</c:v>
                </c:pt>
                <c:pt idx="14">
                  <c:v>9.8070000000000004E-2</c:v>
                </c:pt>
                <c:pt idx="15">
                  <c:v>8.7959999999999997E-2</c:v>
                </c:pt>
                <c:pt idx="16">
                  <c:v>0.1009</c:v>
                </c:pt>
                <c:pt idx="17">
                  <c:v>0.1108</c:v>
                </c:pt>
                <c:pt idx="18">
                  <c:v>0.1171</c:v>
                </c:pt>
                <c:pt idx="19">
                  <c:v>0.1021</c:v>
                </c:pt>
                <c:pt idx="20">
                  <c:v>0.1138</c:v>
                </c:pt>
                <c:pt idx="21">
                  <c:v>0.10730000000000001</c:v>
                </c:pt>
                <c:pt idx="22">
                  <c:v>9.7229999999999997E-2</c:v>
                </c:pt>
                <c:pt idx="23">
                  <c:v>0.12180000000000001</c:v>
                </c:pt>
                <c:pt idx="24">
                  <c:v>0.1086</c:v>
                </c:pt>
                <c:pt idx="25">
                  <c:v>0.1077</c:v>
                </c:pt>
                <c:pt idx="26">
                  <c:v>0.11700000000000001</c:v>
                </c:pt>
                <c:pt idx="27">
                  <c:v>0.1255</c:v>
                </c:pt>
                <c:pt idx="28">
                  <c:v>0.125</c:v>
                </c:pt>
                <c:pt idx="29">
                  <c:v>0.1278</c:v>
                </c:pt>
                <c:pt idx="30">
                  <c:v>0.12139999999999999</c:v>
                </c:pt>
                <c:pt idx="31">
                  <c:v>9.98E-2</c:v>
                </c:pt>
                <c:pt idx="32">
                  <c:v>9.425E-2</c:v>
                </c:pt>
                <c:pt idx="33">
                  <c:v>9.4789999999999999E-2</c:v>
                </c:pt>
                <c:pt idx="34">
                  <c:v>0.10680000000000001</c:v>
                </c:pt>
                <c:pt idx="35">
                  <c:v>0.1084</c:v>
                </c:pt>
                <c:pt idx="36">
                  <c:v>0.1178</c:v>
                </c:pt>
                <c:pt idx="37">
                  <c:v>0.1273</c:v>
                </c:pt>
                <c:pt idx="38">
                  <c:v>0.11840000000000001</c:v>
                </c:pt>
                <c:pt idx="39">
                  <c:v>0.1323</c:v>
                </c:pt>
                <c:pt idx="40">
                  <c:v>0.1434</c:v>
                </c:pt>
                <c:pt idx="41">
                  <c:v>0.16059999999999999</c:v>
                </c:pt>
                <c:pt idx="42">
                  <c:v>0.17369999999999999</c:v>
                </c:pt>
                <c:pt idx="43">
                  <c:v>0.1792</c:v>
                </c:pt>
                <c:pt idx="44">
                  <c:v>0.18049999999999999</c:v>
                </c:pt>
                <c:pt idx="45">
                  <c:v>0.16919999999999999</c:v>
                </c:pt>
                <c:pt idx="46">
                  <c:v>0.18060000000000001</c:v>
                </c:pt>
                <c:pt idx="47">
                  <c:v>0.18920000000000001</c:v>
                </c:pt>
                <c:pt idx="48">
                  <c:v>0.20519999999999999</c:v>
                </c:pt>
                <c:pt idx="49">
                  <c:v>0.1918</c:v>
                </c:pt>
                <c:pt idx="50">
                  <c:v>0.33250000000000002</c:v>
                </c:pt>
                <c:pt idx="51">
                  <c:v>0.36830000000000002</c:v>
                </c:pt>
                <c:pt idx="52">
                  <c:v>0.37459999999999999</c:v>
                </c:pt>
                <c:pt idx="53">
                  <c:v>0.39050000000000001</c:v>
                </c:pt>
                <c:pt idx="54">
                  <c:v>0.39939999999999998</c:v>
                </c:pt>
                <c:pt idx="55">
                  <c:v>0.41339999999999999</c:v>
                </c:pt>
                <c:pt idx="56">
                  <c:v>0.45939999999999998</c:v>
                </c:pt>
                <c:pt idx="57">
                  <c:v>0.48520000000000002</c:v>
                </c:pt>
                <c:pt idx="58">
                  <c:v>0.47899999999999998</c:v>
                </c:pt>
                <c:pt idx="59">
                  <c:v>1.903</c:v>
                </c:pt>
                <c:pt idx="60">
                  <c:v>2.0230000000000001</c:v>
                </c:pt>
                <c:pt idx="61">
                  <c:v>2.1309999999999998</c:v>
                </c:pt>
                <c:pt idx="62">
                  <c:v>2.2370000000000001</c:v>
                </c:pt>
                <c:pt idx="63">
                  <c:v>2.4049999999999998</c:v>
                </c:pt>
                <c:pt idx="64">
                  <c:v>2.5920000000000001</c:v>
                </c:pt>
                <c:pt idx="65">
                  <c:v>2.7549999999999999</c:v>
                </c:pt>
                <c:pt idx="66">
                  <c:v>2.9140000000000001</c:v>
                </c:pt>
                <c:pt idx="67">
                  <c:v>3.11</c:v>
                </c:pt>
                <c:pt idx="68">
                  <c:v>3.2709999999999999</c:v>
                </c:pt>
                <c:pt idx="69">
                  <c:v>3.476</c:v>
                </c:pt>
                <c:pt idx="70">
                  <c:v>3.7650000000000001</c:v>
                </c:pt>
                <c:pt idx="71">
                  <c:v>3.9750000000000001</c:v>
                </c:pt>
                <c:pt idx="72">
                  <c:v>4.1980000000000004</c:v>
                </c:pt>
                <c:pt idx="73">
                  <c:v>4.43</c:v>
                </c:pt>
                <c:pt idx="74">
                  <c:v>4.5439999999999996</c:v>
                </c:pt>
                <c:pt idx="75">
                  <c:v>4.6639999999999997</c:v>
                </c:pt>
                <c:pt idx="76">
                  <c:v>4.8170000000000002</c:v>
                </c:pt>
                <c:pt idx="77">
                  <c:v>4.9770000000000003</c:v>
                </c:pt>
                <c:pt idx="78">
                  <c:v>5.0890000000000004</c:v>
                </c:pt>
                <c:pt idx="79">
                  <c:v>5.2220000000000004</c:v>
                </c:pt>
                <c:pt idx="80">
                  <c:v>5.3550000000000004</c:v>
                </c:pt>
                <c:pt idx="81">
                  <c:v>5.2779999999999996</c:v>
                </c:pt>
                <c:pt idx="82">
                  <c:v>5.2850000000000001</c:v>
                </c:pt>
                <c:pt idx="83">
                  <c:v>5.3170000000000002</c:v>
                </c:pt>
                <c:pt idx="84">
                  <c:v>5.4550000000000001</c:v>
                </c:pt>
                <c:pt idx="85">
                  <c:v>5.7240000000000002</c:v>
                </c:pt>
                <c:pt idx="86">
                  <c:v>5.7240000000000002</c:v>
                </c:pt>
                <c:pt idx="87">
                  <c:v>5.9269999999999996</c:v>
                </c:pt>
                <c:pt idx="88">
                  <c:v>6.1849999999999996</c:v>
                </c:pt>
                <c:pt idx="89">
                  <c:v>6.18</c:v>
                </c:pt>
                <c:pt idx="90">
                  <c:v>6.306</c:v>
                </c:pt>
                <c:pt idx="91">
                  <c:v>6.0579999999999998</c:v>
                </c:pt>
                <c:pt idx="92">
                  <c:v>5.6040000000000001</c:v>
                </c:pt>
                <c:pt idx="93">
                  <c:v>5.3840000000000003</c:v>
                </c:pt>
                <c:pt idx="94">
                  <c:v>5.0960000000000001</c:v>
                </c:pt>
                <c:pt idx="95">
                  <c:v>5.0739999999999998</c:v>
                </c:pt>
                <c:pt idx="96">
                  <c:v>5.0629999999999997</c:v>
                </c:pt>
                <c:pt idx="97">
                  <c:v>4.9969999999999999</c:v>
                </c:pt>
                <c:pt idx="98">
                  <c:v>4.8949999999999996</c:v>
                </c:pt>
                <c:pt idx="99">
                  <c:v>4.9470000000000001</c:v>
                </c:pt>
                <c:pt idx="100">
                  <c:v>5.0519999999999996</c:v>
                </c:pt>
                <c:pt idx="101">
                  <c:v>5.0990000000000002</c:v>
                </c:pt>
                <c:pt idx="102">
                  <c:v>5.17</c:v>
                </c:pt>
                <c:pt idx="103">
                  <c:v>5.2809999999999997</c:v>
                </c:pt>
                <c:pt idx="104">
                  <c:v>5.3380000000000001</c:v>
                </c:pt>
                <c:pt idx="105">
                  <c:v>5.367</c:v>
                </c:pt>
                <c:pt idx="106">
                  <c:v>5.4649999999999999</c:v>
                </c:pt>
                <c:pt idx="107">
                  <c:v>5.569</c:v>
                </c:pt>
                <c:pt idx="108">
                  <c:v>5.532</c:v>
                </c:pt>
                <c:pt idx="109">
                  <c:v>5.218</c:v>
                </c:pt>
                <c:pt idx="110">
                  <c:v>5.4889999999999999</c:v>
                </c:pt>
                <c:pt idx="111">
                  <c:v>5.6509999999999998</c:v>
                </c:pt>
                <c:pt idx="112">
                  <c:v>5.71</c:v>
                </c:pt>
                <c:pt idx="113">
                  <c:v>5.6609999999999996</c:v>
                </c:pt>
                <c:pt idx="114">
                  <c:v>5.6059999999999999</c:v>
                </c:pt>
                <c:pt idx="115">
                  <c:v>5.5759999999999996</c:v>
                </c:pt>
                <c:pt idx="116">
                  <c:v>5.5810000000000004</c:v>
                </c:pt>
                <c:pt idx="117">
                  <c:v>5.657</c:v>
                </c:pt>
                <c:pt idx="118">
                  <c:v>5.7539999999999996</c:v>
                </c:pt>
                <c:pt idx="119">
                  <c:v>5.8520000000000003</c:v>
                </c:pt>
                <c:pt idx="120">
                  <c:v>5.9509999999999996</c:v>
                </c:pt>
              </c:numCache>
            </c:numRef>
          </c:val>
          <c:smooth val="1"/>
          <c:extLst>
            <c:ext xmlns:c16="http://schemas.microsoft.com/office/drawing/2014/chart" uri="{C3380CC4-5D6E-409C-BE32-E72D297353CC}">
              <c16:uniqueId val="{00000004-3A31-C847-A35C-93D9111E9EB4}"/>
            </c:ext>
          </c:extLst>
        </c:ser>
        <c:ser>
          <c:idx val="5"/>
          <c:order val="5"/>
          <c:tx>
            <c:v>Other Developing</c:v>
          </c:tx>
          <c:spPr>
            <a:ln w="38100" cap="rnd">
              <a:solidFill>
                <a:schemeClr val="accent6"/>
              </a:solidFill>
              <a:round/>
            </a:ln>
            <a:effectLst/>
          </c:spPr>
          <c:marker>
            <c:symbol val="none"/>
          </c:marker>
          <c:val>
            <c:numRef>
              <c:f>'CO2 FF Historical Graph'!$G$2:$G$122</c:f>
              <c:numCache>
                <c:formatCode>0.0000</c:formatCode>
                <c:ptCount val="121"/>
                <c:pt idx="0">
                  <c:v>9.3769999999999999E-3</c:v>
                </c:pt>
                <c:pt idx="1">
                  <c:v>1.5509999999999999E-2</c:v>
                </c:pt>
                <c:pt idx="2">
                  <c:v>1.789E-2</c:v>
                </c:pt>
                <c:pt idx="3">
                  <c:v>2.213E-2</c:v>
                </c:pt>
                <c:pt idx="4">
                  <c:v>2.5069999999999999E-2</c:v>
                </c:pt>
                <c:pt idx="5">
                  <c:v>2.792E-2</c:v>
                </c:pt>
                <c:pt idx="6">
                  <c:v>3.3140000000000003E-2</c:v>
                </c:pt>
                <c:pt idx="7">
                  <c:v>3.6299999999999999E-2</c:v>
                </c:pt>
                <c:pt idx="8">
                  <c:v>4.0660000000000002E-2</c:v>
                </c:pt>
                <c:pt idx="9">
                  <c:v>4.2049999999999997E-2</c:v>
                </c:pt>
                <c:pt idx="10">
                  <c:v>4.8910000000000002E-2</c:v>
                </c:pt>
                <c:pt idx="11">
                  <c:v>5.543E-2</c:v>
                </c:pt>
                <c:pt idx="12">
                  <c:v>5.6550000000000003E-2</c:v>
                </c:pt>
                <c:pt idx="13">
                  <c:v>6.2899999999999998E-2</c:v>
                </c:pt>
                <c:pt idx="14">
                  <c:v>5.7489999999999999E-2</c:v>
                </c:pt>
                <c:pt idx="15">
                  <c:v>5.9240000000000001E-2</c:v>
                </c:pt>
                <c:pt idx="16">
                  <c:v>6.5060000000000007E-2</c:v>
                </c:pt>
                <c:pt idx="17">
                  <c:v>7.4010000000000006E-2</c:v>
                </c:pt>
                <c:pt idx="18">
                  <c:v>7.8649999999999998E-2</c:v>
                </c:pt>
                <c:pt idx="19">
                  <c:v>9.3469999999999998E-2</c:v>
                </c:pt>
                <c:pt idx="20">
                  <c:v>0.1348</c:v>
                </c:pt>
                <c:pt idx="21">
                  <c:v>0.1487</c:v>
                </c:pt>
                <c:pt idx="22">
                  <c:v>0.14330000000000001</c:v>
                </c:pt>
                <c:pt idx="23">
                  <c:v>0.13980000000000001</c:v>
                </c:pt>
                <c:pt idx="24">
                  <c:v>0.14480000000000001</c:v>
                </c:pt>
                <c:pt idx="25">
                  <c:v>0.13919999999999999</c:v>
                </c:pt>
                <c:pt idx="26">
                  <c:v>0.13070000000000001</c:v>
                </c:pt>
                <c:pt idx="27">
                  <c:v>0.1229</c:v>
                </c:pt>
                <c:pt idx="28">
                  <c:v>0.1211</c:v>
                </c:pt>
                <c:pt idx="29">
                  <c:v>0.12770000000000001</c:v>
                </c:pt>
                <c:pt idx="30">
                  <c:v>0.11849999999999999</c:v>
                </c:pt>
                <c:pt idx="31">
                  <c:v>0.10440000000000001</c:v>
                </c:pt>
                <c:pt idx="32">
                  <c:v>0.10440000000000001</c:v>
                </c:pt>
                <c:pt idx="33">
                  <c:v>0.1138</c:v>
                </c:pt>
                <c:pt idx="34">
                  <c:v>0.13009999999999999</c:v>
                </c:pt>
                <c:pt idx="35">
                  <c:v>0.14510000000000001</c:v>
                </c:pt>
                <c:pt idx="36">
                  <c:v>0.15260000000000001</c:v>
                </c:pt>
                <c:pt idx="37">
                  <c:v>0.17499999999999999</c:v>
                </c:pt>
                <c:pt idx="38">
                  <c:v>0.17630000000000001</c:v>
                </c:pt>
                <c:pt idx="39">
                  <c:v>0.19159999999999999</c:v>
                </c:pt>
                <c:pt idx="40">
                  <c:v>0.19600000000000001</c:v>
                </c:pt>
                <c:pt idx="41">
                  <c:v>0.19320000000000001</c:v>
                </c:pt>
                <c:pt idx="42">
                  <c:v>0.17369999999999999</c:v>
                </c:pt>
                <c:pt idx="43">
                  <c:v>0.18809999999999999</c:v>
                </c:pt>
                <c:pt idx="44">
                  <c:v>0.1923</c:v>
                </c:pt>
                <c:pt idx="45">
                  <c:v>0.19520000000000001</c:v>
                </c:pt>
                <c:pt idx="46">
                  <c:v>0.28039999999999998</c:v>
                </c:pt>
                <c:pt idx="47">
                  <c:v>0.24990000000000001</c:v>
                </c:pt>
                <c:pt idx="48">
                  <c:v>0.2354</c:v>
                </c:pt>
                <c:pt idx="49">
                  <c:v>0.25109999999999999</c:v>
                </c:pt>
                <c:pt idx="50">
                  <c:v>0.30840000000000001</c:v>
                </c:pt>
                <c:pt idx="51">
                  <c:v>0.33639999999999998</c:v>
                </c:pt>
                <c:pt idx="52">
                  <c:v>0.36099999999999999</c:v>
                </c:pt>
                <c:pt idx="53">
                  <c:v>0.37469999999999998</c:v>
                </c:pt>
                <c:pt idx="54">
                  <c:v>0.39889999999999998</c:v>
                </c:pt>
                <c:pt idx="55">
                  <c:v>0.44819999999999999</c:v>
                </c:pt>
                <c:pt idx="56">
                  <c:v>0.47760000000000002</c:v>
                </c:pt>
                <c:pt idx="57">
                  <c:v>0.53069999999999995</c:v>
                </c:pt>
                <c:pt idx="58">
                  <c:v>0.53900000000000003</c:v>
                </c:pt>
                <c:pt idx="59">
                  <c:v>0.65300000000000002</c:v>
                </c:pt>
                <c:pt idx="60">
                  <c:v>0.70220000000000005</c:v>
                </c:pt>
                <c:pt idx="61">
                  <c:v>0.73719999999999997</c:v>
                </c:pt>
                <c:pt idx="62">
                  <c:v>0.79039999999999999</c:v>
                </c:pt>
                <c:pt idx="63">
                  <c:v>0.82650000000000001</c:v>
                </c:pt>
                <c:pt idx="64">
                  <c:v>0.91369999999999996</c:v>
                </c:pt>
                <c:pt idx="65">
                  <c:v>0.99490000000000001</c:v>
                </c:pt>
                <c:pt idx="66">
                  <c:v>1.0660000000000001</c:v>
                </c:pt>
                <c:pt idx="67">
                  <c:v>1.153</c:v>
                </c:pt>
                <c:pt idx="68">
                  <c:v>1.266</c:v>
                </c:pt>
                <c:pt idx="69">
                  <c:v>1.3740000000000001</c:v>
                </c:pt>
                <c:pt idx="70">
                  <c:v>1.518</c:v>
                </c:pt>
                <c:pt idx="71">
                  <c:v>1.671</c:v>
                </c:pt>
                <c:pt idx="72">
                  <c:v>1.752</c:v>
                </c:pt>
                <c:pt idx="73">
                  <c:v>1.927</c:v>
                </c:pt>
                <c:pt idx="74">
                  <c:v>1.982</c:v>
                </c:pt>
                <c:pt idx="75">
                  <c:v>1.97</c:v>
                </c:pt>
                <c:pt idx="76">
                  <c:v>2.1459999999999999</c:v>
                </c:pt>
                <c:pt idx="77">
                  <c:v>2.2610000000000001</c:v>
                </c:pt>
                <c:pt idx="78">
                  <c:v>2.3769999999999998</c:v>
                </c:pt>
                <c:pt idx="79">
                  <c:v>2.516</c:v>
                </c:pt>
                <c:pt idx="80">
                  <c:v>2.5920000000000001</c:v>
                </c:pt>
                <c:pt idx="81">
                  <c:v>2.58</c:v>
                </c:pt>
                <c:pt idx="82">
                  <c:v>2.6440000000000001</c:v>
                </c:pt>
                <c:pt idx="83">
                  <c:v>2.7010000000000001</c:v>
                </c:pt>
                <c:pt idx="84">
                  <c:v>2.802</c:v>
                </c:pt>
                <c:pt idx="85">
                  <c:v>2.927</c:v>
                </c:pt>
                <c:pt idx="86">
                  <c:v>3.0739999999999998</c:v>
                </c:pt>
                <c:pt idx="87">
                  <c:v>3.2109999999999999</c:v>
                </c:pt>
                <c:pt idx="88">
                  <c:v>3.3929999999999998</c:v>
                </c:pt>
                <c:pt idx="89">
                  <c:v>3.5150000000000001</c:v>
                </c:pt>
                <c:pt idx="90">
                  <c:v>3.42</c:v>
                </c:pt>
                <c:pt idx="91">
                  <c:v>3.581</c:v>
                </c:pt>
                <c:pt idx="92">
                  <c:v>3.718</c:v>
                </c:pt>
                <c:pt idx="93">
                  <c:v>3.948</c:v>
                </c:pt>
                <c:pt idx="94">
                  <c:v>4.0990000000000002</c:v>
                </c:pt>
                <c:pt idx="95">
                  <c:v>4.2039999999999997</c:v>
                </c:pt>
                <c:pt idx="96">
                  <c:v>4.4009999999999998</c:v>
                </c:pt>
                <c:pt idx="97">
                  <c:v>4.5410000000000004</c:v>
                </c:pt>
                <c:pt idx="98">
                  <c:v>4.6420000000000003</c:v>
                </c:pt>
                <c:pt idx="99">
                  <c:v>4.8230000000000004</c:v>
                </c:pt>
                <c:pt idx="100">
                  <c:v>5.0730000000000004</c:v>
                </c:pt>
                <c:pt idx="101">
                  <c:v>5.1959999999999997</c:v>
                </c:pt>
                <c:pt idx="102">
                  <c:v>5.2850000000000001</c:v>
                </c:pt>
                <c:pt idx="103">
                  <c:v>5.5720000000000001</c:v>
                </c:pt>
                <c:pt idx="104">
                  <c:v>5.8949999999999996</c:v>
                </c:pt>
                <c:pt idx="105">
                  <c:v>6.0919999999999996</c:v>
                </c:pt>
                <c:pt idx="106">
                  <c:v>6.3319999999999999</c:v>
                </c:pt>
                <c:pt idx="107">
                  <c:v>6.4960000000000004</c:v>
                </c:pt>
                <c:pt idx="108">
                  <c:v>6.8810000000000002</c:v>
                </c:pt>
                <c:pt idx="109">
                  <c:v>6.9829999999999997</c:v>
                </c:pt>
                <c:pt idx="110">
                  <c:v>7.2590000000000003</c:v>
                </c:pt>
                <c:pt idx="111">
                  <c:v>7.5430000000000001</c:v>
                </c:pt>
                <c:pt idx="112">
                  <c:v>7.8460000000000001</c:v>
                </c:pt>
                <c:pt idx="113">
                  <c:v>7.7889999999999997</c:v>
                </c:pt>
                <c:pt idx="114">
                  <c:v>8.0429999999999993</c:v>
                </c:pt>
                <c:pt idx="115">
                  <c:v>8.1829999999999998</c:v>
                </c:pt>
                <c:pt idx="116">
                  <c:v>8.3379999999999992</c:v>
                </c:pt>
                <c:pt idx="117">
                  <c:v>8.5980000000000008</c:v>
                </c:pt>
                <c:pt idx="118">
                  <c:v>8.8089999999999993</c:v>
                </c:pt>
                <c:pt idx="119">
                  <c:v>9.0250000000000004</c:v>
                </c:pt>
                <c:pt idx="120">
                  <c:v>9.2449999999999992</c:v>
                </c:pt>
              </c:numCache>
            </c:numRef>
          </c:val>
          <c:smooth val="1"/>
          <c:extLst>
            <c:ext xmlns:c16="http://schemas.microsoft.com/office/drawing/2014/chart" uri="{C3380CC4-5D6E-409C-BE32-E72D297353CC}">
              <c16:uniqueId val="{00000005-3A31-C847-A35C-93D9111E9EB4}"/>
            </c:ext>
          </c:extLst>
        </c:ser>
        <c:dLbls>
          <c:showLegendKey val="0"/>
          <c:showVal val="0"/>
          <c:showCatName val="0"/>
          <c:showSerName val="0"/>
          <c:showPercent val="0"/>
          <c:showBubbleSize val="0"/>
        </c:dLbls>
        <c:smooth val="0"/>
        <c:axId val="-1520177024"/>
        <c:axId val="-1520163968"/>
      </c:lineChart>
      <c:catAx>
        <c:axId val="-1520177024"/>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sz="1100">
                  <a:latin typeface="Century Gothic" panose="020B0502020202020204" pitchFamily="34" charset="0"/>
                </a:endParaRPr>
              </a:p>
              <a:p>
                <a:pPr>
                  <a:defRPr sz="1100">
                    <a:latin typeface="Century Gothic" panose="020B0502020202020204" pitchFamily="34" charset="0"/>
                  </a:defRPr>
                </a:pPr>
                <a:r>
                  <a:rPr lang="et-EE" sz="1100">
                    <a:latin typeface="Century Gothic" panose="020B0502020202020204" pitchFamily="34" charset="0"/>
                  </a:rPr>
                  <a:t>Aasta</a:t>
                </a:r>
                <a:endParaRPr lang="en-US" sz="1100">
                  <a:latin typeface="Century Gothic" panose="020B0502020202020204" pitchFamily="34" charset="0"/>
                </a:endParaRPr>
              </a:p>
            </c:rich>
          </c:tx>
          <c:layout>
            <c:manualLayout>
              <c:xMode val="edge"/>
              <c:yMode val="edge"/>
              <c:x val="0.47189491500478337"/>
              <c:y val="0.8529241179313678"/>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1520163968"/>
        <c:crosses val="autoZero"/>
        <c:auto val="1"/>
        <c:lblAlgn val="ctr"/>
        <c:lblOffset val="100"/>
        <c:tickLblSkip val="20"/>
        <c:noMultiLvlLbl val="0"/>
      </c:catAx>
      <c:valAx>
        <c:axId val="-1520163968"/>
        <c:scaling>
          <c:orientation val="minMax"/>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t-EE" sz="1400" b="0" i="0" baseline="0">
                    <a:effectLst/>
                  </a:rPr>
                  <a:t>Miljardit tonni</a:t>
                </a:r>
                <a:r>
                  <a:rPr lang="en-US" sz="1400" b="0" i="0" baseline="0">
                    <a:effectLst/>
                  </a:rPr>
                  <a:t> CO2</a:t>
                </a:r>
                <a:r>
                  <a:rPr lang="et-EE" sz="1400" b="0" i="0" baseline="0">
                    <a:effectLst/>
                  </a:rPr>
                  <a:t> aastas</a:t>
                </a:r>
                <a:r>
                  <a:rPr lang="en-US" sz="1400" b="0" i="0" baseline="0">
                    <a:effectLst/>
                  </a:rPr>
                  <a:t> </a:t>
                </a:r>
                <a:endParaRPr lang="en-GB" sz="1400">
                  <a:effectLst/>
                </a:endParaRPr>
              </a:p>
            </c:rich>
          </c:tx>
          <c:layout>
            <c:manualLayout>
              <c:xMode val="edge"/>
              <c:yMode val="edge"/>
              <c:x val="0"/>
              <c:y val="0.1634995188374719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1520177024"/>
        <c:crosses val="autoZero"/>
        <c:crossBetween val="between"/>
      </c:valAx>
      <c:spPr>
        <a:noFill/>
        <a:ln>
          <a:noFill/>
        </a:ln>
        <a:effectLst/>
      </c:spPr>
    </c:plotArea>
    <c:legend>
      <c:legendPos val="t"/>
      <c:layout>
        <c:manualLayout>
          <c:xMode val="edge"/>
          <c:yMode val="edge"/>
          <c:x val="7.6993937704689569E-2"/>
          <c:y val="0.15748162647689026"/>
          <c:w val="0.87208880139982503"/>
          <c:h val="5.1951718912928262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Century Gothic" panose="020B0502020202020204" pitchFamily="34" charset="0"/>
                <a:ea typeface="+mn-ea"/>
                <a:cs typeface="+mn-cs"/>
              </a:defRPr>
            </a:pPr>
            <a:r>
              <a:rPr lang="en-US" sz="1000">
                <a:solidFill>
                  <a:schemeClr val="accent5">
                    <a:lumMod val="75000"/>
                  </a:schemeClr>
                </a:solidFill>
              </a:rPr>
              <a:t>GDP per person (2016)</a:t>
            </a:r>
          </a:p>
        </c:rich>
      </c:tx>
      <c:layout>
        <c:manualLayout>
          <c:xMode val="edge"/>
          <c:yMode val="edge"/>
          <c:x val="6.9315538225161691E-2"/>
          <c:y val="1.4520669787683498E-2"/>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Century Gothic" panose="020B0502020202020204" pitchFamily="34" charset="0"/>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rgbClr val="5F95CB"/>
              </a:solidFill>
              <a:ln>
                <a:noFill/>
              </a:ln>
              <a:effectLst/>
            </c:spPr>
            <c:extLst>
              <c:ext xmlns:c16="http://schemas.microsoft.com/office/drawing/2014/chart" uri="{C3380CC4-5D6E-409C-BE32-E72D297353CC}">
                <c16:uniqueId val="{0000000A-6F68-41AA-BC83-E4FC761591A5}"/>
              </c:ext>
            </c:extLst>
          </c:dPt>
          <c:dPt>
            <c:idx val="1"/>
            <c:invertIfNegative val="0"/>
            <c:bubble3D val="0"/>
            <c:spPr>
              <a:solidFill>
                <a:srgbClr val="CE6760"/>
              </a:solidFill>
              <a:ln>
                <a:noFill/>
              </a:ln>
              <a:effectLst/>
            </c:spPr>
            <c:extLst>
              <c:ext xmlns:c16="http://schemas.microsoft.com/office/drawing/2014/chart" uri="{C3380CC4-5D6E-409C-BE32-E72D297353CC}">
                <c16:uniqueId val="{00000001-C3C1-A245-8A21-5C38E84C9CCD}"/>
              </c:ext>
            </c:extLst>
          </c:dPt>
          <c:dPt>
            <c:idx val="2"/>
            <c:invertIfNegative val="0"/>
            <c:bubble3D val="0"/>
            <c:spPr>
              <a:solidFill>
                <a:srgbClr val="AAC66C"/>
              </a:solidFill>
              <a:ln>
                <a:noFill/>
              </a:ln>
              <a:effectLst/>
            </c:spPr>
            <c:extLst>
              <c:ext xmlns:c16="http://schemas.microsoft.com/office/drawing/2014/chart" uri="{C3380CC4-5D6E-409C-BE32-E72D297353CC}">
                <c16:uniqueId val="{00000003-C3C1-A245-8A21-5C38E84C9CCD}"/>
              </c:ext>
            </c:extLst>
          </c:dPt>
          <c:dPt>
            <c:idx val="3"/>
            <c:invertIfNegative val="0"/>
            <c:bubble3D val="0"/>
            <c:spPr>
              <a:solidFill>
                <a:srgbClr val="937AB3"/>
              </a:solidFill>
              <a:ln>
                <a:noFill/>
              </a:ln>
              <a:effectLst/>
            </c:spPr>
            <c:extLst>
              <c:ext xmlns:c16="http://schemas.microsoft.com/office/drawing/2014/chart" uri="{C3380CC4-5D6E-409C-BE32-E72D297353CC}">
                <c16:uniqueId val="{00000005-C3C1-A245-8A21-5C38E84C9CCD}"/>
              </c:ext>
            </c:extLst>
          </c:dPt>
          <c:dPt>
            <c:idx val="4"/>
            <c:invertIfNegative val="0"/>
            <c:bubble3D val="0"/>
            <c:spPr>
              <a:solidFill>
                <a:srgbClr val="57BBD2"/>
              </a:solidFill>
              <a:ln>
                <a:noFill/>
              </a:ln>
              <a:effectLst/>
            </c:spPr>
            <c:extLst>
              <c:ext xmlns:c16="http://schemas.microsoft.com/office/drawing/2014/chart" uri="{C3380CC4-5D6E-409C-BE32-E72D297353CC}">
                <c16:uniqueId val="{00000007-C3C1-A245-8A21-5C38E84C9CCD}"/>
              </c:ext>
            </c:extLst>
          </c:dPt>
          <c:dPt>
            <c:idx val="5"/>
            <c:invertIfNegative val="0"/>
            <c:bubble3D val="0"/>
            <c:spPr>
              <a:solidFill>
                <a:srgbClr val="F9A858"/>
              </a:solidFill>
              <a:ln>
                <a:noFill/>
              </a:ln>
              <a:effectLst/>
            </c:spPr>
            <c:extLst>
              <c:ext xmlns:c16="http://schemas.microsoft.com/office/drawing/2014/chart" uri="{C3380CC4-5D6E-409C-BE32-E72D297353CC}">
                <c16:uniqueId val="{00000009-C3C1-A245-8A21-5C38E84C9CCD}"/>
              </c:ext>
            </c:extLst>
          </c:dPt>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Century Gothic" panose="020B0502020202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indu!$AA$16:$AF$16</c:f>
              <c:strCache>
                <c:ptCount val="6"/>
                <c:pt idx="0">
                  <c:v>US</c:v>
                </c:pt>
                <c:pt idx="1">
                  <c:v>EU</c:v>
                </c:pt>
                <c:pt idx="2">
                  <c:v>China</c:v>
                </c:pt>
                <c:pt idx="3">
                  <c:v>India</c:v>
                </c:pt>
                <c:pt idx="4">
                  <c:v>Other Developed</c:v>
                </c:pt>
                <c:pt idx="5">
                  <c:v>Other Developing</c:v>
                </c:pt>
              </c:strCache>
            </c:strRef>
          </c:cat>
          <c:val>
            <c:numRef>
              <c:f>Bindu!$AA$18:$AF$18</c:f>
              <c:numCache>
                <c:formatCode>_-"$"* #,##0_-;\-"$"* #,##0_-;_-"$"* "-"??_-;_-@_-</c:formatCode>
                <c:ptCount val="6"/>
                <c:pt idx="0">
                  <c:v>53726.708074534159</c:v>
                </c:pt>
                <c:pt idx="1">
                  <c:v>37403.100775193801</c:v>
                </c:pt>
                <c:pt idx="2">
                  <c:v>14214.285714285714</c:v>
                </c:pt>
                <c:pt idx="3">
                  <c:v>6113.6363636363631</c:v>
                </c:pt>
                <c:pt idx="4">
                  <c:v>26798.561151079135</c:v>
                </c:pt>
                <c:pt idx="5">
                  <c:v>11897.590361445784</c:v>
                </c:pt>
              </c:numCache>
            </c:numRef>
          </c:val>
          <c:extLst>
            <c:ext xmlns:c16="http://schemas.microsoft.com/office/drawing/2014/chart" uri="{C3380CC4-5D6E-409C-BE32-E72D297353CC}">
              <c16:uniqueId val="{0000000A-C3C1-A245-8A21-5C38E84C9CCD}"/>
            </c:ext>
          </c:extLst>
        </c:ser>
        <c:dLbls>
          <c:dLblPos val="outEnd"/>
          <c:showLegendKey val="0"/>
          <c:showVal val="1"/>
          <c:showCatName val="0"/>
          <c:showSerName val="0"/>
          <c:showPercent val="0"/>
          <c:showBubbleSize val="0"/>
        </c:dLbls>
        <c:gapWidth val="20"/>
        <c:overlap val="-42"/>
        <c:axId val="-1520185184"/>
        <c:axId val="-1520173216"/>
      </c:barChart>
      <c:catAx>
        <c:axId val="-1520185184"/>
        <c:scaling>
          <c:orientation val="minMax"/>
        </c:scaling>
        <c:delete val="0"/>
        <c:axPos val="b"/>
        <c:numFmt formatCode="General" sourceLinked="0"/>
        <c:majorTickMark val="out"/>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6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1520173216"/>
        <c:crosses val="autoZero"/>
        <c:auto val="1"/>
        <c:lblAlgn val="ctr"/>
        <c:lblOffset val="100"/>
        <c:noMultiLvlLbl val="0"/>
      </c:catAx>
      <c:valAx>
        <c:axId val="-1520173216"/>
        <c:scaling>
          <c:orientation val="minMax"/>
          <c:min val="0"/>
        </c:scaling>
        <c:delete val="1"/>
        <c:axPos val="l"/>
        <c:numFmt formatCode="_-&quot;$&quot;* #,##0_-;\-&quot;$&quot;* #,##0_-;_-&quot;$&quot;* &quot;-&quot;??_-;_-@_-" sourceLinked="1"/>
        <c:majorTickMark val="out"/>
        <c:minorTickMark val="none"/>
        <c:tickLblPos val="nextTo"/>
        <c:crossAx val="-152018518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700">
          <a:latin typeface="Century Gothic" panose="020B0502020202020204" pitchFamily="34"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lrMapOvr bg1="lt1" tx1="dk1" bg2="lt2" tx2="dk2" accent1="accent1" accent2="accent2" accent3="accent3" accent4="accent4" accent5="accent5" accent6="accent6" hlink="hlink" folHlink="folHlink"/>
  <c:chart>
    <c:title>
      <c:tx>
        <c:rich>
          <a:bodyPr rot="0"/>
          <a:lstStyle/>
          <a:p>
            <a:pPr>
              <a:defRPr sz="1000"/>
            </a:pPr>
            <a:r>
              <a:rPr lang="en-US" sz="1000" b="0">
                <a:solidFill>
                  <a:schemeClr val="accent5">
                    <a:lumMod val="75000"/>
                  </a:schemeClr>
                </a:solidFill>
                <a:effectLst/>
                <a:latin typeface="Century Gothic" panose="020B0502020202020204" pitchFamily="34" charset="0"/>
              </a:rPr>
              <a:t>Population, Wealth, and </a:t>
            </a:r>
          </a:p>
          <a:p>
            <a:pPr>
              <a:defRPr sz="1000"/>
            </a:pPr>
            <a:r>
              <a:rPr lang="en-US" sz="1000" b="0">
                <a:solidFill>
                  <a:schemeClr val="accent5">
                    <a:lumMod val="75000"/>
                  </a:schemeClr>
                </a:solidFill>
                <a:effectLst/>
                <a:latin typeface="Century Gothic" panose="020B0502020202020204" pitchFamily="34" charset="0"/>
              </a:rPr>
              <a:t>Cumulative Emissions</a:t>
            </a:r>
          </a:p>
        </c:rich>
      </c:tx>
      <c:layout>
        <c:manualLayout>
          <c:xMode val="edge"/>
          <c:yMode val="edge"/>
          <c:x val="0.1201923076923077"/>
          <c:y val="0"/>
        </c:manualLayout>
      </c:layout>
      <c:overlay val="0"/>
    </c:title>
    <c:autoTitleDeleted val="0"/>
    <c:plotArea>
      <c:layout/>
      <c:barChart>
        <c:barDir val="col"/>
        <c:grouping val="percentStacked"/>
        <c:varyColors val="0"/>
        <c:ser>
          <c:idx val="0"/>
          <c:order val="0"/>
          <c:tx>
            <c:strRef>
              <c:f>'Data for graphs'!$AB$74</c:f>
              <c:strCache>
                <c:ptCount val="1"/>
                <c:pt idx="0">
                  <c:v>US</c:v>
                </c:pt>
              </c:strCache>
            </c:strRef>
          </c:tx>
          <c:spPr>
            <a:solidFill>
              <a:srgbClr val="5F95CB"/>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B$75:$AB$77</c:f>
              <c:numCache>
                <c:formatCode>0.00</c:formatCode>
                <c:ptCount val="3"/>
                <c:pt idx="0">
                  <c:v>389.48334</c:v>
                </c:pt>
                <c:pt idx="1">
                  <c:v>0.32219999999999999</c:v>
                </c:pt>
                <c:pt idx="2" formatCode="_-&quot;$&quot;* #,##0.00_-;\-&quot;$&quot;* #,##0.00_-;_-&quot;$&quot;* &quot;-&quot;??_-;_-@_-">
                  <c:v>17.27</c:v>
                </c:pt>
              </c:numCache>
            </c:numRef>
          </c:val>
          <c:extLst>
            <c:ext xmlns:c16="http://schemas.microsoft.com/office/drawing/2014/chart" uri="{C3380CC4-5D6E-409C-BE32-E72D297353CC}">
              <c16:uniqueId val="{00000000-1F1B-CB4E-970A-C0B87F7FB43B}"/>
            </c:ext>
          </c:extLst>
        </c:ser>
        <c:ser>
          <c:idx val="1"/>
          <c:order val="1"/>
          <c:tx>
            <c:strRef>
              <c:f>'Data for graphs'!$AC$74</c:f>
              <c:strCache>
                <c:ptCount val="1"/>
                <c:pt idx="0">
                  <c:v>EU</c:v>
                </c:pt>
              </c:strCache>
            </c:strRef>
          </c:tx>
          <c:spPr>
            <a:solidFill>
              <a:srgbClr val="CE6760"/>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C$75:$AC$77</c:f>
              <c:numCache>
                <c:formatCode>0.00</c:formatCode>
                <c:ptCount val="3"/>
                <c:pt idx="0">
                  <c:v>371.71176000000003</c:v>
                </c:pt>
                <c:pt idx="1">
                  <c:v>0.51639999999999997</c:v>
                </c:pt>
                <c:pt idx="2" formatCode="_-&quot;$&quot;* #,##0.00_-;\-&quot;$&quot;* #,##0.00_-;_-&quot;$&quot;* &quot;-&quot;??_-;_-@_-">
                  <c:v>19.27</c:v>
                </c:pt>
              </c:numCache>
            </c:numRef>
          </c:val>
          <c:extLst>
            <c:ext xmlns:c16="http://schemas.microsoft.com/office/drawing/2014/chart" uri="{C3380CC4-5D6E-409C-BE32-E72D297353CC}">
              <c16:uniqueId val="{00000001-1F1B-CB4E-970A-C0B87F7FB43B}"/>
            </c:ext>
          </c:extLst>
        </c:ser>
        <c:ser>
          <c:idx val="2"/>
          <c:order val="2"/>
          <c:tx>
            <c:strRef>
              <c:f>'Data for graphs'!$AD$74</c:f>
              <c:strCache>
                <c:ptCount val="1"/>
                <c:pt idx="0">
                  <c:v>China</c:v>
                </c:pt>
              </c:strCache>
            </c:strRef>
          </c:tx>
          <c:spPr>
            <a:solidFill>
              <a:srgbClr val="AAC66C"/>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D$75:$AD$77</c:f>
              <c:numCache>
                <c:formatCode>0.00</c:formatCode>
                <c:ptCount val="3"/>
                <c:pt idx="0">
                  <c:v>185.65154999999999</c:v>
                </c:pt>
                <c:pt idx="1">
                  <c:v>1.4039999999999999</c:v>
                </c:pt>
                <c:pt idx="2" formatCode="_-&quot;$&quot;* #,##0.00_-;\-&quot;$&quot;* #,##0.00_-;_-&quot;$&quot;* &quot;-&quot;??_-;_-@_-">
                  <c:v>19.850000000000001</c:v>
                </c:pt>
              </c:numCache>
            </c:numRef>
          </c:val>
          <c:extLst>
            <c:ext xmlns:c16="http://schemas.microsoft.com/office/drawing/2014/chart" uri="{C3380CC4-5D6E-409C-BE32-E72D297353CC}">
              <c16:uniqueId val="{00000002-1F1B-CB4E-970A-C0B87F7FB43B}"/>
            </c:ext>
          </c:extLst>
        </c:ser>
        <c:ser>
          <c:idx val="3"/>
          <c:order val="3"/>
          <c:tx>
            <c:strRef>
              <c:f>'Data for graphs'!$AE$74</c:f>
              <c:strCache>
                <c:ptCount val="1"/>
                <c:pt idx="0">
                  <c:v>India</c:v>
                </c:pt>
              </c:strCache>
            </c:strRef>
          </c:tx>
          <c:spPr>
            <a:solidFill>
              <a:srgbClr val="937AB3"/>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E$75:$AE$77</c:f>
              <c:numCache>
                <c:formatCode>0.00</c:formatCode>
                <c:ptCount val="3"/>
                <c:pt idx="0">
                  <c:v>50.941270000000003</c:v>
                </c:pt>
                <c:pt idx="1">
                  <c:v>1.3240000000000001</c:v>
                </c:pt>
                <c:pt idx="2" formatCode="_-&quot;$&quot;* #,##0.00_-;\-&quot;$&quot;* #,##0.00_-;_-&quot;$&quot;* &quot;-&quot;??_-;_-@_-">
                  <c:v>8.0719999999999992</c:v>
                </c:pt>
              </c:numCache>
            </c:numRef>
          </c:val>
          <c:extLst>
            <c:ext xmlns:c16="http://schemas.microsoft.com/office/drawing/2014/chart" uri="{C3380CC4-5D6E-409C-BE32-E72D297353CC}">
              <c16:uniqueId val="{00000003-1F1B-CB4E-970A-C0B87F7FB43B}"/>
            </c:ext>
          </c:extLst>
        </c:ser>
        <c:ser>
          <c:idx val="4"/>
          <c:order val="4"/>
          <c:tx>
            <c:strRef>
              <c:f>'Data for graphs'!$AF$74</c:f>
              <c:strCache>
                <c:ptCount val="1"/>
                <c:pt idx="0">
                  <c:v>Other Developed</c:v>
                </c:pt>
              </c:strCache>
            </c:strRef>
          </c:tx>
          <c:spPr>
            <a:solidFill>
              <a:srgbClr val="57BBD2"/>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F$75:$AF$77</c:f>
              <c:numCache>
                <c:formatCode>0.00</c:formatCode>
                <c:ptCount val="3"/>
                <c:pt idx="0">
                  <c:v>367.79732999999999</c:v>
                </c:pt>
                <c:pt idx="1">
                  <c:v>0.55620000000000003</c:v>
                </c:pt>
                <c:pt idx="2" formatCode="_-&quot;$&quot;* #,##0.00_-;\-&quot;$&quot;* #,##0.00_-;_-&quot;$&quot;* &quot;-&quot;??_-;_-@_-">
                  <c:v>14.89</c:v>
                </c:pt>
              </c:numCache>
            </c:numRef>
          </c:val>
          <c:extLst>
            <c:ext xmlns:c16="http://schemas.microsoft.com/office/drawing/2014/chart" uri="{C3380CC4-5D6E-409C-BE32-E72D297353CC}">
              <c16:uniqueId val="{00000004-1F1B-CB4E-970A-C0B87F7FB43B}"/>
            </c:ext>
          </c:extLst>
        </c:ser>
        <c:ser>
          <c:idx val="5"/>
          <c:order val="5"/>
          <c:tx>
            <c:strRef>
              <c:f>'Data for graphs'!$AG$74</c:f>
              <c:strCache>
                <c:ptCount val="1"/>
                <c:pt idx="0">
                  <c:v>Other Developing</c:v>
                </c:pt>
              </c:strCache>
            </c:strRef>
          </c:tx>
          <c:spPr>
            <a:solidFill>
              <a:srgbClr val="F9A858"/>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G$75:$AG$77</c:f>
              <c:numCache>
                <c:formatCode>0.00</c:formatCode>
                <c:ptCount val="3"/>
                <c:pt idx="0">
                  <c:v>232.72890000000001</c:v>
                </c:pt>
                <c:pt idx="1">
                  <c:v>3.32</c:v>
                </c:pt>
                <c:pt idx="2" formatCode="_-&quot;$&quot;* #,##0.00_-;\-&quot;$&quot;* #,##0.00_-;_-&quot;$&quot;* &quot;-&quot;??_-;_-@_-">
                  <c:v>39.549999999999997</c:v>
                </c:pt>
              </c:numCache>
            </c:numRef>
          </c:val>
          <c:extLst>
            <c:ext xmlns:c16="http://schemas.microsoft.com/office/drawing/2014/chart" uri="{C3380CC4-5D6E-409C-BE32-E72D297353CC}">
              <c16:uniqueId val="{00000005-1F1B-CB4E-970A-C0B87F7FB43B}"/>
            </c:ext>
          </c:extLst>
        </c:ser>
        <c:dLbls>
          <c:showLegendKey val="0"/>
          <c:showVal val="0"/>
          <c:showCatName val="0"/>
          <c:showSerName val="0"/>
          <c:showPercent val="0"/>
          <c:showBubbleSize val="0"/>
        </c:dLbls>
        <c:gapWidth val="20"/>
        <c:overlap val="100"/>
        <c:axId val="-1520169952"/>
        <c:axId val="-1520157984"/>
      </c:barChart>
      <c:catAx>
        <c:axId val="-1520169952"/>
        <c:scaling>
          <c:orientation val="minMax"/>
        </c:scaling>
        <c:delete val="0"/>
        <c:axPos val="b"/>
        <c:numFmt formatCode="General" sourceLinked="0"/>
        <c:majorTickMark val="out"/>
        <c:minorTickMark val="none"/>
        <c:tickLblPos val="nextTo"/>
        <c:txPr>
          <a:bodyPr rot="0"/>
          <a:lstStyle/>
          <a:p>
            <a:pPr>
              <a:defRPr/>
            </a:pPr>
            <a:endParaRPr lang="en-US"/>
          </a:p>
        </c:txPr>
        <c:crossAx val="-1520157984"/>
        <c:crosses val="autoZero"/>
        <c:auto val="1"/>
        <c:lblAlgn val="ctr"/>
        <c:lblOffset val="100"/>
        <c:tickLblSkip val="1"/>
        <c:noMultiLvlLbl val="0"/>
      </c:catAx>
      <c:valAx>
        <c:axId val="-1520157984"/>
        <c:scaling>
          <c:orientation val="minMax"/>
        </c:scaling>
        <c:delete val="0"/>
        <c:axPos val="l"/>
        <c:numFmt formatCode="0%" sourceLinked="1"/>
        <c:majorTickMark val="out"/>
        <c:minorTickMark val="none"/>
        <c:tickLblPos val="nextTo"/>
        <c:spPr>
          <a:ln/>
        </c:spPr>
        <c:crossAx val="-1520169952"/>
        <c:crosses val="autoZero"/>
        <c:crossBetween val="between"/>
        <c:majorUnit val="0.25"/>
        <c:minorUnit val="0.25"/>
      </c:valAx>
    </c:plotArea>
    <c:legend>
      <c:legendPos val="r"/>
      <c:overlay val="0"/>
    </c:legend>
    <c:plotVisOnly val="1"/>
    <c:dispBlanksAs val="gap"/>
    <c:showDLblsOverMax val="0"/>
  </c:chart>
  <c:spPr>
    <a:ln>
      <a:noFill/>
    </a:ln>
  </c:spPr>
  <c:txPr>
    <a:bodyPr/>
    <a:lstStyle/>
    <a:p>
      <a:pPr>
        <a:defRPr sz="600"/>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0" i="0" u="none" strike="noStrike" kern="1200" spc="0" baseline="0">
                <a:solidFill>
                  <a:schemeClr val="accent5">
                    <a:lumMod val="75000"/>
                  </a:schemeClr>
                </a:solidFill>
                <a:latin typeface="Century Gothic" panose="020B0502020202020204" pitchFamily="34" charset="0"/>
                <a:ea typeface="+mn-ea"/>
                <a:cs typeface="+mn-cs"/>
              </a:defRPr>
            </a:pPr>
            <a:r>
              <a:rPr lang="et-EE" sz="1000">
                <a:solidFill>
                  <a:schemeClr val="accent5">
                    <a:lumMod val="75000"/>
                  </a:schemeClr>
                </a:solidFill>
              </a:rPr>
              <a:t>SKT</a:t>
            </a:r>
            <a:r>
              <a:rPr lang="et-EE" sz="1000" baseline="0">
                <a:solidFill>
                  <a:schemeClr val="accent5">
                    <a:lumMod val="75000"/>
                  </a:schemeClr>
                </a:solidFill>
              </a:rPr>
              <a:t> inimese kohta</a:t>
            </a:r>
            <a:r>
              <a:rPr lang="en-US" sz="1000">
                <a:solidFill>
                  <a:schemeClr val="accent5">
                    <a:lumMod val="75000"/>
                  </a:schemeClr>
                </a:solidFill>
              </a:rPr>
              <a:t> (2016)</a:t>
            </a:r>
          </a:p>
        </c:rich>
      </c:tx>
      <c:layout>
        <c:manualLayout>
          <c:xMode val="edge"/>
          <c:yMode val="edge"/>
          <c:x val="0.21841090536341701"/>
          <c:y val="3.5300050428643467E-2"/>
        </c:manualLayout>
      </c:layout>
      <c:overlay val="1"/>
      <c:spPr>
        <a:noFill/>
        <a:ln>
          <a:noFill/>
        </a:ln>
        <a:effectLst/>
      </c:spPr>
      <c:txPr>
        <a:bodyPr rot="0" spcFirstLastPara="1" vertOverflow="ellipsis" vert="horz" wrap="square" anchor="ctr" anchorCtr="1"/>
        <a:lstStyle/>
        <a:p>
          <a:pPr>
            <a:defRPr sz="840" b="0" i="0" u="none" strike="noStrike" kern="1200" spc="0" baseline="0">
              <a:solidFill>
                <a:schemeClr val="accent5">
                  <a:lumMod val="75000"/>
                </a:schemeClr>
              </a:solidFill>
              <a:latin typeface="Century Gothic" panose="020B0502020202020204" pitchFamily="34" charset="0"/>
              <a:ea typeface="+mn-ea"/>
              <a:cs typeface="+mn-cs"/>
            </a:defRPr>
          </a:pPr>
          <a:endParaRPr lang="en-US"/>
        </a:p>
      </c:txPr>
    </c:title>
    <c:autoTitleDeleted val="0"/>
    <c:plotArea>
      <c:layout>
        <c:manualLayout>
          <c:layoutTarget val="inner"/>
          <c:xMode val="edge"/>
          <c:yMode val="edge"/>
          <c:x val="9.3754549563479783E-2"/>
          <c:y val="0.16165616350004028"/>
          <c:w val="0.87243774870269375"/>
          <c:h val="0.55162552739781245"/>
        </c:manualLayout>
      </c:layout>
      <c:barChart>
        <c:barDir val="col"/>
        <c:grouping val="clustered"/>
        <c:varyColors val="0"/>
        <c:ser>
          <c:idx val="0"/>
          <c:order val="0"/>
          <c:spPr>
            <a:solidFill>
              <a:schemeClr val="accent1"/>
            </a:solidFill>
            <a:ln>
              <a:noFill/>
            </a:ln>
            <a:effectLst/>
          </c:spPr>
          <c:invertIfNegative val="0"/>
          <c:dPt>
            <c:idx val="0"/>
            <c:invertIfNegative val="0"/>
            <c:bubble3D val="0"/>
            <c:spPr>
              <a:solidFill>
                <a:srgbClr val="5F95CB"/>
              </a:solidFill>
              <a:ln>
                <a:noFill/>
              </a:ln>
              <a:effectLst/>
            </c:spPr>
            <c:extLst>
              <c:ext xmlns:c16="http://schemas.microsoft.com/office/drawing/2014/chart" uri="{C3380CC4-5D6E-409C-BE32-E72D297353CC}">
                <c16:uniqueId val="{00000001-A23A-4832-8D78-4B04460DD00B}"/>
              </c:ext>
            </c:extLst>
          </c:dPt>
          <c:dPt>
            <c:idx val="1"/>
            <c:invertIfNegative val="0"/>
            <c:bubble3D val="0"/>
            <c:spPr>
              <a:solidFill>
                <a:srgbClr val="CE6760"/>
              </a:solidFill>
              <a:ln>
                <a:noFill/>
              </a:ln>
              <a:effectLst/>
            </c:spPr>
            <c:extLst>
              <c:ext xmlns:c16="http://schemas.microsoft.com/office/drawing/2014/chart" uri="{C3380CC4-5D6E-409C-BE32-E72D297353CC}">
                <c16:uniqueId val="{00000003-A23A-4832-8D78-4B04460DD00B}"/>
              </c:ext>
            </c:extLst>
          </c:dPt>
          <c:dPt>
            <c:idx val="2"/>
            <c:invertIfNegative val="0"/>
            <c:bubble3D val="0"/>
            <c:spPr>
              <a:solidFill>
                <a:srgbClr val="AAC66C"/>
              </a:solidFill>
              <a:ln>
                <a:noFill/>
              </a:ln>
              <a:effectLst/>
            </c:spPr>
            <c:extLst>
              <c:ext xmlns:c16="http://schemas.microsoft.com/office/drawing/2014/chart" uri="{C3380CC4-5D6E-409C-BE32-E72D297353CC}">
                <c16:uniqueId val="{00000005-A23A-4832-8D78-4B04460DD00B}"/>
              </c:ext>
            </c:extLst>
          </c:dPt>
          <c:dPt>
            <c:idx val="3"/>
            <c:invertIfNegative val="0"/>
            <c:bubble3D val="0"/>
            <c:spPr>
              <a:solidFill>
                <a:srgbClr val="937AB3"/>
              </a:solidFill>
              <a:ln>
                <a:noFill/>
              </a:ln>
              <a:effectLst/>
            </c:spPr>
            <c:extLst>
              <c:ext xmlns:c16="http://schemas.microsoft.com/office/drawing/2014/chart" uri="{C3380CC4-5D6E-409C-BE32-E72D297353CC}">
                <c16:uniqueId val="{00000007-A23A-4832-8D78-4B04460DD00B}"/>
              </c:ext>
            </c:extLst>
          </c:dPt>
          <c:dPt>
            <c:idx val="4"/>
            <c:invertIfNegative val="0"/>
            <c:bubble3D val="0"/>
            <c:spPr>
              <a:solidFill>
                <a:srgbClr val="57BBD2"/>
              </a:solidFill>
              <a:ln>
                <a:noFill/>
              </a:ln>
              <a:effectLst/>
            </c:spPr>
            <c:extLst>
              <c:ext xmlns:c16="http://schemas.microsoft.com/office/drawing/2014/chart" uri="{C3380CC4-5D6E-409C-BE32-E72D297353CC}">
                <c16:uniqueId val="{00000009-A23A-4832-8D78-4B04460DD00B}"/>
              </c:ext>
            </c:extLst>
          </c:dPt>
          <c:dPt>
            <c:idx val="5"/>
            <c:invertIfNegative val="0"/>
            <c:bubble3D val="0"/>
            <c:spPr>
              <a:solidFill>
                <a:srgbClr val="F9A858"/>
              </a:solidFill>
              <a:ln>
                <a:noFill/>
              </a:ln>
              <a:effectLst/>
            </c:spPr>
            <c:extLst>
              <c:ext xmlns:c16="http://schemas.microsoft.com/office/drawing/2014/chart" uri="{C3380CC4-5D6E-409C-BE32-E72D297353CC}">
                <c16:uniqueId val="{0000000B-A23A-4832-8D78-4B04460DD00B}"/>
              </c:ext>
            </c:extLst>
          </c:dPt>
          <c:dLbls>
            <c:dLbl>
              <c:idx val="0"/>
              <c:layout>
                <c:manualLayout>
                  <c:x val="0"/>
                  <c:y val="-6.8460793343284526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23A-4832-8D78-4B04460DD00B}"/>
                </c:ext>
              </c:extLst>
            </c:dLbl>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Century Gothic" panose="020B0502020202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indu!$AA$16:$AF$16</c:f>
              <c:strCache>
                <c:ptCount val="6"/>
                <c:pt idx="0">
                  <c:v>US</c:v>
                </c:pt>
                <c:pt idx="1">
                  <c:v>EU</c:v>
                </c:pt>
                <c:pt idx="2">
                  <c:v>China</c:v>
                </c:pt>
                <c:pt idx="3">
                  <c:v>India</c:v>
                </c:pt>
                <c:pt idx="4">
                  <c:v>Other Developed</c:v>
                </c:pt>
                <c:pt idx="5">
                  <c:v>Other Developing</c:v>
                </c:pt>
              </c:strCache>
            </c:strRef>
          </c:cat>
          <c:val>
            <c:numRef>
              <c:f>Bindu!$AA$18:$AF$18</c:f>
              <c:numCache>
                <c:formatCode>_-"$"* #,##0_-;\-"$"* #,##0_-;_-"$"* "-"??_-;_-@_-</c:formatCode>
                <c:ptCount val="6"/>
                <c:pt idx="0">
                  <c:v>53726.708074534159</c:v>
                </c:pt>
                <c:pt idx="1">
                  <c:v>37403.100775193801</c:v>
                </c:pt>
                <c:pt idx="2">
                  <c:v>14214.285714285714</c:v>
                </c:pt>
                <c:pt idx="3">
                  <c:v>6113.6363636363631</c:v>
                </c:pt>
                <c:pt idx="4">
                  <c:v>26798.561151079135</c:v>
                </c:pt>
                <c:pt idx="5">
                  <c:v>11897.590361445784</c:v>
                </c:pt>
              </c:numCache>
            </c:numRef>
          </c:val>
          <c:extLst>
            <c:ext xmlns:c16="http://schemas.microsoft.com/office/drawing/2014/chart" uri="{C3380CC4-5D6E-409C-BE32-E72D297353CC}">
              <c16:uniqueId val="{0000000C-A23A-4832-8D78-4B04460DD00B}"/>
            </c:ext>
          </c:extLst>
        </c:ser>
        <c:dLbls>
          <c:dLblPos val="outEnd"/>
          <c:showLegendKey val="0"/>
          <c:showVal val="1"/>
          <c:showCatName val="0"/>
          <c:showSerName val="0"/>
          <c:showPercent val="0"/>
          <c:showBubbleSize val="0"/>
        </c:dLbls>
        <c:gapWidth val="20"/>
        <c:overlap val="-42"/>
        <c:axId val="-1685528928"/>
        <c:axId val="-1685538720"/>
      </c:barChart>
      <c:catAx>
        <c:axId val="-1685528928"/>
        <c:scaling>
          <c:orientation val="minMax"/>
        </c:scaling>
        <c:delete val="0"/>
        <c:axPos val="b"/>
        <c:numFmt formatCode="General" sourceLinked="0"/>
        <c:majorTickMark val="out"/>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6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1685538720"/>
        <c:crosses val="autoZero"/>
        <c:auto val="1"/>
        <c:lblAlgn val="ctr"/>
        <c:lblOffset val="100"/>
        <c:noMultiLvlLbl val="0"/>
      </c:catAx>
      <c:valAx>
        <c:axId val="-1685538720"/>
        <c:scaling>
          <c:orientation val="minMax"/>
          <c:min val="0"/>
        </c:scaling>
        <c:delete val="1"/>
        <c:axPos val="l"/>
        <c:numFmt formatCode="_-&quot;$&quot;* #,##0_-;\-&quot;$&quot;* #,##0_-;_-&quot;$&quot;* &quot;-&quot;??_-;_-@_-" sourceLinked="1"/>
        <c:majorTickMark val="out"/>
        <c:minorTickMark val="none"/>
        <c:tickLblPos val="nextTo"/>
        <c:crossAx val="-1685528928"/>
        <c:crosses val="autoZero"/>
        <c:crossBetween val="between"/>
      </c:valAx>
      <c:spPr>
        <a:noFill/>
        <a:ln w="25400">
          <a:noFill/>
        </a:ln>
        <a:effectLst/>
      </c:spPr>
    </c:plotArea>
    <c:plotVisOnly val="1"/>
    <c:dispBlanksAs val="gap"/>
    <c:showDLblsOverMax val="0"/>
  </c:chart>
  <c:spPr>
    <a:solidFill>
      <a:schemeClr val="bg1"/>
    </a:solidFill>
    <a:ln w="9525" cap="flat" cmpd="sng" algn="ctr">
      <a:noFill/>
      <a:round/>
    </a:ln>
    <a:effectLst/>
  </c:spPr>
  <c:txPr>
    <a:bodyPr/>
    <a:lstStyle/>
    <a:p>
      <a:pPr>
        <a:defRPr sz="700">
          <a:latin typeface="Century Gothic" panose="020B0502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rot="0"/>
          <a:lstStyle/>
          <a:p>
            <a:pPr>
              <a:defRPr sz="1000"/>
            </a:pPr>
            <a:r>
              <a:rPr lang="en-US" sz="1000" b="0">
                <a:solidFill>
                  <a:schemeClr val="accent5">
                    <a:lumMod val="75000"/>
                  </a:schemeClr>
                </a:solidFill>
                <a:effectLst/>
                <a:latin typeface="Century Gothic" panose="020B0502020202020204" pitchFamily="34" charset="0"/>
              </a:rPr>
              <a:t>Populat</a:t>
            </a:r>
            <a:r>
              <a:rPr lang="et-EE" sz="1000" b="0">
                <a:solidFill>
                  <a:schemeClr val="accent5">
                    <a:lumMod val="75000"/>
                  </a:schemeClr>
                </a:solidFill>
                <a:effectLst/>
                <a:latin typeface="Century Gothic" panose="020B0502020202020204" pitchFamily="34" charset="0"/>
              </a:rPr>
              <a:t>s</a:t>
            </a:r>
            <a:r>
              <a:rPr lang="en-US" sz="1000" b="0">
                <a:solidFill>
                  <a:schemeClr val="accent5">
                    <a:lumMod val="75000"/>
                  </a:schemeClr>
                </a:solidFill>
                <a:effectLst/>
                <a:latin typeface="Century Gothic" panose="020B0502020202020204" pitchFamily="34" charset="0"/>
              </a:rPr>
              <a:t>io</a:t>
            </a:r>
            <a:r>
              <a:rPr lang="et-EE" sz="1000" b="0">
                <a:solidFill>
                  <a:schemeClr val="accent5">
                    <a:lumMod val="75000"/>
                  </a:schemeClr>
                </a:solidFill>
                <a:effectLst/>
                <a:latin typeface="Century Gothic" panose="020B0502020202020204" pitchFamily="34" charset="0"/>
              </a:rPr>
              <a:t>o</a:t>
            </a:r>
            <a:r>
              <a:rPr lang="en-US" sz="1000" b="0">
                <a:solidFill>
                  <a:schemeClr val="accent5">
                    <a:lumMod val="75000"/>
                  </a:schemeClr>
                </a:solidFill>
                <a:effectLst/>
                <a:latin typeface="Century Gothic" panose="020B0502020202020204" pitchFamily="34" charset="0"/>
              </a:rPr>
              <a:t>n, </a:t>
            </a:r>
            <a:r>
              <a:rPr lang="et-EE" sz="1000" b="0">
                <a:solidFill>
                  <a:schemeClr val="accent5">
                    <a:lumMod val="75000"/>
                  </a:schemeClr>
                </a:solidFill>
                <a:effectLst/>
                <a:latin typeface="Century Gothic" panose="020B0502020202020204" pitchFamily="34" charset="0"/>
              </a:rPr>
              <a:t>rikkus</a:t>
            </a:r>
            <a:r>
              <a:rPr lang="en-US" sz="1000" b="0">
                <a:solidFill>
                  <a:schemeClr val="accent5">
                    <a:lumMod val="75000"/>
                  </a:schemeClr>
                </a:solidFill>
                <a:effectLst/>
                <a:latin typeface="Century Gothic" panose="020B0502020202020204" pitchFamily="34" charset="0"/>
              </a:rPr>
              <a:t> </a:t>
            </a:r>
            <a:r>
              <a:rPr lang="et-EE" sz="1000" b="0">
                <a:solidFill>
                  <a:schemeClr val="accent5">
                    <a:lumMod val="75000"/>
                  </a:schemeClr>
                </a:solidFill>
                <a:effectLst/>
                <a:latin typeface="Century Gothic" panose="020B0502020202020204" pitchFamily="34" charset="0"/>
              </a:rPr>
              <a:t>ja</a:t>
            </a:r>
            <a:r>
              <a:rPr lang="et-EE" sz="1000" b="0" baseline="0">
                <a:solidFill>
                  <a:schemeClr val="accent5">
                    <a:lumMod val="75000"/>
                  </a:schemeClr>
                </a:solidFill>
                <a:effectLst/>
                <a:latin typeface="Century Gothic" panose="020B0502020202020204" pitchFamily="34" charset="0"/>
              </a:rPr>
              <a:t> kumulatiivsed emissioonid</a:t>
            </a:r>
            <a:r>
              <a:rPr lang="en-US" sz="1000" b="0">
                <a:solidFill>
                  <a:schemeClr val="accent5">
                    <a:lumMod val="75000"/>
                  </a:schemeClr>
                </a:solidFill>
                <a:effectLst/>
                <a:latin typeface="Century Gothic" panose="020B0502020202020204" pitchFamily="34" charset="0"/>
              </a:rPr>
              <a:t> </a:t>
            </a:r>
          </a:p>
        </c:rich>
      </c:tx>
      <c:layout>
        <c:manualLayout>
          <c:xMode val="edge"/>
          <c:yMode val="edge"/>
          <c:x val="0.1777274229164372"/>
          <c:y val="3.1487853766324389E-2"/>
        </c:manualLayout>
      </c:layout>
      <c:overlay val="0"/>
    </c:title>
    <c:autoTitleDeleted val="0"/>
    <c:plotArea>
      <c:layout/>
      <c:barChart>
        <c:barDir val="col"/>
        <c:grouping val="percentStacked"/>
        <c:varyColors val="0"/>
        <c:ser>
          <c:idx val="0"/>
          <c:order val="0"/>
          <c:tx>
            <c:strRef>
              <c:f>'Data for graphs'!$AB$74</c:f>
              <c:strCache>
                <c:ptCount val="1"/>
                <c:pt idx="0">
                  <c:v>US</c:v>
                </c:pt>
              </c:strCache>
            </c:strRef>
          </c:tx>
          <c:spPr>
            <a:solidFill>
              <a:srgbClr val="5F95CB"/>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B$75:$AB$77</c:f>
              <c:numCache>
                <c:formatCode>0.00</c:formatCode>
                <c:ptCount val="3"/>
                <c:pt idx="0">
                  <c:v>389.48334</c:v>
                </c:pt>
                <c:pt idx="1">
                  <c:v>0.32219999999999999</c:v>
                </c:pt>
                <c:pt idx="2" formatCode="_-&quot;$&quot;* #,##0.00_-;\-&quot;$&quot;* #,##0.00_-;_-&quot;$&quot;* &quot;-&quot;??_-;_-@_-">
                  <c:v>17.27</c:v>
                </c:pt>
              </c:numCache>
            </c:numRef>
          </c:val>
          <c:extLst>
            <c:ext xmlns:c16="http://schemas.microsoft.com/office/drawing/2014/chart" uri="{C3380CC4-5D6E-409C-BE32-E72D297353CC}">
              <c16:uniqueId val="{00000000-C4CC-4E08-B609-AB75EBB8C49D}"/>
            </c:ext>
          </c:extLst>
        </c:ser>
        <c:ser>
          <c:idx val="1"/>
          <c:order val="1"/>
          <c:tx>
            <c:strRef>
              <c:f>'Data for graphs'!$AC$74</c:f>
              <c:strCache>
                <c:ptCount val="1"/>
                <c:pt idx="0">
                  <c:v>EU</c:v>
                </c:pt>
              </c:strCache>
            </c:strRef>
          </c:tx>
          <c:spPr>
            <a:solidFill>
              <a:srgbClr val="CE6760"/>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C$75:$AC$77</c:f>
              <c:numCache>
                <c:formatCode>0.00</c:formatCode>
                <c:ptCount val="3"/>
                <c:pt idx="0">
                  <c:v>371.71176000000003</c:v>
                </c:pt>
                <c:pt idx="1">
                  <c:v>0.51639999999999997</c:v>
                </c:pt>
                <c:pt idx="2" formatCode="_-&quot;$&quot;* #,##0.00_-;\-&quot;$&quot;* #,##0.00_-;_-&quot;$&quot;* &quot;-&quot;??_-;_-@_-">
                  <c:v>19.27</c:v>
                </c:pt>
              </c:numCache>
            </c:numRef>
          </c:val>
          <c:extLst>
            <c:ext xmlns:c16="http://schemas.microsoft.com/office/drawing/2014/chart" uri="{C3380CC4-5D6E-409C-BE32-E72D297353CC}">
              <c16:uniqueId val="{00000001-C4CC-4E08-B609-AB75EBB8C49D}"/>
            </c:ext>
          </c:extLst>
        </c:ser>
        <c:ser>
          <c:idx val="2"/>
          <c:order val="2"/>
          <c:tx>
            <c:strRef>
              <c:f>'Data for graphs'!$AD$74</c:f>
              <c:strCache>
                <c:ptCount val="1"/>
                <c:pt idx="0">
                  <c:v>China</c:v>
                </c:pt>
              </c:strCache>
            </c:strRef>
          </c:tx>
          <c:spPr>
            <a:solidFill>
              <a:srgbClr val="AAC66C"/>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D$75:$AD$77</c:f>
              <c:numCache>
                <c:formatCode>0.00</c:formatCode>
                <c:ptCount val="3"/>
                <c:pt idx="0">
                  <c:v>185.65154999999999</c:v>
                </c:pt>
                <c:pt idx="1">
                  <c:v>1.4039999999999999</c:v>
                </c:pt>
                <c:pt idx="2" formatCode="_-&quot;$&quot;* #,##0.00_-;\-&quot;$&quot;* #,##0.00_-;_-&quot;$&quot;* &quot;-&quot;??_-;_-@_-">
                  <c:v>19.850000000000001</c:v>
                </c:pt>
              </c:numCache>
            </c:numRef>
          </c:val>
          <c:extLst>
            <c:ext xmlns:c16="http://schemas.microsoft.com/office/drawing/2014/chart" uri="{C3380CC4-5D6E-409C-BE32-E72D297353CC}">
              <c16:uniqueId val="{00000002-C4CC-4E08-B609-AB75EBB8C49D}"/>
            </c:ext>
          </c:extLst>
        </c:ser>
        <c:ser>
          <c:idx val="3"/>
          <c:order val="3"/>
          <c:tx>
            <c:strRef>
              <c:f>'Data for graphs'!$AE$74</c:f>
              <c:strCache>
                <c:ptCount val="1"/>
                <c:pt idx="0">
                  <c:v>India</c:v>
                </c:pt>
              </c:strCache>
            </c:strRef>
          </c:tx>
          <c:spPr>
            <a:solidFill>
              <a:srgbClr val="937AB3"/>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E$75:$AE$77</c:f>
              <c:numCache>
                <c:formatCode>0.00</c:formatCode>
                <c:ptCount val="3"/>
                <c:pt idx="0">
                  <c:v>50.941270000000003</c:v>
                </c:pt>
                <c:pt idx="1">
                  <c:v>1.3240000000000001</c:v>
                </c:pt>
                <c:pt idx="2" formatCode="_-&quot;$&quot;* #,##0.00_-;\-&quot;$&quot;* #,##0.00_-;_-&quot;$&quot;* &quot;-&quot;??_-;_-@_-">
                  <c:v>8.0719999999999992</c:v>
                </c:pt>
              </c:numCache>
            </c:numRef>
          </c:val>
          <c:extLst>
            <c:ext xmlns:c16="http://schemas.microsoft.com/office/drawing/2014/chart" uri="{C3380CC4-5D6E-409C-BE32-E72D297353CC}">
              <c16:uniqueId val="{00000003-C4CC-4E08-B609-AB75EBB8C49D}"/>
            </c:ext>
          </c:extLst>
        </c:ser>
        <c:ser>
          <c:idx val="4"/>
          <c:order val="4"/>
          <c:tx>
            <c:strRef>
              <c:f>'Data for graphs'!$AF$74</c:f>
              <c:strCache>
                <c:ptCount val="1"/>
                <c:pt idx="0">
                  <c:v>Other Developed</c:v>
                </c:pt>
              </c:strCache>
            </c:strRef>
          </c:tx>
          <c:spPr>
            <a:solidFill>
              <a:srgbClr val="57BBD2"/>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F$75:$AF$77</c:f>
              <c:numCache>
                <c:formatCode>0.00</c:formatCode>
                <c:ptCount val="3"/>
                <c:pt idx="0">
                  <c:v>367.79732999999999</c:v>
                </c:pt>
                <c:pt idx="1">
                  <c:v>0.55620000000000003</c:v>
                </c:pt>
                <c:pt idx="2" formatCode="_-&quot;$&quot;* #,##0.00_-;\-&quot;$&quot;* #,##0.00_-;_-&quot;$&quot;* &quot;-&quot;??_-;_-@_-">
                  <c:v>14.89</c:v>
                </c:pt>
              </c:numCache>
            </c:numRef>
          </c:val>
          <c:extLst>
            <c:ext xmlns:c16="http://schemas.microsoft.com/office/drawing/2014/chart" uri="{C3380CC4-5D6E-409C-BE32-E72D297353CC}">
              <c16:uniqueId val="{00000004-C4CC-4E08-B609-AB75EBB8C49D}"/>
            </c:ext>
          </c:extLst>
        </c:ser>
        <c:ser>
          <c:idx val="5"/>
          <c:order val="5"/>
          <c:tx>
            <c:strRef>
              <c:f>'Data for graphs'!$AG$74</c:f>
              <c:strCache>
                <c:ptCount val="1"/>
                <c:pt idx="0">
                  <c:v>Other Developing</c:v>
                </c:pt>
              </c:strCache>
            </c:strRef>
          </c:tx>
          <c:spPr>
            <a:solidFill>
              <a:srgbClr val="F9A858"/>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G$75:$AG$77</c:f>
              <c:numCache>
                <c:formatCode>0.00</c:formatCode>
                <c:ptCount val="3"/>
                <c:pt idx="0">
                  <c:v>232.72890000000001</c:v>
                </c:pt>
                <c:pt idx="1">
                  <c:v>3.32</c:v>
                </c:pt>
                <c:pt idx="2" formatCode="_-&quot;$&quot;* #,##0.00_-;\-&quot;$&quot;* #,##0.00_-;_-&quot;$&quot;* &quot;-&quot;??_-;_-@_-">
                  <c:v>39.549999999999997</c:v>
                </c:pt>
              </c:numCache>
            </c:numRef>
          </c:val>
          <c:extLst>
            <c:ext xmlns:c16="http://schemas.microsoft.com/office/drawing/2014/chart" uri="{C3380CC4-5D6E-409C-BE32-E72D297353CC}">
              <c16:uniqueId val="{00000005-C4CC-4E08-B609-AB75EBB8C49D}"/>
            </c:ext>
          </c:extLst>
        </c:ser>
        <c:dLbls>
          <c:showLegendKey val="0"/>
          <c:showVal val="0"/>
          <c:showCatName val="0"/>
          <c:showSerName val="0"/>
          <c:showPercent val="0"/>
          <c:showBubbleSize val="0"/>
        </c:dLbls>
        <c:gapWidth val="20"/>
        <c:overlap val="100"/>
        <c:axId val="-1685538176"/>
        <c:axId val="-1685536544"/>
      </c:barChart>
      <c:catAx>
        <c:axId val="-1685538176"/>
        <c:scaling>
          <c:orientation val="minMax"/>
        </c:scaling>
        <c:delete val="0"/>
        <c:axPos val="b"/>
        <c:numFmt formatCode="General" sourceLinked="0"/>
        <c:majorTickMark val="out"/>
        <c:minorTickMark val="none"/>
        <c:tickLblPos val="nextTo"/>
        <c:txPr>
          <a:bodyPr rot="0"/>
          <a:lstStyle/>
          <a:p>
            <a:pPr>
              <a:defRPr/>
            </a:pPr>
            <a:endParaRPr lang="en-US"/>
          </a:p>
        </c:txPr>
        <c:crossAx val="-1685536544"/>
        <c:crosses val="autoZero"/>
        <c:auto val="1"/>
        <c:lblAlgn val="ctr"/>
        <c:lblOffset val="100"/>
        <c:tickLblSkip val="1"/>
        <c:noMultiLvlLbl val="0"/>
      </c:catAx>
      <c:valAx>
        <c:axId val="-1685536544"/>
        <c:scaling>
          <c:orientation val="minMax"/>
        </c:scaling>
        <c:delete val="0"/>
        <c:axPos val="l"/>
        <c:numFmt formatCode="0%" sourceLinked="1"/>
        <c:majorTickMark val="out"/>
        <c:minorTickMark val="none"/>
        <c:tickLblPos val="nextTo"/>
        <c:spPr>
          <a:ln/>
        </c:spPr>
        <c:crossAx val="-1685538176"/>
        <c:crosses val="autoZero"/>
        <c:crossBetween val="between"/>
        <c:majorUnit val="0.25"/>
        <c:minorUnit val="0.25"/>
      </c:valAx>
    </c:plotArea>
    <c:legend>
      <c:legendPos val="r"/>
      <c:layout>
        <c:manualLayout>
          <c:xMode val="edge"/>
          <c:yMode val="edge"/>
          <c:x val="0.69670998021799002"/>
          <c:y val="0.29936052795042206"/>
          <c:w val="0.2737333695357046"/>
          <c:h val="0.36256449475963248"/>
        </c:manualLayout>
      </c:layout>
      <c:overlay val="0"/>
    </c:legend>
    <c:plotVisOnly val="1"/>
    <c:dispBlanksAs val="gap"/>
    <c:showDLblsOverMax val="0"/>
  </c:chart>
  <c:spPr>
    <a:ln>
      <a:noFill/>
    </a:ln>
  </c:spPr>
  <c:txPr>
    <a:bodyPr/>
    <a:lstStyle/>
    <a:p>
      <a:pPr>
        <a:defRPr sz="600"/>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91C4F5-5DDD-414D-81EB-8C1FA6075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2</Pages>
  <Words>28</Words>
  <Characters>16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Klein</dc:creator>
  <cp:lastModifiedBy>workgroup</cp:lastModifiedBy>
  <cp:revision>8</cp:revision>
  <cp:lastPrinted>2016-10-21T18:16:00Z</cp:lastPrinted>
  <dcterms:created xsi:type="dcterms:W3CDTF">2020-03-30T12:59:00Z</dcterms:created>
  <dcterms:modified xsi:type="dcterms:W3CDTF">2020-04-03T05:33:00Z</dcterms:modified>
</cp:coreProperties>
</file>